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  <w:tblDescription w:val="2018 enforcement actions"/>
      </w:tblPr>
      <w:tblGrid>
        <w:gridCol w:w="1879"/>
        <w:gridCol w:w="1466"/>
        <w:gridCol w:w="1755"/>
        <w:gridCol w:w="1515"/>
        <w:gridCol w:w="1620"/>
        <w:gridCol w:w="3080"/>
        <w:gridCol w:w="1690"/>
        <w:gridCol w:w="1538"/>
        <w:gridCol w:w="19"/>
      </w:tblGrid>
      <w:tr w:rsidR="00987758" w:rsidRPr="00BA6B09" w14:paraId="7D587EAF" w14:textId="77777777" w:rsidTr="00C24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EA9" w14:textId="77777777" w:rsidR="00B04836" w:rsidRPr="00BA6B09" w:rsidRDefault="00B04836" w:rsidP="007B556E">
            <w:pPr>
              <w:pStyle w:val="TableHead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Name and Address of Service</w:t>
            </w:r>
          </w:p>
        </w:tc>
        <w:tc>
          <w:tcPr>
            <w:tcW w:w="1874" w:type="dxa"/>
          </w:tcPr>
          <w:p w14:paraId="2E0D22D3" w14:textId="2620F562" w:rsidR="00B04836" w:rsidRPr="00BA6B09" w:rsidRDefault="00B04836" w:rsidP="007B556E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rvice Approval</w:t>
            </w:r>
          </w:p>
        </w:tc>
        <w:tc>
          <w:tcPr>
            <w:tcW w:w="2292" w:type="dxa"/>
          </w:tcPr>
          <w:p w14:paraId="7D587EAA" w14:textId="74C7BF91" w:rsidR="00B04836" w:rsidRPr="00BA6B09" w:rsidRDefault="00B04836" w:rsidP="007B556E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Approved Provider Name and Number</w:t>
            </w:r>
          </w:p>
        </w:tc>
        <w:tc>
          <w:tcPr>
            <w:tcW w:w="1980" w:type="dxa"/>
          </w:tcPr>
          <w:p w14:paraId="24AEAA48" w14:textId="32642BF5" w:rsidR="00B04836" w:rsidRPr="00BA6B09" w:rsidRDefault="00B04836" w:rsidP="007B556E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ider Approval</w:t>
            </w:r>
          </w:p>
        </w:tc>
        <w:tc>
          <w:tcPr>
            <w:tcW w:w="2069" w:type="dxa"/>
          </w:tcPr>
          <w:p w14:paraId="7D587EAB" w14:textId="0C689F29" w:rsidR="00B04836" w:rsidRPr="00BA6B09" w:rsidRDefault="00B04836" w:rsidP="007B556E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 xml:space="preserve">Nature of Enforcement </w:t>
            </w:r>
          </w:p>
        </w:tc>
        <w:tc>
          <w:tcPr>
            <w:tcW w:w="4020" w:type="dxa"/>
          </w:tcPr>
          <w:p w14:paraId="7D587EAC" w14:textId="77777777" w:rsidR="00B04836" w:rsidRPr="00BA6B09" w:rsidRDefault="00B04836" w:rsidP="007B556E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Reason for Enforcement Action</w:t>
            </w:r>
          </w:p>
        </w:tc>
        <w:tc>
          <w:tcPr>
            <w:tcW w:w="2221" w:type="dxa"/>
          </w:tcPr>
          <w:p w14:paraId="7D587EAD" w14:textId="77777777" w:rsidR="00B04836" w:rsidRPr="00BA6B09" w:rsidRDefault="00B04836" w:rsidP="007B556E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Date of Enforcement Action</w:t>
            </w:r>
          </w:p>
        </w:tc>
        <w:tc>
          <w:tcPr>
            <w:tcW w:w="1960" w:type="dxa"/>
            <w:gridSpan w:val="2"/>
          </w:tcPr>
          <w:p w14:paraId="7D587EAE" w14:textId="77777777" w:rsidR="00B04836" w:rsidRPr="00BA6B09" w:rsidRDefault="00B04836" w:rsidP="007B556E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Details of Action Taken</w:t>
            </w:r>
          </w:p>
        </w:tc>
      </w:tr>
      <w:tr w:rsidR="00987758" w:rsidRPr="00BA6B09" w14:paraId="7D587EBE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EB0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0C678F">
              <w:rPr>
                <w:rFonts w:ascii="Arial" w:hAnsi="Arial" w:cs="Arial"/>
                <w:sz w:val="18"/>
                <w:szCs w:val="18"/>
              </w:rPr>
              <w:t>Super Family Day Care</w:t>
            </w:r>
          </w:p>
          <w:p w14:paraId="7D587EB1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392C03">
              <w:rPr>
                <w:rFonts w:ascii="Arial" w:hAnsi="Arial" w:cs="Arial"/>
                <w:sz w:val="18"/>
                <w:szCs w:val="18"/>
              </w:rPr>
              <w:t>138 Darren Rd</w:t>
            </w:r>
            <w:r>
              <w:rPr>
                <w:rFonts w:ascii="Arial" w:hAnsi="Arial" w:cs="Arial"/>
                <w:sz w:val="18"/>
                <w:szCs w:val="18"/>
              </w:rPr>
              <w:t>, Ke</w:t>
            </w:r>
            <w:r w:rsidRPr="00392C03">
              <w:rPr>
                <w:rFonts w:ascii="Arial" w:hAnsi="Arial" w:cs="Arial"/>
                <w:sz w:val="18"/>
                <w:szCs w:val="18"/>
              </w:rPr>
              <w:t>ysborough</w:t>
            </w:r>
          </w:p>
        </w:tc>
        <w:tc>
          <w:tcPr>
            <w:tcW w:w="1874" w:type="dxa"/>
          </w:tcPr>
          <w:p w14:paraId="192B22F6" w14:textId="41C34D95" w:rsidR="00B04836" w:rsidRPr="000C678F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-00013865</w:t>
            </w:r>
          </w:p>
        </w:tc>
        <w:tc>
          <w:tcPr>
            <w:tcW w:w="2292" w:type="dxa"/>
          </w:tcPr>
          <w:p w14:paraId="7D587EB3" w14:textId="64108AB3" w:rsidR="00B04836" w:rsidRPr="005F1F52" w:rsidRDefault="009C2CF9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F1F52">
              <w:rPr>
                <w:sz w:val="18"/>
                <w:szCs w:val="18"/>
                <w:lang w:eastAsia="en-AU"/>
              </w:rPr>
              <w:t>Abdulkadir Adam Hussein</w:t>
            </w:r>
          </w:p>
        </w:tc>
        <w:tc>
          <w:tcPr>
            <w:tcW w:w="1980" w:type="dxa"/>
          </w:tcPr>
          <w:p w14:paraId="7DCBCAAF" w14:textId="63F4BEDD" w:rsidR="00B04836" w:rsidRPr="000C678F" w:rsidRDefault="00095395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95395">
              <w:rPr>
                <w:rFonts w:ascii="Arial" w:hAnsi="Arial" w:cs="Arial"/>
                <w:sz w:val="18"/>
                <w:szCs w:val="18"/>
              </w:rPr>
              <w:t>PR-00006768</w:t>
            </w:r>
          </w:p>
        </w:tc>
        <w:tc>
          <w:tcPr>
            <w:tcW w:w="2069" w:type="dxa"/>
          </w:tcPr>
          <w:p w14:paraId="7D587EB4" w14:textId="0A97D4CF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C678F">
              <w:rPr>
                <w:rFonts w:ascii="Arial" w:hAnsi="Arial" w:cs="Arial"/>
                <w:sz w:val="18"/>
                <w:szCs w:val="18"/>
              </w:rPr>
              <w:t>Emergency Action Notice</w:t>
            </w:r>
          </w:p>
        </w:tc>
        <w:tc>
          <w:tcPr>
            <w:tcW w:w="4020" w:type="dxa"/>
          </w:tcPr>
          <w:p w14:paraId="7D587EB5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319CB">
              <w:rPr>
                <w:rFonts w:ascii="Arial" w:hAnsi="Arial" w:cs="Arial"/>
                <w:sz w:val="18"/>
                <w:szCs w:val="18"/>
              </w:rPr>
              <w:t>Based on the ground that there was an immediate risk to the safety, health and wellbeing of children</w:t>
            </w:r>
            <w:r>
              <w:rPr>
                <w:rFonts w:ascii="Arial" w:hAnsi="Arial" w:cs="Arial"/>
                <w:sz w:val="18"/>
                <w:szCs w:val="18"/>
              </w:rPr>
              <w:t>, including:</w:t>
            </w:r>
          </w:p>
          <w:p w14:paraId="7D587EB6" w14:textId="77777777" w:rsidR="00B04836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01DB1">
              <w:rPr>
                <w:sz w:val="18"/>
                <w:szCs w:val="18"/>
              </w:rPr>
              <w:t>Section 51 - failure to adequately monitor and support family day care educators</w:t>
            </w:r>
          </w:p>
          <w:p w14:paraId="7D587EB7" w14:textId="77777777" w:rsidR="00B04836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01DB1">
              <w:rPr>
                <w:sz w:val="18"/>
                <w:szCs w:val="18"/>
              </w:rPr>
              <w:t>Section 269 – failure to include the required information in the register of family day care educators</w:t>
            </w:r>
          </w:p>
          <w:p w14:paraId="7D587EB8" w14:textId="77777777" w:rsidR="00B04836" w:rsidRPr="00B01DB1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01DB1">
              <w:rPr>
                <w:sz w:val="18"/>
                <w:szCs w:val="18"/>
              </w:rPr>
              <w:t xml:space="preserve">Regulation 75 – information about educational program </w:t>
            </w:r>
          </w:p>
          <w:p w14:paraId="7D587EB9" w14:textId="77777777" w:rsidR="00B04836" w:rsidRPr="00B01DB1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01DB1">
              <w:rPr>
                <w:sz w:val="18"/>
                <w:szCs w:val="18"/>
              </w:rPr>
              <w:t>Regulation 100 – failure to conduct risk assessments before excursions</w:t>
            </w:r>
          </w:p>
          <w:p w14:paraId="7D587EBA" w14:textId="77777777" w:rsidR="00B04836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ulation 102 – a</w:t>
            </w:r>
            <w:r w:rsidRPr="00B01DB1">
              <w:rPr>
                <w:sz w:val="18"/>
                <w:szCs w:val="18"/>
              </w:rPr>
              <w:t>uthorisation for excursions</w:t>
            </w:r>
          </w:p>
          <w:p w14:paraId="7D587EBB" w14:textId="7BB75C1F" w:rsidR="00B04836" w:rsidRPr="00BA6B09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gulation 116 - assessment of family day care residences and venues </w:t>
            </w:r>
          </w:p>
        </w:tc>
        <w:tc>
          <w:tcPr>
            <w:tcW w:w="2221" w:type="dxa"/>
          </w:tcPr>
          <w:p w14:paraId="7D587EBC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Pr="000C678F">
              <w:rPr>
                <w:rFonts w:ascii="Arial" w:hAnsi="Arial" w:cs="Arial"/>
                <w:sz w:val="18"/>
                <w:szCs w:val="18"/>
              </w:rPr>
              <w:t xml:space="preserve"> January 2019</w:t>
            </w:r>
          </w:p>
        </w:tc>
        <w:tc>
          <w:tcPr>
            <w:tcW w:w="1960" w:type="dxa"/>
            <w:gridSpan w:val="2"/>
          </w:tcPr>
          <w:p w14:paraId="7D587EBD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ssue of Emergency Action Notice</w:t>
            </w:r>
            <w:r>
              <w:t xml:space="preserve"> </w:t>
            </w:r>
            <w:r w:rsidRPr="007978AF">
              <w:rPr>
                <w:sz w:val="18"/>
                <w:szCs w:val="18"/>
                <w:lang w:val="en-AU"/>
              </w:rPr>
              <w:t>under section 179</w:t>
            </w:r>
            <w:r>
              <w:rPr>
                <w:sz w:val="18"/>
                <w:szCs w:val="18"/>
                <w:lang w:val="en-AU"/>
              </w:rPr>
              <w:t xml:space="preserve"> </w:t>
            </w:r>
          </w:p>
        </w:tc>
      </w:tr>
      <w:tr w:rsidR="00987758" w:rsidRPr="00BA6B09" w14:paraId="7D587EC9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EBF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Kids 4 Care Family Day Care</w:t>
            </w:r>
          </w:p>
          <w:p w14:paraId="7D587EC0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F78C1">
              <w:rPr>
                <w:rFonts w:ascii="Arial" w:hAnsi="Arial" w:cs="Arial"/>
                <w:sz w:val="18"/>
                <w:szCs w:val="18"/>
              </w:rPr>
              <w:lastRenderedPageBreak/>
              <w:t>5a, 109-111 Nicholson Street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874" w:type="dxa"/>
          </w:tcPr>
          <w:p w14:paraId="76B5041F" w14:textId="24D0C20C" w:rsidR="00B04836" w:rsidRPr="00BA6B09" w:rsidRDefault="00095395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95395">
              <w:rPr>
                <w:sz w:val="18"/>
                <w:szCs w:val="18"/>
              </w:rPr>
              <w:lastRenderedPageBreak/>
              <w:t>SE-40000896</w:t>
            </w:r>
          </w:p>
        </w:tc>
        <w:tc>
          <w:tcPr>
            <w:tcW w:w="2292" w:type="dxa"/>
          </w:tcPr>
          <w:p w14:paraId="7D587EC2" w14:textId="179B982C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Kid</w:t>
            </w:r>
            <w:r>
              <w:rPr>
                <w:sz w:val="18"/>
                <w:szCs w:val="18"/>
              </w:rPr>
              <w:t>s 4 Care Family Day Care Pty</w:t>
            </w:r>
          </w:p>
        </w:tc>
        <w:tc>
          <w:tcPr>
            <w:tcW w:w="1980" w:type="dxa"/>
          </w:tcPr>
          <w:p w14:paraId="3676AED4" w14:textId="272EAB2E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0804</w:t>
            </w:r>
          </w:p>
        </w:tc>
        <w:tc>
          <w:tcPr>
            <w:tcW w:w="2069" w:type="dxa"/>
          </w:tcPr>
          <w:p w14:paraId="7D587EC3" w14:textId="7DE788C3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7D587EC4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2956C6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7D587EC5" w14:textId="77777777" w:rsidR="00B04836" w:rsidRPr="00E54E95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lastRenderedPageBreak/>
              <w:t>Section 31 – approved provider or a person with management or control not a fit and proper person to be involved in the provision of an education and care service.</w:t>
            </w:r>
          </w:p>
          <w:p w14:paraId="7D587EC6" w14:textId="77777777" w:rsidR="00B04836" w:rsidRPr="00BA6B09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breaching a condition of the provider approval.</w:t>
            </w:r>
          </w:p>
        </w:tc>
        <w:tc>
          <w:tcPr>
            <w:tcW w:w="2221" w:type="dxa"/>
          </w:tcPr>
          <w:p w14:paraId="7D587EC7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lastRenderedPageBreak/>
              <w:t>10 January 2019</w:t>
            </w:r>
          </w:p>
        </w:tc>
        <w:tc>
          <w:tcPr>
            <w:tcW w:w="1960" w:type="dxa"/>
            <w:gridSpan w:val="2"/>
          </w:tcPr>
          <w:p w14:paraId="7D587EC8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 xml:space="preserve">Cancellation of provider </w:t>
            </w:r>
            <w:r w:rsidRPr="00BA6B09">
              <w:rPr>
                <w:sz w:val="18"/>
                <w:szCs w:val="18"/>
                <w:lang w:val="en-AU"/>
              </w:rPr>
              <w:lastRenderedPageBreak/>
              <w:t>approval under section 33</w:t>
            </w:r>
          </w:p>
        </w:tc>
      </w:tr>
      <w:tr w:rsidR="00987758" w14:paraId="778760C9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3026EA03" w14:textId="77777777" w:rsidR="00777D78" w:rsidRPr="00987758" w:rsidRDefault="00777D78" w:rsidP="005F7DFE">
            <w:pPr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lastRenderedPageBreak/>
              <w:t>Team Holiday - GESAC</w:t>
            </w:r>
          </w:p>
          <w:p w14:paraId="5FEC4F3A" w14:textId="77777777" w:rsidR="00777D78" w:rsidRPr="00987758" w:rsidRDefault="00777D78" w:rsidP="005F7DFE">
            <w:pPr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200 East Boundary Rd,</w:t>
            </w:r>
            <w:r w:rsidRPr="00987758">
              <w:t xml:space="preserve"> </w:t>
            </w:r>
            <w:r w:rsidRPr="00987758">
              <w:rPr>
                <w:rFonts w:ascii="Arial" w:hAnsi="Arial" w:cs="Arial"/>
                <w:sz w:val="18"/>
                <w:szCs w:val="18"/>
              </w:rPr>
              <w:t>Bentleigh East</w:t>
            </w:r>
          </w:p>
        </w:tc>
        <w:tc>
          <w:tcPr>
            <w:tcW w:w="1874" w:type="dxa"/>
          </w:tcPr>
          <w:p w14:paraId="07A8519F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sz w:val="18"/>
                <w:szCs w:val="18"/>
              </w:rPr>
              <w:t>SE-40000472</w:t>
            </w:r>
          </w:p>
        </w:tc>
        <w:tc>
          <w:tcPr>
            <w:tcW w:w="2292" w:type="dxa"/>
          </w:tcPr>
          <w:p w14:paraId="5F4FE34D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sz w:val="18"/>
                <w:szCs w:val="18"/>
              </w:rPr>
              <w:t xml:space="preserve">Team Holiday Pty Ltd ATF Team </w:t>
            </w:r>
          </w:p>
          <w:p w14:paraId="16CFF710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4345DE7B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PR-40002234</w:t>
            </w:r>
          </w:p>
        </w:tc>
        <w:tc>
          <w:tcPr>
            <w:tcW w:w="2069" w:type="dxa"/>
          </w:tcPr>
          <w:p w14:paraId="6A74DAF7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Emergency Action Notice</w:t>
            </w:r>
          </w:p>
        </w:tc>
        <w:tc>
          <w:tcPr>
            <w:tcW w:w="4020" w:type="dxa"/>
          </w:tcPr>
          <w:p w14:paraId="20011E1C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 xml:space="preserve">Based on the ground that there was an immediate risk to the safety, </w:t>
            </w:r>
            <w:proofErr w:type="gramStart"/>
            <w:r w:rsidRPr="00987758">
              <w:rPr>
                <w:rFonts w:ascii="Arial" w:hAnsi="Arial" w:cs="Arial"/>
                <w:sz w:val="18"/>
                <w:szCs w:val="18"/>
              </w:rPr>
              <w:t>health</w:t>
            </w:r>
            <w:proofErr w:type="gramEnd"/>
            <w:r w:rsidRPr="00987758">
              <w:rPr>
                <w:rFonts w:ascii="Arial" w:hAnsi="Arial" w:cs="Arial"/>
                <w:sz w:val="18"/>
                <w:szCs w:val="18"/>
              </w:rPr>
              <w:t xml:space="preserve"> and wellbeing of children.</w:t>
            </w:r>
          </w:p>
        </w:tc>
        <w:tc>
          <w:tcPr>
            <w:tcW w:w="2221" w:type="dxa"/>
          </w:tcPr>
          <w:p w14:paraId="65ECCC9F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10 January 2019</w:t>
            </w:r>
          </w:p>
        </w:tc>
        <w:tc>
          <w:tcPr>
            <w:tcW w:w="1960" w:type="dxa"/>
            <w:gridSpan w:val="2"/>
          </w:tcPr>
          <w:p w14:paraId="4872CF4C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Issue of Emergency Action Notice</w:t>
            </w:r>
            <w:r w:rsidRPr="00987758">
              <w:t xml:space="preserve"> </w:t>
            </w:r>
            <w:r w:rsidRPr="00987758">
              <w:rPr>
                <w:sz w:val="18"/>
                <w:szCs w:val="18"/>
                <w:lang w:val="en-AU"/>
              </w:rPr>
              <w:t xml:space="preserve">under section 179 </w:t>
            </w:r>
          </w:p>
        </w:tc>
      </w:tr>
      <w:tr w:rsidR="00987758" w:rsidRPr="00BA6B09" w14:paraId="7D587EDC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ECA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Azaria Family Day Care</w:t>
            </w:r>
            <w:r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D587ECB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F78C1">
              <w:rPr>
                <w:rFonts w:ascii="Arial" w:hAnsi="Arial" w:cs="Arial"/>
                <w:sz w:val="18"/>
                <w:szCs w:val="18"/>
              </w:rPr>
              <w:t>9/32 East Esplanade</w:t>
            </w:r>
            <w:r>
              <w:rPr>
                <w:rFonts w:ascii="Arial" w:hAnsi="Arial" w:cs="Arial"/>
                <w:sz w:val="18"/>
                <w:szCs w:val="18"/>
              </w:rPr>
              <w:t>, St Albans</w:t>
            </w:r>
          </w:p>
        </w:tc>
        <w:tc>
          <w:tcPr>
            <w:tcW w:w="1874" w:type="dxa"/>
          </w:tcPr>
          <w:p w14:paraId="2D16CEC3" w14:textId="2EF7DD70" w:rsidR="00B04836" w:rsidRPr="00BA6B09" w:rsidRDefault="00095395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95395">
              <w:rPr>
                <w:sz w:val="18"/>
                <w:szCs w:val="18"/>
              </w:rPr>
              <w:t>SE-00004526</w:t>
            </w:r>
          </w:p>
        </w:tc>
        <w:tc>
          <w:tcPr>
            <w:tcW w:w="2292" w:type="dxa"/>
          </w:tcPr>
          <w:p w14:paraId="7D587ECC" w14:textId="1120A99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Azaria Family Day Care Pty Ltd</w:t>
            </w:r>
          </w:p>
          <w:p w14:paraId="7D587ECD" w14:textId="723E58F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47C068C7" w14:textId="7DBBF685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2536</w:t>
            </w:r>
          </w:p>
        </w:tc>
        <w:tc>
          <w:tcPr>
            <w:tcW w:w="2069" w:type="dxa"/>
          </w:tcPr>
          <w:p w14:paraId="7D587ECE" w14:textId="21800805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4020" w:type="dxa"/>
          </w:tcPr>
          <w:p w14:paraId="7D587ECF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ED0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51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- failure to adequately monitor and support family day care educators</w:t>
            </w:r>
          </w:p>
          <w:p w14:paraId="7D587ED1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7D587ED2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Section 168 </w:t>
            </w:r>
            <w:r>
              <w:rPr>
                <w:rFonts w:ascii="Arial" w:hAnsi="Arial" w:cs="Arial"/>
                <w:sz w:val="18"/>
                <w:szCs w:val="18"/>
              </w:rPr>
              <w:t>–</w:t>
            </w:r>
            <w:r w:rsidRPr="00BA6B09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delivery of </w:t>
            </w:r>
            <w:r w:rsidRPr="00BA6B09">
              <w:rPr>
                <w:rFonts w:ascii="Arial" w:hAnsi="Arial" w:cs="Arial"/>
                <w:sz w:val="18"/>
                <w:szCs w:val="18"/>
              </w:rPr>
              <w:t xml:space="preserve">educational program not </w:t>
            </w:r>
            <w:r w:rsidRPr="00BA6B09">
              <w:rPr>
                <w:rFonts w:ascii="Arial" w:hAnsi="Arial" w:cs="Arial"/>
                <w:sz w:val="18"/>
                <w:szCs w:val="18"/>
              </w:rPr>
              <w:lastRenderedPageBreak/>
              <w:t>based on an approved learning framework</w:t>
            </w:r>
          </w:p>
          <w:p w14:paraId="7D587ED3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175</w:t>
            </w:r>
            <w:r>
              <w:rPr>
                <w:rFonts w:ascii="Arial" w:hAnsi="Arial" w:cs="Arial"/>
                <w:sz w:val="18"/>
                <w:szCs w:val="18"/>
              </w:rPr>
              <w:t xml:space="preserve"> -</w:t>
            </w:r>
            <w:r w:rsidRPr="00BA6B09">
              <w:rPr>
                <w:rFonts w:ascii="Arial" w:hAnsi="Arial" w:cs="Arial"/>
                <w:sz w:val="18"/>
                <w:szCs w:val="18"/>
              </w:rPr>
              <w:t xml:space="preserve"> failure to keep enrolment and other prescribed documents available for inspection</w:t>
            </w:r>
          </w:p>
          <w:p w14:paraId="7D587ED4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269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failure to include the required information in the register of family day care educators</w:t>
            </w:r>
          </w:p>
          <w:p w14:paraId="7D587ED5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74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failure to keep documentation of child assessments or evaluations for delivery of the educational program</w:t>
            </w:r>
          </w:p>
          <w:p w14:paraId="7D587ED6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100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failure to conduct risk assessments before excursions</w:t>
            </w:r>
          </w:p>
          <w:p w14:paraId="7D587ED7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162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failure to keep health information in the enrolment record.</w:t>
            </w:r>
          </w:p>
          <w:p w14:paraId="7D587ED8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170 –</w:t>
            </w:r>
            <w:r>
              <w:rPr>
                <w:rFonts w:ascii="Arial" w:hAnsi="Arial" w:cs="Arial"/>
                <w:sz w:val="18"/>
                <w:szCs w:val="18"/>
              </w:rPr>
              <w:t xml:space="preserve"> failure</w:t>
            </w:r>
            <w:r w:rsidRPr="00BA6B09">
              <w:rPr>
                <w:rFonts w:ascii="Arial" w:hAnsi="Arial" w:cs="Arial"/>
                <w:sz w:val="18"/>
                <w:szCs w:val="18"/>
              </w:rPr>
              <w:t xml:space="preserve"> to ensure that a family day care educator followed the service policy and procedures.</w:t>
            </w:r>
          </w:p>
          <w:p w14:paraId="7D587ED9" w14:textId="77777777" w:rsidR="00B04836" w:rsidRPr="00BA6B09" w:rsidRDefault="00B04836" w:rsidP="00B04836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D587EDA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1 January 2019</w:t>
            </w:r>
          </w:p>
        </w:tc>
        <w:tc>
          <w:tcPr>
            <w:tcW w:w="1960" w:type="dxa"/>
            <w:gridSpan w:val="2"/>
          </w:tcPr>
          <w:p w14:paraId="7D587EDB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987758" w:rsidRPr="00BA6B09" w14:paraId="7D587EE7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EDD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lastRenderedPageBreak/>
              <w:t xml:space="preserve">Cranbourne North YMCA Early Learning Centre, </w:t>
            </w:r>
            <w:proofErr w:type="spellStart"/>
            <w:r w:rsidRPr="00BA6B09">
              <w:rPr>
                <w:rFonts w:ascii="Arial" w:hAnsi="Arial" w:cs="Arial"/>
                <w:sz w:val="18"/>
                <w:szCs w:val="18"/>
              </w:rPr>
              <w:t>Tulliallan</w:t>
            </w:r>
            <w:proofErr w:type="spellEnd"/>
            <w:r w:rsidRPr="00BA6B09">
              <w:rPr>
                <w:rFonts w:ascii="Arial" w:hAnsi="Arial" w:cs="Arial"/>
                <w:sz w:val="18"/>
                <w:szCs w:val="18"/>
              </w:rPr>
              <w:t xml:space="preserve"> YMCA Before and After School Program, Cranbourne North Holiday Program</w:t>
            </w:r>
          </w:p>
          <w:p w14:paraId="7D587EDF" w14:textId="02258D23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89 Wheelers Park Drive, </w:t>
            </w:r>
            <w:r w:rsidRPr="00BA6B09">
              <w:rPr>
                <w:rFonts w:ascii="Arial" w:hAnsi="Arial" w:cs="Arial"/>
                <w:sz w:val="18"/>
                <w:szCs w:val="18"/>
              </w:rPr>
              <w:t>Cranbourne North</w:t>
            </w:r>
          </w:p>
        </w:tc>
        <w:tc>
          <w:tcPr>
            <w:tcW w:w="1874" w:type="dxa"/>
          </w:tcPr>
          <w:p w14:paraId="49436BA0" w14:textId="735AA526" w:rsidR="00B04836" w:rsidRPr="00BA6B09" w:rsidRDefault="00095395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95395">
              <w:rPr>
                <w:sz w:val="18"/>
                <w:szCs w:val="18"/>
              </w:rPr>
              <w:t>SE-40007359</w:t>
            </w:r>
          </w:p>
        </w:tc>
        <w:tc>
          <w:tcPr>
            <w:tcW w:w="2292" w:type="dxa"/>
          </w:tcPr>
          <w:p w14:paraId="7D587EE1" w14:textId="65935A84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Victorian YM</w:t>
            </w:r>
            <w:r>
              <w:rPr>
                <w:sz w:val="18"/>
                <w:szCs w:val="18"/>
              </w:rPr>
              <w:t>CA Community Programming Pty</w:t>
            </w:r>
          </w:p>
        </w:tc>
        <w:tc>
          <w:tcPr>
            <w:tcW w:w="1980" w:type="dxa"/>
          </w:tcPr>
          <w:p w14:paraId="59117259" w14:textId="6ACC653C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19646</w:t>
            </w:r>
          </w:p>
        </w:tc>
        <w:tc>
          <w:tcPr>
            <w:tcW w:w="2069" w:type="dxa"/>
          </w:tcPr>
          <w:p w14:paraId="7D587EE2" w14:textId="18BB0091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D587EE3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EE4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166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inappropriate discipline by approved provider and staff member</w:t>
            </w:r>
          </w:p>
        </w:tc>
        <w:tc>
          <w:tcPr>
            <w:tcW w:w="2221" w:type="dxa"/>
          </w:tcPr>
          <w:p w14:paraId="7D587EE5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11 January 2019</w:t>
            </w:r>
          </w:p>
        </w:tc>
        <w:tc>
          <w:tcPr>
            <w:tcW w:w="1960" w:type="dxa"/>
            <w:gridSpan w:val="2"/>
          </w:tcPr>
          <w:p w14:paraId="7D587EE6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A6B09" w14:paraId="7D587EF6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EE8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A6B09">
              <w:rPr>
                <w:rFonts w:ascii="Arial" w:hAnsi="Arial" w:cs="Arial"/>
                <w:sz w:val="18"/>
                <w:szCs w:val="18"/>
              </w:rPr>
              <w:t>Abiel</w:t>
            </w:r>
            <w:proofErr w:type="spellEnd"/>
            <w:r w:rsidRPr="00BA6B09">
              <w:rPr>
                <w:rFonts w:ascii="Arial" w:hAnsi="Arial" w:cs="Arial"/>
                <w:sz w:val="18"/>
                <w:szCs w:val="18"/>
              </w:rPr>
              <w:t xml:space="preserve"> Family Day Care </w:t>
            </w:r>
          </w:p>
          <w:p w14:paraId="7D587EE9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1 Hunt Court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BA6B09">
              <w:rPr>
                <w:rFonts w:ascii="Arial" w:hAnsi="Arial" w:cs="Arial"/>
                <w:sz w:val="18"/>
                <w:szCs w:val="18"/>
              </w:rPr>
              <w:t>Sunshine West</w:t>
            </w:r>
          </w:p>
        </w:tc>
        <w:tc>
          <w:tcPr>
            <w:tcW w:w="1874" w:type="dxa"/>
          </w:tcPr>
          <w:p w14:paraId="670AC50F" w14:textId="25E71579" w:rsidR="00B04836" w:rsidRPr="00BA6B09" w:rsidRDefault="00095395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95395">
              <w:rPr>
                <w:sz w:val="18"/>
                <w:szCs w:val="18"/>
              </w:rPr>
              <w:t>SE-00011700</w:t>
            </w:r>
          </w:p>
        </w:tc>
        <w:tc>
          <w:tcPr>
            <w:tcW w:w="2292" w:type="dxa"/>
          </w:tcPr>
          <w:p w14:paraId="7D587EEA" w14:textId="3301CC63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BA6B09">
              <w:rPr>
                <w:sz w:val="18"/>
                <w:szCs w:val="18"/>
              </w:rPr>
              <w:t>Abiel</w:t>
            </w:r>
            <w:proofErr w:type="spellEnd"/>
            <w:r w:rsidRPr="00BA6B09">
              <w:rPr>
                <w:sz w:val="18"/>
                <w:szCs w:val="18"/>
              </w:rPr>
              <w:t xml:space="preserve"> Family Day Care Pty Ltd</w:t>
            </w:r>
          </w:p>
          <w:p w14:paraId="7D587EEB" w14:textId="1211465E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4E700A33" w14:textId="341760C5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6825</w:t>
            </w:r>
          </w:p>
        </w:tc>
        <w:tc>
          <w:tcPr>
            <w:tcW w:w="2069" w:type="dxa"/>
          </w:tcPr>
          <w:p w14:paraId="7D587EEC" w14:textId="086965B8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7D587EED" w14:textId="77777777" w:rsidR="00B04836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2956C6">
              <w:rPr>
                <w:rFonts w:ascii="Arial" w:hAnsi="Arial" w:cs="Arial"/>
                <w:sz w:val="18"/>
                <w:szCs w:val="18"/>
              </w:rPr>
              <w:t xml:space="preserve">Based on the following </w:t>
            </w:r>
            <w:proofErr w:type="gramStart"/>
            <w:r w:rsidRPr="002956C6">
              <w:rPr>
                <w:rFonts w:ascii="Arial" w:hAnsi="Arial" w:cs="Arial"/>
                <w:sz w:val="18"/>
                <w:szCs w:val="18"/>
              </w:rPr>
              <w:t>grounds:</w:t>
            </w:r>
            <w:r w:rsidRPr="00BA6B09">
              <w:rPr>
                <w:rFonts w:ascii="Arial" w:hAnsi="Arial" w:cs="Arial"/>
                <w:sz w:val="18"/>
                <w:szCs w:val="18"/>
              </w:rPr>
              <w:t>:</w:t>
            </w:r>
            <w:proofErr w:type="gramEnd"/>
          </w:p>
          <w:p w14:paraId="7D587EEE" w14:textId="77777777" w:rsidR="00B04836" w:rsidRPr="00BA6B09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D587EEF" w14:textId="77777777" w:rsidR="00B04836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F34A0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7EF0" w14:textId="77777777" w:rsidR="00B04836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ction 31 - </w:t>
            </w:r>
            <w:r w:rsidRPr="00D4454B">
              <w:rPr>
                <w:rFonts w:ascii="Arial" w:hAnsi="Arial" w:cs="Arial"/>
                <w:sz w:val="18"/>
                <w:szCs w:val="18"/>
              </w:rPr>
              <w:t>unacceptable risk to the safety, health and wellbeing of children being educated and cared for by the Service</w:t>
            </w:r>
          </w:p>
          <w:p w14:paraId="7D587EF1" w14:textId="77777777" w:rsidR="00B04836" w:rsidRPr="00DF34A0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4454B">
              <w:rPr>
                <w:rFonts w:ascii="Arial" w:hAnsi="Arial" w:cs="Arial"/>
                <w:sz w:val="18"/>
                <w:szCs w:val="18"/>
              </w:rPr>
              <w:t xml:space="preserve">Section 31 </w:t>
            </w:r>
            <w:r>
              <w:rPr>
                <w:rFonts w:ascii="Arial" w:hAnsi="Arial" w:cs="Arial"/>
                <w:sz w:val="18"/>
                <w:szCs w:val="18"/>
              </w:rPr>
              <w:t>–</w:t>
            </w:r>
            <w:r w:rsidRPr="00D4454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approved p</w:t>
            </w:r>
            <w:r w:rsidRPr="00D4454B">
              <w:rPr>
                <w:rFonts w:ascii="Arial" w:hAnsi="Arial" w:cs="Arial"/>
                <w:sz w:val="18"/>
                <w:szCs w:val="18"/>
              </w:rPr>
              <w:t xml:space="preserve">rovider has been found guilty of an indictable offence or an offence that </w:t>
            </w:r>
            <w:r w:rsidRPr="00D4454B">
              <w:rPr>
                <w:rFonts w:ascii="Arial" w:hAnsi="Arial" w:cs="Arial"/>
                <w:sz w:val="18"/>
                <w:szCs w:val="18"/>
              </w:rPr>
              <w:lastRenderedPageBreak/>
              <w:t>if committed in this jurisdiction would be an indictable offence</w:t>
            </w:r>
          </w:p>
          <w:p w14:paraId="7D587EF2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F34A0">
              <w:rPr>
                <w:rFonts w:ascii="Arial" w:hAnsi="Arial" w:cs="Arial"/>
                <w:sz w:val="18"/>
                <w:szCs w:val="18"/>
              </w:rPr>
              <w:t>Section 31 – approved provider breaching a condition of the provider approval.</w:t>
            </w:r>
          </w:p>
          <w:p w14:paraId="7D587EF3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ction 31 – approved provider </w:t>
            </w:r>
            <w:r w:rsidRPr="008B7E1C">
              <w:rPr>
                <w:rFonts w:ascii="Arial" w:hAnsi="Arial" w:cs="Arial"/>
                <w:sz w:val="18"/>
                <w:szCs w:val="18"/>
              </w:rPr>
              <w:t>has not operated any education and care service for a period of more than 12 months (including any period of suspension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221" w:type="dxa"/>
          </w:tcPr>
          <w:p w14:paraId="7D587EF4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4326A">
              <w:rPr>
                <w:rFonts w:ascii="Arial" w:hAnsi="Arial" w:cs="Arial"/>
                <w:sz w:val="18"/>
                <w:szCs w:val="18"/>
              </w:rPr>
              <w:lastRenderedPageBreak/>
              <w:t>16 January 2019</w:t>
            </w:r>
          </w:p>
        </w:tc>
        <w:tc>
          <w:tcPr>
            <w:tcW w:w="1960" w:type="dxa"/>
            <w:gridSpan w:val="2"/>
          </w:tcPr>
          <w:p w14:paraId="7D587EF5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Cancellation of provider approval under section 33</w:t>
            </w:r>
          </w:p>
        </w:tc>
      </w:tr>
      <w:tr w:rsidR="00987758" w:rsidRPr="00BA6B09" w14:paraId="7D587F03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EF7" w14:textId="77777777" w:rsidR="00B04836" w:rsidRPr="00BA6B09" w:rsidRDefault="00B04836" w:rsidP="00B04836">
            <w:pPr>
              <w:rPr>
                <w:sz w:val="18"/>
                <w:szCs w:val="18"/>
                <w:lang w:val="en-AU"/>
              </w:rPr>
            </w:pPr>
            <w:proofErr w:type="spellStart"/>
            <w:r w:rsidRPr="00BA6B09">
              <w:rPr>
                <w:sz w:val="18"/>
                <w:szCs w:val="18"/>
                <w:lang w:val="en-AU"/>
              </w:rPr>
              <w:t>Aussom</w:t>
            </w:r>
            <w:proofErr w:type="spellEnd"/>
            <w:r w:rsidRPr="00BA6B09">
              <w:rPr>
                <w:sz w:val="18"/>
                <w:szCs w:val="18"/>
                <w:lang w:val="en-AU"/>
              </w:rPr>
              <w:t xml:space="preserve"> Stars Family Day Care </w:t>
            </w:r>
          </w:p>
          <w:p w14:paraId="7D587EF8" w14:textId="77777777" w:rsidR="00B04836" w:rsidRPr="00D4454B" w:rsidRDefault="00B04836" w:rsidP="00B04836">
            <w:pPr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U 20  22-30 Wallace Ave</w:t>
            </w:r>
            <w:r>
              <w:rPr>
                <w:sz w:val="18"/>
                <w:szCs w:val="18"/>
                <w:lang w:val="en-AU"/>
              </w:rPr>
              <w:t xml:space="preserve">, </w:t>
            </w:r>
            <w:r w:rsidRPr="00BA6B09">
              <w:rPr>
                <w:sz w:val="18"/>
                <w:szCs w:val="18"/>
                <w:lang w:val="en-AU"/>
              </w:rPr>
              <w:t>Point Cook</w:t>
            </w:r>
          </w:p>
        </w:tc>
        <w:tc>
          <w:tcPr>
            <w:tcW w:w="1874" w:type="dxa"/>
          </w:tcPr>
          <w:p w14:paraId="7458DCAA" w14:textId="3BB85B56" w:rsidR="00B04836" w:rsidRPr="00BA6B09" w:rsidRDefault="003745CD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3745CD">
              <w:rPr>
                <w:sz w:val="18"/>
                <w:szCs w:val="18"/>
                <w:lang w:val="en-AU"/>
              </w:rPr>
              <w:t>SE-40000460</w:t>
            </w:r>
          </w:p>
        </w:tc>
        <w:tc>
          <w:tcPr>
            <w:tcW w:w="2292" w:type="dxa"/>
          </w:tcPr>
          <w:p w14:paraId="7D587EF9" w14:textId="4291F460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proofErr w:type="spellStart"/>
            <w:r w:rsidRPr="00BA6B09">
              <w:rPr>
                <w:sz w:val="18"/>
                <w:szCs w:val="18"/>
                <w:lang w:val="en-AU"/>
              </w:rPr>
              <w:t>Aussom</w:t>
            </w:r>
            <w:proofErr w:type="spellEnd"/>
            <w:r w:rsidRPr="00BA6B09">
              <w:rPr>
                <w:sz w:val="18"/>
                <w:szCs w:val="18"/>
                <w:lang w:val="en-AU"/>
              </w:rPr>
              <w:t xml:space="preserve"> Stars Family Day Care Pty Ltd </w:t>
            </w:r>
          </w:p>
          <w:p w14:paraId="7D587EFA" w14:textId="1430021C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980" w:type="dxa"/>
          </w:tcPr>
          <w:p w14:paraId="7FD337A0" w14:textId="55473C4E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PR-40000446</w:t>
            </w:r>
          </w:p>
        </w:tc>
        <w:tc>
          <w:tcPr>
            <w:tcW w:w="2069" w:type="dxa"/>
          </w:tcPr>
          <w:p w14:paraId="7D587EFB" w14:textId="474A134C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7D587EFC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7D587EFD" w14:textId="77777777" w:rsidR="00B04836" w:rsidRPr="00DF34A0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F34A0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7EFE" w14:textId="77777777" w:rsidR="00B04836" w:rsidRPr="00DF34A0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F34A0">
              <w:rPr>
                <w:rFonts w:ascii="Arial" w:hAnsi="Arial" w:cs="Arial"/>
                <w:sz w:val="18"/>
                <w:szCs w:val="18"/>
              </w:rPr>
              <w:t>Section 31 – unacceptable risk to the safety, health or wellbeing of children.</w:t>
            </w:r>
          </w:p>
          <w:p w14:paraId="7D587EFF" w14:textId="77777777" w:rsidR="00B04836" w:rsidRPr="00BA6B09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F34A0">
              <w:rPr>
                <w:rFonts w:ascii="Arial" w:hAnsi="Arial" w:cs="Arial"/>
                <w:sz w:val="18"/>
                <w:szCs w:val="18"/>
              </w:rPr>
              <w:t>Section 31 – approved provider breaching a condition of the provider approval.</w:t>
            </w:r>
          </w:p>
        </w:tc>
        <w:tc>
          <w:tcPr>
            <w:tcW w:w="2221" w:type="dxa"/>
          </w:tcPr>
          <w:p w14:paraId="7D587F00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16 January 2019 </w:t>
            </w:r>
          </w:p>
          <w:p w14:paraId="7D587F01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  <w:gridSpan w:val="2"/>
          </w:tcPr>
          <w:p w14:paraId="7D587F02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Cancellation of provider approval under section 33</w:t>
            </w:r>
          </w:p>
        </w:tc>
      </w:tr>
      <w:tr w:rsidR="00987758" w:rsidRPr="00BA6B09" w14:paraId="7D587F10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04" w14:textId="77777777" w:rsidR="00B04836" w:rsidRDefault="00B04836" w:rsidP="00B04836">
            <w:pPr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lastRenderedPageBreak/>
              <w:t xml:space="preserve">Children First Family Day Care </w:t>
            </w:r>
          </w:p>
          <w:p w14:paraId="7D587F05" w14:textId="77777777" w:rsidR="00B04836" w:rsidRPr="00BA6B09" w:rsidRDefault="00B04836" w:rsidP="00B04836">
            <w:pPr>
              <w:rPr>
                <w:sz w:val="18"/>
                <w:szCs w:val="18"/>
                <w:lang w:val="en-AU"/>
              </w:rPr>
            </w:pPr>
            <w:r w:rsidRPr="00D4454B">
              <w:rPr>
                <w:sz w:val="18"/>
                <w:szCs w:val="18"/>
                <w:lang w:val="en-AU"/>
              </w:rPr>
              <w:t xml:space="preserve">118 </w:t>
            </w:r>
            <w:proofErr w:type="spellStart"/>
            <w:r w:rsidRPr="00D4454B">
              <w:rPr>
                <w:sz w:val="18"/>
                <w:szCs w:val="18"/>
                <w:lang w:val="en-AU"/>
              </w:rPr>
              <w:t>Macquands</w:t>
            </w:r>
            <w:proofErr w:type="spellEnd"/>
            <w:r w:rsidRPr="00D4454B">
              <w:rPr>
                <w:sz w:val="18"/>
                <w:szCs w:val="18"/>
                <w:lang w:val="en-AU"/>
              </w:rPr>
              <w:t xml:space="preserve"> Rd</w:t>
            </w:r>
            <w:r>
              <w:rPr>
                <w:sz w:val="18"/>
                <w:szCs w:val="18"/>
                <w:lang w:val="en-AU"/>
              </w:rPr>
              <w:t xml:space="preserve">, </w:t>
            </w:r>
            <w:r w:rsidRPr="00D4454B">
              <w:rPr>
                <w:sz w:val="18"/>
                <w:szCs w:val="18"/>
                <w:lang w:val="en-AU"/>
              </w:rPr>
              <w:t>Truganina</w:t>
            </w:r>
          </w:p>
        </w:tc>
        <w:tc>
          <w:tcPr>
            <w:tcW w:w="1874" w:type="dxa"/>
          </w:tcPr>
          <w:p w14:paraId="13BFF72D" w14:textId="5997EB07" w:rsidR="00B04836" w:rsidRPr="00BA6B09" w:rsidRDefault="00370064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370064">
              <w:rPr>
                <w:sz w:val="18"/>
                <w:szCs w:val="18"/>
                <w:lang w:val="en-AU"/>
              </w:rPr>
              <w:t>SE-00004554</w:t>
            </w:r>
          </w:p>
        </w:tc>
        <w:tc>
          <w:tcPr>
            <w:tcW w:w="2292" w:type="dxa"/>
          </w:tcPr>
          <w:p w14:paraId="7D587F06" w14:textId="2434AC3A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 xml:space="preserve">Children First Family Day Care Pty Ltd </w:t>
            </w:r>
          </w:p>
          <w:p w14:paraId="7D587F07" w14:textId="390262CB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980" w:type="dxa"/>
          </w:tcPr>
          <w:p w14:paraId="7CA387D3" w14:textId="79B0E7C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PR-00002546</w:t>
            </w:r>
          </w:p>
        </w:tc>
        <w:tc>
          <w:tcPr>
            <w:tcW w:w="2069" w:type="dxa"/>
          </w:tcPr>
          <w:p w14:paraId="7D587F08" w14:textId="04E5BD80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7D587F09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7D587F0A" w14:textId="77777777" w:rsidR="00B04836" w:rsidRPr="00DF34A0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F34A0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7F0B" w14:textId="77777777" w:rsidR="00B04836" w:rsidRPr="00DF34A0" w:rsidRDefault="00B04836" w:rsidP="00B04836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F34A0">
              <w:rPr>
                <w:rFonts w:ascii="Arial" w:hAnsi="Arial" w:cs="Arial"/>
                <w:sz w:val="18"/>
                <w:szCs w:val="18"/>
              </w:rPr>
              <w:t>Section 31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F34A0">
              <w:rPr>
                <w:rFonts w:ascii="Arial" w:hAnsi="Arial" w:cs="Arial"/>
                <w:sz w:val="18"/>
                <w:szCs w:val="18"/>
              </w:rPr>
              <w:t>safety, health or wellbeing of children.</w:t>
            </w:r>
          </w:p>
          <w:p w14:paraId="7D587F0C" w14:textId="77777777" w:rsidR="00B04836" w:rsidRPr="00BA6B09" w:rsidRDefault="00B04836" w:rsidP="00B0483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F34A0">
              <w:rPr>
                <w:rFonts w:ascii="Arial" w:hAnsi="Arial" w:cs="Arial"/>
                <w:sz w:val="18"/>
                <w:szCs w:val="18"/>
              </w:rPr>
              <w:t>Section 31 – approved provider breaching a condition of the provider approval.</w:t>
            </w:r>
          </w:p>
        </w:tc>
        <w:tc>
          <w:tcPr>
            <w:tcW w:w="2221" w:type="dxa"/>
          </w:tcPr>
          <w:p w14:paraId="7D587F0D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16 January 2019 </w:t>
            </w:r>
          </w:p>
          <w:p w14:paraId="7D587F0E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  <w:gridSpan w:val="2"/>
          </w:tcPr>
          <w:p w14:paraId="7D587F0F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Cancellation of provider approval under section 33</w:t>
            </w:r>
          </w:p>
        </w:tc>
      </w:tr>
      <w:tr w:rsidR="00987758" w:rsidRPr="00BA6B09" w14:paraId="7D587F20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11" w14:textId="77777777" w:rsidR="00B04836" w:rsidRPr="00BA6B09" w:rsidRDefault="00B04836" w:rsidP="00B04836">
            <w:pPr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Wombat Family Day Care</w:t>
            </w:r>
          </w:p>
          <w:p w14:paraId="7D587F12" w14:textId="77777777" w:rsidR="00B04836" w:rsidRPr="00BA6B09" w:rsidRDefault="00B04836" w:rsidP="00B04836">
            <w:pPr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422 Hogans Rd</w:t>
            </w:r>
            <w:r>
              <w:rPr>
                <w:sz w:val="18"/>
                <w:szCs w:val="18"/>
                <w:lang w:val="en-AU"/>
              </w:rPr>
              <w:t>,</w:t>
            </w:r>
            <w:r w:rsidRPr="00BA6B09">
              <w:rPr>
                <w:sz w:val="18"/>
                <w:szCs w:val="18"/>
                <w:lang w:val="en-AU"/>
              </w:rPr>
              <w:t xml:space="preserve"> Tarneit</w:t>
            </w:r>
          </w:p>
        </w:tc>
        <w:tc>
          <w:tcPr>
            <w:tcW w:w="1874" w:type="dxa"/>
          </w:tcPr>
          <w:p w14:paraId="3C91066F" w14:textId="1FEE9770" w:rsidR="00B04836" w:rsidRPr="00BA6B09" w:rsidRDefault="003745CD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3745CD">
              <w:rPr>
                <w:sz w:val="18"/>
                <w:szCs w:val="18"/>
                <w:lang w:val="en-AU"/>
              </w:rPr>
              <w:t>SE-40001823</w:t>
            </w:r>
          </w:p>
        </w:tc>
        <w:tc>
          <w:tcPr>
            <w:tcW w:w="2292" w:type="dxa"/>
          </w:tcPr>
          <w:p w14:paraId="7D587F13" w14:textId="27C49B92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Wombat Family Day Care Pty Ltd</w:t>
            </w:r>
          </w:p>
          <w:p w14:paraId="7D587F17" w14:textId="77777777" w:rsidR="00B04836" w:rsidRPr="00BA6B09" w:rsidRDefault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980" w:type="dxa"/>
          </w:tcPr>
          <w:p w14:paraId="64A00573" w14:textId="1BA41C8A" w:rsidR="00B04836" w:rsidRPr="002956C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PR-40001456</w:t>
            </w:r>
          </w:p>
        </w:tc>
        <w:tc>
          <w:tcPr>
            <w:tcW w:w="2069" w:type="dxa"/>
          </w:tcPr>
          <w:p w14:paraId="7D587F18" w14:textId="437B19F8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2956C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7D587F19" w14:textId="77777777" w:rsidR="00B04836" w:rsidRPr="00BA6B09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7D587F1A" w14:textId="77777777" w:rsidR="00B04836" w:rsidRPr="00BA6B09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D587F1B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7F1C" w14:textId="77777777" w:rsidR="00B04836" w:rsidRPr="00BA6B09" w:rsidRDefault="00B04836" w:rsidP="00B0483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breaching a condition of the provider approval.</w:t>
            </w:r>
          </w:p>
        </w:tc>
        <w:tc>
          <w:tcPr>
            <w:tcW w:w="2221" w:type="dxa"/>
          </w:tcPr>
          <w:p w14:paraId="7D587F1D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16 January 2019 </w:t>
            </w:r>
          </w:p>
          <w:p w14:paraId="7D587F1E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  <w:gridSpan w:val="2"/>
          </w:tcPr>
          <w:p w14:paraId="7D587F1F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2956C6">
              <w:rPr>
                <w:sz w:val="18"/>
                <w:szCs w:val="18"/>
                <w:lang w:val="en-AU"/>
              </w:rPr>
              <w:t>Cancellation of provider approval under section 33</w:t>
            </w:r>
          </w:p>
        </w:tc>
      </w:tr>
      <w:tr w:rsidR="00987758" w:rsidRPr="00BA6B09" w14:paraId="7D587F30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21" w14:textId="77777777" w:rsidR="00B04836" w:rsidRPr="00BA6B09" w:rsidRDefault="00B04836" w:rsidP="00B04836">
            <w:pPr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lastRenderedPageBreak/>
              <w:t xml:space="preserve">Loulou </w:t>
            </w:r>
            <w:proofErr w:type="spellStart"/>
            <w:r w:rsidRPr="00BA6B09">
              <w:rPr>
                <w:sz w:val="18"/>
                <w:szCs w:val="18"/>
                <w:lang w:val="en-AU"/>
              </w:rPr>
              <w:t>Daycare</w:t>
            </w:r>
            <w:proofErr w:type="spellEnd"/>
            <w:r w:rsidRPr="00BA6B09">
              <w:rPr>
                <w:sz w:val="18"/>
                <w:szCs w:val="18"/>
                <w:lang w:val="en-AU"/>
              </w:rPr>
              <w:t xml:space="preserve"> </w:t>
            </w:r>
          </w:p>
          <w:p w14:paraId="7D587F22" w14:textId="77777777" w:rsidR="00B04836" w:rsidRPr="00BA6B09" w:rsidRDefault="00B04836" w:rsidP="00B04836">
            <w:pPr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39 Dashing Road</w:t>
            </w:r>
            <w:r>
              <w:rPr>
                <w:sz w:val="18"/>
                <w:szCs w:val="18"/>
                <w:lang w:val="en-AU"/>
              </w:rPr>
              <w:t>,</w:t>
            </w:r>
            <w:r w:rsidRPr="00BA6B09">
              <w:rPr>
                <w:sz w:val="18"/>
                <w:szCs w:val="18"/>
                <w:lang w:val="en-AU"/>
              </w:rPr>
              <w:t xml:space="preserve"> Craigieburn</w:t>
            </w:r>
          </w:p>
        </w:tc>
        <w:tc>
          <w:tcPr>
            <w:tcW w:w="1874" w:type="dxa"/>
          </w:tcPr>
          <w:p w14:paraId="01703392" w14:textId="559E61A1" w:rsidR="00B04836" w:rsidRPr="00BA6B09" w:rsidRDefault="003745CD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3745CD">
              <w:rPr>
                <w:sz w:val="18"/>
                <w:szCs w:val="18"/>
                <w:lang w:val="en-AU"/>
              </w:rPr>
              <w:t>SE-00011935</w:t>
            </w:r>
          </w:p>
        </w:tc>
        <w:tc>
          <w:tcPr>
            <w:tcW w:w="2292" w:type="dxa"/>
          </w:tcPr>
          <w:p w14:paraId="7D587F23" w14:textId="6D76CBAA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 xml:space="preserve">Loulou </w:t>
            </w:r>
            <w:proofErr w:type="spellStart"/>
            <w:r w:rsidRPr="00BA6B09">
              <w:rPr>
                <w:sz w:val="18"/>
                <w:szCs w:val="18"/>
                <w:lang w:val="en-AU"/>
              </w:rPr>
              <w:t>Daycare</w:t>
            </w:r>
            <w:proofErr w:type="spellEnd"/>
            <w:r w:rsidRPr="00BA6B09">
              <w:rPr>
                <w:sz w:val="18"/>
                <w:szCs w:val="18"/>
                <w:lang w:val="en-AU"/>
              </w:rPr>
              <w:t xml:space="preserve"> Pty Ltd</w:t>
            </w:r>
          </w:p>
          <w:p w14:paraId="7D587F27" w14:textId="77777777" w:rsidR="00B04836" w:rsidRPr="00BA6B09" w:rsidRDefault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980" w:type="dxa"/>
          </w:tcPr>
          <w:p w14:paraId="731616E1" w14:textId="09E66CB5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PR-00006966</w:t>
            </w:r>
          </w:p>
        </w:tc>
        <w:tc>
          <w:tcPr>
            <w:tcW w:w="2069" w:type="dxa"/>
          </w:tcPr>
          <w:p w14:paraId="7D587F28" w14:textId="4843FB8C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7D587F29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7D587F2A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7F2B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unacceptable risk to the safety, health or wellbeing of children.</w:t>
            </w:r>
          </w:p>
          <w:p w14:paraId="7D587F2C" w14:textId="77777777" w:rsidR="00B04836" w:rsidRPr="00BA6B09" w:rsidRDefault="00B04836" w:rsidP="00B0483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breaching a condition of the provider approval.</w:t>
            </w:r>
          </w:p>
        </w:tc>
        <w:tc>
          <w:tcPr>
            <w:tcW w:w="2221" w:type="dxa"/>
          </w:tcPr>
          <w:p w14:paraId="7D587F2D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17 January 2019 </w:t>
            </w:r>
          </w:p>
          <w:p w14:paraId="7D587F2E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  <w:gridSpan w:val="2"/>
          </w:tcPr>
          <w:p w14:paraId="7D587F2F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C24186" w:rsidRPr="00777D78" w14:paraId="7BAD569D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FBAAA6A" w14:textId="77777777" w:rsidR="00777D78" w:rsidRPr="00987758" w:rsidRDefault="00777D78" w:rsidP="005F7DFE">
            <w:pPr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 xml:space="preserve">Butterfly Family </w:t>
            </w:r>
            <w:proofErr w:type="spellStart"/>
            <w:r w:rsidRPr="00987758">
              <w:rPr>
                <w:sz w:val="18"/>
                <w:szCs w:val="18"/>
                <w:lang w:val="en-AU"/>
              </w:rPr>
              <w:t>Daycare</w:t>
            </w:r>
            <w:proofErr w:type="spellEnd"/>
          </w:p>
          <w:p w14:paraId="07286B3E" w14:textId="77777777" w:rsidR="00777D78" w:rsidRPr="00987758" w:rsidRDefault="00777D78" w:rsidP="005F7DFE">
            <w:pPr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54 Monash St Sunshine</w:t>
            </w:r>
          </w:p>
        </w:tc>
        <w:tc>
          <w:tcPr>
            <w:tcW w:w="1874" w:type="dxa"/>
          </w:tcPr>
          <w:p w14:paraId="34A6EEFC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SE-40000302</w:t>
            </w:r>
          </w:p>
        </w:tc>
        <w:tc>
          <w:tcPr>
            <w:tcW w:w="2292" w:type="dxa"/>
          </w:tcPr>
          <w:p w14:paraId="032AFBA3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BUTTERFLY FAMILY DAY CARE PTY. LTD.</w:t>
            </w:r>
          </w:p>
          <w:p w14:paraId="230457A3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980" w:type="dxa"/>
          </w:tcPr>
          <w:p w14:paraId="78A2BD43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PR-40000319</w:t>
            </w:r>
          </w:p>
        </w:tc>
        <w:tc>
          <w:tcPr>
            <w:tcW w:w="2069" w:type="dxa"/>
          </w:tcPr>
          <w:p w14:paraId="1643BB43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3F73BFFF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sz w:val="18"/>
                <w:szCs w:val="18"/>
              </w:rPr>
              <w:t>Based on the following grounds:</w:t>
            </w:r>
          </w:p>
          <w:p w14:paraId="56997E7D" w14:textId="77777777" w:rsidR="00777D78" w:rsidRPr="00987758" w:rsidRDefault="00777D78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59966DFB" w14:textId="77777777" w:rsidR="00777D78" w:rsidRPr="00987758" w:rsidRDefault="00777D78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7B061796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1 February 2019</w:t>
            </w:r>
          </w:p>
        </w:tc>
        <w:tc>
          <w:tcPr>
            <w:tcW w:w="1960" w:type="dxa"/>
            <w:gridSpan w:val="2"/>
          </w:tcPr>
          <w:p w14:paraId="33C3DACA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C24186" w:rsidRPr="00777D78" w14:paraId="0045FA51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3E0C011" w14:textId="77777777" w:rsidR="00777D78" w:rsidRPr="00987758" w:rsidRDefault="00777D78" w:rsidP="005F7DFE">
            <w:pPr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lastRenderedPageBreak/>
              <w:t>Giggles N Wiggles Family Day Care</w:t>
            </w:r>
          </w:p>
          <w:p w14:paraId="20352FE8" w14:textId="77777777" w:rsidR="00777D78" w:rsidRPr="00987758" w:rsidRDefault="00777D78" w:rsidP="005F7DFE">
            <w:pPr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 xml:space="preserve">2/41 </w:t>
            </w:r>
            <w:proofErr w:type="spellStart"/>
            <w:r w:rsidRPr="00987758">
              <w:rPr>
                <w:sz w:val="18"/>
                <w:szCs w:val="18"/>
                <w:lang w:val="en-AU"/>
              </w:rPr>
              <w:t>Eumarella</w:t>
            </w:r>
            <w:proofErr w:type="spellEnd"/>
            <w:r w:rsidRPr="00987758">
              <w:rPr>
                <w:sz w:val="18"/>
                <w:szCs w:val="18"/>
                <w:lang w:val="en-AU"/>
              </w:rPr>
              <w:t xml:space="preserve"> Street Tullamarine</w:t>
            </w:r>
          </w:p>
        </w:tc>
        <w:tc>
          <w:tcPr>
            <w:tcW w:w="1874" w:type="dxa"/>
          </w:tcPr>
          <w:p w14:paraId="337BA80E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SE-40000585</w:t>
            </w:r>
          </w:p>
        </w:tc>
        <w:tc>
          <w:tcPr>
            <w:tcW w:w="2292" w:type="dxa"/>
          </w:tcPr>
          <w:p w14:paraId="29EAF395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Ms Aziza Omar Ali</w:t>
            </w:r>
          </w:p>
          <w:p w14:paraId="358F7472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980" w:type="dxa"/>
          </w:tcPr>
          <w:p w14:paraId="5B7300AB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PR-40000053</w:t>
            </w:r>
          </w:p>
        </w:tc>
        <w:tc>
          <w:tcPr>
            <w:tcW w:w="2069" w:type="dxa"/>
          </w:tcPr>
          <w:p w14:paraId="65ED965B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66AE1306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sz w:val="18"/>
                <w:szCs w:val="18"/>
              </w:rPr>
              <w:t>Based on the following grounds:</w:t>
            </w:r>
          </w:p>
          <w:p w14:paraId="3F1CB195" w14:textId="77777777" w:rsidR="00777D78" w:rsidRPr="00987758" w:rsidRDefault="00777D78" w:rsidP="005F7DFE">
            <w:pPr>
              <w:numPr>
                <w:ilvl w:val="0"/>
                <w:numId w:val="19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987758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AD58A41" w14:textId="77777777" w:rsidR="00777D78" w:rsidRPr="00987758" w:rsidRDefault="00777D78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  <w:lang w:val="en-GB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7D25B361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 xml:space="preserve">5 February 2019 </w:t>
            </w:r>
          </w:p>
          <w:p w14:paraId="2A5F934A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  <w:gridSpan w:val="2"/>
          </w:tcPr>
          <w:p w14:paraId="2FA24BE2" w14:textId="77777777" w:rsidR="00777D78" w:rsidRPr="00987758" w:rsidRDefault="00777D78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BA6B09" w14:paraId="7D587F3B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31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Mitchell Street Early Learning Centre</w:t>
            </w:r>
          </w:p>
          <w:p w14:paraId="7D587F32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23-25 Mitchell St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BA6B09">
              <w:rPr>
                <w:rFonts w:ascii="Arial" w:hAnsi="Arial" w:cs="Arial"/>
                <w:sz w:val="18"/>
                <w:szCs w:val="18"/>
              </w:rPr>
              <w:t xml:space="preserve"> Belmont</w:t>
            </w:r>
          </w:p>
        </w:tc>
        <w:tc>
          <w:tcPr>
            <w:tcW w:w="1874" w:type="dxa"/>
          </w:tcPr>
          <w:p w14:paraId="45655362" w14:textId="26D6B9BF" w:rsidR="00B04836" w:rsidRPr="00BA6B09" w:rsidRDefault="009A4BE7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4BE7">
              <w:rPr>
                <w:rFonts w:ascii="Arial" w:hAnsi="Arial" w:cs="Arial"/>
                <w:sz w:val="18"/>
                <w:szCs w:val="18"/>
              </w:rPr>
              <w:t>SE-40002158</w:t>
            </w:r>
          </w:p>
        </w:tc>
        <w:tc>
          <w:tcPr>
            <w:tcW w:w="2292" w:type="dxa"/>
          </w:tcPr>
          <w:p w14:paraId="7D587F33" w14:textId="05706F2A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Mitchell Street Early Learning Centre Pty Ltd</w:t>
            </w:r>
          </w:p>
          <w:p w14:paraId="7D587F34" w14:textId="50DB86C8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060E8B3C" w14:textId="6D867FE6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1946</w:t>
            </w:r>
          </w:p>
        </w:tc>
        <w:tc>
          <w:tcPr>
            <w:tcW w:w="2069" w:type="dxa"/>
          </w:tcPr>
          <w:p w14:paraId="7D587F35" w14:textId="055E19C0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D587F36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F37" w14:textId="77777777" w:rsidR="00B04836" w:rsidRPr="00BA6B09" w:rsidRDefault="00B04836" w:rsidP="00B0483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Section 51- </w:t>
            </w:r>
            <w:r>
              <w:rPr>
                <w:rFonts w:ascii="Arial" w:hAnsi="Arial" w:cs="Arial"/>
                <w:sz w:val="18"/>
                <w:szCs w:val="18"/>
              </w:rPr>
              <w:t xml:space="preserve">failure </w:t>
            </w:r>
            <w:r w:rsidRPr="00BA6B09">
              <w:rPr>
                <w:rFonts w:ascii="Arial" w:hAnsi="Arial" w:cs="Arial"/>
                <w:sz w:val="18"/>
                <w:szCs w:val="18"/>
              </w:rPr>
              <w:t>to operate in a way that ensures the safety, health and wellbeing of children.</w:t>
            </w:r>
          </w:p>
          <w:p w14:paraId="7D587F38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D587F39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E54E95">
              <w:rPr>
                <w:rFonts w:ascii="Arial" w:hAnsi="Arial" w:cs="Arial"/>
                <w:sz w:val="18"/>
                <w:szCs w:val="18"/>
              </w:rPr>
              <w:t xml:space="preserve"> February 2019</w:t>
            </w:r>
          </w:p>
        </w:tc>
        <w:tc>
          <w:tcPr>
            <w:tcW w:w="1960" w:type="dxa"/>
            <w:gridSpan w:val="2"/>
          </w:tcPr>
          <w:p w14:paraId="7D587F3A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A6B09" w14:paraId="7D587F51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3C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A Step Ahead Early Learning Ringwood</w:t>
            </w:r>
          </w:p>
          <w:p w14:paraId="7D587F3D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08003E">
              <w:rPr>
                <w:rFonts w:ascii="Arial" w:hAnsi="Arial" w:cs="Arial"/>
                <w:sz w:val="18"/>
                <w:szCs w:val="18"/>
              </w:rPr>
              <w:t>290 - 292 Maroondah Highway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08003E">
              <w:rPr>
                <w:rFonts w:ascii="Arial" w:hAnsi="Arial" w:cs="Arial"/>
                <w:sz w:val="18"/>
                <w:szCs w:val="18"/>
              </w:rPr>
              <w:t>Ringwood</w:t>
            </w:r>
          </w:p>
        </w:tc>
        <w:tc>
          <w:tcPr>
            <w:tcW w:w="1874" w:type="dxa"/>
          </w:tcPr>
          <w:p w14:paraId="53412F4D" w14:textId="470389D8" w:rsidR="00B04836" w:rsidRPr="00BA6B09" w:rsidRDefault="009A4BE7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4BE7">
              <w:rPr>
                <w:rFonts w:ascii="Arial" w:hAnsi="Arial" w:cs="Arial"/>
                <w:sz w:val="18"/>
                <w:szCs w:val="18"/>
              </w:rPr>
              <w:t>SE-00004251</w:t>
            </w:r>
          </w:p>
        </w:tc>
        <w:tc>
          <w:tcPr>
            <w:tcW w:w="2292" w:type="dxa"/>
          </w:tcPr>
          <w:p w14:paraId="7D587F3E" w14:textId="4F8598BB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Affinity Education Group Limited</w:t>
            </w:r>
          </w:p>
          <w:p w14:paraId="7D587F3F" w14:textId="77C7C702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3890FB29" w14:textId="09F25A71" w:rsidR="00B04836" w:rsidRPr="00BA6B09" w:rsidRDefault="009A4BE7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C59F6">
              <w:rPr>
                <w:rFonts w:ascii="Arial" w:hAnsi="Arial" w:cs="Arial"/>
                <w:sz w:val="18"/>
                <w:szCs w:val="18"/>
              </w:rPr>
              <w:t>PR-40001112</w:t>
            </w:r>
          </w:p>
        </w:tc>
        <w:tc>
          <w:tcPr>
            <w:tcW w:w="2069" w:type="dxa"/>
          </w:tcPr>
          <w:p w14:paraId="7D587F40" w14:textId="4174CAB3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D587F41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F42" w14:textId="77777777" w:rsidR="00B04836" w:rsidRPr="002956C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2956C6">
              <w:rPr>
                <w:rFonts w:ascii="Arial" w:hAnsi="Arial" w:cs="Arial"/>
                <w:sz w:val="18"/>
                <w:szCs w:val="18"/>
              </w:rPr>
              <w:t>Section 168 – delivery of educational program not based on an approved learning framework</w:t>
            </w:r>
          </w:p>
          <w:p w14:paraId="7D587F43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lastRenderedPageBreak/>
              <w:t>Section 167 – protection of children from harm and hazards</w:t>
            </w:r>
          </w:p>
          <w:p w14:paraId="7D587F44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2956C6">
              <w:rPr>
                <w:rFonts w:ascii="Arial" w:hAnsi="Arial" w:cs="Arial"/>
                <w:sz w:val="18"/>
                <w:szCs w:val="18"/>
              </w:rPr>
              <w:t xml:space="preserve">Section 165 - inadequate supervision </w:t>
            </w:r>
          </w:p>
          <w:p w14:paraId="7D587F45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gulation 75 – information about educational program </w:t>
            </w:r>
          </w:p>
          <w:p w14:paraId="7D587F46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77 – Health Hygiene and safe food practices</w:t>
            </w:r>
          </w:p>
          <w:p w14:paraId="7D587F47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78 – Food and Beverages</w:t>
            </w:r>
          </w:p>
          <w:p w14:paraId="7D587F48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90 – Medical condition policy</w:t>
            </w:r>
          </w:p>
          <w:p w14:paraId="7D587F49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7A5350">
              <w:rPr>
                <w:rFonts w:ascii="Arial" w:hAnsi="Arial" w:cs="Arial"/>
                <w:sz w:val="18"/>
                <w:szCs w:val="18"/>
              </w:rPr>
              <w:t>Regulation 103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A5350">
              <w:rPr>
                <w:rFonts w:ascii="Arial" w:hAnsi="Arial" w:cs="Arial"/>
                <w:sz w:val="18"/>
                <w:szCs w:val="18"/>
              </w:rPr>
              <w:t xml:space="preserve">premises, furniture and equipment not </w:t>
            </w:r>
            <w:r>
              <w:rPr>
                <w:rFonts w:ascii="Arial" w:hAnsi="Arial" w:cs="Arial"/>
                <w:sz w:val="18"/>
                <w:szCs w:val="18"/>
              </w:rPr>
              <w:t>safe, clean and in good repair</w:t>
            </w:r>
          </w:p>
          <w:p w14:paraId="7D587F4A" w14:textId="77777777" w:rsidR="00B04836" w:rsidRPr="0008003E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8003E">
              <w:rPr>
                <w:rFonts w:ascii="Arial" w:hAnsi="Arial" w:cs="Arial"/>
                <w:sz w:val="18"/>
                <w:szCs w:val="18"/>
              </w:rPr>
              <w:t>Regulation 147 - failure to include the required information about staff members on staff record</w:t>
            </w:r>
          </w:p>
          <w:p w14:paraId="7D587F4B" w14:textId="77777777" w:rsidR="00B04836" w:rsidRPr="001C56D2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C56D2">
              <w:rPr>
                <w:rFonts w:ascii="Arial" w:hAnsi="Arial" w:cs="Arial"/>
                <w:sz w:val="18"/>
                <w:szCs w:val="18"/>
              </w:rPr>
              <w:t>Regulation 155 – interactions with children – failure to maintain dignity and rights</w:t>
            </w:r>
          </w:p>
          <w:p w14:paraId="7D587F4C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C56D2">
              <w:rPr>
                <w:rFonts w:ascii="Arial" w:hAnsi="Arial" w:cs="Arial"/>
                <w:sz w:val="18"/>
                <w:szCs w:val="18"/>
              </w:rPr>
              <w:lastRenderedPageBreak/>
              <w:t>Regulation 170 – failure to follow e policy and procedures</w:t>
            </w:r>
          </w:p>
          <w:p w14:paraId="7D587F4D" w14:textId="77777777" w:rsidR="00B04836" w:rsidRPr="00BA6B09" w:rsidRDefault="00B04836" w:rsidP="00B04836">
            <w:pPr>
              <w:pStyle w:val="ListParagraph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D587F4E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7</w:t>
            </w:r>
            <w:r w:rsidRPr="00BA6B09">
              <w:rPr>
                <w:rFonts w:ascii="Arial" w:hAnsi="Arial" w:cs="Arial"/>
                <w:sz w:val="18"/>
                <w:szCs w:val="18"/>
              </w:rPr>
              <w:t xml:space="preserve"> February 2019</w:t>
            </w:r>
          </w:p>
          <w:p w14:paraId="7D587F4F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  <w:gridSpan w:val="2"/>
          </w:tcPr>
          <w:p w14:paraId="7D587F50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A6B09" w14:paraId="7D587F63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52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A6B09">
              <w:rPr>
                <w:rFonts w:ascii="Arial" w:hAnsi="Arial" w:cs="Arial"/>
                <w:sz w:val="18"/>
                <w:szCs w:val="18"/>
              </w:rPr>
              <w:lastRenderedPageBreak/>
              <w:t>Kerang</w:t>
            </w:r>
            <w:proofErr w:type="spellEnd"/>
            <w:r w:rsidRPr="00BA6B09">
              <w:rPr>
                <w:rFonts w:ascii="Arial" w:hAnsi="Arial" w:cs="Arial"/>
                <w:sz w:val="18"/>
                <w:szCs w:val="18"/>
              </w:rPr>
              <w:t xml:space="preserve"> &amp; District Children's Centre</w:t>
            </w:r>
          </w:p>
          <w:p w14:paraId="7D587F53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2 Murray Street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BA6B0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A6B09">
              <w:rPr>
                <w:rFonts w:ascii="Arial" w:hAnsi="Arial" w:cs="Arial"/>
                <w:sz w:val="18"/>
                <w:szCs w:val="18"/>
              </w:rPr>
              <w:t>Kerang</w:t>
            </w:r>
            <w:proofErr w:type="spellEnd"/>
          </w:p>
        </w:tc>
        <w:tc>
          <w:tcPr>
            <w:tcW w:w="1874" w:type="dxa"/>
          </w:tcPr>
          <w:p w14:paraId="56118B36" w14:textId="54D35C80" w:rsidR="00B04836" w:rsidRPr="00BA6B09" w:rsidRDefault="009A4BE7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A4BE7">
              <w:rPr>
                <w:rFonts w:ascii="Arial" w:hAnsi="Arial" w:cs="Arial"/>
                <w:sz w:val="18"/>
                <w:szCs w:val="18"/>
              </w:rPr>
              <w:t>SE-00003267</w:t>
            </w:r>
          </w:p>
        </w:tc>
        <w:tc>
          <w:tcPr>
            <w:tcW w:w="2292" w:type="dxa"/>
          </w:tcPr>
          <w:p w14:paraId="7D587F54" w14:textId="3CD1C223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Gannawarra Shire Council</w:t>
            </w:r>
          </w:p>
          <w:p w14:paraId="7D587F57" w14:textId="77777777" w:rsidR="00B04836" w:rsidRPr="00BA6B09" w:rsidRDefault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773F81F7" w14:textId="4F3F2DFE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1528</w:t>
            </w:r>
          </w:p>
        </w:tc>
        <w:tc>
          <w:tcPr>
            <w:tcW w:w="2069" w:type="dxa"/>
          </w:tcPr>
          <w:p w14:paraId="7D587F58" w14:textId="0A33909D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D587F59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F5A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7D587F5B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Section 168 </w:t>
            </w:r>
            <w:r>
              <w:rPr>
                <w:rFonts w:ascii="Arial" w:hAnsi="Arial" w:cs="Arial"/>
                <w:sz w:val="18"/>
                <w:szCs w:val="18"/>
              </w:rPr>
              <w:t>–</w:t>
            </w:r>
            <w:r w:rsidRPr="00BA6B09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delivery of </w:t>
            </w:r>
            <w:r w:rsidRPr="00BA6B09">
              <w:rPr>
                <w:rFonts w:ascii="Arial" w:hAnsi="Arial" w:cs="Arial"/>
                <w:sz w:val="18"/>
                <w:szCs w:val="18"/>
              </w:rPr>
              <w:t>educational program not based on an approved learning framework</w:t>
            </w:r>
          </w:p>
          <w:p w14:paraId="7D587F5C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92 – failure to ensure medication record is kept that includes all required details for each child to whom medication is administered</w:t>
            </w:r>
          </w:p>
          <w:p w14:paraId="7D587F5D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93 – failure to administer medication in accordance with authorisation</w:t>
            </w:r>
          </w:p>
          <w:p w14:paraId="7D587F5E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Regulation 155 –interactions with children </w:t>
            </w:r>
            <w:r>
              <w:rPr>
                <w:rFonts w:ascii="Arial" w:hAnsi="Arial" w:cs="Arial"/>
                <w:sz w:val="18"/>
                <w:szCs w:val="18"/>
              </w:rPr>
              <w:t xml:space="preserve">– failure </w:t>
            </w:r>
            <w:r w:rsidRPr="00BA6B09">
              <w:rPr>
                <w:rFonts w:ascii="Arial" w:hAnsi="Arial" w:cs="Arial"/>
                <w:sz w:val="18"/>
                <w:szCs w:val="18"/>
              </w:rPr>
              <w:t>to maintain dignity and rights</w:t>
            </w:r>
          </w:p>
          <w:p w14:paraId="7D587F5F" w14:textId="77777777" w:rsidR="00B04836" w:rsidRPr="00931A27" w:rsidRDefault="00B04836" w:rsidP="00B0483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170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failure to follow policy and procedures.</w:t>
            </w:r>
          </w:p>
        </w:tc>
        <w:tc>
          <w:tcPr>
            <w:tcW w:w="2221" w:type="dxa"/>
          </w:tcPr>
          <w:p w14:paraId="7D587F60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7 February 2019</w:t>
            </w:r>
          </w:p>
          <w:p w14:paraId="7D587F61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  <w:gridSpan w:val="2"/>
          </w:tcPr>
          <w:p w14:paraId="7D587F62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14:paraId="7D587F97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8D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A93128">
              <w:rPr>
                <w:rFonts w:ascii="Arial" w:hAnsi="Arial" w:cs="Arial"/>
                <w:sz w:val="18"/>
                <w:szCs w:val="18"/>
              </w:rPr>
              <w:lastRenderedPageBreak/>
              <w:t>Together Children Family Day Care</w:t>
            </w:r>
          </w:p>
          <w:p w14:paraId="7D587F8E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A93128">
              <w:rPr>
                <w:rFonts w:ascii="Arial" w:hAnsi="Arial" w:cs="Arial"/>
                <w:sz w:val="18"/>
                <w:szCs w:val="18"/>
              </w:rPr>
              <w:t>26 St Vincent's Way Caroline Springs</w:t>
            </w:r>
          </w:p>
        </w:tc>
        <w:tc>
          <w:tcPr>
            <w:tcW w:w="1874" w:type="dxa"/>
          </w:tcPr>
          <w:p w14:paraId="3A962DB5" w14:textId="5CBD6FFD" w:rsidR="00B04836" w:rsidRPr="00A93128" w:rsidRDefault="00317DB4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17DB4">
              <w:rPr>
                <w:rFonts w:ascii="Arial" w:hAnsi="Arial" w:cs="Arial"/>
                <w:sz w:val="18"/>
                <w:szCs w:val="18"/>
              </w:rPr>
              <w:t>SE-40000696</w:t>
            </w:r>
          </w:p>
        </w:tc>
        <w:tc>
          <w:tcPr>
            <w:tcW w:w="2292" w:type="dxa"/>
          </w:tcPr>
          <w:p w14:paraId="7D587F8F" w14:textId="212F9C91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A93128">
              <w:rPr>
                <w:rFonts w:ascii="Arial" w:hAnsi="Arial" w:cs="Arial"/>
                <w:sz w:val="18"/>
                <w:szCs w:val="18"/>
              </w:rPr>
              <w:t xml:space="preserve">The Partnership of Mr Abraham James and Mrs Racheal </w:t>
            </w:r>
            <w:proofErr w:type="spellStart"/>
            <w:r w:rsidRPr="00A93128">
              <w:rPr>
                <w:rFonts w:ascii="Arial" w:hAnsi="Arial" w:cs="Arial"/>
                <w:sz w:val="18"/>
                <w:szCs w:val="18"/>
              </w:rPr>
              <w:t>Achiek</w:t>
            </w:r>
            <w:proofErr w:type="spellEnd"/>
          </w:p>
          <w:p w14:paraId="7D587F90" w14:textId="1D43BE11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128D801B" w14:textId="07D596A4" w:rsidR="00B04836" w:rsidRDefault="00317DB4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17DB4">
              <w:rPr>
                <w:rFonts w:ascii="Arial" w:hAnsi="Arial" w:cs="Arial"/>
                <w:sz w:val="18"/>
                <w:szCs w:val="18"/>
              </w:rPr>
              <w:t>PR-40000600</w:t>
            </w:r>
          </w:p>
        </w:tc>
        <w:tc>
          <w:tcPr>
            <w:tcW w:w="2069" w:type="dxa"/>
          </w:tcPr>
          <w:p w14:paraId="7D587F91" w14:textId="30C1B6C5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7D587F92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7D587F93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7F94" w14:textId="77777777" w:rsidR="00B04836" w:rsidRPr="00BA6B09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54E95">
              <w:rPr>
                <w:rFonts w:ascii="Arial" w:hAnsi="Arial" w:cs="Arial"/>
                <w:sz w:val="18"/>
                <w:szCs w:val="18"/>
              </w:rPr>
              <w:t xml:space="preserve"> a condition of the provider approval</w:t>
            </w:r>
          </w:p>
        </w:tc>
        <w:tc>
          <w:tcPr>
            <w:tcW w:w="2221" w:type="dxa"/>
          </w:tcPr>
          <w:p w14:paraId="7D587F95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 February 2019</w:t>
            </w:r>
          </w:p>
        </w:tc>
        <w:tc>
          <w:tcPr>
            <w:tcW w:w="1960" w:type="dxa"/>
            <w:gridSpan w:val="2"/>
          </w:tcPr>
          <w:p w14:paraId="7D587F96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BA6B09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A6B09" w14:paraId="7D587FA2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98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727B43">
              <w:rPr>
                <w:rFonts w:ascii="Arial" w:hAnsi="Arial" w:cs="Arial"/>
                <w:sz w:val="18"/>
                <w:szCs w:val="18"/>
              </w:rPr>
              <w:t>AL Raja Family Day Care</w:t>
            </w:r>
          </w:p>
          <w:p w14:paraId="7D587F99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727B43">
              <w:rPr>
                <w:rFonts w:ascii="Arial" w:hAnsi="Arial" w:cs="Arial"/>
                <w:sz w:val="18"/>
                <w:szCs w:val="18"/>
              </w:rPr>
              <w:t>Suite 4, 494 High Street, Epping</w:t>
            </w:r>
          </w:p>
        </w:tc>
        <w:tc>
          <w:tcPr>
            <w:tcW w:w="1874" w:type="dxa"/>
          </w:tcPr>
          <w:p w14:paraId="1BC0ECD9" w14:textId="2817D811" w:rsidR="00B04836" w:rsidRDefault="00317DB4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17DB4">
              <w:rPr>
                <w:rFonts w:ascii="Arial" w:hAnsi="Arial" w:cs="Arial"/>
                <w:sz w:val="18"/>
                <w:szCs w:val="18"/>
              </w:rPr>
              <w:t>SE-40000297</w:t>
            </w:r>
          </w:p>
        </w:tc>
        <w:tc>
          <w:tcPr>
            <w:tcW w:w="2292" w:type="dxa"/>
          </w:tcPr>
          <w:p w14:paraId="7D587F9A" w14:textId="7E7CFB48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agam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bas</w:t>
            </w:r>
          </w:p>
          <w:p w14:paraId="7D587F9B" w14:textId="72AC4692" w:rsidR="00B04836" w:rsidRPr="00BA6B09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42EAD1E3" w14:textId="64A781A0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0721</w:t>
            </w:r>
          </w:p>
        </w:tc>
        <w:tc>
          <w:tcPr>
            <w:tcW w:w="2069" w:type="dxa"/>
          </w:tcPr>
          <w:p w14:paraId="7D587F9C" w14:textId="705D35EE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7D587F9D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7D587F9E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7F9F" w14:textId="77777777" w:rsidR="00B04836" w:rsidRPr="00BA6B09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54E95">
              <w:rPr>
                <w:rFonts w:ascii="Arial" w:hAnsi="Arial" w:cs="Arial"/>
                <w:sz w:val="18"/>
                <w:szCs w:val="18"/>
              </w:rPr>
              <w:t xml:space="preserve"> a </w:t>
            </w:r>
            <w:r>
              <w:rPr>
                <w:rFonts w:ascii="Arial" w:hAnsi="Arial" w:cs="Arial"/>
                <w:sz w:val="18"/>
                <w:szCs w:val="18"/>
              </w:rPr>
              <w:t xml:space="preserve">number of conditions </w:t>
            </w:r>
            <w:r w:rsidRPr="00E54E95">
              <w:rPr>
                <w:rFonts w:ascii="Arial" w:hAnsi="Arial" w:cs="Arial"/>
                <w:sz w:val="18"/>
                <w:szCs w:val="18"/>
              </w:rPr>
              <w:t>of the provider approval.</w:t>
            </w:r>
          </w:p>
        </w:tc>
        <w:tc>
          <w:tcPr>
            <w:tcW w:w="2221" w:type="dxa"/>
          </w:tcPr>
          <w:p w14:paraId="7D587FA0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 February 2019</w:t>
            </w:r>
          </w:p>
        </w:tc>
        <w:tc>
          <w:tcPr>
            <w:tcW w:w="1960" w:type="dxa"/>
            <w:gridSpan w:val="2"/>
          </w:tcPr>
          <w:p w14:paraId="7D587FA1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2956C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A6B09" w14:paraId="7D587FAE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A3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2660F">
              <w:rPr>
                <w:rFonts w:ascii="Arial" w:hAnsi="Arial" w:cs="Arial"/>
                <w:sz w:val="18"/>
                <w:szCs w:val="18"/>
              </w:rPr>
              <w:t>Melbourne Family Day Care</w:t>
            </w:r>
          </w:p>
          <w:p w14:paraId="7D587FA4" w14:textId="77777777" w:rsidR="00B04836" w:rsidRPr="00A93128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2660F">
              <w:rPr>
                <w:rFonts w:ascii="Arial" w:hAnsi="Arial" w:cs="Arial"/>
                <w:sz w:val="18"/>
                <w:szCs w:val="18"/>
              </w:rPr>
              <w:lastRenderedPageBreak/>
              <w:t>Unit 2, 30 Ford Avenue Sunshine North</w:t>
            </w:r>
          </w:p>
        </w:tc>
        <w:tc>
          <w:tcPr>
            <w:tcW w:w="1874" w:type="dxa"/>
          </w:tcPr>
          <w:p w14:paraId="13C76830" w14:textId="3856A849" w:rsidR="00B04836" w:rsidRPr="00B2660F" w:rsidRDefault="00317DB4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17DB4">
              <w:rPr>
                <w:rFonts w:ascii="Arial" w:hAnsi="Arial" w:cs="Arial"/>
                <w:sz w:val="18"/>
                <w:szCs w:val="18"/>
              </w:rPr>
              <w:lastRenderedPageBreak/>
              <w:t>SE-40000827</w:t>
            </w:r>
          </w:p>
        </w:tc>
        <w:tc>
          <w:tcPr>
            <w:tcW w:w="2292" w:type="dxa"/>
          </w:tcPr>
          <w:p w14:paraId="7D587FA5" w14:textId="53CDA889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2660F">
              <w:rPr>
                <w:rFonts w:ascii="Arial" w:hAnsi="Arial" w:cs="Arial"/>
                <w:sz w:val="18"/>
                <w:szCs w:val="18"/>
              </w:rPr>
              <w:t>Melbourne Family Day Care</w:t>
            </w:r>
            <w:r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D587FA6" w14:textId="3744FCC2" w:rsidR="00B04836" w:rsidRPr="00A93128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1C5B03C2" w14:textId="6070EE7D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R-40000668</w:t>
            </w:r>
          </w:p>
        </w:tc>
        <w:tc>
          <w:tcPr>
            <w:tcW w:w="2069" w:type="dxa"/>
          </w:tcPr>
          <w:p w14:paraId="7D587FA7" w14:textId="61B94A0F" w:rsidR="00B04836" w:rsidRPr="00A93128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7D587FA8" w14:textId="77777777" w:rsidR="00B04836" w:rsidRPr="00B2660F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2660F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7D587FA9" w14:textId="77777777" w:rsidR="00B04836" w:rsidRPr="00BA6B09" w:rsidRDefault="00B04836" w:rsidP="00B04836">
            <w:pPr>
              <w:pStyle w:val="ListParagraph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D587FAA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lastRenderedPageBreak/>
              <w:t>Section 31 – approved provider or a person with management or control not a fit and proper person to be involved in the provision of an education and care service.</w:t>
            </w:r>
          </w:p>
          <w:p w14:paraId="7D587FAB" w14:textId="77777777" w:rsidR="00B04836" w:rsidRPr="00B2660F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54E95">
              <w:rPr>
                <w:rFonts w:ascii="Arial" w:hAnsi="Arial" w:cs="Arial"/>
                <w:sz w:val="18"/>
                <w:szCs w:val="18"/>
              </w:rPr>
              <w:t xml:space="preserve"> a condition of the provider approval.</w:t>
            </w:r>
          </w:p>
        </w:tc>
        <w:tc>
          <w:tcPr>
            <w:tcW w:w="2221" w:type="dxa"/>
          </w:tcPr>
          <w:p w14:paraId="7D587FAC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8 February 2019</w:t>
            </w:r>
          </w:p>
        </w:tc>
        <w:tc>
          <w:tcPr>
            <w:tcW w:w="1960" w:type="dxa"/>
            <w:gridSpan w:val="2"/>
          </w:tcPr>
          <w:p w14:paraId="7D587FAD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ancellation of Provider </w:t>
            </w:r>
            <w:r>
              <w:rPr>
                <w:rFonts w:ascii="Arial" w:hAnsi="Arial" w:cs="Arial"/>
                <w:sz w:val="18"/>
                <w:szCs w:val="18"/>
              </w:rPr>
              <w:lastRenderedPageBreak/>
              <w:t>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BC5D23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14:paraId="7D587FB9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AF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lastRenderedPageBreak/>
              <w:t>Tree House Early Learning</w:t>
            </w:r>
          </w:p>
          <w:p w14:paraId="7D587FB0" w14:textId="77777777" w:rsidR="00B04836" w:rsidRPr="00B05D8C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 xml:space="preserve">241 </w:t>
            </w:r>
            <w:proofErr w:type="spellStart"/>
            <w:r w:rsidRPr="00CA6256">
              <w:rPr>
                <w:rFonts w:ascii="Arial" w:hAnsi="Arial" w:cs="Arial"/>
                <w:sz w:val="18"/>
                <w:szCs w:val="18"/>
              </w:rPr>
              <w:t>K</w:t>
            </w:r>
            <w:r>
              <w:rPr>
                <w:rFonts w:ascii="Arial" w:hAnsi="Arial" w:cs="Arial"/>
                <w:sz w:val="18"/>
                <w:szCs w:val="18"/>
              </w:rPr>
              <w:t>ooyong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Roa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lsternwick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874" w:type="dxa"/>
          </w:tcPr>
          <w:p w14:paraId="1E6B75FB" w14:textId="1F830486" w:rsidR="00B04836" w:rsidRPr="00CA6256" w:rsidRDefault="00317DB4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17DB4">
              <w:rPr>
                <w:rFonts w:ascii="Arial" w:hAnsi="Arial" w:cs="Arial"/>
                <w:sz w:val="18"/>
                <w:szCs w:val="18"/>
              </w:rPr>
              <w:t>SE-00004362</w:t>
            </w:r>
          </w:p>
        </w:tc>
        <w:tc>
          <w:tcPr>
            <w:tcW w:w="2292" w:type="dxa"/>
          </w:tcPr>
          <w:p w14:paraId="7D587FB1" w14:textId="554DA2CD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Guardian Community Early Learning Centres Pty Ltd</w:t>
            </w:r>
          </w:p>
          <w:p w14:paraId="7D587FB2" w14:textId="525F6BF0" w:rsidR="00B04836" w:rsidRPr="00B05D8C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4CF54CCF" w14:textId="2528E099" w:rsidR="00B04836" w:rsidRPr="00CA625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0823</w:t>
            </w:r>
          </w:p>
        </w:tc>
        <w:tc>
          <w:tcPr>
            <w:tcW w:w="2069" w:type="dxa"/>
          </w:tcPr>
          <w:p w14:paraId="7D587FB3" w14:textId="02F35AF6" w:rsidR="00B04836" w:rsidRPr="00B05D8C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D587FB4" w14:textId="77777777" w:rsidR="00B04836" w:rsidRPr="00C648F1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FB5" w14:textId="77777777" w:rsidR="00B04836" w:rsidRPr="00CD7AC8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D7AC8">
              <w:rPr>
                <w:rFonts w:ascii="Arial" w:hAnsi="Arial" w:cs="Arial"/>
                <w:sz w:val="18"/>
                <w:szCs w:val="18"/>
              </w:rPr>
              <w:t xml:space="preserve">Section 165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CD7AC8">
              <w:rPr>
                <w:rFonts w:ascii="Arial" w:hAnsi="Arial" w:cs="Arial"/>
                <w:sz w:val="18"/>
                <w:szCs w:val="18"/>
              </w:rPr>
              <w:t xml:space="preserve"> inadequate supervision</w:t>
            </w:r>
          </w:p>
          <w:p w14:paraId="7D587FB6" w14:textId="77777777" w:rsidR="00B04836" w:rsidRPr="00CD7AC8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</w:tc>
        <w:tc>
          <w:tcPr>
            <w:tcW w:w="2221" w:type="dxa"/>
          </w:tcPr>
          <w:p w14:paraId="7D587FB7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  <w:r w:rsidRPr="00CA6256">
              <w:rPr>
                <w:rFonts w:ascii="Arial" w:hAnsi="Arial" w:cs="Arial"/>
                <w:sz w:val="18"/>
                <w:szCs w:val="18"/>
              </w:rPr>
              <w:t xml:space="preserve"> February 2019</w:t>
            </w:r>
          </w:p>
        </w:tc>
        <w:tc>
          <w:tcPr>
            <w:tcW w:w="1960" w:type="dxa"/>
            <w:gridSpan w:val="2"/>
          </w:tcPr>
          <w:p w14:paraId="7D587FB8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:rsidRPr="00BA6B09" w14:paraId="7D587FC4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BA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081FBD">
              <w:rPr>
                <w:rFonts w:ascii="Arial" w:hAnsi="Arial" w:cs="Arial"/>
                <w:sz w:val="18"/>
                <w:szCs w:val="18"/>
              </w:rPr>
              <w:t>Oakleigh World of Learning</w:t>
            </w:r>
          </w:p>
          <w:p w14:paraId="7D587FBB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081FBD">
              <w:rPr>
                <w:rFonts w:ascii="Arial" w:hAnsi="Arial" w:cs="Arial"/>
                <w:sz w:val="18"/>
                <w:szCs w:val="18"/>
              </w:rPr>
              <w:t xml:space="preserve">13 </w:t>
            </w:r>
            <w:proofErr w:type="spellStart"/>
            <w:r w:rsidRPr="00081FBD">
              <w:rPr>
                <w:rFonts w:ascii="Arial" w:hAnsi="Arial" w:cs="Arial"/>
                <w:sz w:val="18"/>
                <w:szCs w:val="18"/>
              </w:rPr>
              <w:t>Warrigal</w:t>
            </w:r>
            <w:proofErr w:type="spellEnd"/>
            <w:r w:rsidRPr="00081FBD">
              <w:rPr>
                <w:rFonts w:ascii="Arial" w:hAnsi="Arial" w:cs="Arial"/>
                <w:sz w:val="18"/>
                <w:szCs w:val="18"/>
              </w:rPr>
              <w:t xml:space="preserve"> Road, Oakleigh</w:t>
            </w:r>
          </w:p>
        </w:tc>
        <w:tc>
          <w:tcPr>
            <w:tcW w:w="1874" w:type="dxa"/>
          </w:tcPr>
          <w:p w14:paraId="37A872B0" w14:textId="5F5E63FC" w:rsidR="00B04836" w:rsidRPr="00081FBD" w:rsidRDefault="00C0474D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0474D">
              <w:rPr>
                <w:rFonts w:ascii="Arial" w:hAnsi="Arial" w:cs="Arial"/>
                <w:sz w:val="18"/>
                <w:szCs w:val="18"/>
              </w:rPr>
              <w:t>SE-00004008</w:t>
            </w:r>
          </w:p>
        </w:tc>
        <w:tc>
          <w:tcPr>
            <w:tcW w:w="2292" w:type="dxa"/>
          </w:tcPr>
          <w:p w14:paraId="7D587FBC" w14:textId="0A494353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81FBD">
              <w:rPr>
                <w:rFonts w:ascii="Arial" w:hAnsi="Arial" w:cs="Arial"/>
                <w:sz w:val="18"/>
                <w:szCs w:val="18"/>
              </w:rPr>
              <w:t>G8 Education Limited</w:t>
            </w:r>
          </w:p>
          <w:p w14:paraId="7D587FBD" w14:textId="2AFFD68E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5978896C" w14:textId="3FC36E74" w:rsidR="00B04836" w:rsidRPr="00081FBD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0898</w:t>
            </w:r>
          </w:p>
        </w:tc>
        <w:tc>
          <w:tcPr>
            <w:tcW w:w="2069" w:type="dxa"/>
          </w:tcPr>
          <w:p w14:paraId="7D587FBE" w14:textId="65506D28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81FBD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D587FBF" w14:textId="77777777" w:rsidR="00B04836" w:rsidRPr="00C648F1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FC0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31E09">
              <w:rPr>
                <w:rFonts w:ascii="Arial" w:hAnsi="Arial" w:cs="Arial"/>
                <w:sz w:val="18"/>
                <w:szCs w:val="18"/>
              </w:rPr>
              <w:t>Section 166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31E09">
              <w:rPr>
                <w:rFonts w:ascii="Arial" w:hAnsi="Arial" w:cs="Arial"/>
                <w:sz w:val="18"/>
                <w:szCs w:val="18"/>
              </w:rPr>
              <w:t>inappropriate discipline</w:t>
            </w:r>
          </w:p>
          <w:p w14:paraId="7D587FC1" w14:textId="77777777" w:rsidR="00B04836" w:rsidRPr="00D343C8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55(c)</w:t>
            </w:r>
            <w:r w:rsidRPr="003F6B2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343C8">
              <w:rPr>
                <w:rFonts w:ascii="Arial" w:hAnsi="Arial" w:cs="Arial"/>
                <w:sz w:val="18"/>
                <w:szCs w:val="18"/>
              </w:rPr>
              <w:t>failure to maintain dignity and rights</w:t>
            </w:r>
          </w:p>
        </w:tc>
        <w:tc>
          <w:tcPr>
            <w:tcW w:w="2221" w:type="dxa"/>
          </w:tcPr>
          <w:p w14:paraId="7D587FC2" w14:textId="77777777" w:rsidR="00B04836" w:rsidRPr="00DD1D6A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  <w:r w:rsidRPr="00DD1D6A">
              <w:rPr>
                <w:rFonts w:ascii="Arial" w:hAnsi="Arial" w:cs="Arial"/>
                <w:sz w:val="18"/>
                <w:szCs w:val="18"/>
              </w:rPr>
              <w:t xml:space="preserve"> February 2019</w:t>
            </w:r>
          </w:p>
        </w:tc>
        <w:tc>
          <w:tcPr>
            <w:tcW w:w="1960" w:type="dxa"/>
            <w:gridSpan w:val="2"/>
          </w:tcPr>
          <w:p w14:paraId="7D587FC3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 xml:space="preserve">pproval </w:t>
            </w:r>
            <w:r w:rsidRPr="00B05D8C">
              <w:rPr>
                <w:rFonts w:ascii="Arial" w:hAnsi="Arial" w:cs="Arial"/>
                <w:sz w:val="18"/>
                <w:szCs w:val="18"/>
              </w:rPr>
              <w:t>under section 55</w:t>
            </w:r>
          </w:p>
        </w:tc>
      </w:tr>
      <w:tr w:rsidR="00987758" w:rsidRPr="002956C6" w14:paraId="7D587FCF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C5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84ECC">
              <w:rPr>
                <w:rFonts w:ascii="Arial" w:hAnsi="Arial" w:cs="Arial"/>
                <w:sz w:val="18"/>
                <w:szCs w:val="18"/>
              </w:rPr>
              <w:lastRenderedPageBreak/>
              <w:t>Safeway Family Day Care</w:t>
            </w:r>
          </w:p>
          <w:p w14:paraId="7D587FC6" w14:textId="77777777" w:rsidR="00B04836" w:rsidRPr="00727B43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84ECC">
              <w:rPr>
                <w:rFonts w:ascii="Arial" w:hAnsi="Arial" w:cs="Arial"/>
                <w:sz w:val="18"/>
                <w:szCs w:val="18"/>
              </w:rPr>
              <w:t xml:space="preserve">Unit 104, 144-148 Nicolson Street </w:t>
            </w:r>
            <w:proofErr w:type="spellStart"/>
            <w:r w:rsidRPr="00D84ECC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  <w:r w:rsidRPr="00D84EC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874" w:type="dxa"/>
          </w:tcPr>
          <w:p w14:paraId="583E0606" w14:textId="641019FC" w:rsidR="00B04836" w:rsidRPr="00D84ECC" w:rsidRDefault="00C02E1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02E16">
              <w:rPr>
                <w:rFonts w:ascii="Arial" w:hAnsi="Arial" w:cs="Arial"/>
                <w:sz w:val="18"/>
                <w:szCs w:val="18"/>
              </w:rPr>
              <w:t>SE-40003702</w:t>
            </w:r>
          </w:p>
        </w:tc>
        <w:tc>
          <w:tcPr>
            <w:tcW w:w="2292" w:type="dxa"/>
          </w:tcPr>
          <w:p w14:paraId="7D587FC7" w14:textId="4D5F3340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84ECC">
              <w:rPr>
                <w:rFonts w:ascii="Arial" w:hAnsi="Arial" w:cs="Arial"/>
                <w:sz w:val="18"/>
                <w:szCs w:val="18"/>
              </w:rPr>
              <w:t>Safeway Family Day Care</w:t>
            </w:r>
            <w:r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D587FC8" w14:textId="6A33C735" w:rsidR="00B04836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34543217" w14:textId="3C1375BD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8062</w:t>
            </w:r>
          </w:p>
        </w:tc>
        <w:tc>
          <w:tcPr>
            <w:tcW w:w="2069" w:type="dxa"/>
          </w:tcPr>
          <w:p w14:paraId="7D587FC9" w14:textId="36173B8C" w:rsidR="00B04836" w:rsidRPr="002956C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7D587FCA" w14:textId="77777777" w:rsidR="00B04836" w:rsidRPr="00E85AE0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sed on the following grounds:</w:t>
            </w:r>
          </w:p>
          <w:p w14:paraId="7D587FCB" w14:textId="77777777" w:rsidR="00B04836" w:rsidRPr="00E85AE0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85AE0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7FCC" w14:textId="77777777" w:rsidR="00B04836" w:rsidRPr="00BA6B09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85AE0">
              <w:rPr>
                <w:rFonts w:ascii="Arial" w:hAnsi="Arial" w:cs="Arial"/>
                <w:sz w:val="18"/>
                <w:szCs w:val="18"/>
              </w:rPr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85AE0">
              <w:rPr>
                <w:rFonts w:ascii="Arial" w:hAnsi="Arial" w:cs="Arial"/>
                <w:sz w:val="18"/>
                <w:szCs w:val="18"/>
              </w:rPr>
              <w:t xml:space="preserve"> a</w:t>
            </w:r>
            <w:r>
              <w:rPr>
                <w:rFonts w:ascii="Arial" w:hAnsi="Arial" w:cs="Arial"/>
                <w:sz w:val="18"/>
                <w:szCs w:val="18"/>
              </w:rPr>
              <w:t xml:space="preserve"> number of</w:t>
            </w:r>
            <w:r w:rsidRPr="00E85AE0">
              <w:rPr>
                <w:rFonts w:ascii="Arial" w:hAnsi="Arial" w:cs="Arial"/>
                <w:sz w:val="18"/>
                <w:szCs w:val="18"/>
              </w:rPr>
              <w:t xml:space="preserve"> condition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E85AE0">
              <w:rPr>
                <w:rFonts w:ascii="Arial" w:hAnsi="Arial" w:cs="Arial"/>
                <w:sz w:val="18"/>
                <w:szCs w:val="18"/>
              </w:rPr>
              <w:t xml:space="preserve"> of the provider approval.</w:t>
            </w:r>
          </w:p>
        </w:tc>
        <w:tc>
          <w:tcPr>
            <w:tcW w:w="2221" w:type="dxa"/>
          </w:tcPr>
          <w:p w14:paraId="7D587FCD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 February 2019</w:t>
            </w:r>
          </w:p>
        </w:tc>
        <w:tc>
          <w:tcPr>
            <w:tcW w:w="1960" w:type="dxa"/>
            <w:gridSpan w:val="2"/>
          </w:tcPr>
          <w:p w14:paraId="7D587FCE" w14:textId="77777777" w:rsidR="00B04836" w:rsidRPr="002956C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2956C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A6B09" w14:paraId="7D587FDF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D0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A35445">
              <w:rPr>
                <w:rFonts w:ascii="Arial" w:hAnsi="Arial" w:cs="Arial"/>
                <w:sz w:val="18"/>
                <w:szCs w:val="18"/>
              </w:rPr>
              <w:t xml:space="preserve">Team Holiday - Greensborough </w:t>
            </w:r>
          </w:p>
          <w:p w14:paraId="7D587FD1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3477EF">
              <w:rPr>
                <w:rFonts w:ascii="Arial" w:hAnsi="Arial" w:cs="Arial"/>
                <w:sz w:val="18"/>
                <w:szCs w:val="18"/>
              </w:rPr>
              <w:t>44 Civic Drive Greensborough</w:t>
            </w:r>
          </w:p>
        </w:tc>
        <w:tc>
          <w:tcPr>
            <w:tcW w:w="1874" w:type="dxa"/>
          </w:tcPr>
          <w:p w14:paraId="20F9951C" w14:textId="61E24C22" w:rsidR="00B04836" w:rsidRPr="00A35445" w:rsidRDefault="00C02E1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02E16">
              <w:rPr>
                <w:sz w:val="18"/>
                <w:szCs w:val="18"/>
              </w:rPr>
              <w:t>SE-40006294</w:t>
            </w:r>
          </w:p>
        </w:tc>
        <w:tc>
          <w:tcPr>
            <w:tcW w:w="2292" w:type="dxa"/>
          </w:tcPr>
          <w:p w14:paraId="7D587FD2" w14:textId="6D9C51C3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35445">
              <w:rPr>
                <w:sz w:val="18"/>
                <w:szCs w:val="18"/>
              </w:rPr>
              <w:t xml:space="preserve">Team Holiday Pty Ltd ATF Team Holiday Trust </w:t>
            </w:r>
          </w:p>
          <w:p w14:paraId="7D587FD3" w14:textId="1E61A884" w:rsidR="00B04836" w:rsidRPr="00BA6B09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4296E51F" w14:textId="5155A880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2234</w:t>
            </w:r>
          </w:p>
        </w:tc>
        <w:tc>
          <w:tcPr>
            <w:tcW w:w="2069" w:type="dxa"/>
          </w:tcPr>
          <w:p w14:paraId="7D587FD4" w14:textId="5A31C672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</w:t>
            </w:r>
          </w:p>
        </w:tc>
        <w:tc>
          <w:tcPr>
            <w:tcW w:w="4020" w:type="dxa"/>
          </w:tcPr>
          <w:p w14:paraId="7D587FD5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FD6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7D587FD7" w14:textId="77777777" w:rsidR="00B04836" w:rsidRPr="00D9171F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77 – health, h</w:t>
            </w:r>
            <w:r w:rsidRPr="00D9171F">
              <w:rPr>
                <w:rFonts w:ascii="Arial" w:hAnsi="Arial" w:cs="Arial"/>
                <w:sz w:val="18"/>
                <w:szCs w:val="18"/>
              </w:rPr>
              <w:t>ygiene and safe food practices</w:t>
            </w:r>
          </w:p>
          <w:p w14:paraId="7D587FD8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100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failure to conduct ri</w:t>
            </w:r>
            <w:r>
              <w:rPr>
                <w:rFonts w:ascii="Arial" w:hAnsi="Arial" w:cs="Arial"/>
                <w:sz w:val="18"/>
                <w:szCs w:val="18"/>
              </w:rPr>
              <w:t>sk assessments before excursion</w:t>
            </w:r>
          </w:p>
          <w:p w14:paraId="7D587FD9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9171F">
              <w:rPr>
                <w:rFonts w:ascii="Arial" w:hAnsi="Arial" w:cs="Arial"/>
                <w:sz w:val="18"/>
                <w:szCs w:val="18"/>
              </w:rPr>
              <w:t xml:space="preserve">Regulation 101 – failure to </w:t>
            </w:r>
            <w:r>
              <w:rPr>
                <w:rFonts w:ascii="Arial" w:hAnsi="Arial" w:cs="Arial"/>
                <w:sz w:val="18"/>
                <w:szCs w:val="18"/>
              </w:rPr>
              <w:t xml:space="preserve">conduct </w:t>
            </w:r>
            <w:r w:rsidRPr="00D9171F">
              <w:rPr>
                <w:rFonts w:ascii="Arial" w:hAnsi="Arial" w:cs="Arial"/>
                <w:sz w:val="18"/>
                <w:szCs w:val="18"/>
              </w:rPr>
              <w:t>risk assessment for excursion.</w:t>
            </w:r>
          </w:p>
          <w:p w14:paraId="7D587FDA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20E4">
              <w:rPr>
                <w:rFonts w:ascii="Arial" w:hAnsi="Arial" w:cs="Arial"/>
                <w:sz w:val="18"/>
                <w:szCs w:val="18"/>
              </w:rPr>
              <w:lastRenderedPageBreak/>
              <w:t xml:space="preserve">Regulation 102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FD20E4">
              <w:rPr>
                <w:rFonts w:ascii="Arial" w:hAnsi="Arial" w:cs="Arial"/>
                <w:sz w:val="18"/>
                <w:szCs w:val="18"/>
              </w:rPr>
              <w:t xml:space="preserve"> authorisations for excursion</w:t>
            </w:r>
          </w:p>
          <w:p w14:paraId="7D587FDB" w14:textId="77777777" w:rsidR="00B04836" w:rsidRPr="008F188E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F188E">
              <w:rPr>
                <w:rFonts w:ascii="Arial" w:hAnsi="Arial" w:cs="Arial"/>
                <w:sz w:val="18"/>
                <w:szCs w:val="18"/>
              </w:rPr>
              <w:t xml:space="preserve">Regulation 145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8F188E">
              <w:rPr>
                <w:rFonts w:ascii="Arial" w:hAnsi="Arial" w:cs="Arial"/>
                <w:sz w:val="18"/>
                <w:szCs w:val="18"/>
              </w:rPr>
              <w:t>- staff record not kept in accordance with prescribed requirements</w:t>
            </w:r>
          </w:p>
          <w:p w14:paraId="7D587FDC" w14:textId="77777777" w:rsidR="00B04836" w:rsidRPr="00C609DF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170 –</w:t>
            </w:r>
            <w:r>
              <w:rPr>
                <w:rFonts w:ascii="Arial" w:hAnsi="Arial" w:cs="Arial"/>
                <w:sz w:val="18"/>
                <w:szCs w:val="18"/>
              </w:rPr>
              <w:t xml:space="preserve"> failure to follow </w:t>
            </w:r>
            <w:r w:rsidRPr="00BA6B09">
              <w:rPr>
                <w:rFonts w:ascii="Arial" w:hAnsi="Arial" w:cs="Arial"/>
                <w:sz w:val="18"/>
                <w:szCs w:val="18"/>
              </w:rPr>
              <w:t>polic</w:t>
            </w:r>
            <w:r>
              <w:rPr>
                <w:rFonts w:ascii="Arial" w:hAnsi="Arial" w:cs="Arial"/>
                <w:sz w:val="18"/>
                <w:szCs w:val="18"/>
              </w:rPr>
              <w:t xml:space="preserve">ies and procedures </w:t>
            </w:r>
          </w:p>
        </w:tc>
        <w:tc>
          <w:tcPr>
            <w:tcW w:w="2221" w:type="dxa"/>
          </w:tcPr>
          <w:p w14:paraId="7D587FDD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2 February 2019</w:t>
            </w:r>
          </w:p>
        </w:tc>
        <w:tc>
          <w:tcPr>
            <w:tcW w:w="1960" w:type="dxa"/>
            <w:gridSpan w:val="2"/>
          </w:tcPr>
          <w:p w14:paraId="7D587FDE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Issue of </w:t>
            </w: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 under section 177</w:t>
            </w:r>
          </w:p>
        </w:tc>
      </w:tr>
      <w:tr w:rsidR="00987758" w:rsidRPr="00BA6B09" w14:paraId="7D587FF0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E0" w14:textId="77777777" w:rsidR="00B04836" w:rsidRPr="003477EF" w:rsidRDefault="00B04836" w:rsidP="00B0483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3477EF">
              <w:rPr>
                <w:rFonts w:ascii="Arial" w:hAnsi="Arial" w:cs="Arial"/>
                <w:sz w:val="18"/>
                <w:szCs w:val="18"/>
              </w:rPr>
              <w:t>Team Holiday - Southern Cross (Etihad Stadium)</w:t>
            </w:r>
          </w:p>
          <w:p w14:paraId="7D587FE1" w14:textId="77777777" w:rsidR="00B04836" w:rsidRDefault="00B04836" w:rsidP="00B0483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D587FE2" w14:textId="77777777" w:rsidR="00B04836" w:rsidRPr="003477EF" w:rsidRDefault="00B04836" w:rsidP="00B0483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3477EF">
              <w:rPr>
                <w:rFonts w:ascii="Arial" w:hAnsi="Arial" w:cs="Arial"/>
                <w:sz w:val="18"/>
                <w:szCs w:val="18"/>
              </w:rPr>
              <w:t>740 Burke Street Docklands</w:t>
            </w:r>
          </w:p>
          <w:p w14:paraId="7D587FE3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4" w:type="dxa"/>
          </w:tcPr>
          <w:p w14:paraId="7621797C" w14:textId="4BC96A40" w:rsidR="00B04836" w:rsidRPr="00A35445" w:rsidRDefault="00C02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02E16">
              <w:rPr>
                <w:sz w:val="18"/>
                <w:szCs w:val="18"/>
              </w:rPr>
              <w:t>SE-40009620</w:t>
            </w:r>
          </w:p>
        </w:tc>
        <w:tc>
          <w:tcPr>
            <w:tcW w:w="2292" w:type="dxa"/>
          </w:tcPr>
          <w:p w14:paraId="7D587FE4" w14:textId="68BEADE1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35445">
              <w:rPr>
                <w:sz w:val="18"/>
                <w:szCs w:val="18"/>
              </w:rPr>
              <w:t xml:space="preserve">Team Holiday Pty Ltd ATF Team Holiday Trust </w:t>
            </w:r>
          </w:p>
          <w:p w14:paraId="7D587FE5" w14:textId="7E8B040E" w:rsidR="00B04836" w:rsidRPr="00BA6B09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491C6D82" w14:textId="04B5923B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2234</w:t>
            </w:r>
          </w:p>
        </w:tc>
        <w:tc>
          <w:tcPr>
            <w:tcW w:w="2069" w:type="dxa"/>
          </w:tcPr>
          <w:p w14:paraId="7D587FE6" w14:textId="42DA3B29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</w:t>
            </w:r>
          </w:p>
        </w:tc>
        <w:tc>
          <w:tcPr>
            <w:tcW w:w="4020" w:type="dxa"/>
          </w:tcPr>
          <w:p w14:paraId="7D587FE7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FE8" w14:textId="77777777" w:rsidR="00B04836" w:rsidRPr="003477EF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477EF">
              <w:rPr>
                <w:rFonts w:ascii="Arial" w:hAnsi="Arial" w:cs="Arial"/>
                <w:sz w:val="18"/>
                <w:szCs w:val="18"/>
              </w:rPr>
              <w:t xml:space="preserve">Section 165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3477EF">
              <w:rPr>
                <w:rFonts w:ascii="Arial" w:hAnsi="Arial" w:cs="Arial"/>
                <w:sz w:val="18"/>
                <w:szCs w:val="18"/>
              </w:rPr>
              <w:t xml:space="preserve"> inadequate supervision </w:t>
            </w:r>
          </w:p>
          <w:p w14:paraId="7D587FE9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100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failure to conduct ri</w:t>
            </w:r>
            <w:r>
              <w:rPr>
                <w:rFonts w:ascii="Arial" w:hAnsi="Arial" w:cs="Arial"/>
                <w:sz w:val="18"/>
                <w:szCs w:val="18"/>
              </w:rPr>
              <w:t>sk assessments before excursion</w:t>
            </w:r>
          </w:p>
          <w:p w14:paraId="7D587FEA" w14:textId="77777777" w:rsidR="00B04836" w:rsidRPr="00D9171F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9171F">
              <w:rPr>
                <w:rFonts w:ascii="Arial" w:hAnsi="Arial" w:cs="Arial"/>
                <w:sz w:val="18"/>
                <w:szCs w:val="18"/>
              </w:rPr>
              <w:t xml:space="preserve">Regulation 101 – failure to </w:t>
            </w:r>
            <w:r>
              <w:rPr>
                <w:rFonts w:ascii="Arial" w:hAnsi="Arial" w:cs="Arial"/>
                <w:sz w:val="18"/>
                <w:szCs w:val="18"/>
              </w:rPr>
              <w:t xml:space="preserve">conduct </w:t>
            </w:r>
            <w:r w:rsidRPr="00D9171F">
              <w:rPr>
                <w:rFonts w:ascii="Arial" w:hAnsi="Arial" w:cs="Arial"/>
                <w:sz w:val="18"/>
                <w:szCs w:val="18"/>
              </w:rPr>
              <w:t>risk assessment for</w:t>
            </w:r>
            <w:r>
              <w:rPr>
                <w:rFonts w:ascii="Arial" w:hAnsi="Arial" w:cs="Arial"/>
                <w:sz w:val="18"/>
                <w:szCs w:val="18"/>
              </w:rPr>
              <w:t xml:space="preserve"> excursion</w:t>
            </w:r>
          </w:p>
          <w:p w14:paraId="7D587FEB" w14:textId="77777777" w:rsidR="00B04836" w:rsidRPr="00C609DF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9171F">
              <w:rPr>
                <w:rFonts w:ascii="Arial" w:hAnsi="Arial" w:cs="Arial"/>
                <w:sz w:val="18"/>
                <w:szCs w:val="18"/>
              </w:rPr>
              <w:t xml:space="preserve">Regulation 102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9171F">
              <w:rPr>
                <w:rFonts w:ascii="Arial" w:hAnsi="Arial" w:cs="Arial"/>
                <w:sz w:val="18"/>
                <w:szCs w:val="18"/>
              </w:rPr>
              <w:t xml:space="preserve">authorisations </w:t>
            </w:r>
            <w:r>
              <w:rPr>
                <w:rFonts w:ascii="Arial" w:hAnsi="Arial" w:cs="Arial"/>
                <w:sz w:val="18"/>
                <w:szCs w:val="18"/>
              </w:rPr>
              <w:t>for excursion</w:t>
            </w:r>
          </w:p>
          <w:p w14:paraId="7D587FEC" w14:textId="77777777" w:rsidR="00B04836" w:rsidRPr="00C609DF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36 – f</w:t>
            </w:r>
            <w:r w:rsidRPr="00C609DF">
              <w:rPr>
                <w:rFonts w:ascii="Arial" w:hAnsi="Arial" w:cs="Arial"/>
                <w:sz w:val="18"/>
                <w:szCs w:val="18"/>
              </w:rPr>
              <w:t>irst aid qualifications</w:t>
            </w:r>
          </w:p>
          <w:p w14:paraId="7D587FED" w14:textId="77777777" w:rsidR="00B04836" w:rsidRPr="009C6AF8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lastRenderedPageBreak/>
              <w:t>Regulation 170 –</w:t>
            </w:r>
            <w:r>
              <w:rPr>
                <w:rFonts w:ascii="Arial" w:hAnsi="Arial" w:cs="Arial"/>
                <w:sz w:val="18"/>
                <w:szCs w:val="18"/>
              </w:rPr>
              <w:t xml:space="preserve"> failure to ensure policy and procedures followed</w:t>
            </w:r>
          </w:p>
        </w:tc>
        <w:tc>
          <w:tcPr>
            <w:tcW w:w="2221" w:type="dxa"/>
          </w:tcPr>
          <w:p w14:paraId="7D587FEE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2 February 2019</w:t>
            </w:r>
          </w:p>
        </w:tc>
        <w:tc>
          <w:tcPr>
            <w:tcW w:w="1960" w:type="dxa"/>
            <w:gridSpan w:val="2"/>
          </w:tcPr>
          <w:p w14:paraId="7D587FEF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Issue of </w:t>
            </w: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 under section 177</w:t>
            </w:r>
          </w:p>
        </w:tc>
      </w:tr>
      <w:tr w:rsidR="00987758" w:rsidRPr="00BA6B09" w14:paraId="7D587FFC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F1" w14:textId="77777777" w:rsidR="00B04836" w:rsidRDefault="00B04836" w:rsidP="00B0483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B22A8">
              <w:rPr>
                <w:rFonts w:ascii="Arial" w:hAnsi="Arial" w:cs="Arial"/>
                <w:sz w:val="18"/>
                <w:szCs w:val="18"/>
              </w:rPr>
              <w:t>Camp Australia - Beaumaris Primary School</w:t>
            </w:r>
          </w:p>
          <w:p w14:paraId="7D587FF2" w14:textId="77777777" w:rsidR="00B04836" w:rsidRDefault="00B04836" w:rsidP="00B0483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D587FF3" w14:textId="77777777" w:rsidR="00B04836" w:rsidRPr="003477EF" w:rsidRDefault="00B04836" w:rsidP="00B0483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B22A8">
              <w:rPr>
                <w:rFonts w:ascii="Arial" w:hAnsi="Arial" w:cs="Arial"/>
                <w:sz w:val="18"/>
                <w:szCs w:val="18"/>
              </w:rPr>
              <w:t xml:space="preserve">77-79 </w:t>
            </w:r>
            <w:proofErr w:type="spellStart"/>
            <w:r w:rsidRPr="000B22A8">
              <w:rPr>
                <w:rFonts w:ascii="Arial" w:hAnsi="Arial" w:cs="Arial"/>
                <w:sz w:val="18"/>
                <w:szCs w:val="18"/>
              </w:rPr>
              <w:t>Dalgetty</w:t>
            </w:r>
            <w:proofErr w:type="spellEnd"/>
            <w:r w:rsidRPr="000B22A8">
              <w:rPr>
                <w:rFonts w:ascii="Arial" w:hAnsi="Arial" w:cs="Arial"/>
                <w:sz w:val="18"/>
                <w:szCs w:val="18"/>
              </w:rPr>
              <w:t xml:space="preserve"> Road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B22A8">
              <w:rPr>
                <w:rFonts w:ascii="Arial" w:hAnsi="Arial" w:cs="Arial"/>
                <w:sz w:val="18"/>
                <w:szCs w:val="18"/>
              </w:rPr>
              <w:t xml:space="preserve">Beaumaris  </w:t>
            </w:r>
          </w:p>
        </w:tc>
        <w:tc>
          <w:tcPr>
            <w:tcW w:w="1874" w:type="dxa"/>
          </w:tcPr>
          <w:p w14:paraId="154E91B8" w14:textId="24229276" w:rsidR="00B04836" w:rsidRPr="000B22A8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870B6">
              <w:rPr>
                <w:sz w:val="18"/>
                <w:szCs w:val="18"/>
              </w:rPr>
              <w:t>SE-00005302</w:t>
            </w:r>
          </w:p>
        </w:tc>
        <w:tc>
          <w:tcPr>
            <w:tcW w:w="2292" w:type="dxa"/>
          </w:tcPr>
          <w:p w14:paraId="7D587FF4" w14:textId="186928CA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B22A8">
              <w:rPr>
                <w:sz w:val="18"/>
                <w:szCs w:val="18"/>
              </w:rPr>
              <w:t>Camp Australia Pty Limited</w:t>
            </w:r>
          </w:p>
          <w:p w14:paraId="7D587FF5" w14:textId="3DF4F231" w:rsidR="00B04836" w:rsidRPr="00A35445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624E0326" w14:textId="3F04C147" w:rsidR="00B04836" w:rsidRPr="000B22A8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</w:t>
            </w:r>
            <w:r w:rsidR="008870B6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002539</w:t>
            </w:r>
          </w:p>
        </w:tc>
        <w:tc>
          <w:tcPr>
            <w:tcW w:w="2069" w:type="dxa"/>
          </w:tcPr>
          <w:p w14:paraId="7D587FF6" w14:textId="31854FAA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B22A8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D587FF7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B22A8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7FF8" w14:textId="77777777" w:rsidR="00B04836" w:rsidRPr="009C4A8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4A86">
              <w:rPr>
                <w:rFonts w:ascii="Arial" w:hAnsi="Arial" w:cs="Arial"/>
                <w:sz w:val="18"/>
                <w:szCs w:val="18"/>
              </w:rPr>
              <w:t xml:space="preserve">Section 165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9C4A86">
              <w:rPr>
                <w:rFonts w:ascii="Arial" w:hAnsi="Arial" w:cs="Arial"/>
                <w:sz w:val="18"/>
                <w:szCs w:val="18"/>
              </w:rPr>
              <w:t xml:space="preserve"> inadequate supervision </w:t>
            </w:r>
          </w:p>
          <w:p w14:paraId="7D587FF9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4A86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</w:tc>
        <w:tc>
          <w:tcPr>
            <w:tcW w:w="2221" w:type="dxa"/>
          </w:tcPr>
          <w:p w14:paraId="7D587FFA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February 2019</w:t>
            </w:r>
          </w:p>
        </w:tc>
        <w:tc>
          <w:tcPr>
            <w:tcW w:w="1960" w:type="dxa"/>
            <w:gridSpan w:val="2"/>
          </w:tcPr>
          <w:p w14:paraId="7D587FFB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 xml:space="preserve">pproval </w:t>
            </w:r>
            <w:r w:rsidRPr="000B22A8">
              <w:rPr>
                <w:rFonts w:ascii="Arial" w:hAnsi="Arial" w:cs="Arial"/>
                <w:sz w:val="18"/>
                <w:szCs w:val="18"/>
              </w:rPr>
              <w:t>under section 55</w:t>
            </w:r>
          </w:p>
        </w:tc>
      </w:tr>
      <w:tr w:rsidR="00987758" w:rsidRPr="00BA6B09" w14:paraId="7D58800A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7FFD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05D8C">
              <w:rPr>
                <w:rFonts w:ascii="Arial" w:hAnsi="Arial" w:cs="Arial"/>
                <w:sz w:val="18"/>
                <w:szCs w:val="18"/>
              </w:rPr>
              <w:t>Camp Australia Geelong East Primary School OSHC</w:t>
            </w:r>
          </w:p>
          <w:p w14:paraId="7D587FFE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05D8C">
              <w:rPr>
                <w:rFonts w:ascii="Arial" w:hAnsi="Arial" w:cs="Arial"/>
                <w:sz w:val="18"/>
                <w:szCs w:val="18"/>
              </w:rPr>
              <w:t>184 Boundary Road East Geelong</w:t>
            </w:r>
          </w:p>
          <w:p w14:paraId="7D587FFF" w14:textId="77777777" w:rsidR="00B04836" w:rsidRPr="000B22A8" w:rsidRDefault="00B04836" w:rsidP="00B0483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4" w:type="dxa"/>
          </w:tcPr>
          <w:p w14:paraId="18216756" w14:textId="5245C077" w:rsidR="00B04836" w:rsidRPr="00B05D8C" w:rsidRDefault="008870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00005740</w:t>
            </w:r>
          </w:p>
        </w:tc>
        <w:tc>
          <w:tcPr>
            <w:tcW w:w="2292" w:type="dxa"/>
          </w:tcPr>
          <w:p w14:paraId="7D588000" w14:textId="00C81D8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05D8C">
              <w:rPr>
                <w:rFonts w:ascii="Arial" w:hAnsi="Arial" w:cs="Arial"/>
                <w:sz w:val="18"/>
                <w:szCs w:val="18"/>
              </w:rPr>
              <w:t>Camp Australia Pty Limited</w:t>
            </w:r>
          </w:p>
          <w:p w14:paraId="7D588001" w14:textId="1DBBE02C" w:rsidR="00B04836" w:rsidRPr="000B22A8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0D688DA3" w14:textId="50FB548A" w:rsidR="00B04836" w:rsidRPr="00B05D8C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2539</w:t>
            </w:r>
          </w:p>
        </w:tc>
        <w:tc>
          <w:tcPr>
            <w:tcW w:w="2069" w:type="dxa"/>
          </w:tcPr>
          <w:p w14:paraId="7D588002" w14:textId="3B3F7B43" w:rsidR="00B04836" w:rsidRPr="000B22A8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05D8C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D588003" w14:textId="77777777" w:rsidR="00B04836" w:rsidRPr="005839A3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839A3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8004" w14:textId="58E420FC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05D8C">
              <w:rPr>
                <w:rFonts w:ascii="Arial" w:hAnsi="Arial" w:cs="Arial"/>
                <w:sz w:val="18"/>
                <w:szCs w:val="18"/>
              </w:rPr>
              <w:t>Section 51</w:t>
            </w:r>
            <w:r>
              <w:rPr>
                <w:rFonts w:ascii="Arial" w:hAnsi="Arial" w:cs="Arial"/>
                <w:sz w:val="18"/>
                <w:szCs w:val="18"/>
              </w:rPr>
              <w:t>(8)</w:t>
            </w:r>
            <w:r w:rsidRPr="00B05D8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B05D8C">
              <w:rPr>
                <w:rFonts w:ascii="Arial" w:hAnsi="Arial" w:cs="Arial"/>
                <w:sz w:val="18"/>
                <w:szCs w:val="18"/>
              </w:rPr>
              <w:t xml:space="preserve"> failure to </w:t>
            </w:r>
            <w:r w:rsidR="0097096D">
              <w:rPr>
                <w:rFonts w:ascii="Arial" w:hAnsi="Arial" w:cs="Arial"/>
                <w:sz w:val="18"/>
                <w:szCs w:val="18"/>
              </w:rPr>
              <w:t xml:space="preserve">comply with a condition of a service approval </w:t>
            </w:r>
          </w:p>
          <w:p w14:paraId="7D588005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05D8C">
              <w:rPr>
                <w:rFonts w:ascii="Arial" w:hAnsi="Arial" w:cs="Arial"/>
                <w:sz w:val="18"/>
                <w:szCs w:val="18"/>
              </w:rPr>
              <w:t>Section 166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05D8C">
              <w:rPr>
                <w:rFonts w:ascii="Arial" w:hAnsi="Arial" w:cs="Arial"/>
                <w:sz w:val="18"/>
                <w:szCs w:val="18"/>
              </w:rPr>
              <w:t>inappropriate discipline</w:t>
            </w:r>
          </w:p>
          <w:p w14:paraId="7D588006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75095A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7D588007" w14:textId="77777777" w:rsidR="00B04836" w:rsidRPr="000B22A8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75095A">
              <w:rPr>
                <w:rFonts w:ascii="Arial" w:hAnsi="Arial" w:cs="Arial"/>
                <w:sz w:val="18"/>
                <w:szCs w:val="18"/>
              </w:rPr>
              <w:t>Regulation 170 – failure to follow policy and procedures</w:t>
            </w:r>
          </w:p>
        </w:tc>
        <w:tc>
          <w:tcPr>
            <w:tcW w:w="2221" w:type="dxa"/>
          </w:tcPr>
          <w:p w14:paraId="7D588008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February 2019</w:t>
            </w:r>
          </w:p>
        </w:tc>
        <w:tc>
          <w:tcPr>
            <w:tcW w:w="1960" w:type="dxa"/>
            <w:gridSpan w:val="2"/>
          </w:tcPr>
          <w:p w14:paraId="7D588009" w14:textId="77777777" w:rsidR="00B04836" w:rsidRPr="000B22A8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 xml:space="preserve">pproval </w:t>
            </w:r>
            <w:r w:rsidRPr="00B05D8C">
              <w:rPr>
                <w:rFonts w:ascii="Arial" w:hAnsi="Arial" w:cs="Arial"/>
                <w:sz w:val="18"/>
                <w:szCs w:val="18"/>
              </w:rPr>
              <w:t>under section 55</w:t>
            </w:r>
          </w:p>
        </w:tc>
      </w:tr>
      <w:tr w:rsidR="00987758" w:rsidRPr="00B05D8C" w14:paraId="7D588014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800B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E05BD7">
              <w:rPr>
                <w:rFonts w:ascii="Arial" w:hAnsi="Arial" w:cs="Arial"/>
                <w:sz w:val="18"/>
                <w:szCs w:val="18"/>
              </w:rPr>
              <w:t>Amaroo Child Care Centre</w:t>
            </w:r>
          </w:p>
          <w:p w14:paraId="7D58800C" w14:textId="77777777" w:rsidR="00B04836" w:rsidRPr="00CA625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65 Dorset Rd, F</w:t>
            </w:r>
            <w:r w:rsidRPr="00E05BD7">
              <w:rPr>
                <w:rFonts w:ascii="Arial" w:hAnsi="Arial" w:cs="Arial"/>
                <w:sz w:val="18"/>
                <w:szCs w:val="18"/>
              </w:rPr>
              <w:t>erntree Gully 3156</w:t>
            </w:r>
          </w:p>
        </w:tc>
        <w:tc>
          <w:tcPr>
            <w:tcW w:w="1874" w:type="dxa"/>
          </w:tcPr>
          <w:p w14:paraId="7D619BBA" w14:textId="0EB3B254" w:rsidR="00B04836" w:rsidRPr="00E05BD7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lastRenderedPageBreak/>
              <w:t>SE-00003317</w:t>
            </w:r>
          </w:p>
        </w:tc>
        <w:tc>
          <w:tcPr>
            <w:tcW w:w="2292" w:type="dxa"/>
          </w:tcPr>
          <w:p w14:paraId="7D58800D" w14:textId="6C290995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05BD7">
              <w:rPr>
                <w:rFonts w:ascii="Arial" w:hAnsi="Arial" w:cs="Arial"/>
                <w:sz w:val="18"/>
                <w:szCs w:val="18"/>
              </w:rPr>
              <w:t>Supasoft</w:t>
            </w:r>
            <w:proofErr w:type="spellEnd"/>
            <w:r w:rsidRPr="00E05BD7"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D58800E" w14:textId="6E92BEBF" w:rsidR="00B04836" w:rsidRPr="00CA6256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083097D2" w14:textId="55E4C89D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2090</w:t>
            </w:r>
          </w:p>
        </w:tc>
        <w:tc>
          <w:tcPr>
            <w:tcW w:w="2069" w:type="dxa"/>
          </w:tcPr>
          <w:p w14:paraId="7D58800F" w14:textId="4F0EDC91" w:rsidR="00B04836" w:rsidRPr="00CA625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ergency Action Notice</w:t>
            </w:r>
          </w:p>
        </w:tc>
        <w:tc>
          <w:tcPr>
            <w:tcW w:w="4020" w:type="dxa"/>
          </w:tcPr>
          <w:p w14:paraId="7D588010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05BD7">
              <w:rPr>
                <w:rFonts w:ascii="Arial" w:hAnsi="Arial" w:cs="Arial"/>
                <w:sz w:val="18"/>
                <w:szCs w:val="18"/>
              </w:rPr>
              <w:t>Based on the ground that there was an immediate risk to the safety, health and w</w:t>
            </w:r>
            <w:r>
              <w:rPr>
                <w:rFonts w:ascii="Arial" w:hAnsi="Arial" w:cs="Arial"/>
                <w:sz w:val="18"/>
                <w:szCs w:val="18"/>
              </w:rPr>
              <w:t>ellbeing of children.</w:t>
            </w:r>
          </w:p>
          <w:p w14:paraId="7D588011" w14:textId="77777777" w:rsidR="00B04836" w:rsidRPr="00E05BD7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221" w:type="dxa"/>
          </w:tcPr>
          <w:p w14:paraId="7D588012" w14:textId="77777777" w:rsidR="00B04836" w:rsidRPr="00CA625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5 March 2019</w:t>
            </w:r>
          </w:p>
        </w:tc>
        <w:tc>
          <w:tcPr>
            <w:tcW w:w="1960" w:type="dxa"/>
            <w:gridSpan w:val="2"/>
          </w:tcPr>
          <w:p w14:paraId="7D588013" w14:textId="77777777" w:rsidR="00B04836" w:rsidRPr="00CA625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05BD7">
              <w:rPr>
                <w:rFonts w:ascii="Arial" w:hAnsi="Arial" w:cs="Arial"/>
                <w:sz w:val="18"/>
                <w:szCs w:val="18"/>
              </w:rPr>
              <w:t xml:space="preserve">Issue of Emergency Action Notice </w:t>
            </w:r>
            <w:r w:rsidRPr="00E05BD7">
              <w:rPr>
                <w:rFonts w:ascii="Arial" w:hAnsi="Arial" w:cs="Arial"/>
                <w:sz w:val="18"/>
                <w:szCs w:val="18"/>
              </w:rPr>
              <w:lastRenderedPageBreak/>
              <w:t>under section 179</w:t>
            </w:r>
          </w:p>
        </w:tc>
      </w:tr>
      <w:tr w:rsidR="00987758" w:rsidRPr="00B05D8C" w14:paraId="7D588021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8015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Child Care for You</w:t>
            </w:r>
          </w:p>
          <w:p w14:paraId="7D588016" w14:textId="77777777" w:rsidR="00B04836" w:rsidRPr="00CA625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6C288E">
              <w:rPr>
                <w:rFonts w:ascii="Arial" w:hAnsi="Arial" w:cs="Arial"/>
                <w:sz w:val="18"/>
                <w:szCs w:val="18"/>
              </w:rPr>
              <w:t xml:space="preserve">Unit 1a, 154-160 Nicholson Street, </w:t>
            </w:r>
            <w:proofErr w:type="spellStart"/>
            <w:r w:rsidRPr="006C288E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874" w:type="dxa"/>
          </w:tcPr>
          <w:p w14:paraId="548155FE" w14:textId="5BD58B8D" w:rsidR="00B04836" w:rsidRPr="006C288E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40001486</w:t>
            </w:r>
          </w:p>
        </w:tc>
        <w:tc>
          <w:tcPr>
            <w:tcW w:w="2292" w:type="dxa"/>
          </w:tcPr>
          <w:p w14:paraId="7D588017" w14:textId="3DC1F283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C288E">
              <w:rPr>
                <w:rFonts w:ascii="Arial" w:hAnsi="Arial" w:cs="Arial"/>
                <w:sz w:val="18"/>
                <w:szCs w:val="18"/>
              </w:rPr>
              <w:t>Points Family Day Care</w:t>
            </w:r>
            <w:r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D588018" w14:textId="10691BAC" w:rsidR="00B04836" w:rsidRPr="00CA6256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1387FA3A" w14:textId="5E8565F0" w:rsidR="00B04836" w:rsidRPr="00231BF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1316</w:t>
            </w:r>
          </w:p>
        </w:tc>
        <w:tc>
          <w:tcPr>
            <w:tcW w:w="2069" w:type="dxa"/>
          </w:tcPr>
          <w:p w14:paraId="7D588019" w14:textId="02084D3E" w:rsidR="00B04836" w:rsidRPr="00CA625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231BF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7D58801A" w14:textId="77777777" w:rsidR="00B04836" w:rsidRPr="00B2660F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2660F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7D58801B" w14:textId="77777777" w:rsidR="00B04836" w:rsidRPr="00BA6B09" w:rsidRDefault="00B04836" w:rsidP="00B04836">
            <w:pPr>
              <w:pStyle w:val="ListParagraph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D58801C" w14:textId="77777777" w:rsidR="00B04836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C5D23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801D" w14:textId="77777777" w:rsidR="00B04836" w:rsidRPr="00BC5D23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B6BD4">
              <w:rPr>
                <w:rFonts w:ascii="Arial" w:hAnsi="Arial" w:cs="Arial"/>
                <w:sz w:val="18"/>
                <w:szCs w:val="18"/>
              </w:rPr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1B6BD4">
              <w:rPr>
                <w:rFonts w:ascii="Arial" w:hAnsi="Arial" w:cs="Arial"/>
                <w:sz w:val="18"/>
                <w:szCs w:val="18"/>
              </w:rPr>
              <w:t xml:space="preserve"> a number of conditions of the provider approval</w:t>
            </w:r>
          </w:p>
          <w:p w14:paraId="7D58801E" w14:textId="77777777" w:rsidR="00B04836" w:rsidRPr="005326BF" w:rsidRDefault="00B04836" w:rsidP="00B04836">
            <w:pPr>
              <w:pStyle w:val="ListParagraph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221" w:type="dxa"/>
          </w:tcPr>
          <w:p w14:paraId="7D58801F" w14:textId="77777777" w:rsidR="00B04836" w:rsidRPr="00CA625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arch 2019</w:t>
            </w:r>
          </w:p>
        </w:tc>
        <w:tc>
          <w:tcPr>
            <w:tcW w:w="1960" w:type="dxa"/>
            <w:gridSpan w:val="2"/>
          </w:tcPr>
          <w:p w14:paraId="7D588020" w14:textId="77777777" w:rsidR="00B04836" w:rsidRPr="00CA625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6C288E">
              <w:rPr>
                <w:rFonts w:ascii="Arial" w:hAnsi="Arial" w:cs="Arial"/>
                <w:sz w:val="18"/>
                <w:szCs w:val="18"/>
              </w:rPr>
              <w:t xml:space="preserve"> under section 33</w:t>
            </w:r>
          </w:p>
        </w:tc>
      </w:tr>
      <w:tr w:rsidR="00987758" w:rsidRPr="00B05D8C" w14:paraId="7D58802E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8022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1B6BD4">
              <w:rPr>
                <w:rFonts w:ascii="Arial" w:hAnsi="Arial" w:cs="Arial"/>
                <w:sz w:val="18"/>
                <w:szCs w:val="18"/>
              </w:rPr>
              <w:t>Fun-N-Kids Family Day Care</w:t>
            </w:r>
          </w:p>
          <w:p w14:paraId="7D588023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1B6BD4">
              <w:rPr>
                <w:rFonts w:ascii="Arial" w:hAnsi="Arial" w:cs="Arial"/>
                <w:sz w:val="18"/>
                <w:szCs w:val="18"/>
              </w:rPr>
              <w:t xml:space="preserve">10 Equine Court, Melton South Melbourne </w:t>
            </w:r>
          </w:p>
        </w:tc>
        <w:tc>
          <w:tcPr>
            <w:tcW w:w="1874" w:type="dxa"/>
          </w:tcPr>
          <w:p w14:paraId="0D1A1CF5" w14:textId="4BA17AEC" w:rsidR="00B04836" w:rsidRPr="001B6BD4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40000040</w:t>
            </w:r>
          </w:p>
        </w:tc>
        <w:tc>
          <w:tcPr>
            <w:tcW w:w="2292" w:type="dxa"/>
          </w:tcPr>
          <w:p w14:paraId="7D588024" w14:textId="2E339CFB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B6BD4">
              <w:rPr>
                <w:rFonts w:ascii="Arial" w:hAnsi="Arial" w:cs="Arial"/>
                <w:sz w:val="18"/>
                <w:szCs w:val="18"/>
              </w:rPr>
              <w:t>Fun-N-Kids Family Day Care</w:t>
            </w:r>
            <w:r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D588025" w14:textId="4F70526D" w:rsidR="00B04836" w:rsidRPr="006C288E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3F8CAD31" w14:textId="3CF76DB5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0021</w:t>
            </w:r>
          </w:p>
        </w:tc>
        <w:tc>
          <w:tcPr>
            <w:tcW w:w="2069" w:type="dxa"/>
          </w:tcPr>
          <w:p w14:paraId="7D588026" w14:textId="2F648D47" w:rsidR="00B04836" w:rsidRPr="00B2660F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7D588027" w14:textId="77777777" w:rsidR="00B04836" w:rsidRPr="001B6BD4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B6BD4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7D588028" w14:textId="77777777" w:rsidR="00B04836" w:rsidRPr="001B6BD4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D588029" w14:textId="77777777" w:rsidR="00B04836" w:rsidRPr="001B6BD4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B6BD4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802A" w14:textId="77777777" w:rsidR="00B04836" w:rsidRPr="001B6BD4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B6BD4">
              <w:rPr>
                <w:rFonts w:ascii="Arial" w:hAnsi="Arial" w:cs="Arial"/>
                <w:sz w:val="18"/>
                <w:szCs w:val="18"/>
              </w:rPr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1B6BD4">
              <w:rPr>
                <w:rFonts w:ascii="Arial" w:hAnsi="Arial" w:cs="Arial"/>
                <w:sz w:val="18"/>
                <w:szCs w:val="18"/>
              </w:rPr>
              <w:t xml:space="preserve"> a </w:t>
            </w:r>
            <w:r w:rsidRPr="001B6BD4">
              <w:rPr>
                <w:rFonts w:ascii="Arial" w:hAnsi="Arial" w:cs="Arial"/>
                <w:sz w:val="18"/>
                <w:szCs w:val="18"/>
              </w:rPr>
              <w:lastRenderedPageBreak/>
              <w:t>number of conditions of the provider approval</w:t>
            </w:r>
          </w:p>
          <w:p w14:paraId="7D58802B" w14:textId="77777777" w:rsidR="00B04836" w:rsidRPr="00B2660F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D58802C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5 March 2019</w:t>
            </w:r>
          </w:p>
        </w:tc>
        <w:tc>
          <w:tcPr>
            <w:tcW w:w="1960" w:type="dxa"/>
            <w:gridSpan w:val="2"/>
          </w:tcPr>
          <w:p w14:paraId="7D58802D" w14:textId="77777777" w:rsidR="00B04836" w:rsidRPr="006C288E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6C288E">
              <w:rPr>
                <w:rFonts w:ascii="Arial" w:hAnsi="Arial" w:cs="Arial"/>
                <w:sz w:val="18"/>
                <w:szCs w:val="18"/>
              </w:rPr>
              <w:t xml:space="preserve"> under section 33</w:t>
            </w:r>
          </w:p>
        </w:tc>
      </w:tr>
      <w:tr w:rsidR="00987758" w:rsidRPr="00B05D8C" w14:paraId="7D58803A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802F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C5D23">
              <w:rPr>
                <w:rFonts w:ascii="Arial" w:hAnsi="Arial" w:cs="Arial"/>
                <w:sz w:val="18"/>
                <w:szCs w:val="18"/>
              </w:rPr>
              <w:t>In Loving Hands Family Day Care</w:t>
            </w:r>
          </w:p>
          <w:p w14:paraId="7D588030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BC5D23">
              <w:rPr>
                <w:rFonts w:ascii="Arial" w:hAnsi="Arial" w:cs="Arial"/>
                <w:sz w:val="18"/>
                <w:szCs w:val="18"/>
              </w:rPr>
              <w:t xml:space="preserve">185 </w:t>
            </w:r>
            <w:r>
              <w:rPr>
                <w:rFonts w:ascii="Arial" w:hAnsi="Arial" w:cs="Arial"/>
                <w:sz w:val="18"/>
                <w:szCs w:val="18"/>
              </w:rPr>
              <w:t xml:space="preserve">High Street Thomas Town </w:t>
            </w:r>
          </w:p>
        </w:tc>
        <w:tc>
          <w:tcPr>
            <w:tcW w:w="1874" w:type="dxa"/>
          </w:tcPr>
          <w:p w14:paraId="319E2BB5" w14:textId="656E3198" w:rsidR="00B04836" w:rsidRPr="00BC5D23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40000223</w:t>
            </w:r>
          </w:p>
        </w:tc>
        <w:tc>
          <w:tcPr>
            <w:tcW w:w="2292" w:type="dxa"/>
          </w:tcPr>
          <w:p w14:paraId="7D588031" w14:textId="1DD93A4C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C5D23">
              <w:rPr>
                <w:rFonts w:ascii="Arial" w:hAnsi="Arial" w:cs="Arial"/>
                <w:sz w:val="18"/>
                <w:szCs w:val="18"/>
              </w:rPr>
              <w:t>In Loving Hands Family Day Care Service Pty Ltd</w:t>
            </w:r>
          </w:p>
          <w:p w14:paraId="7D588032" w14:textId="3E8197BD" w:rsidR="00B04836" w:rsidRPr="006C288E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31C69677" w14:textId="584DCE52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6804</w:t>
            </w:r>
          </w:p>
        </w:tc>
        <w:tc>
          <w:tcPr>
            <w:tcW w:w="2069" w:type="dxa"/>
          </w:tcPr>
          <w:p w14:paraId="7D588033" w14:textId="0291E338" w:rsidR="00B04836" w:rsidRPr="00B2660F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7D588034" w14:textId="77777777" w:rsidR="00B04836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94552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7D588035" w14:textId="77777777" w:rsidR="00B04836" w:rsidRPr="00D94552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D588036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8037" w14:textId="77777777" w:rsidR="00B04836" w:rsidRPr="00B2660F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54E95">
              <w:rPr>
                <w:rFonts w:ascii="Arial" w:hAnsi="Arial" w:cs="Arial"/>
                <w:sz w:val="18"/>
                <w:szCs w:val="18"/>
              </w:rPr>
              <w:t xml:space="preserve"> a </w:t>
            </w:r>
            <w:r>
              <w:rPr>
                <w:rFonts w:ascii="Arial" w:hAnsi="Arial" w:cs="Arial"/>
                <w:sz w:val="18"/>
                <w:szCs w:val="18"/>
              </w:rPr>
              <w:t xml:space="preserve">number of conditions </w:t>
            </w:r>
            <w:r w:rsidRPr="00E54E95">
              <w:rPr>
                <w:rFonts w:ascii="Arial" w:hAnsi="Arial" w:cs="Arial"/>
                <w:sz w:val="18"/>
                <w:szCs w:val="18"/>
              </w:rPr>
              <w:t>of the provider approval</w:t>
            </w:r>
          </w:p>
        </w:tc>
        <w:tc>
          <w:tcPr>
            <w:tcW w:w="2221" w:type="dxa"/>
          </w:tcPr>
          <w:p w14:paraId="7D588038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 March 2019</w:t>
            </w:r>
          </w:p>
        </w:tc>
        <w:tc>
          <w:tcPr>
            <w:tcW w:w="1960" w:type="dxa"/>
            <w:gridSpan w:val="2"/>
          </w:tcPr>
          <w:p w14:paraId="7D588039" w14:textId="77777777" w:rsidR="00B04836" w:rsidRPr="006C288E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6C288E">
              <w:rPr>
                <w:rFonts w:ascii="Arial" w:hAnsi="Arial" w:cs="Arial"/>
                <w:sz w:val="18"/>
                <w:szCs w:val="18"/>
              </w:rPr>
              <w:t xml:space="preserve"> under section 33</w:t>
            </w:r>
          </w:p>
        </w:tc>
      </w:tr>
      <w:tr w:rsidR="00987758" w:rsidRPr="00B05D8C" w14:paraId="7D588047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803B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D94552">
              <w:rPr>
                <w:rFonts w:ascii="Arial" w:hAnsi="Arial" w:cs="Arial"/>
                <w:sz w:val="18"/>
                <w:szCs w:val="18"/>
              </w:rPr>
              <w:t>Mudane</w:t>
            </w:r>
            <w:proofErr w:type="spellEnd"/>
            <w:r w:rsidRPr="00D94552">
              <w:rPr>
                <w:rFonts w:ascii="Arial" w:hAnsi="Arial" w:cs="Arial"/>
                <w:sz w:val="18"/>
                <w:szCs w:val="18"/>
              </w:rPr>
              <w:t xml:space="preserve"> Family Day Care</w:t>
            </w:r>
          </w:p>
          <w:p w14:paraId="7D58803C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94552">
              <w:rPr>
                <w:rFonts w:ascii="Arial" w:hAnsi="Arial" w:cs="Arial"/>
                <w:sz w:val="18"/>
                <w:szCs w:val="18"/>
              </w:rPr>
              <w:t xml:space="preserve">Mountain Gate Shopping Centre </w:t>
            </w:r>
          </w:p>
          <w:p w14:paraId="7D58803D" w14:textId="77777777" w:rsidR="00B04836" w:rsidRPr="00BC5D23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94552">
              <w:rPr>
                <w:rFonts w:ascii="Arial" w:hAnsi="Arial" w:cs="Arial"/>
                <w:sz w:val="18"/>
                <w:szCs w:val="18"/>
              </w:rPr>
              <w:t>1880 Ferntree Gully R</w:t>
            </w:r>
            <w:r>
              <w:rPr>
                <w:rFonts w:ascii="Arial" w:hAnsi="Arial" w:cs="Arial"/>
                <w:sz w:val="18"/>
                <w:szCs w:val="18"/>
              </w:rPr>
              <w:t>oad, Fernt</w:t>
            </w:r>
            <w:r w:rsidRPr="00D94552">
              <w:rPr>
                <w:rFonts w:ascii="Arial" w:hAnsi="Arial" w:cs="Arial"/>
                <w:sz w:val="18"/>
                <w:szCs w:val="18"/>
              </w:rPr>
              <w:t>ree Gully</w:t>
            </w:r>
          </w:p>
        </w:tc>
        <w:tc>
          <w:tcPr>
            <w:tcW w:w="1874" w:type="dxa"/>
          </w:tcPr>
          <w:p w14:paraId="6AB92592" w14:textId="40AE1CA2" w:rsidR="00B04836" w:rsidRPr="00D94552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40000794</w:t>
            </w:r>
          </w:p>
        </w:tc>
        <w:tc>
          <w:tcPr>
            <w:tcW w:w="2292" w:type="dxa"/>
          </w:tcPr>
          <w:p w14:paraId="7D58803E" w14:textId="36EE3021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D94552">
              <w:rPr>
                <w:rFonts w:ascii="Arial" w:hAnsi="Arial" w:cs="Arial"/>
                <w:sz w:val="18"/>
                <w:szCs w:val="18"/>
              </w:rPr>
              <w:t>Mudane</w:t>
            </w:r>
            <w:proofErr w:type="spellEnd"/>
            <w:r w:rsidRPr="00D94552">
              <w:rPr>
                <w:rFonts w:ascii="Arial" w:hAnsi="Arial" w:cs="Arial"/>
                <w:sz w:val="18"/>
                <w:szCs w:val="18"/>
              </w:rPr>
              <w:t xml:space="preserve"> Family Day Care</w:t>
            </w:r>
            <w:r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D58803F" w14:textId="5C2FE043" w:rsidR="00B04836" w:rsidRPr="00BC5D23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7CAC3236" w14:textId="45DB2EE0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0671</w:t>
            </w:r>
          </w:p>
        </w:tc>
        <w:tc>
          <w:tcPr>
            <w:tcW w:w="2069" w:type="dxa"/>
          </w:tcPr>
          <w:p w14:paraId="7D588040" w14:textId="519282AE" w:rsidR="00B04836" w:rsidRPr="00BC5D23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7D588041" w14:textId="77777777" w:rsidR="00B04836" w:rsidRPr="00D94552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94552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7D588042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8043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unacceptable risk to the safety, health or wellbeing of children.</w:t>
            </w:r>
          </w:p>
          <w:p w14:paraId="7D588044" w14:textId="77777777" w:rsidR="00B04836" w:rsidRPr="001B6BD4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lastRenderedPageBreak/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54E95">
              <w:rPr>
                <w:rFonts w:ascii="Arial" w:hAnsi="Arial" w:cs="Arial"/>
                <w:sz w:val="18"/>
                <w:szCs w:val="18"/>
              </w:rPr>
              <w:t xml:space="preserve"> a </w:t>
            </w:r>
            <w:r>
              <w:rPr>
                <w:rFonts w:ascii="Arial" w:hAnsi="Arial" w:cs="Arial"/>
                <w:sz w:val="18"/>
                <w:szCs w:val="18"/>
              </w:rPr>
              <w:t xml:space="preserve">number of conditions </w:t>
            </w:r>
            <w:r w:rsidRPr="00E54E95">
              <w:rPr>
                <w:rFonts w:ascii="Arial" w:hAnsi="Arial" w:cs="Arial"/>
                <w:sz w:val="18"/>
                <w:szCs w:val="18"/>
              </w:rPr>
              <w:t>of the provider approval</w:t>
            </w:r>
          </w:p>
        </w:tc>
        <w:tc>
          <w:tcPr>
            <w:tcW w:w="2221" w:type="dxa"/>
          </w:tcPr>
          <w:p w14:paraId="7D588045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8 March 2019</w:t>
            </w:r>
          </w:p>
        </w:tc>
        <w:tc>
          <w:tcPr>
            <w:tcW w:w="1960" w:type="dxa"/>
            <w:gridSpan w:val="2"/>
          </w:tcPr>
          <w:p w14:paraId="7D588046" w14:textId="77777777" w:rsidR="00B04836" w:rsidRPr="006C288E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6C288E">
              <w:rPr>
                <w:rFonts w:ascii="Arial" w:hAnsi="Arial" w:cs="Arial"/>
                <w:sz w:val="18"/>
                <w:szCs w:val="18"/>
              </w:rPr>
              <w:t xml:space="preserve"> under section 33</w:t>
            </w:r>
          </w:p>
        </w:tc>
      </w:tr>
      <w:tr w:rsidR="00987758" w:rsidRPr="00B05D8C" w14:paraId="7D588053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8048" w14:textId="77777777" w:rsidR="00B04836" w:rsidRPr="00D94552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FF4614">
              <w:rPr>
                <w:rFonts w:ascii="Arial" w:hAnsi="Arial" w:cs="Arial"/>
                <w:sz w:val="18"/>
                <w:szCs w:val="18"/>
              </w:rPr>
              <w:t>Keilor</w:t>
            </w:r>
            <w:proofErr w:type="spellEnd"/>
            <w:r w:rsidRPr="00FF4614">
              <w:rPr>
                <w:rFonts w:ascii="Arial" w:hAnsi="Arial" w:cs="Arial"/>
                <w:sz w:val="18"/>
                <w:szCs w:val="18"/>
              </w:rPr>
              <w:t xml:space="preserve"> Heights Early Learning Centre</w:t>
            </w:r>
          </w:p>
        </w:tc>
        <w:tc>
          <w:tcPr>
            <w:tcW w:w="1874" w:type="dxa"/>
          </w:tcPr>
          <w:p w14:paraId="5C86962F" w14:textId="5547A8A7" w:rsidR="00B04836" w:rsidRPr="00FF4614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40009376</w:t>
            </w:r>
          </w:p>
        </w:tc>
        <w:tc>
          <w:tcPr>
            <w:tcW w:w="2292" w:type="dxa"/>
          </w:tcPr>
          <w:p w14:paraId="7D588049" w14:textId="0EBBFA86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FF4614">
              <w:rPr>
                <w:rFonts w:ascii="Arial" w:hAnsi="Arial" w:cs="Arial"/>
                <w:sz w:val="18"/>
                <w:szCs w:val="18"/>
              </w:rPr>
              <w:t>Keilor</w:t>
            </w:r>
            <w:proofErr w:type="spellEnd"/>
            <w:r w:rsidRPr="00FF4614">
              <w:rPr>
                <w:rFonts w:ascii="Arial" w:hAnsi="Arial" w:cs="Arial"/>
                <w:sz w:val="18"/>
                <w:szCs w:val="18"/>
              </w:rPr>
              <w:t xml:space="preserve"> Heights Early Learning Centre Pty Ltd</w:t>
            </w:r>
          </w:p>
          <w:p w14:paraId="7D58804A" w14:textId="25E4A2F1" w:rsidR="00B04836" w:rsidRPr="00D94552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169D0F0E" w14:textId="68C61A5E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9395</w:t>
            </w:r>
          </w:p>
        </w:tc>
        <w:tc>
          <w:tcPr>
            <w:tcW w:w="2069" w:type="dxa"/>
          </w:tcPr>
          <w:p w14:paraId="7D58804B" w14:textId="7B30B502" w:rsidR="00B04836" w:rsidRPr="000B22A8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</w:t>
            </w:r>
          </w:p>
        </w:tc>
        <w:tc>
          <w:tcPr>
            <w:tcW w:w="4020" w:type="dxa"/>
          </w:tcPr>
          <w:p w14:paraId="7D58804C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F4614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D58804D" w14:textId="77777777" w:rsidR="00B04836" w:rsidRPr="002A2375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2A2375">
              <w:rPr>
                <w:rFonts w:ascii="Arial" w:hAnsi="Arial" w:cs="Arial"/>
                <w:sz w:val="18"/>
                <w:szCs w:val="18"/>
              </w:rPr>
              <w:t xml:space="preserve">Section 51(8)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2A2375">
              <w:rPr>
                <w:rFonts w:ascii="Arial" w:hAnsi="Arial" w:cs="Arial"/>
                <w:sz w:val="18"/>
                <w:szCs w:val="18"/>
              </w:rPr>
              <w:t xml:space="preserve"> failure to </w:t>
            </w:r>
            <w:r>
              <w:rPr>
                <w:rFonts w:ascii="Arial" w:hAnsi="Arial" w:cs="Arial"/>
                <w:sz w:val="18"/>
                <w:szCs w:val="18"/>
              </w:rPr>
              <w:t>meet additional condition on provider approval</w:t>
            </w:r>
          </w:p>
          <w:p w14:paraId="7D58804E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2A2375">
              <w:rPr>
                <w:rFonts w:ascii="Arial" w:hAnsi="Arial" w:cs="Arial"/>
                <w:sz w:val="18"/>
                <w:szCs w:val="18"/>
              </w:rPr>
              <w:t xml:space="preserve">Regulation 155(c)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2A2375">
              <w:rPr>
                <w:rFonts w:ascii="Arial" w:hAnsi="Arial" w:cs="Arial"/>
                <w:sz w:val="18"/>
                <w:szCs w:val="18"/>
              </w:rPr>
              <w:t xml:space="preserve"> failure to maintain dignity and rights</w:t>
            </w:r>
          </w:p>
          <w:p w14:paraId="7D58804F" w14:textId="77777777" w:rsidR="00B04836" w:rsidRPr="002A2375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2A2375">
              <w:rPr>
                <w:rFonts w:ascii="Arial" w:hAnsi="Arial" w:cs="Arial"/>
                <w:sz w:val="18"/>
                <w:szCs w:val="18"/>
              </w:rPr>
              <w:t>Section 168 – delivery of educational program not based on an approved learning framework</w:t>
            </w:r>
          </w:p>
          <w:p w14:paraId="7D588050" w14:textId="77777777" w:rsidR="00B04836" w:rsidRPr="00FF4614" w:rsidRDefault="00B04836" w:rsidP="00B04836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D588051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 March 2019</w:t>
            </w:r>
          </w:p>
        </w:tc>
        <w:tc>
          <w:tcPr>
            <w:tcW w:w="1960" w:type="dxa"/>
            <w:gridSpan w:val="2"/>
          </w:tcPr>
          <w:p w14:paraId="7D588052" w14:textId="77777777" w:rsidR="00B04836" w:rsidRPr="000B22A8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Issue of </w:t>
            </w: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 under section 177</w:t>
            </w:r>
          </w:p>
        </w:tc>
      </w:tr>
      <w:tr w:rsidR="00987758" w:rsidRPr="00B05D8C" w14:paraId="7D58805F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8054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043FB">
              <w:rPr>
                <w:rFonts w:ascii="Arial" w:hAnsi="Arial" w:cs="Arial"/>
                <w:sz w:val="18"/>
                <w:szCs w:val="18"/>
              </w:rPr>
              <w:t>Mummina</w:t>
            </w:r>
            <w:proofErr w:type="spellEnd"/>
            <w:r w:rsidRPr="00E043FB">
              <w:rPr>
                <w:rFonts w:ascii="Arial" w:hAnsi="Arial" w:cs="Arial"/>
                <w:sz w:val="18"/>
                <w:szCs w:val="18"/>
              </w:rPr>
              <w:t xml:space="preserve"> Children's Services</w:t>
            </w:r>
          </w:p>
          <w:p w14:paraId="7D588055" w14:textId="77777777" w:rsidR="00B04836" w:rsidRPr="00D94552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U 1 </w:t>
            </w:r>
            <w:r w:rsidRPr="00E043FB">
              <w:rPr>
                <w:rFonts w:ascii="Arial" w:hAnsi="Arial" w:cs="Arial"/>
                <w:sz w:val="18"/>
                <w:szCs w:val="18"/>
              </w:rPr>
              <w:t xml:space="preserve">209 Nicholson St </w:t>
            </w:r>
            <w:proofErr w:type="spellStart"/>
            <w:r w:rsidRPr="00E043FB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874" w:type="dxa"/>
          </w:tcPr>
          <w:p w14:paraId="0BF1AACD" w14:textId="1A855331" w:rsidR="00B04836" w:rsidRPr="00E043FB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40000394</w:t>
            </w:r>
          </w:p>
        </w:tc>
        <w:tc>
          <w:tcPr>
            <w:tcW w:w="2292" w:type="dxa"/>
          </w:tcPr>
          <w:p w14:paraId="7D588056" w14:textId="0D68E3A3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043FB">
              <w:rPr>
                <w:rFonts w:ascii="Arial" w:hAnsi="Arial" w:cs="Arial"/>
                <w:sz w:val="18"/>
                <w:szCs w:val="18"/>
              </w:rPr>
              <w:t>Mummin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D588057" w14:textId="477CC958" w:rsidR="00B04836" w:rsidRPr="00D94552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35ECAEF2" w14:textId="123207A2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1131</w:t>
            </w:r>
          </w:p>
        </w:tc>
        <w:tc>
          <w:tcPr>
            <w:tcW w:w="2069" w:type="dxa"/>
          </w:tcPr>
          <w:p w14:paraId="7D588058" w14:textId="2B4FF813" w:rsidR="00B04836" w:rsidRPr="00BC5D23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7D588059" w14:textId="77777777" w:rsidR="00B04836" w:rsidRPr="00E043FB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043FB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7D58805A" w14:textId="77777777" w:rsidR="00B04836" w:rsidRPr="00E043FB" w:rsidRDefault="00B04836" w:rsidP="00B0483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D58805B" w14:textId="77777777" w:rsidR="00B04836" w:rsidRPr="00E043FB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043FB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58805C" w14:textId="77777777" w:rsidR="00B04836" w:rsidRPr="00D94552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043FB">
              <w:rPr>
                <w:rFonts w:ascii="Arial" w:hAnsi="Arial" w:cs="Arial"/>
                <w:sz w:val="18"/>
                <w:szCs w:val="18"/>
              </w:rPr>
              <w:lastRenderedPageBreak/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043FB">
              <w:rPr>
                <w:rFonts w:ascii="Arial" w:hAnsi="Arial" w:cs="Arial"/>
                <w:sz w:val="18"/>
                <w:szCs w:val="18"/>
              </w:rPr>
              <w:t xml:space="preserve"> a number of conditions of the provider approval</w:t>
            </w:r>
          </w:p>
        </w:tc>
        <w:tc>
          <w:tcPr>
            <w:tcW w:w="2221" w:type="dxa"/>
          </w:tcPr>
          <w:p w14:paraId="7D58805D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 xml:space="preserve">26 </w:t>
            </w:r>
            <w:r w:rsidRPr="00E043FB">
              <w:rPr>
                <w:rFonts w:ascii="Arial" w:hAnsi="Arial" w:cs="Arial"/>
                <w:sz w:val="18"/>
                <w:szCs w:val="18"/>
              </w:rPr>
              <w:t>March 2019</w:t>
            </w:r>
          </w:p>
        </w:tc>
        <w:tc>
          <w:tcPr>
            <w:tcW w:w="1960" w:type="dxa"/>
            <w:gridSpan w:val="2"/>
          </w:tcPr>
          <w:p w14:paraId="7D58805E" w14:textId="77777777" w:rsidR="00B04836" w:rsidRPr="006C288E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E043FB">
              <w:rPr>
                <w:rFonts w:ascii="Arial" w:hAnsi="Arial" w:cs="Arial"/>
                <w:sz w:val="18"/>
                <w:szCs w:val="18"/>
              </w:rPr>
              <w:t xml:space="preserve"> under section 33</w:t>
            </w:r>
          </w:p>
        </w:tc>
      </w:tr>
      <w:tr w:rsidR="00987758" w:rsidRPr="00B05D8C" w14:paraId="7D58806C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D588060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5839A3">
              <w:rPr>
                <w:rFonts w:ascii="Arial" w:hAnsi="Arial" w:cs="Arial"/>
                <w:sz w:val="18"/>
                <w:szCs w:val="18"/>
              </w:rPr>
              <w:t xml:space="preserve">Goodstart Early Learning Greenvale  </w:t>
            </w:r>
          </w:p>
          <w:p w14:paraId="7D588061" w14:textId="77777777" w:rsidR="00B04836" w:rsidRPr="005839A3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5839A3">
              <w:rPr>
                <w:rFonts w:ascii="Arial" w:hAnsi="Arial" w:cs="Arial"/>
                <w:sz w:val="18"/>
                <w:szCs w:val="18"/>
              </w:rPr>
              <w:t xml:space="preserve">2 McNab Way, Greenvale  </w:t>
            </w:r>
          </w:p>
          <w:p w14:paraId="7D588062" w14:textId="0C8B8732" w:rsidR="00B04836" w:rsidRPr="005839A3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4" w:type="dxa"/>
          </w:tcPr>
          <w:p w14:paraId="156FE44C" w14:textId="3D9E8410" w:rsidR="00B04836" w:rsidRPr="005839A3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00004728</w:t>
            </w:r>
          </w:p>
        </w:tc>
        <w:tc>
          <w:tcPr>
            <w:tcW w:w="2292" w:type="dxa"/>
          </w:tcPr>
          <w:p w14:paraId="7D588063" w14:textId="6C4E5DC3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839A3">
              <w:rPr>
                <w:rFonts w:ascii="Arial" w:hAnsi="Arial" w:cs="Arial"/>
                <w:sz w:val="18"/>
                <w:szCs w:val="18"/>
              </w:rPr>
              <w:t>Goodstart Early Learning</w:t>
            </w:r>
            <w:r>
              <w:rPr>
                <w:rFonts w:ascii="Arial" w:hAnsi="Arial" w:cs="Arial"/>
                <w:sz w:val="18"/>
                <w:szCs w:val="18"/>
              </w:rPr>
              <w:t xml:space="preserve"> Ltd</w:t>
            </w:r>
          </w:p>
          <w:p w14:paraId="7D588064" w14:textId="2CB0DEFE" w:rsidR="00B04836" w:rsidRPr="005839A3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57E027EB" w14:textId="54FBFEC7" w:rsidR="00B04836" w:rsidRPr="005839A3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</w:t>
            </w:r>
            <w:r w:rsidR="008870B6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01129</w:t>
            </w:r>
          </w:p>
        </w:tc>
        <w:tc>
          <w:tcPr>
            <w:tcW w:w="2069" w:type="dxa"/>
          </w:tcPr>
          <w:p w14:paraId="7D588065" w14:textId="1D336616" w:rsidR="00B04836" w:rsidRPr="005839A3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839A3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D588066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839A3">
              <w:rPr>
                <w:rFonts w:ascii="Arial" w:hAnsi="Arial" w:cs="Arial"/>
                <w:sz w:val="18"/>
                <w:szCs w:val="18"/>
              </w:rPr>
              <w:t>Due to the serious natur</w:t>
            </w:r>
            <w:r>
              <w:rPr>
                <w:rFonts w:ascii="Arial" w:hAnsi="Arial" w:cs="Arial"/>
                <w:sz w:val="18"/>
                <w:szCs w:val="18"/>
              </w:rPr>
              <w:t>e of non-compliances including with:</w:t>
            </w:r>
          </w:p>
          <w:p w14:paraId="7D588067" w14:textId="77777777" w:rsidR="00B04836" w:rsidRPr="002B351E" w:rsidRDefault="00B04836" w:rsidP="00B04836">
            <w:pPr>
              <w:numPr>
                <w:ilvl w:val="0"/>
                <w:numId w:val="18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2B351E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7D588068" w14:textId="77777777" w:rsidR="00B04836" w:rsidRPr="002B351E" w:rsidRDefault="00B04836" w:rsidP="00B04836">
            <w:pPr>
              <w:numPr>
                <w:ilvl w:val="0"/>
                <w:numId w:val="18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t>Section 174 – f</w:t>
            </w:r>
            <w:r w:rsidRPr="002B351E">
              <w:rPr>
                <w:rFonts w:ascii="Arial" w:hAnsi="Arial" w:cs="Arial"/>
                <w:sz w:val="18"/>
                <w:szCs w:val="18"/>
                <w:lang w:val="en-AU"/>
              </w:rPr>
              <w:t>ailure to notify certain information to Regulatory Authority</w:t>
            </w:r>
          </w:p>
          <w:p w14:paraId="7D588069" w14:textId="77777777" w:rsidR="00B04836" w:rsidRPr="005839A3" w:rsidRDefault="00B04836" w:rsidP="00B04836">
            <w:pPr>
              <w:spacing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D58806A" w14:textId="77777777" w:rsidR="00B04836" w:rsidRPr="005839A3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April 2019</w:t>
            </w:r>
          </w:p>
        </w:tc>
        <w:tc>
          <w:tcPr>
            <w:tcW w:w="1960" w:type="dxa"/>
            <w:gridSpan w:val="2"/>
          </w:tcPr>
          <w:p w14:paraId="7D58806B" w14:textId="77777777" w:rsidR="00B04836" w:rsidRPr="005839A3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05D8C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05D8C" w14:paraId="67A2EF74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7FCC892" w14:textId="1341098C" w:rsidR="00BC16FE" w:rsidRDefault="00BC16FE" w:rsidP="00BC16FE">
            <w:r w:rsidRPr="00F053FE">
              <w:t>Kids R Creative Family Day Care</w:t>
            </w:r>
          </w:p>
          <w:p w14:paraId="47A7734A" w14:textId="77777777" w:rsidR="00BC16FE" w:rsidRDefault="00BC16FE" w:rsidP="00BC16FE">
            <w:pPr>
              <w:rPr>
                <w:rFonts w:ascii="Arial" w:hAnsi="Arial" w:cs="Arial"/>
                <w:sz w:val="18"/>
                <w:szCs w:val="18"/>
              </w:rPr>
            </w:pPr>
            <w:r w:rsidRPr="00F053FE">
              <w:rPr>
                <w:rFonts w:ascii="Arial" w:hAnsi="Arial" w:cs="Arial"/>
                <w:sz w:val="18"/>
                <w:szCs w:val="18"/>
              </w:rPr>
              <w:t>U 710  95 Tram Rd</w:t>
            </w:r>
          </w:p>
          <w:p w14:paraId="2E9E07AE" w14:textId="7DFEA716" w:rsidR="00BC16FE" w:rsidRPr="005839A3" w:rsidRDefault="00BC16FE" w:rsidP="00BC16FE">
            <w:pPr>
              <w:rPr>
                <w:rFonts w:ascii="Arial" w:hAnsi="Arial" w:cs="Arial"/>
                <w:sz w:val="18"/>
                <w:szCs w:val="18"/>
              </w:rPr>
            </w:pPr>
            <w:r w:rsidRPr="00F053FE">
              <w:rPr>
                <w:rFonts w:ascii="Arial" w:hAnsi="Arial" w:cs="Arial"/>
                <w:sz w:val="18"/>
                <w:szCs w:val="18"/>
              </w:rPr>
              <w:t>Doncaster</w:t>
            </w:r>
            <w:r>
              <w:rPr>
                <w:rFonts w:ascii="Arial" w:hAnsi="Arial" w:cs="Arial"/>
                <w:sz w:val="18"/>
                <w:szCs w:val="18"/>
              </w:rPr>
              <w:t xml:space="preserve"> 3108</w:t>
            </w:r>
          </w:p>
        </w:tc>
        <w:tc>
          <w:tcPr>
            <w:tcW w:w="1874" w:type="dxa"/>
          </w:tcPr>
          <w:p w14:paraId="2D5CE297" w14:textId="77777777" w:rsidR="00BC16FE" w:rsidRPr="00F053FE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D4010">
              <w:rPr>
                <w:rFonts w:ascii="Arial" w:hAnsi="Arial" w:cs="Arial"/>
                <w:sz w:val="18"/>
                <w:szCs w:val="18"/>
              </w:rPr>
              <w:t>SE-40002346</w:t>
            </w:r>
          </w:p>
          <w:p w14:paraId="7F997221" w14:textId="5F6D8E66" w:rsidR="00BC16FE" w:rsidRPr="008870B6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053F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292" w:type="dxa"/>
          </w:tcPr>
          <w:p w14:paraId="3CBC469D" w14:textId="08FCCD34" w:rsidR="00BC16FE" w:rsidRPr="005839A3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053FE">
              <w:rPr>
                <w:rFonts w:asciiTheme="majorHAnsi" w:hAnsiTheme="majorHAnsi" w:cstheme="majorHAnsi"/>
                <w:sz w:val="18"/>
                <w:szCs w:val="18"/>
              </w:rPr>
              <w:t>Kids R Creative Family Day Care Pty Ltd</w:t>
            </w:r>
          </w:p>
        </w:tc>
        <w:tc>
          <w:tcPr>
            <w:tcW w:w="1980" w:type="dxa"/>
          </w:tcPr>
          <w:p w14:paraId="6558F7D0" w14:textId="77777777" w:rsidR="00BC16FE" w:rsidRPr="00F053FE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F053FE">
              <w:rPr>
                <w:rFonts w:asciiTheme="majorHAnsi" w:hAnsiTheme="majorHAnsi" w:cstheme="majorHAnsi"/>
                <w:sz w:val="18"/>
                <w:szCs w:val="18"/>
              </w:rPr>
              <w:t>PR-40001441</w:t>
            </w:r>
          </w:p>
          <w:p w14:paraId="2127E20C" w14:textId="77777777" w:rsidR="00BC16FE" w:rsidRPr="00F053FE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217A707" w14:textId="77777777" w:rsidR="00BC16FE" w:rsidRPr="00F053FE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DEDBACC" w14:textId="77777777" w:rsidR="00BC16FE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69" w:type="dxa"/>
          </w:tcPr>
          <w:p w14:paraId="4423DBB5" w14:textId="306F61A7" w:rsidR="00BC16FE" w:rsidRPr="005839A3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053FE">
              <w:rPr>
                <w:rFonts w:ascii="Arial" w:hAnsi="Arial" w:cs="Arial"/>
                <w:sz w:val="18"/>
                <w:szCs w:val="18"/>
              </w:rPr>
              <w:t>Suspension of Provider Approval</w:t>
            </w:r>
          </w:p>
        </w:tc>
        <w:tc>
          <w:tcPr>
            <w:tcW w:w="4020" w:type="dxa"/>
          </w:tcPr>
          <w:p w14:paraId="3C0220A8" w14:textId="77777777" w:rsidR="00BC16FE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2A653D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8AB9078" w14:textId="77777777" w:rsidR="00BC16FE" w:rsidRDefault="00BC16FE" w:rsidP="00BC16FE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34A56">
              <w:rPr>
                <w:rFonts w:ascii="Arial" w:hAnsi="Arial" w:cs="Arial"/>
                <w:sz w:val="18"/>
                <w:szCs w:val="18"/>
              </w:rPr>
              <w:t xml:space="preserve">Section </w:t>
            </w:r>
            <w:r>
              <w:rPr>
                <w:rFonts w:ascii="Arial" w:hAnsi="Arial" w:cs="Arial"/>
                <w:sz w:val="18"/>
                <w:szCs w:val="18"/>
              </w:rPr>
              <w:t>19 – failure to comply with a condition on provider approval</w:t>
            </w:r>
          </w:p>
          <w:p w14:paraId="28D2115B" w14:textId="77777777" w:rsidR="00BC16FE" w:rsidRDefault="00BC16FE" w:rsidP="00BC16FE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 51</w:t>
            </w:r>
            <w:r w:rsidRPr="0089238D">
              <w:rPr>
                <w:rFonts w:ascii="Arial" w:hAnsi="Arial" w:cs="Arial"/>
                <w:sz w:val="18"/>
                <w:szCs w:val="18"/>
              </w:rPr>
              <w:t xml:space="preserve"> – failure to comply</w:t>
            </w:r>
            <w:r>
              <w:rPr>
                <w:rFonts w:ascii="Arial" w:hAnsi="Arial" w:cs="Arial"/>
                <w:sz w:val="18"/>
                <w:szCs w:val="18"/>
              </w:rPr>
              <w:t xml:space="preserve"> with a condition on service approval</w:t>
            </w:r>
          </w:p>
          <w:p w14:paraId="1DF087A8" w14:textId="77777777" w:rsidR="00BC16FE" w:rsidRPr="00C8254F" w:rsidRDefault="00BC16FE" w:rsidP="00BC16FE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ction 167 – failure </w:t>
            </w:r>
            <w:r w:rsidRPr="00375575">
              <w:rPr>
                <w:rFonts w:ascii="Arial" w:hAnsi="Arial" w:cs="Arial"/>
                <w:sz w:val="18"/>
                <w:szCs w:val="18"/>
              </w:rPr>
              <w:t>to ensure that, every reasonable precaution was taken to protect child</w:t>
            </w:r>
            <w:r>
              <w:rPr>
                <w:rFonts w:ascii="Arial" w:hAnsi="Arial" w:cs="Arial"/>
                <w:sz w:val="18"/>
                <w:szCs w:val="18"/>
              </w:rPr>
              <w:t>ren</w:t>
            </w:r>
            <w:r w:rsidRPr="00375575">
              <w:rPr>
                <w:rFonts w:ascii="Arial" w:hAnsi="Arial" w:cs="Arial"/>
                <w:sz w:val="18"/>
                <w:szCs w:val="18"/>
              </w:rPr>
              <w:t xml:space="preserve"> from harm and </w:t>
            </w:r>
            <w:r w:rsidRPr="00375575">
              <w:rPr>
                <w:rFonts w:ascii="Arial" w:hAnsi="Arial" w:cs="Arial"/>
                <w:sz w:val="18"/>
                <w:szCs w:val="18"/>
              </w:rPr>
              <w:lastRenderedPageBreak/>
              <w:t>from any hazard likely to cause injury</w:t>
            </w:r>
          </w:p>
          <w:p w14:paraId="2EB0800D" w14:textId="77777777" w:rsidR="00BC16FE" w:rsidRPr="005839A3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442D4FA2" w14:textId="2F910954" w:rsidR="00BC16FE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3 April 2019</w:t>
            </w:r>
          </w:p>
        </w:tc>
        <w:tc>
          <w:tcPr>
            <w:tcW w:w="1960" w:type="dxa"/>
            <w:gridSpan w:val="2"/>
          </w:tcPr>
          <w:p w14:paraId="1954DCAF" w14:textId="1025BFF0" w:rsidR="00BC16FE" w:rsidRPr="00B05D8C" w:rsidRDefault="00BC16FE" w:rsidP="00BC1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mmediate s</w:t>
            </w:r>
            <w:r w:rsidRPr="00F053FE">
              <w:rPr>
                <w:rFonts w:ascii="Arial" w:hAnsi="Arial" w:cs="Arial"/>
                <w:sz w:val="18"/>
                <w:szCs w:val="18"/>
              </w:rPr>
              <w:t>uspension of provider approval under section 28</w:t>
            </w:r>
          </w:p>
        </w:tc>
      </w:tr>
      <w:tr w:rsidR="00987758" w:rsidRPr="00BA6B09" w14:paraId="1E2AF319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E44B48B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524AFB">
              <w:rPr>
                <w:rFonts w:ascii="Arial" w:hAnsi="Arial" w:cs="Arial"/>
                <w:sz w:val="18"/>
                <w:szCs w:val="18"/>
              </w:rPr>
              <w:t>Kindy Patch Chelsea</w:t>
            </w:r>
          </w:p>
          <w:p w14:paraId="7CCEE8E5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1 Blantyre A</w:t>
            </w:r>
            <w:r w:rsidRPr="00524AFB">
              <w:rPr>
                <w:rFonts w:ascii="Arial" w:hAnsi="Arial" w:cs="Arial"/>
                <w:sz w:val="18"/>
                <w:szCs w:val="18"/>
              </w:rPr>
              <w:t>ve, Chelsea</w:t>
            </w:r>
          </w:p>
        </w:tc>
        <w:tc>
          <w:tcPr>
            <w:tcW w:w="1874" w:type="dxa"/>
          </w:tcPr>
          <w:p w14:paraId="3FA31518" w14:textId="17BFB8E5" w:rsidR="00B04836" w:rsidRPr="00524AFB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00002885</w:t>
            </w:r>
          </w:p>
        </w:tc>
        <w:tc>
          <w:tcPr>
            <w:tcW w:w="2292" w:type="dxa"/>
          </w:tcPr>
          <w:p w14:paraId="28C9A66F" w14:textId="1D32F64E" w:rsidR="00B04836" w:rsidRPr="00BF711A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24AFB">
              <w:rPr>
                <w:rFonts w:ascii="Arial" w:hAnsi="Arial" w:cs="Arial"/>
                <w:sz w:val="18"/>
                <w:szCs w:val="18"/>
              </w:rPr>
              <w:t xml:space="preserve">G8 Education Limited </w:t>
            </w:r>
          </w:p>
        </w:tc>
        <w:tc>
          <w:tcPr>
            <w:tcW w:w="1980" w:type="dxa"/>
          </w:tcPr>
          <w:p w14:paraId="52738EEC" w14:textId="2E855E52" w:rsidR="00B04836" w:rsidRPr="00CA625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0898</w:t>
            </w:r>
          </w:p>
        </w:tc>
        <w:tc>
          <w:tcPr>
            <w:tcW w:w="2069" w:type="dxa"/>
          </w:tcPr>
          <w:p w14:paraId="5B02B2EF" w14:textId="5E35D685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11976706" w14:textId="77777777" w:rsidR="00B04836" w:rsidRPr="00C648F1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8580FBE" w14:textId="77777777" w:rsidR="00B04836" w:rsidRPr="00F8779F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 166</w:t>
            </w:r>
            <w:r w:rsidRPr="00CD7AC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CD7AC8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appropriate discipline</w:t>
            </w:r>
          </w:p>
          <w:p w14:paraId="6560DF90" w14:textId="77777777" w:rsidR="00B04836" w:rsidRPr="00C11AB2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11AB2">
              <w:rPr>
                <w:rFonts w:ascii="Arial" w:hAnsi="Arial" w:cs="Arial"/>
                <w:sz w:val="18"/>
                <w:szCs w:val="18"/>
              </w:rPr>
              <w:t>Section174(2)(b) failure to notify certain information to Regulatory Authority</w:t>
            </w:r>
          </w:p>
          <w:p w14:paraId="506D74BF" w14:textId="77777777" w:rsidR="00B04836" w:rsidRPr="000A1353" w:rsidRDefault="00B04836" w:rsidP="00B04836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221" w:type="dxa"/>
          </w:tcPr>
          <w:p w14:paraId="1224B0A3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9 April </w:t>
            </w:r>
            <w:r w:rsidRPr="00CA6256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1960" w:type="dxa"/>
            <w:gridSpan w:val="2"/>
          </w:tcPr>
          <w:p w14:paraId="24990A40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:rsidRPr="00BA6B09" w14:paraId="10AAF199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632DA8FC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8534C">
              <w:rPr>
                <w:rFonts w:ascii="Arial" w:hAnsi="Arial" w:cs="Arial"/>
                <w:sz w:val="18"/>
                <w:szCs w:val="18"/>
              </w:rPr>
              <w:t>Bliss Early Learning Sandringham</w:t>
            </w:r>
          </w:p>
          <w:p w14:paraId="69B8A875" w14:textId="77777777" w:rsidR="00B04836" w:rsidRPr="00D8534C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8534C">
              <w:rPr>
                <w:rFonts w:ascii="Arial" w:hAnsi="Arial" w:cs="Arial"/>
                <w:sz w:val="18"/>
                <w:szCs w:val="18"/>
              </w:rPr>
              <w:t>18-20 George St Sandringham</w:t>
            </w:r>
          </w:p>
          <w:p w14:paraId="6C238A56" w14:textId="77777777" w:rsidR="00B04836" w:rsidRPr="00524AFB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4" w:type="dxa"/>
          </w:tcPr>
          <w:p w14:paraId="74ABA989" w14:textId="6608D605" w:rsidR="00B04836" w:rsidRPr="00D8534C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40009266</w:t>
            </w:r>
          </w:p>
        </w:tc>
        <w:tc>
          <w:tcPr>
            <w:tcW w:w="2292" w:type="dxa"/>
          </w:tcPr>
          <w:p w14:paraId="2A7EEC6C" w14:textId="3E5F9A35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8534C">
              <w:rPr>
                <w:rFonts w:ascii="Arial" w:hAnsi="Arial" w:cs="Arial"/>
                <w:sz w:val="18"/>
                <w:szCs w:val="18"/>
              </w:rPr>
              <w:t>Bliss Early Learning Sandringham Pty Ltd</w:t>
            </w:r>
          </w:p>
          <w:p w14:paraId="6240A35B" w14:textId="1E3ACDD8" w:rsidR="00B04836" w:rsidRPr="00524AFB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0C215B88" w14:textId="20F998DD" w:rsidR="00B04836" w:rsidRPr="00CA625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10986</w:t>
            </w:r>
          </w:p>
        </w:tc>
        <w:tc>
          <w:tcPr>
            <w:tcW w:w="2069" w:type="dxa"/>
          </w:tcPr>
          <w:p w14:paraId="64C7B5C5" w14:textId="2816C21B" w:rsidR="00B04836" w:rsidRPr="00CA625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5C952CFE" w14:textId="77777777" w:rsidR="00B04836" w:rsidRPr="00C648F1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1EBF1B9" w14:textId="77777777" w:rsidR="00B04836" w:rsidRPr="00BA6B09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08 – outdoor space requirements</w:t>
            </w:r>
          </w:p>
        </w:tc>
        <w:tc>
          <w:tcPr>
            <w:tcW w:w="2221" w:type="dxa"/>
          </w:tcPr>
          <w:p w14:paraId="33A5442A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8 April </w:t>
            </w:r>
            <w:r w:rsidRPr="00CA6256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1960" w:type="dxa"/>
            <w:gridSpan w:val="2"/>
          </w:tcPr>
          <w:p w14:paraId="6634BFB2" w14:textId="77777777" w:rsidR="00B04836" w:rsidRPr="00CA625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:rsidRPr="00BA6B09" w14:paraId="091E2842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D62F97A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eat Beginnings Family Day Care</w:t>
            </w:r>
          </w:p>
          <w:p w14:paraId="79098972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EAC93B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8534C">
              <w:rPr>
                <w:rFonts w:ascii="Arial" w:hAnsi="Arial" w:cs="Arial"/>
                <w:sz w:val="18"/>
                <w:szCs w:val="18"/>
              </w:rPr>
              <w:t xml:space="preserve">U 1  30 </w:t>
            </w:r>
            <w:proofErr w:type="spellStart"/>
            <w:r w:rsidRPr="00D8534C">
              <w:rPr>
                <w:rFonts w:ascii="Arial" w:hAnsi="Arial" w:cs="Arial"/>
                <w:sz w:val="18"/>
                <w:szCs w:val="18"/>
              </w:rPr>
              <w:t>Trugo</w:t>
            </w:r>
            <w:proofErr w:type="spellEnd"/>
            <w:r w:rsidRPr="00D8534C">
              <w:rPr>
                <w:rFonts w:ascii="Arial" w:hAnsi="Arial" w:cs="Arial"/>
                <w:sz w:val="18"/>
                <w:szCs w:val="18"/>
              </w:rPr>
              <w:t xml:space="preserve"> Lane </w:t>
            </w:r>
            <w:proofErr w:type="spellStart"/>
            <w:r w:rsidRPr="00D8534C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874" w:type="dxa"/>
          </w:tcPr>
          <w:p w14:paraId="14EC0DBF" w14:textId="76515389" w:rsidR="00B04836" w:rsidRPr="00BF711A" w:rsidRDefault="008870B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00014135</w:t>
            </w:r>
          </w:p>
        </w:tc>
        <w:tc>
          <w:tcPr>
            <w:tcW w:w="2292" w:type="dxa"/>
          </w:tcPr>
          <w:p w14:paraId="3336CF26" w14:textId="673FC81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F711A">
              <w:rPr>
                <w:rFonts w:ascii="Arial" w:hAnsi="Arial" w:cs="Arial"/>
                <w:sz w:val="18"/>
                <w:szCs w:val="18"/>
              </w:rPr>
              <w:t>Abdimalik</w:t>
            </w:r>
            <w:proofErr w:type="spellEnd"/>
            <w:r w:rsidRPr="00BF711A">
              <w:rPr>
                <w:rFonts w:ascii="Arial" w:hAnsi="Arial" w:cs="Arial"/>
                <w:sz w:val="18"/>
                <w:szCs w:val="18"/>
              </w:rPr>
              <w:t xml:space="preserve"> Haji</w:t>
            </w:r>
          </w:p>
          <w:p w14:paraId="58B5C23D" w14:textId="3031DE7C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6046A9AB" w14:textId="19D6BCAA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PR-00007040</w:t>
            </w:r>
          </w:p>
        </w:tc>
        <w:tc>
          <w:tcPr>
            <w:tcW w:w="2069" w:type="dxa"/>
          </w:tcPr>
          <w:p w14:paraId="4FE98B68" w14:textId="0DFA8ED8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4D95E82D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A1353">
              <w:rPr>
                <w:sz w:val="18"/>
                <w:szCs w:val="18"/>
              </w:rPr>
              <w:t>Based on the following grounds:</w:t>
            </w:r>
          </w:p>
          <w:p w14:paraId="0AF8E68F" w14:textId="77777777" w:rsidR="00B04836" w:rsidRPr="00E54E95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09B1B81F" w14:textId="77777777" w:rsidR="00B04836" w:rsidRPr="000A1353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lastRenderedPageBreak/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54E95">
              <w:rPr>
                <w:rFonts w:ascii="Arial" w:hAnsi="Arial" w:cs="Arial"/>
                <w:sz w:val="18"/>
                <w:szCs w:val="18"/>
              </w:rPr>
              <w:t xml:space="preserve"> a condition of the provider approval.</w:t>
            </w:r>
          </w:p>
        </w:tc>
        <w:tc>
          <w:tcPr>
            <w:tcW w:w="2221" w:type="dxa"/>
          </w:tcPr>
          <w:p w14:paraId="01F12B46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4  April 2019</w:t>
            </w:r>
          </w:p>
        </w:tc>
        <w:tc>
          <w:tcPr>
            <w:tcW w:w="1960" w:type="dxa"/>
            <w:gridSpan w:val="2"/>
          </w:tcPr>
          <w:p w14:paraId="1C15BDC6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:rsidRPr="00AD7C2C" w14:paraId="7E0D5696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8516183" w14:textId="77777777" w:rsidR="00B04836" w:rsidRDefault="00B04836" w:rsidP="00B04836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 xml:space="preserve">Team Holiday - </w:t>
            </w:r>
            <w:r w:rsidRPr="00B5733E">
              <w:rPr>
                <w:sz w:val="18"/>
                <w:szCs w:val="18"/>
                <w:lang w:val="en-AU"/>
              </w:rPr>
              <w:t xml:space="preserve">GESAC </w:t>
            </w:r>
          </w:p>
          <w:p w14:paraId="3516A3E6" w14:textId="77777777" w:rsidR="00B04836" w:rsidRDefault="00B04836" w:rsidP="00B04836">
            <w:pPr>
              <w:rPr>
                <w:sz w:val="18"/>
                <w:szCs w:val="18"/>
                <w:lang w:val="en-AU"/>
              </w:rPr>
            </w:pPr>
            <w:r w:rsidRPr="00B5733E">
              <w:rPr>
                <w:sz w:val="18"/>
                <w:szCs w:val="18"/>
                <w:lang w:val="en-AU"/>
              </w:rPr>
              <w:t xml:space="preserve">200 East Boundary Road </w:t>
            </w:r>
          </w:p>
          <w:p w14:paraId="409A8911" w14:textId="77777777" w:rsidR="00B04836" w:rsidRPr="006A3B92" w:rsidRDefault="00B04836" w:rsidP="00B04836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Bentlei</w:t>
            </w:r>
            <w:r w:rsidRPr="00B5733E">
              <w:rPr>
                <w:sz w:val="18"/>
                <w:szCs w:val="18"/>
                <w:lang w:val="en-AU"/>
              </w:rPr>
              <w:t>gh</w:t>
            </w:r>
          </w:p>
        </w:tc>
        <w:tc>
          <w:tcPr>
            <w:tcW w:w="1874" w:type="dxa"/>
          </w:tcPr>
          <w:p w14:paraId="47B5AA58" w14:textId="1686B50C" w:rsidR="00B04836" w:rsidRPr="00A35445" w:rsidRDefault="007E2733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E2733">
              <w:rPr>
                <w:sz w:val="18"/>
                <w:szCs w:val="18"/>
              </w:rPr>
              <w:t>SE-40000472</w:t>
            </w:r>
          </w:p>
        </w:tc>
        <w:tc>
          <w:tcPr>
            <w:tcW w:w="2292" w:type="dxa"/>
          </w:tcPr>
          <w:p w14:paraId="03893B34" w14:textId="176CE5B9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35445">
              <w:rPr>
                <w:sz w:val="18"/>
                <w:szCs w:val="18"/>
              </w:rPr>
              <w:t xml:space="preserve">Team Holiday Pty Ltd ATF Team Holiday Trust </w:t>
            </w:r>
          </w:p>
          <w:p w14:paraId="42B0EE31" w14:textId="45B396B3" w:rsidR="00B04836" w:rsidRPr="006A3B92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980" w:type="dxa"/>
          </w:tcPr>
          <w:p w14:paraId="674922C1" w14:textId="44E28607" w:rsidR="00B0483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2234</w:t>
            </w:r>
          </w:p>
        </w:tc>
        <w:tc>
          <w:tcPr>
            <w:tcW w:w="2069" w:type="dxa"/>
          </w:tcPr>
          <w:p w14:paraId="18AE9F67" w14:textId="7B14C7FD" w:rsidR="00B04836" w:rsidRPr="006A3B92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</w:t>
            </w:r>
          </w:p>
        </w:tc>
        <w:tc>
          <w:tcPr>
            <w:tcW w:w="4020" w:type="dxa"/>
          </w:tcPr>
          <w:p w14:paraId="7E25DE79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DD4C0AB" w14:textId="77777777" w:rsidR="00B04836" w:rsidRPr="003477EF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477EF">
              <w:rPr>
                <w:rFonts w:ascii="Arial" w:hAnsi="Arial" w:cs="Arial"/>
                <w:sz w:val="18"/>
                <w:szCs w:val="18"/>
              </w:rPr>
              <w:t xml:space="preserve">Section 165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3477EF">
              <w:rPr>
                <w:rFonts w:ascii="Arial" w:hAnsi="Arial" w:cs="Arial"/>
                <w:sz w:val="18"/>
                <w:szCs w:val="18"/>
              </w:rPr>
              <w:t xml:space="preserve"> inadequate supervision </w:t>
            </w:r>
          </w:p>
          <w:p w14:paraId="35F02B93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3265A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59C47CDE" w14:textId="77777777" w:rsidR="00B04836" w:rsidRPr="0053265A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3265A">
              <w:rPr>
                <w:rFonts w:ascii="Arial" w:hAnsi="Arial" w:cs="Arial"/>
                <w:sz w:val="18"/>
                <w:szCs w:val="18"/>
              </w:rPr>
              <w:t>Section 168 – delivery of educational program not based on an approved learning framework</w:t>
            </w:r>
          </w:p>
          <w:p w14:paraId="61F74203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 175 – requirement to keep enrolment and other documents</w:t>
            </w:r>
          </w:p>
          <w:p w14:paraId="65AC6679" w14:textId="77777777" w:rsidR="00B04836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9171F">
              <w:rPr>
                <w:rFonts w:ascii="Arial" w:hAnsi="Arial" w:cs="Arial"/>
                <w:sz w:val="18"/>
                <w:szCs w:val="18"/>
              </w:rPr>
              <w:t xml:space="preserve">Regulation 101 – failure to </w:t>
            </w:r>
            <w:r>
              <w:rPr>
                <w:rFonts w:ascii="Arial" w:hAnsi="Arial" w:cs="Arial"/>
                <w:sz w:val="18"/>
                <w:szCs w:val="18"/>
              </w:rPr>
              <w:t xml:space="preserve">conduct </w:t>
            </w:r>
            <w:r w:rsidRPr="00D9171F">
              <w:rPr>
                <w:rFonts w:ascii="Arial" w:hAnsi="Arial" w:cs="Arial"/>
                <w:sz w:val="18"/>
                <w:szCs w:val="18"/>
              </w:rPr>
              <w:t>risk assessment for</w:t>
            </w:r>
            <w:r>
              <w:rPr>
                <w:rFonts w:ascii="Arial" w:hAnsi="Arial" w:cs="Arial"/>
                <w:sz w:val="18"/>
                <w:szCs w:val="18"/>
              </w:rPr>
              <w:t xml:space="preserve"> excursion</w:t>
            </w:r>
          </w:p>
          <w:p w14:paraId="21E413B0" w14:textId="77777777" w:rsidR="00B04836" w:rsidRPr="00D9171F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55 – interactions with children</w:t>
            </w:r>
          </w:p>
          <w:p w14:paraId="45D417B6" w14:textId="77777777" w:rsidR="00B04836" w:rsidRPr="00BF73DA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Regulation 170 –</w:t>
            </w:r>
            <w:r>
              <w:rPr>
                <w:rFonts w:ascii="Arial" w:hAnsi="Arial" w:cs="Arial"/>
                <w:sz w:val="18"/>
                <w:szCs w:val="18"/>
              </w:rPr>
              <w:t xml:space="preserve"> failure to ensure policy and procedures followed</w:t>
            </w:r>
          </w:p>
          <w:p w14:paraId="749E739C" w14:textId="77777777" w:rsidR="00B04836" w:rsidRPr="006A3B92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Regulation 173 - prescribed information to be displayed</w:t>
            </w:r>
          </w:p>
        </w:tc>
        <w:tc>
          <w:tcPr>
            <w:tcW w:w="2221" w:type="dxa"/>
          </w:tcPr>
          <w:p w14:paraId="7DC62759" w14:textId="77777777" w:rsidR="00B04836" w:rsidRPr="006A3B92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6 May 2019</w:t>
            </w:r>
          </w:p>
        </w:tc>
        <w:tc>
          <w:tcPr>
            <w:tcW w:w="1960" w:type="dxa"/>
            <w:gridSpan w:val="2"/>
          </w:tcPr>
          <w:p w14:paraId="35E06EF4" w14:textId="77777777" w:rsidR="00B04836" w:rsidRPr="006A3B92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Issue of </w:t>
            </w: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 under section 177</w:t>
            </w:r>
          </w:p>
        </w:tc>
      </w:tr>
      <w:tr w:rsidR="00C24186" w14:paraId="61699A28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97024CD" w14:textId="77777777" w:rsidR="00821F7D" w:rsidRPr="00987758" w:rsidRDefault="00821F7D" w:rsidP="005F7DFE">
            <w:pPr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Fun Start Pty Ltd</w:t>
            </w:r>
          </w:p>
          <w:p w14:paraId="7E4091B4" w14:textId="77777777" w:rsidR="00821F7D" w:rsidRPr="00987758" w:rsidRDefault="00821F7D" w:rsidP="005F7DFE">
            <w:pPr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 xml:space="preserve">11 </w:t>
            </w:r>
            <w:proofErr w:type="spellStart"/>
            <w:r w:rsidRPr="00987758">
              <w:rPr>
                <w:rFonts w:ascii="Arial" w:hAnsi="Arial" w:cs="Arial"/>
                <w:sz w:val="18"/>
                <w:szCs w:val="18"/>
              </w:rPr>
              <w:t>Carinya</w:t>
            </w:r>
            <w:proofErr w:type="spellEnd"/>
            <w:r w:rsidRPr="00987758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987758">
              <w:rPr>
                <w:rFonts w:ascii="Arial" w:hAnsi="Arial" w:cs="Arial"/>
                <w:sz w:val="18"/>
                <w:szCs w:val="18"/>
              </w:rPr>
              <w:t>Bvd</w:t>
            </w:r>
            <w:proofErr w:type="spellEnd"/>
          </w:p>
          <w:p w14:paraId="0E22A04D" w14:textId="77777777" w:rsidR="00821F7D" w:rsidRPr="00987758" w:rsidRDefault="00821F7D" w:rsidP="005F7DFE">
            <w:pPr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Burnside</w:t>
            </w:r>
          </w:p>
        </w:tc>
        <w:tc>
          <w:tcPr>
            <w:tcW w:w="1874" w:type="dxa"/>
          </w:tcPr>
          <w:p w14:paraId="616C71D4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-40002503</w:t>
            </w:r>
          </w:p>
        </w:tc>
        <w:tc>
          <w:tcPr>
            <w:tcW w:w="2292" w:type="dxa"/>
          </w:tcPr>
          <w:p w14:paraId="1857B346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Fun Start Pty Ltd</w:t>
            </w:r>
          </w:p>
          <w:p w14:paraId="7785556D" w14:textId="77777777" w:rsidR="00821F7D" w:rsidRPr="00987758" w:rsidRDefault="00821F7D" w:rsidP="005F7D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sz w:val="18"/>
                <w:szCs w:val="18"/>
              </w:rPr>
              <w:t xml:space="preserve"> </w:t>
            </w:r>
          </w:p>
          <w:p w14:paraId="512B1DFF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7E2AB2F3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PR-40001038</w:t>
            </w:r>
          </w:p>
        </w:tc>
        <w:tc>
          <w:tcPr>
            <w:tcW w:w="2069" w:type="dxa"/>
          </w:tcPr>
          <w:p w14:paraId="47200305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3220C2A4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sz w:val="18"/>
                <w:szCs w:val="18"/>
              </w:rPr>
              <w:t>Based on the following grounds:</w:t>
            </w:r>
          </w:p>
          <w:p w14:paraId="2DD7CFAB" w14:textId="77777777" w:rsidR="00821F7D" w:rsidRPr="00987758" w:rsidRDefault="00821F7D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B468E8A" w14:textId="77777777" w:rsidR="00821F7D" w:rsidRPr="00987758" w:rsidRDefault="00821F7D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6CD71F8B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6 May 2019</w:t>
            </w:r>
          </w:p>
        </w:tc>
        <w:tc>
          <w:tcPr>
            <w:tcW w:w="1960" w:type="dxa"/>
            <w:gridSpan w:val="2"/>
          </w:tcPr>
          <w:p w14:paraId="13E2086B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C24186" w:rsidRPr="00BA6B09" w14:paraId="31F8FF69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2B4BCD98" w14:textId="77777777" w:rsidR="00821F7D" w:rsidRPr="00987758" w:rsidRDefault="00821F7D" w:rsidP="005F7DFE">
            <w:pPr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 xml:space="preserve">Gateway to Growing Family Day Care Services </w:t>
            </w:r>
          </w:p>
          <w:p w14:paraId="161B0AA0" w14:textId="77777777" w:rsidR="00821F7D" w:rsidRPr="00987758" w:rsidRDefault="00821F7D" w:rsidP="005F7DFE">
            <w:pPr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 xml:space="preserve">6 Isabelle Court </w:t>
            </w:r>
          </w:p>
          <w:p w14:paraId="26735DC4" w14:textId="77777777" w:rsidR="00821F7D" w:rsidRPr="00987758" w:rsidRDefault="00821F7D" w:rsidP="005F7DFE">
            <w:pPr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Mill Park</w:t>
            </w:r>
          </w:p>
        </w:tc>
        <w:tc>
          <w:tcPr>
            <w:tcW w:w="1874" w:type="dxa"/>
          </w:tcPr>
          <w:p w14:paraId="32E0E02D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SE-00011300</w:t>
            </w:r>
          </w:p>
        </w:tc>
        <w:tc>
          <w:tcPr>
            <w:tcW w:w="2292" w:type="dxa"/>
          </w:tcPr>
          <w:p w14:paraId="7804EC1F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Gateway to Growing Day Care Pty Ltd</w:t>
            </w:r>
          </w:p>
          <w:p w14:paraId="6FE34FEE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980" w:type="dxa"/>
          </w:tcPr>
          <w:p w14:paraId="7E7E423C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PR-00008075</w:t>
            </w:r>
          </w:p>
          <w:p w14:paraId="4CC003D6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2069" w:type="dxa"/>
          </w:tcPr>
          <w:p w14:paraId="7D60154F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6A1E7F78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sz w:val="18"/>
                <w:szCs w:val="18"/>
              </w:rPr>
              <w:t>Based on the following grounds:</w:t>
            </w:r>
          </w:p>
          <w:p w14:paraId="2F0CFD87" w14:textId="77777777" w:rsidR="00821F7D" w:rsidRPr="00987758" w:rsidRDefault="00821F7D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20670334" w14:textId="77777777" w:rsidR="00821F7D" w:rsidRPr="00987758" w:rsidRDefault="00821F7D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2AF2AF98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6 May 2019</w:t>
            </w:r>
          </w:p>
        </w:tc>
        <w:tc>
          <w:tcPr>
            <w:tcW w:w="1960" w:type="dxa"/>
            <w:gridSpan w:val="2"/>
          </w:tcPr>
          <w:p w14:paraId="3B471B8F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C24186" w14:paraId="708D90BE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386B3D68" w14:textId="77777777" w:rsidR="00821F7D" w:rsidRPr="00987758" w:rsidRDefault="00821F7D" w:rsidP="005F7DFE">
            <w:pPr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lastRenderedPageBreak/>
              <w:t xml:space="preserve">Nextgen Family </w:t>
            </w:r>
            <w:proofErr w:type="spellStart"/>
            <w:r w:rsidRPr="00987758">
              <w:rPr>
                <w:rFonts w:ascii="Arial" w:hAnsi="Arial" w:cs="Arial"/>
                <w:sz w:val="18"/>
                <w:szCs w:val="18"/>
              </w:rPr>
              <w:t>Daycare</w:t>
            </w:r>
            <w:proofErr w:type="spellEnd"/>
            <w:r w:rsidRPr="00987758"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051F8598" w14:textId="77777777" w:rsidR="00821F7D" w:rsidRPr="00987758" w:rsidRDefault="00821F7D" w:rsidP="005F7DFE">
            <w:pPr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14 Gaffney Street Coburg</w:t>
            </w:r>
          </w:p>
        </w:tc>
        <w:tc>
          <w:tcPr>
            <w:tcW w:w="1874" w:type="dxa"/>
          </w:tcPr>
          <w:p w14:paraId="2554BE49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-40002417</w:t>
            </w:r>
          </w:p>
        </w:tc>
        <w:tc>
          <w:tcPr>
            <w:tcW w:w="2292" w:type="dxa"/>
          </w:tcPr>
          <w:p w14:paraId="3F14B47C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 xml:space="preserve">Nextgen Family </w:t>
            </w:r>
            <w:proofErr w:type="spellStart"/>
            <w:r w:rsidRPr="00987758">
              <w:rPr>
                <w:rFonts w:ascii="Arial" w:hAnsi="Arial" w:cs="Arial"/>
                <w:sz w:val="18"/>
                <w:szCs w:val="18"/>
              </w:rPr>
              <w:t>Daycare</w:t>
            </w:r>
            <w:proofErr w:type="spellEnd"/>
            <w:r w:rsidRPr="00987758">
              <w:rPr>
                <w:rFonts w:ascii="Arial" w:hAnsi="Arial" w:cs="Arial"/>
                <w:sz w:val="18"/>
                <w:szCs w:val="18"/>
              </w:rPr>
              <w:t xml:space="preserve"> Pty Ltd </w:t>
            </w:r>
          </w:p>
          <w:p w14:paraId="185CDB35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3D5231C8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PR-40002198</w:t>
            </w:r>
          </w:p>
        </w:tc>
        <w:tc>
          <w:tcPr>
            <w:tcW w:w="2069" w:type="dxa"/>
          </w:tcPr>
          <w:p w14:paraId="154CA1F9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37EE788B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sz w:val="18"/>
                <w:szCs w:val="18"/>
              </w:rPr>
              <w:t>Based on the following grounds:</w:t>
            </w:r>
          </w:p>
          <w:p w14:paraId="529330FB" w14:textId="77777777" w:rsidR="00821F7D" w:rsidRPr="00987758" w:rsidRDefault="00821F7D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3CAE7C5" w14:textId="77777777" w:rsidR="00821F7D" w:rsidRPr="00987758" w:rsidRDefault="00821F7D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</w:t>
            </w:r>
          </w:p>
        </w:tc>
        <w:tc>
          <w:tcPr>
            <w:tcW w:w="2221" w:type="dxa"/>
          </w:tcPr>
          <w:p w14:paraId="4A2A618F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6 May 2019</w:t>
            </w:r>
          </w:p>
        </w:tc>
        <w:tc>
          <w:tcPr>
            <w:tcW w:w="1960" w:type="dxa"/>
            <w:gridSpan w:val="2"/>
          </w:tcPr>
          <w:p w14:paraId="56ED817E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987758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C24186" w:rsidRPr="00BA6B09" w14:paraId="0DD0C31E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1F6BE4A" w14:textId="77777777" w:rsidR="00821F7D" w:rsidRPr="00987758" w:rsidRDefault="00821F7D" w:rsidP="005F7DFE">
            <w:pPr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 xml:space="preserve">Happy Kids Family Day Care Service </w:t>
            </w:r>
          </w:p>
          <w:p w14:paraId="71EEDAB2" w14:textId="77777777" w:rsidR="00821F7D" w:rsidRPr="00987758" w:rsidRDefault="00821F7D" w:rsidP="005F7DFE">
            <w:pPr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 xml:space="preserve">88 Lynch Road </w:t>
            </w:r>
            <w:proofErr w:type="spellStart"/>
            <w:r w:rsidRPr="00987758">
              <w:rPr>
                <w:rFonts w:ascii="Arial" w:hAnsi="Arial" w:cs="Arial"/>
                <w:sz w:val="18"/>
                <w:szCs w:val="18"/>
              </w:rPr>
              <w:t>Fawkner</w:t>
            </w:r>
            <w:proofErr w:type="spellEnd"/>
          </w:p>
        </w:tc>
        <w:tc>
          <w:tcPr>
            <w:tcW w:w="1874" w:type="dxa"/>
          </w:tcPr>
          <w:p w14:paraId="7348D93F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-00004518</w:t>
            </w:r>
          </w:p>
        </w:tc>
        <w:tc>
          <w:tcPr>
            <w:tcW w:w="2292" w:type="dxa"/>
          </w:tcPr>
          <w:p w14:paraId="4CC33D19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Happy Kids Family Day Care Service Pty Ltd</w:t>
            </w:r>
          </w:p>
          <w:p w14:paraId="790BC19E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530FCCEC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PR-00002514</w:t>
            </w:r>
          </w:p>
        </w:tc>
        <w:tc>
          <w:tcPr>
            <w:tcW w:w="2069" w:type="dxa"/>
          </w:tcPr>
          <w:p w14:paraId="203563C3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3B40E424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87758">
              <w:rPr>
                <w:sz w:val="18"/>
                <w:szCs w:val="18"/>
              </w:rPr>
              <w:t>Based on the following grounds:</w:t>
            </w:r>
          </w:p>
          <w:p w14:paraId="437D0AAD" w14:textId="77777777" w:rsidR="00821F7D" w:rsidRPr="00987758" w:rsidRDefault="00821F7D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2F0F6145" w14:textId="77777777" w:rsidR="00821F7D" w:rsidRPr="00987758" w:rsidRDefault="00821F7D" w:rsidP="005F7DF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</w:t>
            </w:r>
          </w:p>
        </w:tc>
        <w:tc>
          <w:tcPr>
            <w:tcW w:w="2221" w:type="dxa"/>
          </w:tcPr>
          <w:p w14:paraId="7C136669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8 May 2019</w:t>
            </w:r>
          </w:p>
        </w:tc>
        <w:tc>
          <w:tcPr>
            <w:tcW w:w="1960" w:type="dxa"/>
            <w:gridSpan w:val="2"/>
          </w:tcPr>
          <w:p w14:paraId="0F4CBBE4" w14:textId="77777777" w:rsidR="00821F7D" w:rsidRPr="00987758" w:rsidRDefault="00821F7D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987758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A6B09" w14:paraId="777C21D1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27BE670" w14:textId="77777777" w:rsidR="00B04836" w:rsidRPr="0012213B" w:rsidRDefault="00B04836" w:rsidP="00B0483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12213B">
              <w:rPr>
                <w:rFonts w:ascii="Arial" w:hAnsi="Arial" w:cs="Arial"/>
                <w:sz w:val="18"/>
                <w:szCs w:val="18"/>
              </w:rPr>
              <w:t>Petit Early Learning Journey Kew</w:t>
            </w:r>
          </w:p>
          <w:p w14:paraId="16444A9B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EECFC9" w14:textId="77777777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12213B">
              <w:rPr>
                <w:rFonts w:ascii="Arial" w:hAnsi="Arial" w:cs="Arial"/>
                <w:sz w:val="18"/>
                <w:szCs w:val="18"/>
              </w:rPr>
              <w:lastRenderedPageBreak/>
              <w:t>88-94 Cotham Rd Kew</w:t>
            </w:r>
          </w:p>
        </w:tc>
        <w:tc>
          <w:tcPr>
            <w:tcW w:w="1874" w:type="dxa"/>
          </w:tcPr>
          <w:p w14:paraId="1399A0EF" w14:textId="3117E3E9" w:rsidR="00B04836" w:rsidRPr="0012213B" w:rsidRDefault="007E2733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7E2733">
              <w:rPr>
                <w:rFonts w:ascii="Arial" w:hAnsi="Arial" w:cs="Arial"/>
                <w:sz w:val="18"/>
                <w:szCs w:val="18"/>
              </w:rPr>
              <w:lastRenderedPageBreak/>
              <w:t>SE-40006257</w:t>
            </w:r>
          </w:p>
        </w:tc>
        <w:tc>
          <w:tcPr>
            <w:tcW w:w="2292" w:type="dxa"/>
          </w:tcPr>
          <w:p w14:paraId="68A623B0" w14:textId="7887FA48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2213B">
              <w:rPr>
                <w:rFonts w:ascii="Arial" w:hAnsi="Arial" w:cs="Arial"/>
                <w:sz w:val="18"/>
                <w:szCs w:val="18"/>
              </w:rPr>
              <w:t>Petit Early Learning Journey Pty Ltd</w:t>
            </w:r>
          </w:p>
          <w:p w14:paraId="48B416B1" w14:textId="6A5F3ABD" w:rsidR="00B04836" w:rsidRPr="00BA6B09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0047991F" w14:textId="137B4C64" w:rsidR="00B04836" w:rsidRPr="00CA625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R-40002236</w:t>
            </w:r>
          </w:p>
        </w:tc>
        <w:tc>
          <w:tcPr>
            <w:tcW w:w="2069" w:type="dxa"/>
          </w:tcPr>
          <w:p w14:paraId="3FD75287" w14:textId="6384FF6B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4285D0CC" w14:textId="77777777" w:rsidR="00B04836" w:rsidRPr="00C648F1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22A7EE17" w14:textId="77777777" w:rsidR="00B04836" w:rsidRPr="00CD7AC8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D7AC8">
              <w:rPr>
                <w:rFonts w:ascii="Arial" w:hAnsi="Arial" w:cs="Arial"/>
                <w:sz w:val="18"/>
                <w:szCs w:val="18"/>
              </w:rPr>
              <w:lastRenderedPageBreak/>
              <w:t xml:space="preserve">Section 165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CD7AC8">
              <w:rPr>
                <w:rFonts w:ascii="Arial" w:hAnsi="Arial" w:cs="Arial"/>
                <w:sz w:val="18"/>
                <w:szCs w:val="18"/>
              </w:rPr>
              <w:t xml:space="preserve"> inadequate supervision</w:t>
            </w:r>
          </w:p>
          <w:p w14:paraId="1F65A2E0" w14:textId="77777777" w:rsidR="00B04836" w:rsidRPr="00BA6B09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</w:tc>
        <w:tc>
          <w:tcPr>
            <w:tcW w:w="2221" w:type="dxa"/>
          </w:tcPr>
          <w:p w14:paraId="19263FE6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 xml:space="preserve">8 May </w:t>
            </w:r>
            <w:r w:rsidRPr="00CA6256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1960" w:type="dxa"/>
            <w:gridSpan w:val="2"/>
          </w:tcPr>
          <w:p w14:paraId="6B6E09D5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</w:t>
            </w:r>
            <w:r>
              <w:rPr>
                <w:rFonts w:ascii="Arial" w:hAnsi="Arial" w:cs="Arial"/>
                <w:sz w:val="18"/>
                <w:szCs w:val="18"/>
              </w:rPr>
              <w:lastRenderedPageBreak/>
              <w:t>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:rsidRPr="00BA6B09" w14:paraId="0A1FA5D3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6FF58378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Coburg OSHClub</w:t>
            </w:r>
          </w:p>
          <w:p w14:paraId="0591810D" w14:textId="77777777" w:rsidR="00B04836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A86F3E">
              <w:rPr>
                <w:rFonts w:ascii="Arial" w:hAnsi="Arial" w:cs="Arial"/>
                <w:sz w:val="18"/>
                <w:szCs w:val="18"/>
              </w:rPr>
              <w:t>98 Bell Street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</w:p>
          <w:p w14:paraId="74D8F179" w14:textId="6FC221A4" w:rsidR="00B04836" w:rsidRPr="00BA6B09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burg</w:t>
            </w:r>
          </w:p>
        </w:tc>
        <w:tc>
          <w:tcPr>
            <w:tcW w:w="1874" w:type="dxa"/>
          </w:tcPr>
          <w:p w14:paraId="5C794B51" w14:textId="52F89093" w:rsidR="00B04836" w:rsidRPr="00A86F3E" w:rsidRDefault="007E2733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7E2733">
              <w:rPr>
                <w:rFonts w:ascii="Arial" w:hAnsi="Arial" w:cs="Arial"/>
                <w:sz w:val="18"/>
                <w:szCs w:val="18"/>
              </w:rPr>
              <w:t>SE-00005915</w:t>
            </w:r>
          </w:p>
        </w:tc>
        <w:tc>
          <w:tcPr>
            <w:tcW w:w="2292" w:type="dxa"/>
          </w:tcPr>
          <w:p w14:paraId="41B4B5FA" w14:textId="335845C4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A86F3E">
              <w:rPr>
                <w:rFonts w:ascii="Arial" w:hAnsi="Arial" w:cs="Arial"/>
                <w:sz w:val="18"/>
                <w:szCs w:val="18"/>
              </w:rPr>
              <w:t>OSHCLUB PTY LTD</w:t>
            </w:r>
          </w:p>
          <w:p w14:paraId="4CB61DF2" w14:textId="3B84232F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7A267E05" w14:textId="628858B5" w:rsidR="00B04836" w:rsidRPr="00CA625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4402</w:t>
            </w:r>
          </w:p>
        </w:tc>
        <w:tc>
          <w:tcPr>
            <w:tcW w:w="2069" w:type="dxa"/>
          </w:tcPr>
          <w:p w14:paraId="01A7BCDC" w14:textId="4B403B0F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1B0505A3" w14:textId="77777777" w:rsidR="00B04836" w:rsidRPr="00C648F1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2AB5FD28" w14:textId="77777777" w:rsidR="00B04836" w:rsidRPr="00CD7AC8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D7AC8">
              <w:rPr>
                <w:rFonts w:ascii="Arial" w:hAnsi="Arial" w:cs="Arial"/>
                <w:sz w:val="18"/>
                <w:szCs w:val="18"/>
              </w:rPr>
              <w:t xml:space="preserve">Section 165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CD7AC8">
              <w:rPr>
                <w:rFonts w:ascii="Arial" w:hAnsi="Arial" w:cs="Arial"/>
                <w:sz w:val="18"/>
                <w:szCs w:val="18"/>
              </w:rPr>
              <w:t xml:space="preserve"> inadequate supervision</w:t>
            </w:r>
          </w:p>
          <w:p w14:paraId="22BDBCB0" w14:textId="77777777" w:rsidR="00B04836" w:rsidRPr="00BA6B09" w:rsidRDefault="00B04836" w:rsidP="00B048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</w:tc>
        <w:tc>
          <w:tcPr>
            <w:tcW w:w="2221" w:type="dxa"/>
          </w:tcPr>
          <w:p w14:paraId="63FC8344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3 May </w:t>
            </w:r>
            <w:r w:rsidRPr="00CA6256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1960" w:type="dxa"/>
            <w:gridSpan w:val="2"/>
          </w:tcPr>
          <w:p w14:paraId="6944A94C" w14:textId="77777777" w:rsidR="00B04836" w:rsidRPr="00BA6B09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:rsidRPr="00B56335" w14:paraId="4D4217C2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6BA0EF1B" w14:textId="77777777" w:rsidR="00B04836" w:rsidRPr="00D92963" w:rsidRDefault="00B04836" w:rsidP="00B04836">
            <w:pPr>
              <w:rPr>
                <w:rFonts w:ascii="Arial" w:hAnsi="Arial" w:cs="Arial"/>
                <w:sz w:val="18"/>
                <w:szCs w:val="18"/>
              </w:rPr>
            </w:pPr>
            <w:r w:rsidRPr="00D92963">
              <w:rPr>
                <w:rFonts w:ascii="Arial" w:hAnsi="Arial" w:cs="Arial"/>
                <w:sz w:val="18"/>
                <w:szCs w:val="18"/>
              </w:rPr>
              <w:t>Gippsland Lakes Community Health Children's Centre</w:t>
            </w:r>
          </w:p>
          <w:p w14:paraId="1801BD39" w14:textId="77777777" w:rsidR="00B04836" w:rsidRPr="00B56335" w:rsidRDefault="00B04836" w:rsidP="00B04836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D92963">
              <w:rPr>
                <w:rFonts w:ascii="Arial" w:hAnsi="Arial" w:cs="Arial"/>
                <w:sz w:val="18"/>
                <w:szCs w:val="18"/>
              </w:rPr>
              <w:t>45 Coates Road Lakes Entrance</w:t>
            </w:r>
          </w:p>
        </w:tc>
        <w:tc>
          <w:tcPr>
            <w:tcW w:w="1874" w:type="dxa"/>
          </w:tcPr>
          <w:p w14:paraId="2BB27BF4" w14:textId="43B6F75D" w:rsidR="00B04836" w:rsidRPr="00CB1540" w:rsidRDefault="007E2733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7E2733">
              <w:rPr>
                <w:rFonts w:ascii="Arial" w:hAnsi="Arial" w:cs="Arial"/>
                <w:sz w:val="18"/>
                <w:szCs w:val="18"/>
              </w:rPr>
              <w:t>SE-00004035</w:t>
            </w:r>
          </w:p>
        </w:tc>
        <w:tc>
          <w:tcPr>
            <w:tcW w:w="2292" w:type="dxa"/>
          </w:tcPr>
          <w:p w14:paraId="15C4E217" w14:textId="29869944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B1540">
              <w:rPr>
                <w:rFonts w:ascii="Arial" w:hAnsi="Arial" w:cs="Arial"/>
                <w:sz w:val="18"/>
                <w:szCs w:val="18"/>
              </w:rPr>
              <w:t xml:space="preserve">Gippsland Lakes Community Health Children's Centre </w:t>
            </w:r>
          </w:p>
          <w:p w14:paraId="3D22508A" w14:textId="22AAB6BE" w:rsidR="00B04836" w:rsidRPr="00B05D8C" w:rsidRDefault="00B04836" w:rsidP="00C446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5B128173" w14:textId="0013C26F" w:rsidR="00B04836" w:rsidRPr="00CA6256" w:rsidRDefault="00C4467B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1679</w:t>
            </w:r>
          </w:p>
        </w:tc>
        <w:tc>
          <w:tcPr>
            <w:tcW w:w="2069" w:type="dxa"/>
          </w:tcPr>
          <w:p w14:paraId="6878A335" w14:textId="5C91A923" w:rsidR="00B04836" w:rsidRPr="00B05D8C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71A29BA" w14:textId="77777777" w:rsidR="00B04836" w:rsidRPr="00C648F1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41BFBFFA" w14:textId="77777777" w:rsidR="00B04836" w:rsidRPr="00B56335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56335">
              <w:rPr>
                <w:rFonts w:ascii="Arial" w:hAnsi="Arial" w:cs="Arial"/>
                <w:sz w:val="18"/>
                <w:szCs w:val="18"/>
                <w:lang w:val="en-GB"/>
              </w:rPr>
              <w:t>Section 51(1)(a) – failure to comply with the condition of service approval to ensure the safety, health and wellbeing of children being educated and cared for by the service</w:t>
            </w:r>
          </w:p>
          <w:p w14:paraId="7434B9F3" w14:textId="77777777" w:rsidR="00B04836" w:rsidRPr="00B56335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56335">
              <w:rPr>
                <w:rFonts w:ascii="Arial" w:hAnsi="Arial" w:cs="Arial"/>
                <w:sz w:val="18"/>
                <w:szCs w:val="18"/>
                <w:lang w:val="en-GB"/>
              </w:rPr>
              <w:t>Section 165 – inadequate supervision</w:t>
            </w:r>
          </w:p>
          <w:p w14:paraId="25CEA134" w14:textId="77777777" w:rsidR="00B04836" w:rsidRPr="00B56335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56335">
              <w:rPr>
                <w:rFonts w:ascii="Arial" w:hAnsi="Arial" w:cs="Arial"/>
                <w:sz w:val="18"/>
                <w:szCs w:val="18"/>
                <w:lang w:val="en-GB"/>
              </w:rPr>
              <w:t>Section 167 – protection of children from harm and hazards</w:t>
            </w:r>
          </w:p>
          <w:p w14:paraId="030B2089" w14:textId="77777777" w:rsidR="00B04836" w:rsidRPr="00B56335" w:rsidRDefault="00B04836" w:rsidP="00B0483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56335">
              <w:rPr>
                <w:rFonts w:ascii="Arial" w:hAnsi="Arial" w:cs="Arial"/>
                <w:sz w:val="18"/>
                <w:szCs w:val="18"/>
                <w:lang w:val="en-GB"/>
              </w:rPr>
              <w:lastRenderedPageBreak/>
              <w:t>Regulation 102 - authorisations for excursion</w:t>
            </w:r>
          </w:p>
          <w:p w14:paraId="5CEBD6AC" w14:textId="77777777" w:rsidR="00B04836" w:rsidRPr="00B56335" w:rsidRDefault="00B04836" w:rsidP="00B0483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56335">
              <w:rPr>
                <w:rFonts w:ascii="Arial" w:hAnsi="Arial" w:cs="Arial"/>
                <w:sz w:val="18"/>
                <w:szCs w:val="18"/>
                <w:lang w:val="en-GB"/>
              </w:rPr>
              <w:t>Regulation 170 – failure to follow policy and procedures.</w:t>
            </w:r>
          </w:p>
        </w:tc>
        <w:tc>
          <w:tcPr>
            <w:tcW w:w="2221" w:type="dxa"/>
          </w:tcPr>
          <w:p w14:paraId="5E977973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3 Ma</w:t>
            </w:r>
            <w:r w:rsidRPr="00CA6256">
              <w:rPr>
                <w:rFonts w:ascii="Arial" w:hAnsi="Arial" w:cs="Arial"/>
                <w:sz w:val="18"/>
                <w:szCs w:val="18"/>
              </w:rPr>
              <w:t>y 2019</w:t>
            </w:r>
          </w:p>
        </w:tc>
        <w:tc>
          <w:tcPr>
            <w:tcW w:w="1960" w:type="dxa"/>
            <w:gridSpan w:val="2"/>
          </w:tcPr>
          <w:p w14:paraId="741B1002" w14:textId="77777777" w:rsidR="00B04836" w:rsidRDefault="00B04836" w:rsidP="00B048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14:paraId="6CC7ABA4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FDED73A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 w:rsidRPr="00471F30">
              <w:rPr>
                <w:rFonts w:ascii="Arial" w:hAnsi="Arial" w:cs="Arial"/>
                <w:sz w:val="18"/>
                <w:szCs w:val="18"/>
              </w:rPr>
              <w:t>Melbourne Metro Family Day Care Centre</w:t>
            </w:r>
          </w:p>
          <w:p w14:paraId="72F38876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 w:rsidRPr="002B6EFC">
              <w:rPr>
                <w:rFonts w:ascii="Arial" w:hAnsi="Arial" w:cs="Arial"/>
                <w:sz w:val="18"/>
                <w:szCs w:val="18"/>
              </w:rPr>
              <w:t>3/650A Sydney Road</w:t>
            </w:r>
          </w:p>
          <w:p w14:paraId="03C70025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 w:rsidRPr="002B6EFC">
              <w:rPr>
                <w:rFonts w:ascii="Arial" w:hAnsi="Arial" w:cs="Arial"/>
                <w:sz w:val="18"/>
                <w:szCs w:val="18"/>
              </w:rPr>
              <w:t>Brunswick</w:t>
            </w:r>
          </w:p>
          <w:p w14:paraId="045D46DD" w14:textId="77777777" w:rsidR="00CC215B" w:rsidRPr="00B05D8C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4" w:type="dxa"/>
          </w:tcPr>
          <w:p w14:paraId="09744157" w14:textId="77777777" w:rsidR="00CC215B" w:rsidRPr="00C476E7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428D">
              <w:rPr>
                <w:rFonts w:ascii="Arial" w:hAnsi="Arial" w:cs="Arial"/>
                <w:sz w:val="18"/>
                <w:szCs w:val="18"/>
              </w:rPr>
              <w:t>SE-40000021</w:t>
            </w:r>
          </w:p>
        </w:tc>
        <w:tc>
          <w:tcPr>
            <w:tcW w:w="2292" w:type="dxa"/>
          </w:tcPr>
          <w:p w14:paraId="4BFB4ACC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476E7">
              <w:rPr>
                <w:rFonts w:ascii="Arial" w:hAnsi="Arial" w:cs="Arial"/>
                <w:sz w:val="18"/>
                <w:szCs w:val="18"/>
              </w:rPr>
              <w:t>Abdulrahman Moose</w:t>
            </w:r>
          </w:p>
          <w:p w14:paraId="027143B0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4E3E66AB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4AF57CA6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46BBC492" w14:textId="77777777" w:rsidR="00CC215B" w:rsidRPr="00C476E7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2C70EDD5" w14:textId="77777777" w:rsidR="00CC215B" w:rsidRPr="00B05D8C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0360C13A" w14:textId="77777777" w:rsidR="00CC215B" w:rsidRPr="00C476E7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6592</w:t>
            </w:r>
          </w:p>
          <w:p w14:paraId="31E16E11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69" w:type="dxa"/>
          </w:tcPr>
          <w:p w14:paraId="30484B28" w14:textId="77777777" w:rsidR="00CC215B" w:rsidRPr="00B05D8C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60781439" w14:textId="77777777" w:rsidR="00CC215B" w:rsidRPr="00BA6B09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79ACAE9D" w14:textId="77777777" w:rsidR="00CC215B" w:rsidRPr="00E54E95" w:rsidRDefault="00CC215B" w:rsidP="00C0474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0B3AA0E" w14:textId="77777777" w:rsidR="00CC215B" w:rsidRPr="00CD7AC8" w:rsidRDefault="00CC215B" w:rsidP="00C0474D">
            <w:pPr>
              <w:pStyle w:val="ListParagraph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378FC004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May 2019</w:t>
            </w:r>
          </w:p>
        </w:tc>
        <w:tc>
          <w:tcPr>
            <w:tcW w:w="1960" w:type="dxa"/>
            <w:gridSpan w:val="2"/>
          </w:tcPr>
          <w:p w14:paraId="20C626B5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BA6B09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14:paraId="4D78E71B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310B421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arly Start Family Day Care Scheme</w:t>
            </w:r>
          </w:p>
          <w:p w14:paraId="72DB3213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 w:rsidRPr="0088428D">
              <w:rPr>
                <w:rFonts w:ascii="Arial" w:hAnsi="Arial" w:cs="Arial"/>
                <w:sz w:val="18"/>
                <w:szCs w:val="18"/>
              </w:rPr>
              <w:t>10 Statesman Dr</w:t>
            </w:r>
          </w:p>
          <w:p w14:paraId="5E1CE5CE" w14:textId="77777777" w:rsidR="00CC215B" w:rsidRPr="00B05D8C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 w:rsidRPr="0088428D">
              <w:rPr>
                <w:rFonts w:ascii="Arial" w:hAnsi="Arial" w:cs="Arial"/>
                <w:sz w:val="18"/>
                <w:szCs w:val="18"/>
              </w:rPr>
              <w:t>Kurunjang</w:t>
            </w:r>
          </w:p>
        </w:tc>
        <w:tc>
          <w:tcPr>
            <w:tcW w:w="1874" w:type="dxa"/>
          </w:tcPr>
          <w:p w14:paraId="15A9070D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428D">
              <w:rPr>
                <w:rFonts w:ascii="Arial" w:hAnsi="Arial" w:cs="Arial"/>
                <w:sz w:val="18"/>
                <w:szCs w:val="18"/>
              </w:rPr>
              <w:t>SE-40000895</w:t>
            </w:r>
          </w:p>
        </w:tc>
        <w:tc>
          <w:tcPr>
            <w:tcW w:w="2292" w:type="dxa"/>
          </w:tcPr>
          <w:p w14:paraId="108030D4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abu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yub</w:t>
            </w:r>
            <w:proofErr w:type="spellEnd"/>
          </w:p>
          <w:p w14:paraId="20DDE3D9" w14:textId="77777777" w:rsidR="00CC215B" w:rsidRPr="00B05D8C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7B7AC376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0235</w:t>
            </w:r>
          </w:p>
        </w:tc>
        <w:tc>
          <w:tcPr>
            <w:tcW w:w="2069" w:type="dxa"/>
          </w:tcPr>
          <w:p w14:paraId="2FA97895" w14:textId="77777777" w:rsidR="00CC215B" w:rsidRPr="00B05D8C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1383C991" w14:textId="77777777" w:rsidR="00CC215B" w:rsidRPr="00BA6B09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41D8868F" w14:textId="77777777" w:rsidR="00CC215B" w:rsidRPr="00E54E95" w:rsidRDefault="00CC215B" w:rsidP="00C0474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2AAEEF59" w14:textId="77777777" w:rsidR="00CC215B" w:rsidRPr="00CD7AC8" w:rsidRDefault="00CC215B" w:rsidP="00C0474D">
            <w:pPr>
              <w:pStyle w:val="ListParagraph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1420E32E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 May 2019</w:t>
            </w:r>
          </w:p>
        </w:tc>
        <w:tc>
          <w:tcPr>
            <w:tcW w:w="1960" w:type="dxa"/>
            <w:gridSpan w:val="2"/>
          </w:tcPr>
          <w:p w14:paraId="4CB817E1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BA6B09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56335" w14:paraId="783F6610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10C53AA" w14:textId="1703C5AE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88428D">
              <w:rPr>
                <w:rFonts w:ascii="Arial" w:hAnsi="Arial" w:cs="Arial"/>
                <w:sz w:val="18"/>
                <w:szCs w:val="18"/>
              </w:rPr>
              <w:lastRenderedPageBreak/>
              <w:t>Red Blossom Family Day Care</w:t>
            </w:r>
          </w:p>
          <w:p w14:paraId="10F26FE3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88428D">
              <w:rPr>
                <w:rFonts w:ascii="Arial" w:hAnsi="Arial" w:cs="Arial"/>
                <w:sz w:val="18"/>
                <w:szCs w:val="18"/>
              </w:rPr>
              <w:t>288 Sydney Rd</w:t>
            </w:r>
          </w:p>
          <w:p w14:paraId="25E9E6E0" w14:textId="3FBB03BF" w:rsidR="00CC215B" w:rsidRPr="00D92963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88428D">
              <w:rPr>
                <w:rFonts w:ascii="Arial" w:hAnsi="Arial" w:cs="Arial"/>
                <w:sz w:val="18"/>
                <w:szCs w:val="18"/>
              </w:rPr>
              <w:t>Coburg</w:t>
            </w:r>
          </w:p>
        </w:tc>
        <w:tc>
          <w:tcPr>
            <w:tcW w:w="1874" w:type="dxa"/>
          </w:tcPr>
          <w:p w14:paraId="194AE68F" w14:textId="048B9DA4" w:rsidR="00CC215B" w:rsidRPr="00CB1540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8428D">
              <w:rPr>
                <w:rFonts w:ascii="Arial" w:hAnsi="Arial" w:cs="Arial"/>
                <w:sz w:val="18"/>
                <w:szCs w:val="18"/>
              </w:rPr>
              <w:t>SE-40000697</w:t>
            </w:r>
          </w:p>
        </w:tc>
        <w:tc>
          <w:tcPr>
            <w:tcW w:w="2292" w:type="dxa"/>
          </w:tcPr>
          <w:p w14:paraId="697BC4DA" w14:textId="7B2B5B97" w:rsidR="00CC215B" w:rsidRPr="00CB1540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nita Blossom Pty Ltd</w:t>
            </w:r>
          </w:p>
        </w:tc>
        <w:tc>
          <w:tcPr>
            <w:tcW w:w="1980" w:type="dxa"/>
          </w:tcPr>
          <w:p w14:paraId="4C3BD548" w14:textId="4965A6D7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</w:t>
            </w:r>
            <w:r w:rsidRPr="00C476E7">
              <w:rPr>
                <w:rFonts w:ascii="Arial" w:hAnsi="Arial" w:cs="Arial"/>
                <w:sz w:val="18"/>
                <w:szCs w:val="18"/>
              </w:rPr>
              <w:t>000</w:t>
            </w:r>
            <w:r>
              <w:rPr>
                <w:rFonts w:ascii="Arial" w:hAnsi="Arial" w:cs="Arial"/>
                <w:sz w:val="18"/>
                <w:szCs w:val="18"/>
              </w:rPr>
              <w:t>0623</w:t>
            </w:r>
          </w:p>
        </w:tc>
        <w:tc>
          <w:tcPr>
            <w:tcW w:w="2069" w:type="dxa"/>
          </w:tcPr>
          <w:p w14:paraId="2E720F30" w14:textId="5BBE7107" w:rsidR="00CC215B" w:rsidRPr="00CA6256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3402FB1A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7167DAF3" w14:textId="77777777" w:rsidR="00CC215B" w:rsidRPr="00E54E95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68BD6AB8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45B3FD38" w14:textId="3847998F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May 2019</w:t>
            </w:r>
          </w:p>
        </w:tc>
        <w:tc>
          <w:tcPr>
            <w:tcW w:w="1960" w:type="dxa"/>
            <w:gridSpan w:val="2"/>
          </w:tcPr>
          <w:p w14:paraId="25062829" w14:textId="75E616C0" w:rsidR="00CC215B" w:rsidRPr="00CA6256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BA6B09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56335" w14:paraId="189D9EE3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1E535B1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822850">
              <w:rPr>
                <w:rFonts w:ascii="Arial" w:hAnsi="Arial" w:cs="Arial"/>
                <w:sz w:val="18"/>
                <w:szCs w:val="18"/>
              </w:rPr>
              <w:t>Children Heaven Family Day Care Australia</w:t>
            </w:r>
          </w:p>
          <w:p w14:paraId="0149AF3B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D279C6">
              <w:rPr>
                <w:rFonts w:ascii="Arial" w:hAnsi="Arial" w:cs="Arial"/>
                <w:sz w:val="18"/>
                <w:szCs w:val="18"/>
              </w:rPr>
              <w:t xml:space="preserve">Shop 9 70 </w:t>
            </w:r>
            <w:proofErr w:type="spellStart"/>
            <w:r w:rsidRPr="00D279C6">
              <w:rPr>
                <w:rFonts w:ascii="Arial" w:hAnsi="Arial" w:cs="Arial"/>
                <w:sz w:val="18"/>
                <w:szCs w:val="18"/>
              </w:rPr>
              <w:t>Warringa</w:t>
            </w:r>
            <w:proofErr w:type="spellEnd"/>
            <w:r w:rsidRPr="00D279C6">
              <w:rPr>
                <w:rFonts w:ascii="Arial" w:hAnsi="Arial" w:cs="Arial"/>
                <w:sz w:val="18"/>
                <w:szCs w:val="18"/>
              </w:rPr>
              <w:t xml:space="preserve"> Cres</w:t>
            </w:r>
          </w:p>
          <w:p w14:paraId="226EBEC2" w14:textId="02D41B84" w:rsidR="00CC215B" w:rsidRPr="0088428D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D279C6">
              <w:rPr>
                <w:rFonts w:ascii="Arial" w:hAnsi="Arial" w:cs="Arial"/>
                <w:sz w:val="18"/>
                <w:szCs w:val="18"/>
              </w:rPr>
              <w:t>Hoppers Crossing</w:t>
            </w:r>
          </w:p>
        </w:tc>
        <w:tc>
          <w:tcPr>
            <w:tcW w:w="1874" w:type="dxa"/>
          </w:tcPr>
          <w:p w14:paraId="0D98D253" w14:textId="1E304975" w:rsidR="00CC215B" w:rsidRPr="0088428D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279C6">
              <w:rPr>
                <w:rFonts w:ascii="Arial" w:hAnsi="Arial" w:cs="Arial"/>
                <w:sz w:val="18"/>
                <w:szCs w:val="18"/>
              </w:rPr>
              <w:t>SE-40001205</w:t>
            </w:r>
          </w:p>
        </w:tc>
        <w:tc>
          <w:tcPr>
            <w:tcW w:w="2292" w:type="dxa"/>
          </w:tcPr>
          <w:p w14:paraId="3AC97652" w14:textId="3D7EDCD0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ildren Heaven Pty Ltd</w:t>
            </w:r>
          </w:p>
        </w:tc>
        <w:tc>
          <w:tcPr>
            <w:tcW w:w="1980" w:type="dxa"/>
          </w:tcPr>
          <w:p w14:paraId="5DCCFC28" w14:textId="46E9F7CF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</w:t>
            </w:r>
            <w:r w:rsidRPr="00C476E7">
              <w:rPr>
                <w:rFonts w:ascii="Arial" w:hAnsi="Arial" w:cs="Arial"/>
                <w:sz w:val="18"/>
                <w:szCs w:val="18"/>
              </w:rPr>
              <w:t>000</w:t>
            </w:r>
            <w:r>
              <w:rPr>
                <w:rFonts w:ascii="Arial" w:hAnsi="Arial" w:cs="Arial"/>
                <w:sz w:val="18"/>
                <w:szCs w:val="18"/>
              </w:rPr>
              <w:t>8176</w:t>
            </w:r>
          </w:p>
        </w:tc>
        <w:tc>
          <w:tcPr>
            <w:tcW w:w="2069" w:type="dxa"/>
          </w:tcPr>
          <w:p w14:paraId="1BF2789A" w14:textId="18D49313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2E1AEF55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5A5C68E4" w14:textId="77777777" w:rsidR="00CC215B" w:rsidRPr="00E54E95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0097F44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221" w:type="dxa"/>
          </w:tcPr>
          <w:p w14:paraId="47642CF1" w14:textId="2630EAF1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May 2019</w:t>
            </w:r>
          </w:p>
        </w:tc>
        <w:tc>
          <w:tcPr>
            <w:tcW w:w="1960" w:type="dxa"/>
            <w:gridSpan w:val="2"/>
          </w:tcPr>
          <w:p w14:paraId="691D0033" w14:textId="3DB1D98C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BA6B09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56335" w14:paraId="229F35FE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50E72591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082C13">
              <w:rPr>
                <w:rFonts w:ascii="Arial" w:hAnsi="Arial" w:cs="Arial"/>
                <w:sz w:val="18"/>
                <w:szCs w:val="18"/>
              </w:rPr>
              <w:t>Favour Family Day Care</w:t>
            </w:r>
          </w:p>
          <w:p w14:paraId="787E049A" w14:textId="4E9912C7" w:rsidR="00CC215B" w:rsidRPr="00822850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082C13">
              <w:rPr>
                <w:rFonts w:ascii="Arial" w:hAnsi="Arial" w:cs="Arial"/>
                <w:sz w:val="18"/>
                <w:szCs w:val="18"/>
              </w:rPr>
              <w:t>25 Sun Crescent</w:t>
            </w:r>
            <w:r>
              <w:rPr>
                <w:rFonts w:ascii="Arial" w:hAnsi="Arial" w:cs="Arial"/>
                <w:sz w:val="18"/>
                <w:szCs w:val="18"/>
              </w:rPr>
              <w:t xml:space="preserve"> Sunshine</w:t>
            </w:r>
          </w:p>
        </w:tc>
        <w:tc>
          <w:tcPr>
            <w:tcW w:w="1874" w:type="dxa"/>
          </w:tcPr>
          <w:p w14:paraId="15837CFC" w14:textId="617233BC" w:rsidR="00CC215B" w:rsidRPr="00D279C6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82C13">
              <w:rPr>
                <w:rFonts w:ascii="Arial" w:hAnsi="Arial" w:cs="Arial"/>
                <w:sz w:val="18"/>
                <w:szCs w:val="18"/>
              </w:rPr>
              <w:t>SE-40000947</w:t>
            </w:r>
          </w:p>
        </w:tc>
        <w:tc>
          <w:tcPr>
            <w:tcW w:w="2292" w:type="dxa"/>
          </w:tcPr>
          <w:p w14:paraId="705E9EE5" w14:textId="75378C29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reddy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Olela</w:t>
            </w:r>
            <w:proofErr w:type="spellEnd"/>
          </w:p>
        </w:tc>
        <w:tc>
          <w:tcPr>
            <w:tcW w:w="1980" w:type="dxa"/>
          </w:tcPr>
          <w:p w14:paraId="79029EBD" w14:textId="6F08EB11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</w:t>
            </w:r>
            <w:r w:rsidRPr="00C476E7">
              <w:rPr>
                <w:rFonts w:ascii="Arial" w:hAnsi="Arial" w:cs="Arial"/>
                <w:sz w:val="18"/>
                <w:szCs w:val="18"/>
              </w:rPr>
              <w:t>000</w:t>
            </w:r>
            <w:r>
              <w:rPr>
                <w:rFonts w:ascii="Arial" w:hAnsi="Arial" w:cs="Arial"/>
                <w:sz w:val="18"/>
                <w:szCs w:val="18"/>
              </w:rPr>
              <w:t>0395</w:t>
            </w:r>
          </w:p>
        </w:tc>
        <w:tc>
          <w:tcPr>
            <w:tcW w:w="2069" w:type="dxa"/>
          </w:tcPr>
          <w:p w14:paraId="7490BA0F" w14:textId="442ED3DA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53822298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4275F73D" w14:textId="77777777" w:rsidR="00CC215B" w:rsidRPr="00E54E95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6F3EC5F6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221" w:type="dxa"/>
          </w:tcPr>
          <w:p w14:paraId="563D5997" w14:textId="429AA6B8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1 May 2019</w:t>
            </w:r>
          </w:p>
        </w:tc>
        <w:tc>
          <w:tcPr>
            <w:tcW w:w="1960" w:type="dxa"/>
            <w:gridSpan w:val="2"/>
          </w:tcPr>
          <w:p w14:paraId="0AA2CD00" w14:textId="41FAA63A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BA6B09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56335" w14:paraId="3A67FA05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AFEFAAE" w14:textId="0FB7162B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082C13">
              <w:rPr>
                <w:rFonts w:ascii="Arial" w:hAnsi="Arial" w:cs="Arial"/>
                <w:sz w:val="18"/>
                <w:szCs w:val="18"/>
              </w:rPr>
              <w:t>Mum's Choice Family Day Care Services</w:t>
            </w:r>
          </w:p>
          <w:p w14:paraId="22E3D84E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082C13">
              <w:rPr>
                <w:rFonts w:ascii="Arial" w:hAnsi="Arial" w:cs="Arial"/>
                <w:sz w:val="18"/>
                <w:szCs w:val="18"/>
              </w:rPr>
              <w:t>6 Lapwing Cl</w:t>
            </w:r>
          </w:p>
          <w:p w14:paraId="6D16032E" w14:textId="19EDDBD0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082C13">
              <w:rPr>
                <w:rFonts w:ascii="Arial" w:hAnsi="Arial" w:cs="Arial"/>
                <w:sz w:val="18"/>
                <w:szCs w:val="18"/>
              </w:rPr>
              <w:t>Williams Landing</w:t>
            </w:r>
          </w:p>
        </w:tc>
        <w:tc>
          <w:tcPr>
            <w:tcW w:w="1874" w:type="dxa"/>
          </w:tcPr>
          <w:p w14:paraId="0084E9DC" w14:textId="55168C3C" w:rsidR="00CC215B" w:rsidRPr="00082C13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82C13">
              <w:rPr>
                <w:rFonts w:ascii="Arial" w:hAnsi="Arial" w:cs="Arial"/>
                <w:sz w:val="18"/>
                <w:szCs w:val="18"/>
              </w:rPr>
              <w:t>SE-40001104</w:t>
            </w:r>
          </w:p>
        </w:tc>
        <w:tc>
          <w:tcPr>
            <w:tcW w:w="2292" w:type="dxa"/>
          </w:tcPr>
          <w:p w14:paraId="060C5100" w14:textId="5D0EB32F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 Kaur &amp; N Safi</w:t>
            </w:r>
          </w:p>
        </w:tc>
        <w:tc>
          <w:tcPr>
            <w:tcW w:w="1980" w:type="dxa"/>
          </w:tcPr>
          <w:p w14:paraId="218C29B2" w14:textId="17FD06AA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</w:t>
            </w:r>
            <w:r w:rsidRPr="00C476E7">
              <w:rPr>
                <w:rFonts w:ascii="Arial" w:hAnsi="Arial" w:cs="Arial"/>
                <w:sz w:val="18"/>
                <w:szCs w:val="18"/>
              </w:rPr>
              <w:t>000</w:t>
            </w:r>
            <w:r>
              <w:rPr>
                <w:rFonts w:ascii="Arial" w:hAnsi="Arial" w:cs="Arial"/>
                <w:sz w:val="18"/>
                <w:szCs w:val="18"/>
              </w:rPr>
              <w:t>0603</w:t>
            </w:r>
          </w:p>
        </w:tc>
        <w:tc>
          <w:tcPr>
            <w:tcW w:w="2069" w:type="dxa"/>
          </w:tcPr>
          <w:p w14:paraId="19285596" w14:textId="60F57382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435D3491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69B67F8E" w14:textId="77777777" w:rsidR="00CC215B" w:rsidRPr="00E54E95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3B680D5C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221" w:type="dxa"/>
          </w:tcPr>
          <w:p w14:paraId="21D5448C" w14:textId="19486579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May 2019</w:t>
            </w:r>
          </w:p>
        </w:tc>
        <w:tc>
          <w:tcPr>
            <w:tcW w:w="1960" w:type="dxa"/>
            <w:gridSpan w:val="2"/>
          </w:tcPr>
          <w:p w14:paraId="0DB380FC" w14:textId="7E048D8B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BA6B09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56335" w14:paraId="700BB1E9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BB522DF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082C13">
              <w:rPr>
                <w:rFonts w:ascii="Arial" w:hAnsi="Arial" w:cs="Arial"/>
                <w:sz w:val="18"/>
                <w:szCs w:val="18"/>
              </w:rPr>
              <w:t>Uniting Children Family Day Care</w:t>
            </w:r>
          </w:p>
          <w:p w14:paraId="3F0775CA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082C13">
              <w:rPr>
                <w:rFonts w:ascii="Arial" w:hAnsi="Arial" w:cs="Arial"/>
                <w:sz w:val="18"/>
                <w:szCs w:val="18"/>
              </w:rPr>
              <w:t>91 Tiverton Drive</w:t>
            </w:r>
          </w:p>
          <w:p w14:paraId="7B335304" w14:textId="1C3EA9BE" w:rsidR="00CC215B" w:rsidRPr="00082C13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grave</w:t>
            </w:r>
          </w:p>
        </w:tc>
        <w:tc>
          <w:tcPr>
            <w:tcW w:w="1874" w:type="dxa"/>
          </w:tcPr>
          <w:p w14:paraId="7B04C4A0" w14:textId="2B028BF5" w:rsidR="00CC215B" w:rsidRPr="00082C13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82C13">
              <w:t>SE-40000698</w:t>
            </w:r>
          </w:p>
        </w:tc>
        <w:tc>
          <w:tcPr>
            <w:tcW w:w="2292" w:type="dxa"/>
          </w:tcPr>
          <w:p w14:paraId="1BBFF6BF" w14:textId="77777777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rth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Gatdet</w:t>
            </w:r>
            <w:proofErr w:type="spellEnd"/>
          </w:p>
          <w:p w14:paraId="00F817DA" w14:textId="77777777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48B7C50F" w14:textId="2E69AE77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</w:t>
            </w:r>
            <w:r w:rsidRPr="00C476E7">
              <w:rPr>
                <w:rFonts w:ascii="Arial" w:hAnsi="Arial" w:cs="Arial"/>
                <w:sz w:val="18"/>
                <w:szCs w:val="18"/>
              </w:rPr>
              <w:t>000</w:t>
            </w:r>
            <w:r>
              <w:rPr>
                <w:rFonts w:ascii="Arial" w:hAnsi="Arial" w:cs="Arial"/>
                <w:sz w:val="18"/>
                <w:szCs w:val="18"/>
              </w:rPr>
              <w:t>0358</w:t>
            </w:r>
          </w:p>
        </w:tc>
        <w:tc>
          <w:tcPr>
            <w:tcW w:w="2069" w:type="dxa"/>
          </w:tcPr>
          <w:p w14:paraId="4D0FB980" w14:textId="2756E419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</w:p>
        </w:tc>
        <w:tc>
          <w:tcPr>
            <w:tcW w:w="4020" w:type="dxa"/>
          </w:tcPr>
          <w:p w14:paraId="4B7956E4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0907516F" w14:textId="77777777" w:rsidR="00CC215B" w:rsidRPr="00E54E95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6F4C3BC3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221" w:type="dxa"/>
          </w:tcPr>
          <w:p w14:paraId="5A9DA6FE" w14:textId="78CBB250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May 2019</w:t>
            </w:r>
          </w:p>
        </w:tc>
        <w:tc>
          <w:tcPr>
            <w:tcW w:w="1960" w:type="dxa"/>
            <w:gridSpan w:val="2"/>
          </w:tcPr>
          <w:p w14:paraId="6D1C418D" w14:textId="3984A099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</w:t>
            </w:r>
            <w:r w:rsidRPr="00BA6B09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987758" w:rsidRPr="00B56335" w14:paraId="1339BB3D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28D0C4EA" w14:textId="77777777" w:rsidR="00CC215B" w:rsidRPr="00FD59B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Rise N Shine Family Day Care Pty Ltd</w:t>
            </w:r>
          </w:p>
          <w:p w14:paraId="6C1F0FDC" w14:textId="77777777" w:rsidR="00CC215B" w:rsidRPr="00FD59B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150 Walker Street</w:t>
            </w:r>
          </w:p>
          <w:p w14:paraId="0772F60A" w14:textId="7EB0565E" w:rsidR="00CC215B" w:rsidRPr="00082C13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 xml:space="preserve">Dandenong </w:t>
            </w:r>
          </w:p>
        </w:tc>
        <w:tc>
          <w:tcPr>
            <w:tcW w:w="1874" w:type="dxa"/>
          </w:tcPr>
          <w:p w14:paraId="60558305" w14:textId="4DEE4045" w:rsidR="00CC215B" w:rsidRPr="00082C13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D59BB">
              <w:rPr>
                <w:rFonts w:ascii="Arial" w:hAnsi="Arial" w:cs="Arial"/>
                <w:sz w:val="18"/>
                <w:szCs w:val="18"/>
              </w:rPr>
              <w:t>SE-400000532</w:t>
            </w:r>
          </w:p>
        </w:tc>
        <w:tc>
          <w:tcPr>
            <w:tcW w:w="2292" w:type="dxa"/>
          </w:tcPr>
          <w:p w14:paraId="4824751A" w14:textId="77777777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Rise N Shine Family Day Care Pty Ltd</w:t>
            </w:r>
          </w:p>
          <w:p w14:paraId="4B904928" w14:textId="77777777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79536469" w14:textId="39AD3EB6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PR-00008059</w:t>
            </w:r>
          </w:p>
        </w:tc>
        <w:tc>
          <w:tcPr>
            <w:tcW w:w="2069" w:type="dxa"/>
          </w:tcPr>
          <w:p w14:paraId="0F400B08" w14:textId="464BA4E8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5F023B7C" w14:textId="77777777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D59BB">
              <w:rPr>
                <w:sz w:val="18"/>
                <w:szCs w:val="18"/>
              </w:rPr>
              <w:t>Based on the following grounds:</w:t>
            </w:r>
          </w:p>
          <w:p w14:paraId="691CF4F9" w14:textId="77777777" w:rsidR="00CC215B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 xml:space="preserve">Section 31 – approved provider or a person with management or control not a fit and proper person to be involved in the </w:t>
            </w:r>
            <w:r w:rsidRPr="00FD59BB">
              <w:rPr>
                <w:rFonts w:ascii="Arial" w:hAnsi="Arial" w:cs="Arial"/>
                <w:sz w:val="18"/>
                <w:szCs w:val="18"/>
              </w:rPr>
              <w:lastRenderedPageBreak/>
              <w:t>provision of an education and care service.</w:t>
            </w:r>
          </w:p>
          <w:p w14:paraId="26F3E130" w14:textId="054CA9DB" w:rsidR="00CC215B" w:rsidRPr="00CC215B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C215B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7512B983" w14:textId="483097B3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lastRenderedPageBreak/>
              <w:t>21 May 2019</w:t>
            </w:r>
          </w:p>
        </w:tc>
        <w:tc>
          <w:tcPr>
            <w:tcW w:w="1960" w:type="dxa"/>
            <w:gridSpan w:val="2"/>
          </w:tcPr>
          <w:p w14:paraId="6A63D6F1" w14:textId="0B389BE0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B56335" w14:paraId="4A0E29CC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205A9C56" w14:textId="382EFE30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Zebra Generation Family Day Care</w:t>
            </w:r>
          </w:p>
          <w:p w14:paraId="309B5604" w14:textId="4F2C40D8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nit 1 153/95 Napier Street Fitzroy</w:t>
            </w:r>
          </w:p>
        </w:tc>
        <w:tc>
          <w:tcPr>
            <w:tcW w:w="1874" w:type="dxa"/>
          </w:tcPr>
          <w:p w14:paraId="523FB63D" w14:textId="6FC081BF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SE-40000205</w:t>
            </w:r>
          </w:p>
        </w:tc>
        <w:tc>
          <w:tcPr>
            <w:tcW w:w="2292" w:type="dxa"/>
          </w:tcPr>
          <w:p w14:paraId="713F1361" w14:textId="473E7013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Zebra Generation Family Day Care</w:t>
            </w:r>
            <w:r>
              <w:rPr>
                <w:rFonts w:ascii="Arial" w:hAnsi="Arial" w:cs="Arial"/>
                <w:sz w:val="18"/>
                <w:szCs w:val="18"/>
              </w:rPr>
              <w:t xml:space="preserve"> Scheme Pty Ltd</w:t>
            </w:r>
          </w:p>
        </w:tc>
        <w:tc>
          <w:tcPr>
            <w:tcW w:w="1980" w:type="dxa"/>
          </w:tcPr>
          <w:p w14:paraId="1BD76C8C" w14:textId="415E7420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7041</w:t>
            </w:r>
          </w:p>
        </w:tc>
        <w:tc>
          <w:tcPr>
            <w:tcW w:w="2069" w:type="dxa"/>
          </w:tcPr>
          <w:p w14:paraId="326BF786" w14:textId="5F99C6B1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FD59BB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296850B0" w14:textId="77777777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D59BB">
              <w:rPr>
                <w:sz w:val="18"/>
                <w:szCs w:val="18"/>
              </w:rPr>
              <w:t>Based on the following grounds:</w:t>
            </w:r>
          </w:p>
          <w:p w14:paraId="3DC8A33F" w14:textId="77777777" w:rsidR="00CC215B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303A026" w14:textId="76733BC3" w:rsidR="00CC215B" w:rsidRPr="00CC215B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C215B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6D23D527" w14:textId="2A118933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  <w:r w:rsidRPr="00FD59BB">
              <w:rPr>
                <w:rFonts w:ascii="Arial" w:hAnsi="Arial" w:cs="Arial"/>
                <w:sz w:val="18"/>
                <w:szCs w:val="18"/>
              </w:rPr>
              <w:t xml:space="preserve"> May 2019</w:t>
            </w:r>
          </w:p>
        </w:tc>
        <w:tc>
          <w:tcPr>
            <w:tcW w:w="1960" w:type="dxa"/>
            <w:gridSpan w:val="2"/>
          </w:tcPr>
          <w:p w14:paraId="12B5230B" w14:textId="244CFA67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D59BB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B56335" w14:paraId="3B7352FF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5243DEAC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oving Kids </w:t>
            </w:r>
            <w:r w:rsidRPr="00E724B3">
              <w:rPr>
                <w:rFonts w:ascii="Arial" w:hAnsi="Arial" w:cs="Arial"/>
                <w:sz w:val="18"/>
                <w:szCs w:val="18"/>
              </w:rPr>
              <w:t>Family Day Care</w:t>
            </w:r>
          </w:p>
          <w:p w14:paraId="10C244C1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C04E3A">
              <w:rPr>
                <w:rFonts w:ascii="Arial" w:hAnsi="Arial" w:cs="Arial"/>
                <w:sz w:val="18"/>
                <w:szCs w:val="18"/>
              </w:rPr>
              <w:t>1st Floor, 475 Ballarat Road</w:t>
            </w:r>
          </w:p>
          <w:p w14:paraId="07D4528B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nshine</w:t>
            </w:r>
          </w:p>
          <w:p w14:paraId="3546C8BB" w14:textId="77777777" w:rsidR="00CC215B" w:rsidRPr="00FD59B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4" w:type="dxa"/>
          </w:tcPr>
          <w:p w14:paraId="778F855F" w14:textId="776F5B56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00011945</w:t>
            </w:r>
          </w:p>
        </w:tc>
        <w:tc>
          <w:tcPr>
            <w:tcW w:w="2292" w:type="dxa"/>
          </w:tcPr>
          <w:p w14:paraId="57FC8CBD" w14:textId="060FDEF8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tsed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bebe</w:t>
            </w:r>
          </w:p>
        </w:tc>
        <w:tc>
          <w:tcPr>
            <w:tcW w:w="1980" w:type="dxa"/>
          </w:tcPr>
          <w:p w14:paraId="0EB018FD" w14:textId="29E972CA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6979</w:t>
            </w:r>
          </w:p>
        </w:tc>
        <w:tc>
          <w:tcPr>
            <w:tcW w:w="2069" w:type="dxa"/>
          </w:tcPr>
          <w:p w14:paraId="14BB4BB9" w14:textId="7BE566AD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2AA0FD00" w14:textId="77777777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A1353">
              <w:rPr>
                <w:sz w:val="18"/>
                <w:szCs w:val="18"/>
              </w:rPr>
              <w:t>Based on the following grounds:</w:t>
            </w:r>
          </w:p>
          <w:p w14:paraId="269EAD02" w14:textId="77777777" w:rsidR="00CC215B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054B951" w14:textId="0003A35C" w:rsidR="00CC215B" w:rsidRPr="00CC215B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C215B">
              <w:rPr>
                <w:rFonts w:ascii="Arial" w:hAnsi="Arial" w:cs="Arial"/>
                <w:sz w:val="18"/>
                <w:szCs w:val="18"/>
              </w:rPr>
              <w:lastRenderedPageBreak/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7D5652B5" w14:textId="3B31DA04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4 May 2019</w:t>
            </w:r>
          </w:p>
        </w:tc>
        <w:tc>
          <w:tcPr>
            <w:tcW w:w="1960" w:type="dxa"/>
            <w:gridSpan w:val="2"/>
          </w:tcPr>
          <w:p w14:paraId="73AFD460" w14:textId="7E66CB5A" w:rsidR="00CC215B" w:rsidRPr="00FD59B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:rsidRPr="00B56335" w14:paraId="3DDA00BC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6F5AF20E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Bishaaro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724B3">
              <w:rPr>
                <w:rFonts w:ascii="Arial" w:hAnsi="Arial" w:cs="Arial"/>
                <w:sz w:val="18"/>
                <w:szCs w:val="18"/>
              </w:rPr>
              <w:t>Family Day Care</w:t>
            </w:r>
          </w:p>
          <w:p w14:paraId="0F04EF70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 w:rsidRPr="005574FD">
              <w:rPr>
                <w:rFonts w:ascii="Arial" w:hAnsi="Arial" w:cs="Arial"/>
                <w:sz w:val="18"/>
                <w:szCs w:val="18"/>
              </w:rPr>
              <w:t>Suite 43, 27 Albert St</w:t>
            </w:r>
          </w:p>
          <w:p w14:paraId="7C59A3FE" w14:textId="4B6241FA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874" w:type="dxa"/>
          </w:tcPr>
          <w:p w14:paraId="15F532CC" w14:textId="1389E6B2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00006046</w:t>
            </w:r>
          </w:p>
        </w:tc>
        <w:tc>
          <w:tcPr>
            <w:tcW w:w="2292" w:type="dxa"/>
          </w:tcPr>
          <w:p w14:paraId="7AAA88C2" w14:textId="2C63EA18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33972">
              <w:rPr>
                <w:rFonts w:ascii="Arial" w:hAnsi="Arial" w:cs="Arial"/>
                <w:sz w:val="18"/>
                <w:szCs w:val="18"/>
              </w:rPr>
              <w:t>Bishaaro</w:t>
            </w:r>
            <w:proofErr w:type="spellEnd"/>
            <w:r w:rsidRPr="00633972">
              <w:rPr>
                <w:rFonts w:ascii="Arial" w:hAnsi="Arial" w:cs="Arial"/>
                <w:sz w:val="18"/>
                <w:szCs w:val="18"/>
              </w:rPr>
              <w:t xml:space="preserve"> Family Day Care </w:t>
            </w:r>
            <w:r>
              <w:rPr>
                <w:rFonts w:ascii="Arial" w:hAnsi="Arial" w:cs="Arial"/>
                <w:sz w:val="18"/>
                <w:szCs w:val="18"/>
              </w:rPr>
              <w:t>Pty Ltd</w:t>
            </w:r>
          </w:p>
        </w:tc>
        <w:tc>
          <w:tcPr>
            <w:tcW w:w="1980" w:type="dxa"/>
          </w:tcPr>
          <w:p w14:paraId="7B4D73B5" w14:textId="101873BD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3053</w:t>
            </w:r>
          </w:p>
        </w:tc>
        <w:tc>
          <w:tcPr>
            <w:tcW w:w="2069" w:type="dxa"/>
          </w:tcPr>
          <w:p w14:paraId="655CE30F" w14:textId="151CC50C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0BC0175B" w14:textId="77777777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A1353">
              <w:rPr>
                <w:sz w:val="18"/>
                <w:szCs w:val="18"/>
              </w:rPr>
              <w:t>Based on the following grounds:</w:t>
            </w:r>
          </w:p>
          <w:p w14:paraId="171CED3B" w14:textId="77777777" w:rsidR="00CC215B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377F9D7A" w14:textId="11A8E319" w:rsidR="00CC215B" w:rsidRPr="00CC215B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C215B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35C921CB" w14:textId="2566016C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 May 2019</w:t>
            </w:r>
          </w:p>
        </w:tc>
        <w:tc>
          <w:tcPr>
            <w:tcW w:w="1960" w:type="dxa"/>
            <w:gridSpan w:val="2"/>
          </w:tcPr>
          <w:p w14:paraId="002245BC" w14:textId="55515883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:rsidRPr="00BA6B09" w14:paraId="033CAB31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6548006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Pr="00080FBE">
              <w:rPr>
                <w:rFonts w:ascii="Arial" w:hAnsi="Arial" w:cs="Arial"/>
                <w:sz w:val="18"/>
                <w:szCs w:val="18"/>
              </w:rPr>
              <w:t>oving Kids Family Day Care</w:t>
            </w:r>
          </w:p>
          <w:p w14:paraId="42C0341B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 w:rsidRPr="00C04E3A">
              <w:rPr>
                <w:rFonts w:ascii="Arial" w:hAnsi="Arial" w:cs="Arial"/>
                <w:sz w:val="18"/>
                <w:szCs w:val="18"/>
              </w:rPr>
              <w:t>1st Floor, 475 Ballarat Road</w:t>
            </w:r>
          </w:p>
          <w:p w14:paraId="629BC60D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nshine</w:t>
            </w:r>
          </w:p>
          <w:p w14:paraId="0D09BD30" w14:textId="77777777" w:rsidR="00CC215B" w:rsidRPr="00FD59B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4" w:type="dxa"/>
          </w:tcPr>
          <w:p w14:paraId="49AB9375" w14:textId="77777777" w:rsidR="00CC215B" w:rsidRPr="00FD59B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80FBE">
              <w:rPr>
                <w:rFonts w:ascii="Arial" w:hAnsi="Arial" w:cs="Arial"/>
                <w:sz w:val="18"/>
                <w:szCs w:val="18"/>
              </w:rPr>
              <w:t>SE-40006943</w:t>
            </w:r>
          </w:p>
        </w:tc>
        <w:tc>
          <w:tcPr>
            <w:tcW w:w="2292" w:type="dxa"/>
          </w:tcPr>
          <w:p w14:paraId="5644D21C" w14:textId="77777777" w:rsidR="00CC215B" w:rsidRPr="00FD59B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439BD">
              <w:rPr>
                <w:rFonts w:ascii="Arial" w:hAnsi="Arial" w:cs="Arial"/>
                <w:sz w:val="18"/>
                <w:szCs w:val="18"/>
              </w:rPr>
              <w:t>Loving Kids Family Day Care Pty Ltd</w:t>
            </w:r>
          </w:p>
        </w:tc>
        <w:tc>
          <w:tcPr>
            <w:tcW w:w="1980" w:type="dxa"/>
          </w:tcPr>
          <w:p w14:paraId="293D5783" w14:textId="77777777" w:rsidR="00CC215B" w:rsidRPr="00FD59B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439BD">
              <w:rPr>
                <w:rFonts w:ascii="Arial" w:hAnsi="Arial" w:cs="Arial"/>
                <w:sz w:val="18"/>
                <w:szCs w:val="18"/>
              </w:rPr>
              <w:t>PR-40001125</w:t>
            </w:r>
          </w:p>
        </w:tc>
        <w:tc>
          <w:tcPr>
            <w:tcW w:w="2069" w:type="dxa"/>
          </w:tcPr>
          <w:p w14:paraId="3153002D" w14:textId="77777777" w:rsidR="00CC215B" w:rsidRPr="00FD59B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583A920B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A1353">
              <w:rPr>
                <w:sz w:val="18"/>
                <w:szCs w:val="18"/>
              </w:rPr>
              <w:t>Based on the following grounds:</w:t>
            </w:r>
          </w:p>
          <w:p w14:paraId="5A0185B6" w14:textId="77777777" w:rsidR="00CC215B" w:rsidRPr="00E54E95" w:rsidRDefault="00CC215B" w:rsidP="00C0474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07738F88" w14:textId="77777777" w:rsidR="00CC215B" w:rsidRPr="00FD59BB" w:rsidRDefault="00CC215B" w:rsidP="00C0474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17369">
              <w:rPr>
                <w:rFonts w:ascii="Arial" w:hAnsi="Arial" w:cs="Arial"/>
                <w:sz w:val="18"/>
                <w:szCs w:val="18"/>
              </w:rPr>
              <w:t xml:space="preserve">Section 31 – approved provider breached a </w:t>
            </w:r>
            <w:r w:rsidRPr="00217369">
              <w:rPr>
                <w:rFonts w:ascii="Arial" w:hAnsi="Arial" w:cs="Arial"/>
                <w:sz w:val="18"/>
                <w:szCs w:val="18"/>
              </w:rPr>
              <w:lastRenderedPageBreak/>
              <w:t>condition of the provider approval.</w:t>
            </w:r>
          </w:p>
        </w:tc>
        <w:tc>
          <w:tcPr>
            <w:tcW w:w="2221" w:type="dxa"/>
          </w:tcPr>
          <w:p w14:paraId="775603E8" w14:textId="77777777" w:rsidR="00CC215B" w:rsidRPr="00FD59B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4 May 2019</w:t>
            </w:r>
          </w:p>
        </w:tc>
        <w:tc>
          <w:tcPr>
            <w:tcW w:w="1960" w:type="dxa"/>
            <w:gridSpan w:val="2"/>
          </w:tcPr>
          <w:p w14:paraId="39E0E1A1" w14:textId="77777777" w:rsidR="00CC215B" w:rsidRPr="00FD59B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14:paraId="7A633687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9803823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my Family Day Care</w:t>
            </w:r>
          </w:p>
          <w:p w14:paraId="56F67F8A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 Erden Ct</w:t>
            </w:r>
          </w:p>
          <w:p w14:paraId="4987C665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lton West</w:t>
            </w:r>
          </w:p>
        </w:tc>
        <w:tc>
          <w:tcPr>
            <w:tcW w:w="1874" w:type="dxa"/>
          </w:tcPr>
          <w:p w14:paraId="78D2F4CB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40000845</w:t>
            </w:r>
          </w:p>
        </w:tc>
        <w:tc>
          <w:tcPr>
            <w:tcW w:w="2292" w:type="dxa"/>
          </w:tcPr>
          <w:p w14:paraId="5006035C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my Family Day Care Pty Ltd</w:t>
            </w:r>
          </w:p>
          <w:p w14:paraId="11BBC4C1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6B77DBE7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0722</w:t>
            </w:r>
          </w:p>
        </w:tc>
        <w:tc>
          <w:tcPr>
            <w:tcW w:w="2069" w:type="dxa"/>
          </w:tcPr>
          <w:p w14:paraId="703C2B2B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4F51135F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A1353">
              <w:rPr>
                <w:sz w:val="18"/>
                <w:szCs w:val="18"/>
              </w:rPr>
              <w:t>Based on the following grounds:</w:t>
            </w:r>
          </w:p>
          <w:p w14:paraId="7460FC00" w14:textId="77777777" w:rsidR="00CC215B" w:rsidRPr="00E54E95" w:rsidRDefault="00CC215B" w:rsidP="00C0474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7B079B2" w14:textId="77777777" w:rsidR="00CC215B" w:rsidRPr="00217369" w:rsidRDefault="00CC215B" w:rsidP="00C0474D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221" w:type="dxa"/>
          </w:tcPr>
          <w:p w14:paraId="58397881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 May 2019</w:t>
            </w:r>
          </w:p>
        </w:tc>
        <w:tc>
          <w:tcPr>
            <w:tcW w:w="1960" w:type="dxa"/>
            <w:gridSpan w:val="2"/>
          </w:tcPr>
          <w:p w14:paraId="2FD0DAB6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:rsidRPr="00B56335" w14:paraId="7F6F8C43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32884BB3" w14:textId="0029A875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per Family Day Care</w:t>
            </w:r>
          </w:p>
          <w:p w14:paraId="60BEC187" w14:textId="31CCE41D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8 Darren Rd, Keysborough</w:t>
            </w:r>
          </w:p>
        </w:tc>
        <w:tc>
          <w:tcPr>
            <w:tcW w:w="1874" w:type="dxa"/>
          </w:tcPr>
          <w:p w14:paraId="11132F6A" w14:textId="1C57F2B5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00013865</w:t>
            </w:r>
          </w:p>
        </w:tc>
        <w:tc>
          <w:tcPr>
            <w:tcW w:w="2292" w:type="dxa"/>
          </w:tcPr>
          <w:p w14:paraId="280EA10B" w14:textId="7506D47E" w:rsidR="00CC215B" w:rsidRPr="00633972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dulkadir Hussein</w:t>
            </w:r>
          </w:p>
        </w:tc>
        <w:tc>
          <w:tcPr>
            <w:tcW w:w="1980" w:type="dxa"/>
          </w:tcPr>
          <w:p w14:paraId="5444EAED" w14:textId="2212D9F4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6768</w:t>
            </w:r>
          </w:p>
        </w:tc>
        <w:tc>
          <w:tcPr>
            <w:tcW w:w="2069" w:type="dxa"/>
          </w:tcPr>
          <w:p w14:paraId="72F56E52" w14:textId="48401E5C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</w:t>
            </w:r>
          </w:p>
        </w:tc>
        <w:tc>
          <w:tcPr>
            <w:tcW w:w="4020" w:type="dxa"/>
          </w:tcPr>
          <w:p w14:paraId="5ED99C84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5D565FC6" w14:textId="77777777" w:rsidR="00CC215B" w:rsidRPr="00B31673" w:rsidRDefault="00CC215B" w:rsidP="00CC215B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31673">
              <w:rPr>
                <w:rFonts w:ascii="Arial" w:hAnsi="Arial" w:cs="Arial"/>
                <w:sz w:val="18"/>
                <w:szCs w:val="18"/>
              </w:rPr>
              <w:t>Section 51(8) – failure to comply with the condition of service approval to ensure each family day care educator is adequately monitored and supported by a family day care co-ordinator</w:t>
            </w:r>
          </w:p>
          <w:p w14:paraId="55A51761" w14:textId="77777777" w:rsidR="00CC215B" w:rsidRPr="00B31673" w:rsidRDefault="00CC215B" w:rsidP="00CC215B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31673">
              <w:rPr>
                <w:rFonts w:ascii="Arial" w:hAnsi="Arial" w:cs="Arial"/>
                <w:sz w:val="18"/>
                <w:szCs w:val="18"/>
              </w:rPr>
              <w:t>Section 269 – register of family day care educators</w:t>
            </w:r>
          </w:p>
          <w:p w14:paraId="397EC605" w14:textId="77777777" w:rsidR="00CC215B" w:rsidRPr="00B31673" w:rsidRDefault="00CC215B" w:rsidP="00CC215B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31673">
              <w:rPr>
                <w:rFonts w:ascii="Arial" w:hAnsi="Arial" w:cs="Arial"/>
                <w:sz w:val="18"/>
                <w:szCs w:val="18"/>
              </w:rPr>
              <w:t xml:space="preserve">Regulation 100 – risk assessments </w:t>
            </w:r>
            <w:r>
              <w:rPr>
                <w:rFonts w:ascii="Arial" w:hAnsi="Arial" w:cs="Arial"/>
                <w:sz w:val="18"/>
                <w:szCs w:val="18"/>
              </w:rPr>
              <w:t xml:space="preserve">to be conducted </w:t>
            </w:r>
            <w:r w:rsidRPr="00B31673">
              <w:rPr>
                <w:rFonts w:ascii="Arial" w:hAnsi="Arial" w:cs="Arial"/>
                <w:sz w:val="18"/>
                <w:szCs w:val="18"/>
              </w:rPr>
              <w:t>before excursion</w:t>
            </w:r>
          </w:p>
          <w:p w14:paraId="4F7F893A" w14:textId="77777777" w:rsidR="00CC215B" w:rsidRPr="00B31673" w:rsidRDefault="00CC215B" w:rsidP="00CC215B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31673">
              <w:rPr>
                <w:rFonts w:ascii="Arial" w:hAnsi="Arial" w:cs="Arial"/>
                <w:sz w:val="18"/>
                <w:szCs w:val="18"/>
              </w:rPr>
              <w:lastRenderedPageBreak/>
              <w:t>Regulation 101 – risk assessments for excursion</w:t>
            </w:r>
          </w:p>
          <w:p w14:paraId="6AC066FC" w14:textId="77777777" w:rsidR="00CC215B" w:rsidRPr="00B31673" w:rsidRDefault="00CC215B" w:rsidP="00CC215B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02</w:t>
            </w:r>
            <w:r w:rsidRPr="00B31673">
              <w:rPr>
                <w:rFonts w:ascii="Arial" w:hAnsi="Arial" w:cs="Arial"/>
                <w:sz w:val="18"/>
                <w:szCs w:val="18"/>
              </w:rPr>
              <w:t xml:space="preserve"> – authorisations for excursion</w:t>
            </w:r>
          </w:p>
          <w:p w14:paraId="3269519F" w14:textId="77777777" w:rsidR="00CC215B" w:rsidRDefault="00CC215B" w:rsidP="00CC215B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31673">
              <w:rPr>
                <w:rFonts w:ascii="Arial" w:hAnsi="Arial" w:cs="Arial"/>
                <w:sz w:val="18"/>
                <w:szCs w:val="18"/>
              </w:rPr>
              <w:t>Regulation 116 – assessments of family day care residences and approved family day care venues</w:t>
            </w:r>
          </w:p>
          <w:p w14:paraId="4C963307" w14:textId="114C2D0F" w:rsidR="00CC215B" w:rsidRPr="00CC215B" w:rsidRDefault="00CC215B" w:rsidP="00CC215B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C215B">
              <w:rPr>
                <w:rFonts w:ascii="Arial" w:hAnsi="Arial" w:cs="Arial"/>
                <w:sz w:val="18"/>
                <w:szCs w:val="18"/>
              </w:rPr>
              <w:t>Regulation 170 – failure to follow policy and procedures.</w:t>
            </w:r>
          </w:p>
        </w:tc>
        <w:tc>
          <w:tcPr>
            <w:tcW w:w="2221" w:type="dxa"/>
          </w:tcPr>
          <w:p w14:paraId="39307B78" w14:textId="6B3851AD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31 May 2019</w:t>
            </w:r>
          </w:p>
        </w:tc>
        <w:tc>
          <w:tcPr>
            <w:tcW w:w="1960" w:type="dxa"/>
            <w:gridSpan w:val="2"/>
          </w:tcPr>
          <w:p w14:paraId="13FD81F7" w14:textId="1231161A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Issue of </w:t>
            </w: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 under section 177</w:t>
            </w:r>
          </w:p>
        </w:tc>
      </w:tr>
      <w:tr w:rsidR="00987758" w:rsidRPr="00B56335" w14:paraId="5ED654FF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5F87AAE1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ttle Paradise Family Day Care for Collaboration and Development Pty Ltd</w:t>
            </w:r>
          </w:p>
          <w:p w14:paraId="72B35752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43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agleview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Pl, Point Cook </w:t>
            </w:r>
          </w:p>
          <w:p w14:paraId="26483C2F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4" w:type="dxa"/>
          </w:tcPr>
          <w:p w14:paraId="3C39A5E6" w14:textId="6529DFF8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40003311</w:t>
            </w:r>
          </w:p>
        </w:tc>
        <w:tc>
          <w:tcPr>
            <w:tcW w:w="2292" w:type="dxa"/>
          </w:tcPr>
          <w:p w14:paraId="0A9E45B2" w14:textId="12821E9D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ttle Paradise Family Day Care for Collaboration and Development Pty Ltd</w:t>
            </w:r>
          </w:p>
        </w:tc>
        <w:tc>
          <w:tcPr>
            <w:tcW w:w="1980" w:type="dxa"/>
          </w:tcPr>
          <w:p w14:paraId="74E468AC" w14:textId="24DD27A2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2573</w:t>
            </w:r>
          </w:p>
        </w:tc>
        <w:tc>
          <w:tcPr>
            <w:tcW w:w="2069" w:type="dxa"/>
          </w:tcPr>
          <w:p w14:paraId="7990725C" w14:textId="534626FA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45521658" w14:textId="77777777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792FF96B" w14:textId="77777777" w:rsidR="00CC215B" w:rsidRDefault="00CC215B" w:rsidP="00CC215B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35803892" w14:textId="40807AB4" w:rsidR="00CC215B" w:rsidRPr="00CC215B" w:rsidRDefault="00CC215B" w:rsidP="00CC215B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C215B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13070A57" w14:textId="1BF0168C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 June 2019</w:t>
            </w:r>
          </w:p>
        </w:tc>
        <w:tc>
          <w:tcPr>
            <w:tcW w:w="1960" w:type="dxa"/>
            <w:gridSpan w:val="2"/>
          </w:tcPr>
          <w:p w14:paraId="10246228" w14:textId="649DB374" w:rsidR="00CC215B" w:rsidRPr="00BA6B09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:rsidRPr="00B56335" w14:paraId="09CB4450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2DD00FF" w14:textId="559801F5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lastRenderedPageBreak/>
              <w:t>Lamden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chool Inc</w:t>
            </w:r>
          </w:p>
          <w:p w14:paraId="3006C2D0" w14:textId="437BE1B9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569 Glen Huntly Rd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lsternwick</w:t>
            </w:r>
            <w:proofErr w:type="spellEnd"/>
          </w:p>
        </w:tc>
        <w:tc>
          <w:tcPr>
            <w:tcW w:w="1874" w:type="dxa"/>
          </w:tcPr>
          <w:p w14:paraId="0E6C64A8" w14:textId="028F4632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40000168</w:t>
            </w:r>
          </w:p>
        </w:tc>
        <w:tc>
          <w:tcPr>
            <w:tcW w:w="2292" w:type="dxa"/>
          </w:tcPr>
          <w:p w14:paraId="6F5E3242" w14:textId="4D84AF00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amden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chool Inc</w:t>
            </w:r>
          </w:p>
        </w:tc>
        <w:tc>
          <w:tcPr>
            <w:tcW w:w="1980" w:type="dxa"/>
          </w:tcPr>
          <w:p w14:paraId="0BBAF4C8" w14:textId="763A6DBD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2927</w:t>
            </w:r>
          </w:p>
        </w:tc>
        <w:tc>
          <w:tcPr>
            <w:tcW w:w="2069" w:type="dxa"/>
          </w:tcPr>
          <w:p w14:paraId="1E4D583A" w14:textId="3A90DB3B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62372BBE" w14:textId="77777777" w:rsidR="00CC215B" w:rsidRPr="00C648F1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995F289" w14:textId="77777777" w:rsidR="00CC215B" w:rsidRDefault="00CC215B" w:rsidP="00CC215B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D7AC8">
              <w:rPr>
                <w:rFonts w:ascii="Arial" w:hAnsi="Arial" w:cs="Arial"/>
                <w:sz w:val="18"/>
                <w:szCs w:val="18"/>
              </w:rPr>
              <w:t xml:space="preserve">Section 165 </w:t>
            </w:r>
            <w:r w:rsidRPr="00821917">
              <w:rPr>
                <w:rFonts w:ascii="Arial" w:hAnsi="Arial" w:cs="Arial"/>
                <w:sz w:val="18"/>
                <w:szCs w:val="18"/>
              </w:rPr>
              <w:t>–</w:t>
            </w:r>
            <w:r w:rsidRPr="00CD7AC8">
              <w:rPr>
                <w:rFonts w:ascii="Arial" w:hAnsi="Arial" w:cs="Arial"/>
                <w:sz w:val="18"/>
                <w:szCs w:val="18"/>
              </w:rPr>
              <w:t xml:space="preserve"> inadequate supervision</w:t>
            </w:r>
          </w:p>
          <w:p w14:paraId="183E6C0F" w14:textId="02049F4C" w:rsidR="00CC215B" w:rsidRPr="00BA6B09" w:rsidRDefault="00CC215B" w:rsidP="00CC215B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962CD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2221" w:type="dxa"/>
          </w:tcPr>
          <w:p w14:paraId="2DC43DC3" w14:textId="257C557C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 June 2019</w:t>
            </w:r>
          </w:p>
        </w:tc>
        <w:tc>
          <w:tcPr>
            <w:tcW w:w="1960" w:type="dxa"/>
            <w:gridSpan w:val="2"/>
          </w:tcPr>
          <w:p w14:paraId="5C823229" w14:textId="31D50E72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 to impose additional conditions</w:t>
            </w:r>
          </w:p>
        </w:tc>
      </w:tr>
      <w:tr w:rsidR="00987758" w:rsidRPr="00B56335" w14:paraId="200FE891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D59D4CD" w14:textId="77777777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 Step Ahead Early Learning, Ringwood</w:t>
            </w:r>
          </w:p>
          <w:p w14:paraId="5EEC24B9" w14:textId="1A4589F3" w:rsidR="00CC215B" w:rsidRDefault="00CC215B" w:rsidP="00CC215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0-292 Maroondah Highway, Ringwood</w:t>
            </w:r>
          </w:p>
        </w:tc>
        <w:tc>
          <w:tcPr>
            <w:tcW w:w="1874" w:type="dxa"/>
          </w:tcPr>
          <w:p w14:paraId="2449C1F3" w14:textId="78CA0212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00004251</w:t>
            </w:r>
          </w:p>
        </w:tc>
        <w:tc>
          <w:tcPr>
            <w:tcW w:w="2292" w:type="dxa"/>
          </w:tcPr>
          <w:p w14:paraId="3CA23A9B" w14:textId="78BE61B9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ffinity Education Group Limited</w:t>
            </w:r>
          </w:p>
        </w:tc>
        <w:tc>
          <w:tcPr>
            <w:tcW w:w="1980" w:type="dxa"/>
          </w:tcPr>
          <w:p w14:paraId="36AF100B" w14:textId="3AB7F9B5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1112</w:t>
            </w:r>
          </w:p>
        </w:tc>
        <w:tc>
          <w:tcPr>
            <w:tcW w:w="2069" w:type="dxa"/>
          </w:tcPr>
          <w:p w14:paraId="750757A0" w14:textId="3EF36634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</w:t>
            </w:r>
          </w:p>
        </w:tc>
        <w:tc>
          <w:tcPr>
            <w:tcW w:w="4020" w:type="dxa"/>
          </w:tcPr>
          <w:p w14:paraId="1AA49D61" w14:textId="77777777" w:rsidR="00CC215B" w:rsidRPr="008C4C74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8364677" w14:textId="77777777" w:rsidR="00CC215B" w:rsidRDefault="00CC215B" w:rsidP="00CC215B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Section 51(8</w:t>
            </w:r>
            <w:r w:rsidRPr="00B56335">
              <w:rPr>
                <w:rFonts w:ascii="Arial" w:hAnsi="Arial" w:cs="Arial"/>
                <w:sz w:val="18"/>
                <w:szCs w:val="18"/>
                <w:lang w:val="en-GB"/>
              </w:rPr>
              <w:t>) – failure to comply with the condition of service approval to ensure the safety, health and wellbeing of children being educated and cared for by the service</w:t>
            </w:r>
          </w:p>
          <w:p w14:paraId="153A0DDD" w14:textId="77777777" w:rsidR="00CC215B" w:rsidRPr="00B16997" w:rsidRDefault="00CC215B" w:rsidP="00CC215B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B16997">
              <w:rPr>
                <w:rFonts w:ascii="Arial" w:hAnsi="Arial" w:cs="Arial"/>
                <w:sz w:val="18"/>
                <w:szCs w:val="18"/>
                <w:lang w:val="en-GB"/>
              </w:rPr>
              <w:t>Section 165 – inadequate supervision</w:t>
            </w:r>
          </w:p>
          <w:p w14:paraId="6F328776" w14:textId="77777777" w:rsidR="00CC215B" w:rsidRDefault="00CC215B" w:rsidP="00CC215B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3265A">
              <w:rPr>
                <w:rFonts w:ascii="Arial" w:hAnsi="Arial" w:cs="Arial"/>
                <w:sz w:val="18"/>
                <w:szCs w:val="18"/>
              </w:rPr>
              <w:t>Section 168 – delivery of educational program not based on an approved learning framework</w:t>
            </w:r>
          </w:p>
          <w:p w14:paraId="52177DA9" w14:textId="77777777" w:rsidR="00CC215B" w:rsidRDefault="00CC215B" w:rsidP="00CC215B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ction 169 – failure to ensure the relevant number of educators educating and caring for </w:t>
            </w:r>
            <w:r>
              <w:rPr>
                <w:rFonts w:ascii="Arial" w:hAnsi="Arial" w:cs="Arial"/>
                <w:sz w:val="18"/>
                <w:szCs w:val="18"/>
              </w:rPr>
              <w:lastRenderedPageBreak/>
              <w:t>children and qualification requirements</w:t>
            </w:r>
          </w:p>
          <w:p w14:paraId="35B988F7" w14:textId="536B2FD9" w:rsidR="00CC215B" w:rsidRPr="00CC215B" w:rsidRDefault="00CC215B" w:rsidP="00CC215B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C215B">
              <w:rPr>
                <w:rFonts w:ascii="Arial" w:hAnsi="Arial" w:cs="Arial"/>
                <w:sz w:val="18"/>
                <w:szCs w:val="18"/>
              </w:rPr>
              <w:t>Regulation 155 - interactions with children.</w:t>
            </w:r>
          </w:p>
        </w:tc>
        <w:tc>
          <w:tcPr>
            <w:tcW w:w="2221" w:type="dxa"/>
          </w:tcPr>
          <w:p w14:paraId="29C83EAE" w14:textId="7033403A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5 June 2019</w:t>
            </w:r>
          </w:p>
        </w:tc>
        <w:tc>
          <w:tcPr>
            <w:tcW w:w="1960" w:type="dxa"/>
            <w:gridSpan w:val="2"/>
          </w:tcPr>
          <w:p w14:paraId="02194F9D" w14:textId="7933E7E7" w:rsidR="00CC215B" w:rsidRDefault="00CC215B" w:rsidP="00CC21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 xml:space="preserve">Issue of </w:t>
            </w:r>
            <w:r>
              <w:rPr>
                <w:rFonts w:ascii="Arial" w:hAnsi="Arial" w:cs="Arial"/>
                <w:sz w:val="18"/>
                <w:szCs w:val="18"/>
              </w:rPr>
              <w:t>Compliance N</w:t>
            </w:r>
            <w:r w:rsidRPr="00BA6B09">
              <w:rPr>
                <w:rFonts w:ascii="Arial" w:hAnsi="Arial" w:cs="Arial"/>
                <w:sz w:val="18"/>
                <w:szCs w:val="18"/>
              </w:rPr>
              <w:t>otice under section 177</w:t>
            </w:r>
          </w:p>
        </w:tc>
      </w:tr>
      <w:tr w:rsidR="00987758" w14:paraId="171CFA26" w14:textId="77777777" w:rsidTr="00C2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BEA90F5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 w:rsidRPr="00933E6C">
              <w:rPr>
                <w:rFonts w:ascii="Arial" w:hAnsi="Arial" w:cs="Arial"/>
                <w:sz w:val="18"/>
                <w:szCs w:val="18"/>
              </w:rPr>
              <w:t xml:space="preserve">Kids Early Education Network </w:t>
            </w:r>
          </w:p>
          <w:p w14:paraId="10C7DAC7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</w:t>
            </w:r>
            <w:r w:rsidRPr="00933E6C">
              <w:rPr>
                <w:rFonts w:ascii="Arial" w:hAnsi="Arial" w:cs="Arial"/>
                <w:sz w:val="18"/>
                <w:szCs w:val="18"/>
              </w:rPr>
              <w:t>PO Box 3239</w:t>
            </w:r>
          </w:p>
          <w:p w14:paraId="5E20BA9D" w14:textId="77777777" w:rsidR="00CC215B" w:rsidRDefault="00CC215B" w:rsidP="00C0474D">
            <w:pPr>
              <w:rPr>
                <w:rFonts w:ascii="Arial" w:hAnsi="Arial" w:cs="Arial"/>
                <w:sz w:val="18"/>
                <w:szCs w:val="18"/>
              </w:rPr>
            </w:pPr>
            <w:r w:rsidRPr="00933E6C">
              <w:rPr>
                <w:rFonts w:ascii="Arial" w:hAnsi="Arial" w:cs="Arial"/>
                <w:sz w:val="18"/>
                <w:szCs w:val="18"/>
              </w:rPr>
              <w:t>Broadmeadows Shopping Square</w:t>
            </w:r>
          </w:p>
        </w:tc>
        <w:tc>
          <w:tcPr>
            <w:tcW w:w="1874" w:type="dxa"/>
          </w:tcPr>
          <w:p w14:paraId="28A40D53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33E6C">
              <w:rPr>
                <w:rFonts w:ascii="Arial" w:hAnsi="Arial" w:cs="Arial"/>
                <w:sz w:val="18"/>
                <w:szCs w:val="18"/>
              </w:rPr>
              <w:t>SE-40000386</w:t>
            </w:r>
          </w:p>
        </w:tc>
        <w:tc>
          <w:tcPr>
            <w:tcW w:w="2292" w:type="dxa"/>
          </w:tcPr>
          <w:p w14:paraId="389FFF65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ids Early Education Network Pty Ltd</w:t>
            </w:r>
          </w:p>
        </w:tc>
        <w:tc>
          <w:tcPr>
            <w:tcW w:w="1980" w:type="dxa"/>
          </w:tcPr>
          <w:p w14:paraId="6D15A227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0052</w:t>
            </w:r>
          </w:p>
        </w:tc>
        <w:tc>
          <w:tcPr>
            <w:tcW w:w="2069" w:type="dxa"/>
          </w:tcPr>
          <w:p w14:paraId="71FA918D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34AEB0E7" w14:textId="77777777" w:rsidR="00CC215B" w:rsidRPr="00BA6B09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A6B09">
              <w:rPr>
                <w:sz w:val="18"/>
                <w:szCs w:val="18"/>
              </w:rPr>
              <w:t>Based on the following grounds:</w:t>
            </w:r>
          </w:p>
          <w:p w14:paraId="2CC5704D" w14:textId="77777777" w:rsidR="00CC215B" w:rsidRDefault="00CC215B" w:rsidP="00C0474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2D720068" w14:textId="77777777" w:rsidR="00CC215B" w:rsidRPr="00CB0EAF" w:rsidRDefault="00CC215B" w:rsidP="00C0474D">
            <w:pPr>
              <w:pStyle w:val="ListParagraph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098665BC" w14:textId="77777777" w:rsidR="00CC215B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 June 2019</w:t>
            </w:r>
          </w:p>
        </w:tc>
        <w:tc>
          <w:tcPr>
            <w:tcW w:w="1960" w:type="dxa"/>
            <w:gridSpan w:val="2"/>
          </w:tcPr>
          <w:p w14:paraId="03F98982" w14:textId="77777777" w:rsidR="00CC215B" w:rsidRPr="00BA6B09" w:rsidRDefault="00CC215B" w:rsidP="00C047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14:paraId="37F6DA60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AFCD172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 w:rsidRPr="00B66B08">
              <w:rPr>
                <w:rFonts w:ascii="Arial" w:hAnsi="Arial" w:cs="Arial"/>
                <w:sz w:val="18"/>
                <w:szCs w:val="18"/>
              </w:rPr>
              <w:t>Pembroke Crescent Preschool Centre</w:t>
            </w:r>
          </w:p>
          <w:p w14:paraId="6FFBC8D8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 w:rsidRPr="00B66B08">
              <w:rPr>
                <w:rFonts w:ascii="Arial" w:hAnsi="Arial" w:cs="Arial"/>
                <w:sz w:val="18"/>
                <w:szCs w:val="18"/>
              </w:rPr>
              <w:t>PO Box 119</w:t>
            </w:r>
          </w:p>
          <w:p w14:paraId="2954FCC8" w14:textId="77777777" w:rsidR="0026742B" w:rsidRPr="00BA6B09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llas 3047</w:t>
            </w:r>
          </w:p>
        </w:tc>
        <w:tc>
          <w:tcPr>
            <w:tcW w:w="1874" w:type="dxa"/>
          </w:tcPr>
          <w:p w14:paraId="3C72574D" w14:textId="77777777" w:rsidR="0026742B" w:rsidRPr="00BD36AD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6B08">
              <w:rPr>
                <w:rFonts w:ascii="Arial" w:hAnsi="Arial" w:cs="Arial"/>
                <w:sz w:val="18"/>
                <w:szCs w:val="18"/>
              </w:rPr>
              <w:t>SE-00002821</w:t>
            </w:r>
          </w:p>
        </w:tc>
        <w:tc>
          <w:tcPr>
            <w:tcW w:w="2292" w:type="dxa"/>
          </w:tcPr>
          <w:p w14:paraId="098C0C3A" w14:textId="77777777" w:rsidR="0026742B" w:rsidRPr="00B66B08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6B08">
              <w:rPr>
                <w:rFonts w:ascii="Arial" w:hAnsi="Arial" w:cs="Arial"/>
                <w:sz w:val="18"/>
                <w:szCs w:val="18"/>
              </w:rPr>
              <w:t>Hume City Council</w:t>
            </w:r>
          </w:p>
          <w:p w14:paraId="5CBDCC15" w14:textId="77777777" w:rsidR="0026742B" w:rsidRPr="00B66B08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84B389D" w14:textId="77777777" w:rsidR="0026742B" w:rsidRPr="00BA6B09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78C7C9F4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6B08">
              <w:rPr>
                <w:rFonts w:ascii="Arial" w:hAnsi="Arial" w:cs="Arial"/>
                <w:sz w:val="18"/>
                <w:szCs w:val="18"/>
              </w:rPr>
              <w:t>PR-00001578</w:t>
            </w:r>
          </w:p>
        </w:tc>
        <w:tc>
          <w:tcPr>
            <w:tcW w:w="2069" w:type="dxa"/>
          </w:tcPr>
          <w:p w14:paraId="239B9DA3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23FB43C5" w14:textId="77777777" w:rsidR="0026742B" w:rsidRPr="00C648F1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9638FF7" w14:textId="77777777" w:rsidR="0026742B" w:rsidRDefault="0026742B" w:rsidP="0031185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085F">
              <w:rPr>
                <w:rFonts w:ascii="Arial" w:hAnsi="Arial" w:cs="Arial"/>
                <w:sz w:val="18"/>
                <w:szCs w:val="18"/>
              </w:rPr>
              <w:t>Section 165 – in adequate supervisio</w:t>
            </w: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  <w:p w14:paraId="7B96E7CB" w14:textId="77777777" w:rsidR="0026742B" w:rsidRPr="009C085F" w:rsidRDefault="0026742B" w:rsidP="0031185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085F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67475AB1" w14:textId="77777777" w:rsidR="0026742B" w:rsidRPr="00BA6B09" w:rsidRDefault="0026742B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13FF7">
              <w:rPr>
                <w:sz w:val="18"/>
                <w:szCs w:val="18"/>
              </w:rPr>
              <w:t>Regulation 170 – failure to follow policy and procedures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2221" w:type="dxa"/>
          </w:tcPr>
          <w:p w14:paraId="376F338F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 June 2019</w:t>
            </w:r>
          </w:p>
        </w:tc>
        <w:tc>
          <w:tcPr>
            <w:tcW w:w="1925" w:type="dxa"/>
          </w:tcPr>
          <w:p w14:paraId="4019C712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12FEF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A6B09" w14:paraId="6BE558F7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3D4EC09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YMCA Point Cook Early Learning Centre &amp; YMCA </w:t>
            </w:r>
            <w:r>
              <w:rPr>
                <w:rFonts w:ascii="Arial" w:hAnsi="Arial" w:cs="Arial"/>
                <w:sz w:val="18"/>
                <w:szCs w:val="18"/>
              </w:rPr>
              <w:lastRenderedPageBreak/>
              <w:t>Point Cook Outside School Hours Care</w:t>
            </w:r>
          </w:p>
          <w:p w14:paraId="1A6FD303" w14:textId="77777777" w:rsidR="0026742B" w:rsidRPr="00DE3AC7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3-65 Tom Roberts Parade, Point Cook</w:t>
            </w:r>
          </w:p>
        </w:tc>
        <w:tc>
          <w:tcPr>
            <w:tcW w:w="1874" w:type="dxa"/>
          </w:tcPr>
          <w:p w14:paraId="4EFEE757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SE-00004581</w:t>
            </w:r>
          </w:p>
        </w:tc>
        <w:tc>
          <w:tcPr>
            <w:tcW w:w="2292" w:type="dxa"/>
          </w:tcPr>
          <w:p w14:paraId="23FDD8DD" w14:textId="77777777" w:rsidR="0026742B" w:rsidRPr="009B3E55" w:rsidRDefault="0026742B" w:rsidP="0031185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18"/>
                <w:szCs w:val="18"/>
                <w:lang w:val="en-AU" w:eastAsia="en-AU"/>
              </w:rPr>
            </w:pPr>
            <w:r w:rsidRPr="009B3E55">
              <w:rPr>
                <w:rFonts w:asciiTheme="majorHAnsi" w:eastAsia="Times New Roman" w:hAnsiTheme="majorHAnsi" w:cstheme="majorHAnsi"/>
                <w:sz w:val="18"/>
                <w:szCs w:val="18"/>
                <w:lang w:val="en-AU" w:eastAsia="en-AU"/>
              </w:rPr>
              <w:t>Victorian YMCA Community Programming Pty Ltd</w:t>
            </w:r>
          </w:p>
          <w:p w14:paraId="5C754B1C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B3E55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shd w:val="clear" w:color="auto" w:fill="FFFFFF"/>
                <w:lang w:val="en-AU" w:eastAsia="en-AU"/>
              </w:rPr>
              <w:lastRenderedPageBreak/>
              <w:br/>
            </w:r>
          </w:p>
        </w:tc>
        <w:tc>
          <w:tcPr>
            <w:tcW w:w="1980" w:type="dxa"/>
          </w:tcPr>
          <w:p w14:paraId="1ACF4D30" w14:textId="77777777" w:rsidR="0026742B" w:rsidRPr="00BC1290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R-00001946</w:t>
            </w:r>
          </w:p>
        </w:tc>
        <w:tc>
          <w:tcPr>
            <w:tcW w:w="2069" w:type="dxa"/>
          </w:tcPr>
          <w:p w14:paraId="1DD0E003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12EA80E" w14:textId="77777777" w:rsidR="0026742B" w:rsidRPr="00C648F1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25F2208A" w14:textId="77777777" w:rsidR="0026742B" w:rsidRDefault="0026742B" w:rsidP="00311856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C1290">
              <w:rPr>
                <w:rFonts w:ascii="Arial" w:hAnsi="Arial" w:cs="Arial"/>
                <w:sz w:val="18"/>
                <w:szCs w:val="18"/>
              </w:rPr>
              <w:lastRenderedPageBreak/>
              <w:t>Section 165 - inadequate supervision</w:t>
            </w:r>
          </w:p>
          <w:p w14:paraId="54D726EC" w14:textId="77777777" w:rsidR="0026742B" w:rsidRDefault="0026742B" w:rsidP="00311856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C1290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5CFD0EF0" w14:textId="77777777" w:rsidR="0026742B" w:rsidRPr="00BA6B09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332F9E8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4 June 2019</w:t>
            </w:r>
          </w:p>
        </w:tc>
        <w:tc>
          <w:tcPr>
            <w:tcW w:w="1925" w:type="dxa"/>
          </w:tcPr>
          <w:p w14:paraId="05AA28A1" w14:textId="77777777" w:rsidR="0026742B" w:rsidRPr="00BA6B09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</w:t>
            </w:r>
            <w:r>
              <w:rPr>
                <w:rFonts w:ascii="Arial" w:hAnsi="Arial" w:cs="Arial"/>
                <w:sz w:val="18"/>
                <w:szCs w:val="18"/>
              </w:rPr>
              <w:lastRenderedPageBreak/>
              <w:t>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:rsidRPr="00BA6B09" w14:paraId="14FF912A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BC330A1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 xml:space="preserve">Kool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Kidz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Preston</w:t>
            </w:r>
          </w:p>
          <w:p w14:paraId="0A2D9005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FAC94A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9 Plenty Rd Preston</w:t>
            </w:r>
          </w:p>
        </w:tc>
        <w:tc>
          <w:tcPr>
            <w:tcW w:w="1874" w:type="dxa"/>
          </w:tcPr>
          <w:p w14:paraId="0008DB93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40004214</w:t>
            </w:r>
          </w:p>
        </w:tc>
        <w:tc>
          <w:tcPr>
            <w:tcW w:w="2292" w:type="dxa"/>
          </w:tcPr>
          <w:p w14:paraId="6EDC5903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1C5475">
              <w:rPr>
                <w:sz w:val="18"/>
                <w:szCs w:val="18"/>
              </w:rPr>
              <w:t>Gemela</w:t>
            </w:r>
            <w:proofErr w:type="spellEnd"/>
            <w:r w:rsidRPr="001C547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Pt</w:t>
            </w:r>
            <w:r w:rsidRPr="001C5475">
              <w:rPr>
                <w:sz w:val="18"/>
                <w:szCs w:val="18"/>
              </w:rPr>
              <w:t>y Ltd</w:t>
            </w:r>
          </w:p>
        </w:tc>
        <w:tc>
          <w:tcPr>
            <w:tcW w:w="1980" w:type="dxa"/>
          </w:tcPr>
          <w:p w14:paraId="164FB44A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1C5475">
              <w:rPr>
                <w:rFonts w:ascii="Arial" w:hAnsi="Arial" w:cs="Arial"/>
                <w:sz w:val="18"/>
                <w:szCs w:val="18"/>
              </w:rPr>
              <w:t>PR-40003394</w:t>
            </w:r>
          </w:p>
        </w:tc>
        <w:tc>
          <w:tcPr>
            <w:tcW w:w="2069" w:type="dxa"/>
          </w:tcPr>
          <w:p w14:paraId="0AC4473D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26EDA629" w14:textId="77777777" w:rsidR="0026742B" w:rsidRPr="00C648F1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60C32D0" w14:textId="77777777" w:rsidR="0026742B" w:rsidRPr="001C5475" w:rsidRDefault="0026742B" w:rsidP="0031185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C5475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1D0606B8" w14:textId="77777777" w:rsidR="0026742B" w:rsidRDefault="0026742B" w:rsidP="0031185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C5475">
              <w:rPr>
                <w:rFonts w:ascii="Arial" w:hAnsi="Arial" w:cs="Arial"/>
                <w:sz w:val="18"/>
                <w:szCs w:val="18"/>
              </w:rPr>
              <w:t xml:space="preserve">Section </w:t>
            </w:r>
            <w:r>
              <w:rPr>
                <w:rFonts w:ascii="Arial" w:hAnsi="Arial" w:cs="Arial"/>
                <w:sz w:val="18"/>
                <w:szCs w:val="18"/>
              </w:rPr>
              <w:t>174 – failure to notify the Regulatory Authority</w:t>
            </w:r>
          </w:p>
          <w:p w14:paraId="0B3C7A51" w14:textId="77777777" w:rsidR="0026742B" w:rsidRPr="00513FF7" w:rsidRDefault="0026742B" w:rsidP="0031185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86 – failure to notify a parent of a child as soon as practicable.</w:t>
            </w:r>
          </w:p>
          <w:p w14:paraId="2A2D351E" w14:textId="77777777" w:rsidR="0026742B" w:rsidRPr="00BA6B09" w:rsidRDefault="0026742B" w:rsidP="00311856">
            <w:pPr>
              <w:pStyle w:val="ListParagraph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221" w:type="dxa"/>
          </w:tcPr>
          <w:p w14:paraId="235B8283" w14:textId="77777777" w:rsidR="0026742B" w:rsidRPr="00BA6B09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 June 2019</w:t>
            </w:r>
          </w:p>
        </w:tc>
        <w:tc>
          <w:tcPr>
            <w:tcW w:w="1925" w:type="dxa"/>
          </w:tcPr>
          <w:p w14:paraId="08AAA16D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14:paraId="4D92D8D6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64D2FFDB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22B48">
              <w:rPr>
                <w:rFonts w:ascii="Arial" w:hAnsi="Arial" w:cs="Arial"/>
                <w:sz w:val="18"/>
                <w:szCs w:val="18"/>
              </w:rPr>
              <w:t>Ilim</w:t>
            </w:r>
            <w:proofErr w:type="spellEnd"/>
            <w:r w:rsidRPr="00122B48">
              <w:rPr>
                <w:rFonts w:ascii="Arial" w:hAnsi="Arial" w:cs="Arial"/>
                <w:sz w:val="18"/>
                <w:szCs w:val="18"/>
              </w:rPr>
              <w:t xml:space="preserve"> Learning Sanctuary </w:t>
            </w:r>
            <w:r>
              <w:rPr>
                <w:rFonts w:ascii="Arial" w:hAnsi="Arial" w:cs="Arial"/>
                <w:sz w:val="18"/>
                <w:szCs w:val="18"/>
              </w:rPr>
              <w:t>–</w:t>
            </w:r>
            <w:r w:rsidRPr="00122B48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122B48">
              <w:rPr>
                <w:rFonts w:ascii="Arial" w:hAnsi="Arial" w:cs="Arial"/>
                <w:sz w:val="18"/>
                <w:szCs w:val="18"/>
              </w:rPr>
              <w:t>Glenroy</w:t>
            </w:r>
            <w:proofErr w:type="spellEnd"/>
          </w:p>
          <w:p w14:paraId="0DAE5EE3" w14:textId="77777777" w:rsidR="0026742B" w:rsidRPr="00B05D8C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48-50 Box Forest Road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Glenroy</w:t>
            </w:r>
            <w:proofErr w:type="spellEnd"/>
          </w:p>
        </w:tc>
        <w:tc>
          <w:tcPr>
            <w:tcW w:w="1874" w:type="dxa"/>
          </w:tcPr>
          <w:p w14:paraId="757AD446" w14:textId="77777777" w:rsidR="0026742B" w:rsidRPr="00C476E7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40002023</w:t>
            </w:r>
          </w:p>
        </w:tc>
        <w:tc>
          <w:tcPr>
            <w:tcW w:w="2292" w:type="dxa"/>
          </w:tcPr>
          <w:p w14:paraId="042E68E9" w14:textId="77777777" w:rsidR="0026742B" w:rsidRPr="00B05D8C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lim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College</w:t>
            </w:r>
          </w:p>
        </w:tc>
        <w:tc>
          <w:tcPr>
            <w:tcW w:w="1980" w:type="dxa"/>
          </w:tcPr>
          <w:p w14:paraId="037B6048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2875</w:t>
            </w:r>
          </w:p>
        </w:tc>
        <w:tc>
          <w:tcPr>
            <w:tcW w:w="2069" w:type="dxa"/>
          </w:tcPr>
          <w:p w14:paraId="2F294F06" w14:textId="77777777" w:rsidR="0026742B" w:rsidRPr="00B05D8C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5EC95ABE" w14:textId="77777777" w:rsidR="0026742B" w:rsidRPr="00C648F1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DAB0263" w14:textId="77777777" w:rsidR="0026742B" w:rsidRPr="00122B48" w:rsidRDefault="0026742B" w:rsidP="0026742B">
            <w:pPr>
              <w:pStyle w:val="ListParagraph"/>
              <w:numPr>
                <w:ilvl w:val="0"/>
                <w:numId w:val="46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22B48">
              <w:rPr>
                <w:rFonts w:ascii="Arial" w:hAnsi="Arial" w:cs="Arial"/>
                <w:sz w:val="18"/>
                <w:szCs w:val="18"/>
              </w:rPr>
              <w:t>Section 166 – Inappropriate discipline</w:t>
            </w:r>
          </w:p>
          <w:p w14:paraId="54878839" w14:textId="77777777" w:rsidR="0026742B" w:rsidRPr="00122B48" w:rsidRDefault="0026742B" w:rsidP="00311856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ction 167 - </w:t>
            </w:r>
            <w:r w:rsidRPr="00BC1290">
              <w:rPr>
                <w:rFonts w:ascii="Arial" w:hAnsi="Arial" w:cs="Arial"/>
                <w:sz w:val="18"/>
                <w:szCs w:val="18"/>
              </w:rPr>
              <w:t>protection of children from harm and hazards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2221" w:type="dxa"/>
          </w:tcPr>
          <w:p w14:paraId="6E81E113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 June 2019</w:t>
            </w:r>
          </w:p>
        </w:tc>
        <w:tc>
          <w:tcPr>
            <w:tcW w:w="1925" w:type="dxa"/>
          </w:tcPr>
          <w:p w14:paraId="07A4851A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14:paraId="15487E63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2BF6FDB" w14:textId="5140CC2D" w:rsidR="00220A11" w:rsidRDefault="00220A11" w:rsidP="0044220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Bambino’s Kindergarten Cranbourne West</w:t>
            </w:r>
          </w:p>
          <w:p w14:paraId="5532E539" w14:textId="77777777" w:rsidR="00220A11" w:rsidRDefault="00220A11" w:rsidP="0044220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05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Breen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Rd, Cranbourne West</w:t>
            </w:r>
          </w:p>
          <w:p w14:paraId="1C908C2F" w14:textId="77777777" w:rsidR="00220A11" w:rsidRPr="00B05D8C" w:rsidRDefault="00220A11" w:rsidP="0044220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74" w:type="dxa"/>
          </w:tcPr>
          <w:p w14:paraId="705E9DB2" w14:textId="77777777" w:rsidR="00220A11" w:rsidRDefault="00220A11" w:rsidP="004422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00004483</w:t>
            </w:r>
          </w:p>
        </w:tc>
        <w:tc>
          <w:tcPr>
            <w:tcW w:w="2292" w:type="dxa"/>
          </w:tcPr>
          <w:p w14:paraId="78D49F76" w14:textId="77777777" w:rsidR="00220A11" w:rsidRPr="00B05D8C" w:rsidRDefault="00220A11" w:rsidP="004422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8 Education Limited</w:t>
            </w:r>
          </w:p>
        </w:tc>
        <w:tc>
          <w:tcPr>
            <w:tcW w:w="1980" w:type="dxa"/>
          </w:tcPr>
          <w:p w14:paraId="0FF65DFE" w14:textId="77777777" w:rsidR="00220A11" w:rsidRDefault="00220A11" w:rsidP="004422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0898</w:t>
            </w:r>
          </w:p>
        </w:tc>
        <w:tc>
          <w:tcPr>
            <w:tcW w:w="2069" w:type="dxa"/>
          </w:tcPr>
          <w:p w14:paraId="798090F1" w14:textId="77777777" w:rsidR="00220A11" w:rsidRPr="00B05D8C" w:rsidRDefault="00220A11" w:rsidP="004422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54456C2E" w14:textId="77777777" w:rsidR="00220A11" w:rsidRPr="00C648F1" w:rsidRDefault="00220A11" w:rsidP="004422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653F9A8" w14:textId="77777777" w:rsidR="00220A11" w:rsidRDefault="00220A11" w:rsidP="00220A11">
            <w:pPr>
              <w:pStyle w:val="ListParagraph"/>
              <w:numPr>
                <w:ilvl w:val="0"/>
                <w:numId w:val="46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122B48">
              <w:rPr>
                <w:rFonts w:ascii="Arial" w:hAnsi="Arial" w:cs="Arial"/>
                <w:sz w:val="18"/>
                <w:szCs w:val="18"/>
              </w:rPr>
              <w:t>Section 166 – Inappropriate discipline</w:t>
            </w:r>
          </w:p>
          <w:p w14:paraId="5E9D4672" w14:textId="77777777" w:rsidR="00220A11" w:rsidRPr="008F5019" w:rsidRDefault="00220A11" w:rsidP="00220A11">
            <w:pPr>
              <w:pStyle w:val="ListParagraph"/>
              <w:numPr>
                <w:ilvl w:val="0"/>
                <w:numId w:val="46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55 - interactions with children</w:t>
            </w:r>
          </w:p>
        </w:tc>
        <w:tc>
          <w:tcPr>
            <w:tcW w:w="2221" w:type="dxa"/>
          </w:tcPr>
          <w:p w14:paraId="52A467E4" w14:textId="77777777" w:rsidR="00220A11" w:rsidRDefault="00220A11" w:rsidP="004422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 June 2019</w:t>
            </w:r>
          </w:p>
        </w:tc>
        <w:tc>
          <w:tcPr>
            <w:tcW w:w="1925" w:type="dxa"/>
          </w:tcPr>
          <w:p w14:paraId="083285ED" w14:textId="3DE5B370" w:rsidR="00220A11" w:rsidRDefault="00220A11" w:rsidP="004422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</w:p>
        </w:tc>
      </w:tr>
      <w:tr w:rsidR="00987758" w14:paraId="1E639032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C0B1D45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1 Family Day Care </w:t>
            </w:r>
          </w:p>
          <w:p w14:paraId="616EBE53" w14:textId="77777777" w:rsidR="0026742B" w:rsidRPr="00C476E7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 Hogans Road, Hoppers Crossing</w:t>
            </w:r>
          </w:p>
        </w:tc>
        <w:tc>
          <w:tcPr>
            <w:tcW w:w="1874" w:type="dxa"/>
          </w:tcPr>
          <w:p w14:paraId="70886352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40001818</w:t>
            </w:r>
          </w:p>
        </w:tc>
        <w:tc>
          <w:tcPr>
            <w:tcW w:w="2292" w:type="dxa"/>
          </w:tcPr>
          <w:p w14:paraId="3B573394" w14:textId="77777777" w:rsidR="0026742B" w:rsidRPr="00B05D8C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1 Family Day Care Pty Ltd</w:t>
            </w:r>
          </w:p>
        </w:tc>
        <w:tc>
          <w:tcPr>
            <w:tcW w:w="1980" w:type="dxa"/>
          </w:tcPr>
          <w:p w14:paraId="1B629919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40001161</w:t>
            </w:r>
          </w:p>
        </w:tc>
        <w:tc>
          <w:tcPr>
            <w:tcW w:w="2069" w:type="dxa"/>
          </w:tcPr>
          <w:p w14:paraId="30980FE0" w14:textId="77777777" w:rsidR="0026742B" w:rsidRPr="00B05D8C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54A5DC44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A1353">
              <w:rPr>
                <w:sz w:val="18"/>
                <w:szCs w:val="18"/>
              </w:rPr>
              <w:t>Based on the following grounds:</w:t>
            </w:r>
          </w:p>
          <w:p w14:paraId="79FFF903" w14:textId="77777777" w:rsidR="0026742B" w:rsidRDefault="0026742B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6C00DFE6" w14:textId="77777777" w:rsidR="0026742B" w:rsidRPr="00A34DC0" w:rsidRDefault="0026742B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A34DC0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789A6579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 June 2019</w:t>
            </w:r>
          </w:p>
        </w:tc>
        <w:tc>
          <w:tcPr>
            <w:tcW w:w="1925" w:type="dxa"/>
          </w:tcPr>
          <w:p w14:paraId="5633DAF3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14:paraId="78A537E0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5ED7B562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3616CF">
              <w:rPr>
                <w:rFonts w:ascii="Arial" w:hAnsi="Arial" w:cs="Arial"/>
                <w:sz w:val="18"/>
                <w:szCs w:val="18"/>
              </w:rPr>
              <w:t>hildren's Future Family Day Care</w:t>
            </w:r>
          </w:p>
          <w:p w14:paraId="14566C9C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 w:rsidRPr="003616CF">
              <w:rPr>
                <w:rFonts w:ascii="Arial" w:hAnsi="Arial" w:cs="Arial"/>
                <w:sz w:val="18"/>
                <w:szCs w:val="18"/>
              </w:rPr>
              <w:t>U 114  106 Elizabeth St</w:t>
            </w:r>
          </w:p>
          <w:p w14:paraId="529167C0" w14:textId="77777777" w:rsidR="0026742B" w:rsidRPr="00B66B08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ichmond</w:t>
            </w:r>
          </w:p>
        </w:tc>
        <w:tc>
          <w:tcPr>
            <w:tcW w:w="1874" w:type="dxa"/>
          </w:tcPr>
          <w:p w14:paraId="2F460ABD" w14:textId="77777777" w:rsidR="0026742B" w:rsidRPr="00B66B08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616CF">
              <w:rPr>
                <w:rFonts w:ascii="Arial" w:hAnsi="Arial" w:cs="Arial"/>
                <w:sz w:val="18"/>
                <w:szCs w:val="18"/>
              </w:rPr>
              <w:t>SE-40001423</w:t>
            </w:r>
          </w:p>
        </w:tc>
        <w:tc>
          <w:tcPr>
            <w:tcW w:w="2292" w:type="dxa"/>
          </w:tcPr>
          <w:p w14:paraId="2D16D445" w14:textId="77777777" w:rsidR="0026742B" w:rsidRPr="003616CF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616CF">
              <w:rPr>
                <w:rFonts w:ascii="Arial" w:hAnsi="Arial" w:cs="Arial"/>
                <w:sz w:val="18"/>
                <w:szCs w:val="18"/>
              </w:rPr>
              <w:t>Children's Future Family Day Care Pty Ltd</w:t>
            </w:r>
          </w:p>
          <w:p w14:paraId="5FDA2C36" w14:textId="77777777" w:rsidR="0026742B" w:rsidRPr="003616CF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4FDF08F4" w14:textId="77777777" w:rsidR="0026742B" w:rsidRPr="003616CF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3A6763B7" w14:textId="77777777" w:rsidR="0026742B" w:rsidRPr="00B66B08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2B692C9D" w14:textId="77777777" w:rsidR="0026742B" w:rsidRPr="003616CF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616CF">
              <w:rPr>
                <w:rFonts w:ascii="Arial" w:hAnsi="Arial" w:cs="Arial"/>
                <w:sz w:val="18"/>
                <w:szCs w:val="18"/>
              </w:rPr>
              <w:t>PR-40001275</w:t>
            </w:r>
          </w:p>
          <w:p w14:paraId="7CE1414C" w14:textId="77777777" w:rsidR="0026742B" w:rsidRPr="003616CF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6892FEA3" w14:textId="77777777" w:rsidR="0026742B" w:rsidRPr="00B66B08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69" w:type="dxa"/>
          </w:tcPr>
          <w:p w14:paraId="6A3FA122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2615811A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A1353">
              <w:rPr>
                <w:sz w:val="18"/>
                <w:szCs w:val="18"/>
              </w:rPr>
              <w:t>Based on the following grounds:</w:t>
            </w:r>
          </w:p>
          <w:p w14:paraId="22067D91" w14:textId="77777777" w:rsidR="0026742B" w:rsidRPr="00E54E95" w:rsidRDefault="0026742B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6E0BE336" w14:textId="77777777" w:rsidR="0026742B" w:rsidRPr="00BA6B09" w:rsidRDefault="0026742B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lastRenderedPageBreak/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54E95">
              <w:rPr>
                <w:rFonts w:ascii="Arial" w:hAnsi="Arial" w:cs="Arial"/>
                <w:sz w:val="18"/>
                <w:szCs w:val="18"/>
              </w:rPr>
              <w:t xml:space="preserve"> a condition of the provider approval.</w:t>
            </w:r>
          </w:p>
        </w:tc>
        <w:tc>
          <w:tcPr>
            <w:tcW w:w="2221" w:type="dxa"/>
          </w:tcPr>
          <w:p w14:paraId="59189004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8 June 2019</w:t>
            </w:r>
          </w:p>
        </w:tc>
        <w:tc>
          <w:tcPr>
            <w:tcW w:w="1925" w:type="dxa"/>
          </w:tcPr>
          <w:p w14:paraId="1E59DDF8" w14:textId="77777777" w:rsidR="0026742B" w:rsidRPr="00512FEF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:rsidRPr="00512FEF" w14:paraId="71043A76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5F371DE3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fe Hands</w:t>
            </w:r>
            <w:r w:rsidRPr="003616CF">
              <w:rPr>
                <w:rFonts w:ascii="Arial" w:hAnsi="Arial" w:cs="Arial"/>
                <w:sz w:val="18"/>
                <w:szCs w:val="18"/>
              </w:rPr>
              <w:t xml:space="preserve"> Family Day Care</w:t>
            </w:r>
          </w:p>
          <w:p w14:paraId="60826E32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 w:rsidRPr="00843844">
              <w:rPr>
                <w:rFonts w:ascii="Arial" w:hAnsi="Arial" w:cs="Arial"/>
                <w:sz w:val="18"/>
                <w:szCs w:val="18"/>
              </w:rPr>
              <w:t>106, 144-148 Nicholson St</w:t>
            </w:r>
          </w:p>
          <w:p w14:paraId="06CA611D" w14:textId="77777777" w:rsidR="0026742B" w:rsidRPr="00B66B08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874" w:type="dxa"/>
          </w:tcPr>
          <w:p w14:paraId="1CFC4D0F" w14:textId="77777777" w:rsidR="0026742B" w:rsidRPr="00B66B08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43844">
              <w:rPr>
                <w:rFonts w:ascii="Arial" w:hAnsi="Arial" w:cs="Arial"/>
                <w:sz w:val="18"/>
                <w:szCs w:val="18"/>
              </w:rPr>
              <w:t>SE-40000826</w:t>
            </w:r>
          </w:p>
        </w:tc>
        <w:tc>
          <w:tcPr>
            <w:tcW w:w="2292" w:type="dxa"/>
          </w:tcPr>
          <w:p w14:paraId="162502C8" w14:textId="77777777" w:rsidR="0026742B" w:rsidRPr="00843844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fe Hands</w:t>
            </w:r>
            <w:r w:rsidRPr="003616CF">
              <w:rPr>
                <w:rFonts w:ascii="Arial" w:hAnsi="Arial" w:cs="Arial"/>
                <w:sz w:val="18"/>
                <w:szCs w:val="18"/>
              </w:rPr>
              <w:t xml:space="preserve"> Family Day Car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43844">
              <w:rPr>
                <w:rFonts w:ascii="Arial" w:hAnsi="Arial" w:cs="Arial"/>
                <w:sz w:val="18"/>
                <w:szCs w:val="18"/>
              </w:rPr>
              <w:t>Pty Ltd</w:t>
            </w:r>
          </w:p>
          <w:p w14:paraId="24E86D54" w14:textId="77777777" w:rsidR="0026742B" w:rsidRPr="00843844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03B6EB9D" w14:textId="77777777" w:rsidR="0026742B" w:rsidRPr="003616CF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1B798D13" w14:textId="77777777" w:rsidR="0026742B" w:rsidRPr="003616CF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2125DDBB" w14:textId="77777777" w:rsidR="0026742B" w:rsidRPr="00B66B08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44B821E1" w14:textId="77777777" w:rsidR="0026742B" w:rsidRPr="00B66B08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43844">
              <w:rPr>
                <w:rFonts w:ascii="Arial" w:hAnsi="Arial" w:cs="Arial"/>
                <w:sz w:val="18"/>
                <w:szCs w:val="18"/>
              </w:rPr>
              <w:t>PR-40000666</w:t>
            </w:r>
          </w:p>
        </w:tc>
        <w:tc>
          <w:tcPr>
            <w:tcW w:w="2069" w:type="dxa"/>
          </w:tcPr>
          <w:p w14:paraId="66F8917F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Cancellation of Provider A</w:t>
            </w:r>
            <w:r w:rsidRPr="002956C6">
              <w:rPr>
                <w:sz w:val="18"/>
                <w:szCs w:val="18"/>
                <w:lang w:val="en-AU"/>
              </w:rPr>
              <w:t>pproval</w:t>
            </w:r>
          </w:p>
        </w:tc>
        <w:tc>
          <w:tcPr>
            <w:tcW w:w="4020" w:type="dxa"/>
          </w:tcPr>
          <w:p w14:paraId="68F2B064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A1353">
              <w:rPr>
                <w:sz w:val="18"/>
                <w:szCs w:val="18"/>
              </w:rPr>
              <w:t>Based on the following grounds:</w:t>
            </w:r>
          </w:p>
          <w:p w14:paraId="4165E4D0" w14:textId="77777777" w:rsidR="0026742B" w:rsidRPr="00E54E95" w:rsidRDefault="0026742B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D07DC65" w14:textId="77777777" w:rsidR="0026742B" w:rsidRPr="00BA6B09" w:rsidRDefault="0026742B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54E95">
              <w:rPr>
                <w:rFonts w:ascii="Arial" w:hAnsi="Arial" w:cs="Arial"/>
                <w:sz w:val="18"/>
                <w:szCs w:val="18"/>
              </w:rPr>
              <w:t xml:space="preserve">Section 31 – approved provider </w:t>
            </w:r>
            <w:r>
              <w:rPr>
                <w:rFonts w:ascii="Arial" w:hAnsi="Arial" w:cs="Arial"/>
                <w:sz w:val="18"/>
                <w:szCs w:val="18"/>
              </w:rPr>
              <w:t>breached</w:t>
            </w:r>
            <w:r w:rsidRPr="00E54E95">
              <w:rPr>
                <w:rFonts w:ascii="Arial" w:hAnsi="Arial" w:cs="Arial"/>
                <w:sz w:val="18"/>
                <w:szCs w:val="18"/>
              </w:rPr>
              <w:t xml:space="preserve"> a condition of the provider approval.</w:t>
            </w:r>
          </w:p>
        </w:tc>
        <w:tc>
          <w:tcPr>
            <w:tcW w:w="2221" w:type="dxa"/>
          </w:tcPr>
          <w:p w14:paraId="319F10EB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 June 2019</w:t>
            </w:r>
          </w:p>
        </w:tc>
        <w:tc>
          <w:tcPr>
            <w:tcW w:w="1925" w:type="dxa"/>
          </w:tcPr>
          <w:p w14:paraId="3E58D586" w14:textId="77777777" w:rsidR="0026742B" w:rsidRPr="00512FEF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:rsidRPr="009F42EF" w14:paraId="4DEC8520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50D0E583" w14:textId="77777777" w:rsidR="00D87747" w:rsidRPr="009F42EF" w:rsidRDefault="00D87747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Hothlyn</w:t>
            </w:r>
            <w:proofErr w:type="spellEnd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 Drive Children's Centre</w:t>
            </w:r>
          </w:p>
          <w:p w14:paraId="7901A109" w14:textId="77777777" w:rsidR="00D87747" w:rsidRPr="009F42EF" w:rsidRDefault="00D87747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144 </w:t>
            </w:r>
            <w:proofErr w:type="spellStart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Hothlyn</w:t>
            </w:r>
            <w:proofErr w:type="spellEnd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 Drive Craigieburn 3064</w:t>
            </w:r>
          </w:p>
        </w:tc>
        <w:tc>
          <w:tcPr>
            <w:tcW w:w="1874" w:type="dxa"/>
          </w:tcPr>
          <w:p w14:paraId="4E8BDD4A" w14:textId="77777777" w:rsidR="00D87747" w:rsidRPr="009F42EF" w:rsidRDefault="00D87747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-00003998</w:t>
            </w:r>
          </w:p>
        </w:tc>
        <w:tc>
          <w:tcPr>
            <w:tcW w:w="2292" w:type="dxa"/>
          </w:tcPr>
          <w:p w14:paraId="66B54602" w14:textId="77777777" w:rsidR="00D87747" w:rsidRPr="009F42EF" w:rsidRDefault="00D87747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Hothlyn</w:t>
            </w:r>
            <w:proofErr w:type="spellEnd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 Drive Children's Centre Pty Ltd</w:t>
            </w:r>
          </w:p>
        </w:tc>
        <w:tc>
          <w:tcPr>
            <w:tcW w:w="1980" w:type="dxa"/>
          </w:tcPr>
          <w:p w14:paraId="534BAAAB" w14:textId="77777777" w:rsidR="00D87747" w:rsidRPr="009F42EF" w:rsidRDefault="00D87747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PR-00001972</w:t>
            </w:r>
          </w:p>
        </w:tc>
        <w:tc>
          <w:tcPr>
            <w:tcW w:w="2069" w:type="dxa"/>
          </w:tcPr>
          <w:p w14:paraId="18DF4A33" w14:textId="77777777" w:rsidR="00D87747" w:rsidRPr="009F42EF" w:rsidRDefault="00D87747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4020" w:type="dxa"/>
          </w:tcPr>
          <w:p w14:paraId="492E4578" w14:textId="77777777" w:rsidR="00D87747" w:rsidRPr="009F42EF" w:rsidRDefault="00D87747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Due to the serious nature of non-compliances including:</w:t>
            </w:r>
          </w:p>
          <w:p w14:paraId="0F2BD640" w14:textId="77777777" w:rsidR="00D87747" w:rsidRPr="009F42EF" w:rsidRDefault="00D87747" w:rsidP="004008E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167 – protection of children from harm and hazards</w:t>
            </w:r>
          </w:p>
          <w:p w14:paraId="1FC71DEF" w14:textId="77777777" w:rsidR="00D87747" w:rsidRPr="009F42EF" w:rsidRDefault="00D87747" w:rsidP="004008E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Regulation 97 – emergency and evacuation procedures</w:t>
            </w:r>
          </w:p>
          <w:p w14:paraId="34D414A5" w14:textId="77777777" w:rsidR="00D87747" w:rsidRPr="009F42EF" w:rsidRDefault="00D87747" w:rsidP="004008E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Regulation 100 – failure to conduct risk assessments before excursion</w:t>
            </w:r>
          </w:p>
          <w:p w14:paraId="4728C7F8" w14:textId="77777777" w:rsidR="00D87747" w:rsidRPr="009F42EF" w:rsidRDefault="00D87747" w:rsidP="004008E6">
            <w:pPr>
              <w:pStyle w:val="ListParagraph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Regulation 103 – premises, furniture and equipment not safe, clean and in good repair</w:t>
            </w:r>
          </w:p>
          <w:p w14:paraId="028C609F" w14:textId="77777777" w:rsidR="00D87747" w:rsidRPr="009F42EF" w:rsidRDefault="00D87747" w:rsidP="004008E6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5E6359F9" w14:textId="77777777" w:rsidR="00D87747" w:rsidRPr="009F42EF" w:rsidRDefault="00D87747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4 July 2019</w:t>
            </w:r>
          </w:p>
        </w:tc>
        <w:tc>
          <w:tcPr>
            <w:tcW w:w="1925" w:type="dxa"/>
          </w:tcPr>
          <w:p w14:paraId="247F97BA" w14:textId="77777777" w:rsidR="00D87747" w:rsidRPr="009F42EF" w:rsidRDefault="00D87747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Issue of compliance notice under section 177</w:t>
            </w:r>
          </w:p>
        </w:tc>
      </w:tr>
      <w:tr w:rsidR="00987758" w14:paraId="53C3196B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383E279A" w14:textId="77777777" w:rsidR="0026742B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Barwaaqo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Family Day Care</w:t>
            </w:r>
          </w:p>
          <w:p w14:paraId="4382030E" w14:textId="77777777" w:rsidR="0026742B" w:rsidRPr="00C476E7" w:rsidRDefault="0026742B" w:rsidP="0031185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07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Widfor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treet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Glenroy</w:t>
            </w:r>
            <w:proofErr w:type="spellEnd"/>
          </w:p>
        </w:tc>
        <w:tc>
          <w:tcPr>
            <w:tcW w:w="1874" w:type="dxa"/>
          </w:tcPr>
          <w:p w14:paraId="6DBC0E32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00013622</w:t>
            </w:r>
          </w:p>
        </w:tc>
        <w:tc>
          <w:tcPr>
            <w:tcW w:w="2292" w:type="dxa"/>
          </w:tcPr>
          <w:p w14:paraId="62797365" w14:textId="77777777" w:rsidR="0026742B" w:rsidRPr="00B05D8C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Barwaaqo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Family Day Care Pty Ltd</w:t>
            </w:r>
          </w:p>
        </w:tc>
        <w:tc>
          <w:tcPr>
            <w:tcW w:w="1980" w:type="dxa"/>
          </w:tcPr>
          <w:p w14:paraId="684CE4CC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7890</w:t>
            </w:r>
          </w:p>
        </w:tc>
        <w:tc>
          <w:tcPr>
            <w:tcW w:w="2069" w:type="dxa"/>
          </w:tcPr>
          <w:p w14:paraId="68F250A8" w14:textId="77777777" w:rsidR="0026742B" w:rsidRPr="00B05D8C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330D221C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ased on </w:t>
            </w:r>
            <w:r w:rsidRPr="000A1353">
              <w:rPr>
                <w:sz w:val="18"/>
                <w:szCs w:val="18"/>
              </w:rPr>
              <w:t>grounds</w:t>
            </w:r>
            <w:r>
              <w:rPr>
                <w:sz w:val="18"/>
                <w:szCs w:val="18"/>
              </w:rPr>
              <w:t>, including</w:t>
            </w:r>
            <w:r w:rsidRPr="000A1353">
              <w:rPr>
                <w:sz w:val="18"/>
                <w:szCs w:val="18"/>
              </w:rPr>
              <w:t>:</w:t>
            </w:r>
          </w:p>
          <w:p w14:paraId="19E2674A" w14:textId="77777777" w:rsidR="0026742B" w:rsidRPr="00596307" w:rsidRDefault="0026742B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96307">
              <w:rPr>
                <w:rFonts w:ascii="Arial" w:hAnsi="Arial" w:cs="Arial"/>
                <w:sz w:val="18"/>
                <w:szCs w:val="18"/>
              </w:rPr>
              <w:t>Section 31</w:t>
            </w:r>
            <w:r>
              <w:rPr>
                <w:rFonts w:ascii="Arial" w:hAnsi="Arial" w:cs="Arial"/>
                <w:sz w:val="18"/>
                <w:szCs w:val="18"/>
              </w:rPr>
              <w:t xml:space="preserve"> – approved provider breached </w:t>
            </w:r>
            <w:r w:rsidRPr="00596307">
              <w:rPr>
                <w:rFonts w:ascii="Arial" w:hAnsi="Arial" w:cs="Arial"/>
                <w:sz w:val="18"/>
                <w:szCs w:val="18"/>
              </w:rPr>
              <w:t>condition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596307">
              <w:rPr>
                <w:rFonts w:ascii="Arial" w:hAnsi="Arial" w:cs="Arial"/>
                <w:sz w:val="18"/>
                <w:szCs w:val="18"/>
              </w:rPr>
              <w:t xml:space="preserve"> of the provider approval.</w:t>
            </w:r>
          </w:p>
        </w:tc>
        <w:tc>
          <w:tcPr>
            <w:tcW w:w="2221" w:type="dxa"/>
          </w:tcPr>
          <w:p w14:paraId="1DA13091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 July 2019</w:t>
            </w:r>
          </w:p>
        </w:tc>
        <w:tc>
          <w:tcPr>
            <w:tcW w:w="1925" w:type="dxa"/>
          </w:tcPr>
          <w:p w14:paraId="4BD0E45F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A6256">
              <w:rPr>
                <w:rFonts w:ascii="Arial" w:hAnsi="Arial" w:cs="Arial"/>
                <w:sz w:val="18"/>
                <w:szCs w:val="18"/>
              </w:rPr>
              <w:t>Imposi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Conditions on Service A</w:t>
            </w:r>
            <w:r w:rsidRPr="00CA6256">
              <w:rPr>
                <w:rFonts w:ascii="Arial" w:hAnsi="Arial" w:cs="Arial"/>
                <w:sz w:val="18"/>
                <w:szCs w:val="18"/>
              </w:rPr>
              <w:t>pproval under section 55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7D5E51C" w14:textId="77777777" w:rsidR="0026742B" w:rsidRDefault="0026742B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ariation of conditions on Service Approval under section 55</w:t>
            </w:r>
          </w:p>
        </w:tc>
      </w:tr>
      <w:tr w:rsidR="00987758" w:rsidRPr="00B43AEF" w14:paraId="5514C4B5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F4FDD26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Central Family Day Care Pty Ltd</w:t>
            </w:r>
          </w:p>
          <w:p w14:paraId="05E3A96A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uite 10,233 Cardigan Street</w:t>
            </w:r>
          </w:p>
          <w:p w14:paraId="09E6FA3D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Carlton 3053</w:t>
            </w:r>
          </w:p>
        </w:tc>
        <w:tc>
          <w:tcPr>
            <w:tcW w:w="1874" w:type="dxa"/>
          </w:tcPr>
          <w:p w14:paraId="7D1AA882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-00005317</w:t>
            </w:r>
          </w:p>
        </w:tc>
        <w:tc>
          <w:tcPr>
            <w:tcW w:w="2292" w:type="dxa"/>
          </w:tcPr>
          <w:p w14:paraId="02BF85D5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Central Family Day Care Pty Ltd</w:t>
            </w:r>
          </w:p>
          <w:p w14:paraId="087DE093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80" w:type="dxa"/>
          </w:tcPr>
          <w:p w14:paraId="601D109D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PR-00002730</w:t>
            </w:r>
          </w:p>
        </w:tc>
        <w:tc>
          <w:tcPr>
            <w:tcW w:w="2069" w:type="dxa"/>
          </w:tcPr>
          <w:p w14:paraId="5613441F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3C2935CC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1401B977" w14:textId="77777777" w:rsidR="00AE5275" w:rsidRPr="00B43AEF" w:rsidRDefault="00AE5275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2134C25B" w14:textId="77777777" w:rsidR="00AE5275" w:rsidRPr="00B43AEF" w:rsidRDefault="00AE5275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0010D269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15 July 2019</w:t>
            </w:r>
          </w:p>
        </w:tc>
        <w:tc>
          <w:tcPr>
            <w:tcW w:w="1925" w:type="dxa"/>
          </w:tcPr>
          <w:p w14:paraId="2064C636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B43AEF" w14:paraId="3D99BDDF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F079C93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Kids Kare Family Day Care</w:t>
            </w:r>
          </w:p>
          <w:p w14:paraId="020E872D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8 Costa Drive Hoppers Crossing 3029</w:t>
            </w:r>
          </w:p>
        </w:tc>
        <w:tc>
          <w:tcPr>
            <w:tcW w:w="1874" w:type="dxa"/>
          </w:tcPr>
          <w:p w14:paraId="02647FAD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-40000232</w:t>
            </w:r>
          </w:p>
        </w:tc>
        <w:tc>
          <w:tcPr>
            <w:tcW w:w="2292" w:type="dxa"/>
          </w:tcPr>
          <w:p w14:paraId="6482B769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Ubah</w:t>
            </w:r>
            <w:proofErr w:type="spellEnd"/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proofErr w:type="spellStart"/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Dualah</w:t>
            </w:r>
            <w:proofErr w:type="spellEnd"/>
          </w:p>
        </w:tc>
        <w:tc>
          <w:tcPr>
            <w:tcW w:w="1980" w:type="dxa"/>
          </w:tcPr>
          <w:p w14:paraId="05C32464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PR-00008026</w:t>
            </w:r>
          </w:p>
        </w:tc>
        <w:tc>
          <w:tcPr>
            <w:tcW w:w="2069" w:type="dxa"/>
          </w:tcPr>
          <w:p w14:paraId="2A57B5B8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01E31FD3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01489C2D" w14:textId="77777777" w:rsidR="00AE5275" w:rsidRPr="00B43AEF" w:rsidRDefault="00AE5275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599C1881" w14:textId="77777777" w:rsidR="00AE5275" w:rsidRPr="00B43AEF" w:rsidRDefault="00AE5275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a condition of the provider approval.</w:t>
            </w:r>
          </w:p>
          <w:p w14:paraId="5464F981" w14:textId="77777777" w:rsidR="00AE5275" w:rsidRPr="00B43AEF" w:rsidRDefault="00AE5275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has not operated any education and care service for a period of more than 12 months (including any period of suspension).</w:t>
            </w:r>
          </w:p>
        </w:tc>
        <w:tc>
          <w:tcPr>
            <w:tcW w:w="2221" w:type="dxa"/>
          </w:tcPr>
          <w:p w14:paraId="40C49F22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15 July 2019</w:t>
            </w:r>
          </w:p>
        </w:tc>
        <w:tc>
          <w:tcPr>
            <w:tcW w:w="1925" w:type="dxa"/>
          </w:tcPr>
          <w:p w14:paraId="5219A9F3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B43AEF" w14:paraId="3CF29C0E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2755452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Adventurous Family Day Care</w:t>
            </w:r>
          </w:p>
          <w:p w14:paraId="3A307CD8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54 </w:t>
            </w:r>
            <w:proofErr w:type="spellStart"/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Everald</w:t>
            </w:r>
            <w:proofErr w:type="spellEnd"/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 St</w:t>
            </w:r>
          </w:p>
          <w:p w14:paraId="71324701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Glenroy</w:t>
            </w:r>
            <w:proofErr w:type="spellEnd"/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 3046</w:t>
            </w:r>
          </w:p>
        </w:tc>
        <w:tc>
          <w:tcPr>
            <w:tcW w:w="1874" w:type="dxa"/>
          </w:tcPr>
          <w:p w14:paraId="30DAD7B7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-40001074</w:t>
            </w:r>
          </w:p>
        </w:tc>
        <w:tc>
          <w:tcPr>
            <w:tcW w:w="2292" w:type="dxa"/>
          </w:tcPr>
          <w:p w14:paraId="5692661D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Adventurous Family Day Care Pty Ltd</w:t>
            </w:r>
          </w:p>
        </w:tc>
        <w:tc>
          <w:tcPr>
            <w:tcW w:w="1980" w:type="dxa"/>
          </w:tcPr>
          <w:p w14:paraId="4964502F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PR-40000889</w:t>
            </w:r>
          </w:p>
        </w:tc>
        <w:tc>
          <w:tcPr>
            <w:tcW w:w="2069" w:type="dxa"/>
          </w:tcPr>
          <w:p w14:paraId="2864F943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44BB3F2E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5E739842" w14:textId="77777777" w:rsidR="00AE5275" w:rsidRPr="00B43AEF" w:rsidRDefault="00AE5275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13A4FFEF" w14:textId="77777777" w:rsidR="00AE5275" w:rsidRPr="00B43AEF" w:rsidRDefault="00AE5275" w:rsidP="0031185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3BFB3324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6 July 2019</w:t>
            </w:r>
          </w:p>
        </w:tc>
        <w:tc>
          <w:tcPr>
            <w:tcW w:w="1925" w:type="dxa"/>
          </w:tcPr>
          <w:p w14:paraId="2EE5B236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B43AEF" w14:paraId="32D3B5AA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E1CE4D9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Great Beginnings Epping</w:t>
            </w:r>
          </w:p>
          <w:p w14:paraId="4584312C" w14:textId="77777777" w:rsidR="00AE5275" w:rsidRPr="00B43AEF" w:rsidRDefault="00AE5275" w:rsidP="0031185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6 Viewbank Court Epping 3076</w:t>
            </w:r>
          </w:p>
        </w:tc>
        <w:tc>
          <w:tcPr>
            <w:tcW w:w="1874" w:type="dxa"/>
          </w:tcPr>
          <w:p w14:paraId="7B5F44BD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-40005653</w:t>
            </w:r>
          </w:p>
        </w:tc>
        <w:tc>
          <w:tcPr>
            <w:tcW w:w="2292" w:type="dxa"/>
          </w:tcPr>
          <w:p w14:paraId="10DD0C1C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G8 Education Limited</w:t>
            </w:r>
          </w:p>
        </w:tc>
        <w:tc>
          <w:tcPr>
            <w:tcW w:w="1980" w:type="dxa"/>
          </w:tcPr>
          <w:p w14:paraId="0B2654FC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PR-00000898</w:t>
            </w:r>
          </w:p>
        </w:tc>
        <w:tc>
          <w:tcPr>
            <w:tcW w:w="2069" w:type="dxa"/>
          </w:tcPr>
          <w:p w14:paraId="5896ED9C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31265E01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Due to the serious nature of non-compliances including with:</w:t>
            </w:r>
          </w:p>
          <w:p w14:paraId="27F10828" w14:textId="77777777" w:rsidR="00AE5275" w:rsidRPr="00B43AEF" w:rsidRDefault="00AE5275" w:rsidP="00311856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166 – Inappropriate discipline</w:t>
            </w:r>
          </w:p>
          <w:p w14:paraId="64D2BE6C" w14:textId="77777777" w:rsidR="00AE5275" w:rsidRPr="00B43AEF" w:rsidRDefault="00AE5275" w:rsidP="00311856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Regulation 155 – Interactions with children</w:t>
            </w:r>
          </w:p>
          <w:p w14:paraId="03E0118D" w14:textId="77777777" w:rsidR="00AE5275" w:rsidRPr="00B43AEF" w:rsidRDefault="00AE5275" w:rsidP="00311856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Regulation 170 – Policies and procedures to be followed</w:t>
            </w:r>
          </w:p>
        </w:tc>
        <w:tc>
          <w:tcPr>
            <w:tcW w:w="2221" w:type="dxa"/>
          </w:tcPr>
          <w:p w14:paraId="460DF94E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1 August 2019</w:t>
            </w:r>
          </w:p>
        </w:tc>
        <w:tc>
          <w:tcPr>
            <w:tcW w:w="1925" w:type="dxa"/>
          </w:tcPr>
          <w:p w14:paraId="21221030" w14:textId="77777777" w:rsidR="00AE5275" w:rsidRPr="00B43AEF" w:rsidRDefault="00AE5275" w:rsidP="003118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43AEF" w14:paraId="72B6CB27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237F1C4" w14:textId="77777777" w:rsidR="004F622E" w:rsidRPr="00B43AEF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Buckingham Street Early Learning and Kinder </w:t>
            </w:r>
          </w:p>
          <w:p w14:paraId="0742B6D6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42 – 46 Buckingham Street </w:t>
            </w:r>
          </w:p>
          <w:p w14:paraId="256CDFEC" w14:textId="77777777" w:rsidR="004F622E" w:rsidRDefault="004F622E" w:rsidP="004F622E">
            <w:r>
              <w:rPr>
                <w:rFonts w:asciiTheme="majorHAnsi" w:hAnsiTheme="majorHAnsi" w:cstheme="majorHAnsi"/>
                <w:sz w:val="18"/>
                <w:szCs w:val="18"/>
              </w:rPr>
              <w:t>Lara 3212</w:t>
            </w:r>
          </w:p>
          <w:p w14:paraId="43DD0D5C" w14:textId="32327100" w:rsidR="004F622E" w:rsidRPr="00B43AEF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74" w:type="dxa"/>
          </w:tcPr>
          <w:p w14:paraId="12566B1A" w14:textId="46C118A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SE-00005405</w:t>
            </w:r>
          </w:p>
        </w:tc>
        <w:tc>
          <w:tcPr>
            <w:tcW w:w="2292" w:type="dxa"/>
          </w:tcPr>
          <w:p w14:paraId="18576E68" w14:textId="1D00532F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Think Childcare Services Pty Ltd</w:t>
            </w:r>
          </w:p>
        </w:tc>
        <w:tc>
          <w:tcPr>
            <w:tcW w:w="1980" w:type="dxa"/>
          </w:tcPr>
          <w:p w14:paraId="6D335AD4" w14:textId="509C91CA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PR-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40000153</w:t>
            </w:r>
          </w:p>
        </w:tc>
        <w:tc>
          <w:tcPr>
            <w:tcW w:w="2069" w:type="dxa"/>
          </w:tcPr>
          <w:p w14:paraId="6630690E" w14:textId="7109BBBD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0ECD9B85" w14:textId="77777777" w:rsidR="004F622E" w:rsidRPr="00C648F1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0D3F884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085F">
              <w:rPr>
                <w:rFonts w:ascii="Arial" w:hAnsi="Arial" w:cs="Arial"/>
                <w:sz w:val="18"/>
                <w:szCs w:val="18"/>
              </w:rPr>
              <w:t xml:space="preserve">Section </w:t>
            </w:r>
            <w:r>
              <w:rPr>
                <w:rFonts w:ascii="Arial" w:hAnsi="Arial" w:cs="Arial"/>
                <w:sz w:val="18"/>
                <w:szCs w:val="18"/>
              </w:rPr>
              <w:t>165 – in</w:t>
            </w:r>
            <w:r w:rsidRPr="009C085F">
              <w:rPr>
                <w:rFonts w:ascii="Arial" w:hAnsi="Arial" w:cs="Arial"/>
                <w:sz w:val="18"/>
                <w:szCs w:val="18"/>
              </w:rPr>
              <w:t>adequate supervisio</w:t>
            </w: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  <w:p w14:paraId="5EF18019" w14:textId="77777777" w:rsidR="004F622E" w:rsidRPr="009C085F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085F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6A3B299B" w14:textId="71CC15FF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sz w:val="18"/>
                <w:szCs w:val="18"/>
              </w:rPr>
              <w:t>Regulation 103</w:t>
            </w:r>
            <w:r w:rsidRPr="00513FF7">
              <w:rPr>
                <w:sz w:val="18"/>
                <w:szCs w:val="18"/>
              </w:rPr>
              <w:t xml:space="preserve"> – </w:t>
            </w:r>
            <w:r w:rsidRPr="002356BF">
              <w:rPr>
                <w:sz w:val="18"/>
                <w:szCs w:val="18"/>
              </w:rPr>
              <w:t>premises, furniture and equipment not</w:t>
            </w:r>
            <w:r>
              <w:rPr>
                <w:sz w:val="18"/>
                <w:szCs w:val="18"/>
              </w:rPr>
              <w:t xml:space="preserve"> </w:t>
            </w:r>
            <w:r w:rsidRPr="002356BF">
              <w:rPr>
                <w:sz w:val="18"/>
                <w:szCs w:val="18"/>
              </w:rPr>
              <w:t>safe, clean and in good repair.</w:t>
            </w:r>
          </w:p>
        </w:tc>
        <w:tc>
          <w:tcPr>
            <w:tcW w:w="2221" w:type="dxa"/>
          </w:tcPr>
          <w:p w14:paraId="7AB8123F" w14:textId="468C04A6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13 August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 2019</w:t>
            </w:r>
          </w:p>
        </w:tc>
        <w:tc>
          <w:tcPr>
            <w:tcW w:w="1925" w:type="dxa"/>
          </w:tcPr>
          <w:p w14:paraId="02A0ED28" w14:textId="4F96BB00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512FEF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43AEF" w14:paraId="3610E12A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BE118A3" w14:textId="77777777" w:rsidR="004F622E" w:rsidRPr="00C7757B" w:rsidRDefault="004F622E" w:rsidP="004F622E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F43FFC">
              <w:rPr>
                <w:rFonts w:asciiTheme="majorHAnsi" w:hAnsiTheme="majorHAnsi" w:cstheme="majorHAnsi"/>
                <w:sz w:val="18"/>
                <w:szCs w:val="18"/>
              </w:rPr>
              <w:t>The Royal Family Day Care Pty Ltd</w:t>
            </w:r>
          </w:p>
          <w:p w14:paraId="057B1EFA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F6016BD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 xml:space="preserve">Level 1, 2a </w:t>
            </w:r>
            <w:proofErr w:type="spellStart"/>
            <w:r>
              <w:rPr>
                <w:rFonts w:asciiTheme="majorHAnsi" w:hAnsiTheme="majorHAnsi" w:cstheme="majorHAnsi"/>
                <w:sz w:val="18"/>
                <w:szCs w:val="18"/>
              </w:rPr>
              <w:t>Dargie</w:t>
            </w:r>
            <w:proofErr w:type="spell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Court</w:t>
            </w:r>
          </w:p>
          <w:p w14:paraId="16DC5373" w14:textId="04553A2A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C7757B">
              <w:rPr>
                <w:rFonts w:asciiTheme="majorHAnsi" w:hAnsiTheme="majorHAnsi" w:cstheme="majorHAnsi"/>
                <w:sz w:val="18"/>
                <w:szCs w:val="18"/>
              </w:rPr>
              <w:t>Dallas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3047</w:t>
            </w:r>
          </w:p>
        </w:tc>
        <w:tc>
          <w:tcPr>
            <w:tcW w:w="1874" w:type="dxa"/>
          </w:tcPr>
          <w:p w14:paraId="1D7A2FBB" w14:textId="5A0FDE85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-40000666</w:t>
            </w:r>
          </w:p>
        </w:tc>
        <w:tc>
          <w:tcPr>
            <w:tcW w:w="2292" w:type="dxa"/>
          </w:tcPr>
          <w:p w14:paraId="2DD88A7B" w14:textId="77777777" w:rsidR="004F622E" w:rsidRPr="00F43FFC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T</w:t>
            </w:r>
            <w:r w:rsidRPr="00F43FFC">
              <w:rPr>
                <w:rFonts w:asciiTheme="majorHAnsi" w:hAnsiTheme="majorHAnsi" w:cstheme="majorHAnsi"/>
                <w:sz w:val="18"/>
                <w:szCs w:val="18"/>
              </w:rPr>
              <w:t>he Royal Family Day Care Pty Ltd</w:t>
            </w:r>
          </w:p>
          <w:p w14:paraId="67455551" w14:textId="77777777" w:rsidR="004F622E" w:rsidRPr="00F43FFC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385E150" w14:textId="7777777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80" w:type="dxa"/>
          </w:tcPr>
          <w:p w14:paraId="7221A5BB" w14:textId="5B1D0F0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F43FFC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PR-40000424</w:t>
            </w:r>
          </w:p>
        </w:tc>
        <w:tc>
          <w:tcPr>
            <w:tcW w:w="2069" w:type="dxa"/>
          </w:tcPr>
          <w:p w14:paraId="0FDFF7E3" w14:textId="2DCE1AAC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37D4E39F" w14:textId="7777777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7D2D1B28" w14:textId="77777777" w:rsidR="004F622E" w:rsidRPr="00B43AEF" w:rsidRDefault="004F622E" w:rsidP="004F622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ction 31 – approved provider or a person with management or control not a fit and proper person to be involved in the provision of an education and care service.</w:t>
            </w:r>
          </w:p>
          <w:p w14:paraId="4677C9EA" w14:textId="77777777" w:rsidR="004F622E" w:rsidRPr="00B43AEF" w:rsidRDefault="004F622E" w:rsidP="004F622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a condition of the provider approval.</w:t>
            </w:r>
          </w:p>
          <w:p w14:paraId="1E358A2C" w14:textId="7C89DD90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has not operated any education and care service for a period of more than 12 months.</w:t>
            </w:r>
          </w:p>
        </w:tc>
        <w:tc>
          <w:tcPr>
            <w:tcW w:w="2221" w:type="dxa"/>
          </w:tcPr>
          <w:p w14:paraId="07027123" w14:textId="08FF2616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 xml:space="preserve">23 August  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2019</w:t>
            </w:r>
          </w:p>
        </w:tc>
        <w:tc>
          <w:tcPr>
            <w:tcW w:w="1925" w:type="dxa"/>
          </w:tcPr>
          <w:p w14:paraId="03BAF335" w14:textId="1750FB9B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Cancellation of Provider 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Approval under section 33</w:t>
            </w:r>
          </w:p>
        </w:tc>
      </w:tr>
      <w:tr w:rsidR="00987758" w:rsidRPr="00B43AEF" w14:paraId="719AF9E6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55CAC034" w14:textId="77777777" w:rsidR="004F622E" w:rsidRDefault="004F622E" w:rsidP="004F622E">
            <w:r>
              <w:lastRenderedPageBreak/>
              <w:t xml:space="preserve">Allura Family Day Care </w:t>
            </w:r>
          </w:p>
          <w:p w14:paraId="5E3C61BB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4 David John Drive </w:t>
            </w:r>
            <w:r w:rsidRPr="00F10094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70D023E0" w14:textId="4D7E30C7" w:rsidR="004F622E" w:rsidRPr="00B43AEF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Tarneit </w:t>
            </w:r>
            <w:r w:rsidRPr="006B3DBC">
              <w:rPr>
                <w:rFonts w:asciiTheme="majorHAnsi" w:hAnsiTheme="majorHAnsi" w:cstheme="majorHAnsi"/>
                <w:sz w:val="18"/>
                <w:szCs w:val="18"/>
              </w:rPr>
              <w:t>3029</w:t>
            </w:r>
          </w:p>
        </w:tc>
        <w:tc>
          <w:tcPr>
            <w:tcW w:w="1874" w:type="dxa"/>
          </w:tcPr>
          <w:p w14:paraId="7BFD3684" w14:textId="2241C325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B3DBC">
              <w:rPr>
                <w:rFonts w:asciiTheme="majorHAnsi" w:hAnsiTheme="majorHAnsi" w:cstheme="majorHAnsi"/>
                <w:sz w:val="18"/>
                <w:szCs w:val="18"/>
              </w:rPr>
              <w:t>SE-00011557</w:t>
            </w:r>
          </w:p>
        </w:tc>
        <w:tc>
          <w:tcPr>
            <w:tcW w:w="2292" w:type="dxa"/>
          </w:tcPr>
          <w:p w14:paraId="4FE8219B" w14:textId="77777777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 w:cstheme="majorHAnsi"/>
                <w:sz w:val="18"/>
                <w:szCs w:val="18"/>
              </w:rPr>
              <w:t>Sartu</w:t>
            </w:r>
            <w:proofErr w:type="spell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Baker</w:t>
            </w:r>
          </w:p>
          <w:p w14:paraId="175E15DF" w14:textId="77777777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C2166C1" w14:textId="02BC858C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80" w:type="dxa"/>
          </w:tcPr>
          <w:p w14:paraId="686FDD3E" w14:textId="4E0720D2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PR-00006730</w:t>
            </w:r>
          </w:p>
        </w:tc>
        <w:tc>
          <w:tcPr>
            <w:tcW w:w="2069" w:type="dxa"/>
          </w:tcPr>
          <w:p w14:paraId="26877947" w14:textId="765B98F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4020" w:type="dxa"/>
          </w:tcPr>
          <w:p w14:paraId="5CCAF5B0" w14:textId="7777777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714055F9" w14:textId="77777777" w:rsidR="004F622E" w:rsidRDefault="004F622E" w:rsidP="004F622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C2F2705" w14:textId="77777777" w:rsidR="004F622E" w:rsidRPr="00EA2E2C" w:rsidRDefault="004F622E" w:rsidP="004F622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A2E2C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a condition of the provider approval.</w:t>
            </w:r>
          </w:p>
          <w:p w14:paraId="41EAC65E" w14:textId="47F8C481" w:rsidR="004F622E" w:rsidRPr="002356BF" w:rsidRDefault="004F622E" w:rsidP="004F622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A2E2C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ction 31 – approved provider has not operated any education and care service for a period of more than 12 months (including any period of suspension).</w:t>
            </w:r>
          </w:p>
        </w:tc>
        <w:tc>
          <w:tcPr>
            <w:tcW w:w="2221" w:type="dxa"/>
          </w:tcPr>
          <w:p w14:paraId="66C8EE2C" w14:textId="26222900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23 August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 2019</w:t>
            </w:r>
          </w:p>
        </w:tc>
        <w:tc>
          <w:tcPr>
            <w:tcW w:w="1925" w:type="dxa"/>
          </w:tcPr>
          <w:p w14:paraId="4565E8A6" w14:textId="154AC51E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B43AEF" w14:paraId="13F09B1B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FB4B3E7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United Family Day Care Pty Ltd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226655ED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13 </w:t>
            </w:r>
            <w:proofErr w:type="spellStart"/>
            <w:r>
              <w:rPr>
                <w:rFonts w:asciiTheme="majorHAnsi" w:hAnsiTheme="majorHAnsi" w:cstheme="majorHAnsi"/>
                <w:sz w:val="18"/>
                <w:szCs w:val="18"/>
              </w:rPr>
              <w:t>Poitano</w:t>
            </w:r>
            <w:proofErr w:type="spell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Way </w:t>
            </w:r>
          </w:p>
          <w:p w14:paraId="6F12AE81" w14:textId="4AFB1C22" w:rsidR="004F622E" w:rsidRDefault="004F622E" w:rsidP="004F622E">
            <w:r>
              <w:rPr>
                <w:rFonts w:asciiTheme="majorHAnsi" w:hAnsiTheme="majorHAnsi" w:cstheme="majorHAnsi"/>
                <w:sz w:val="18"/>
                <w:szCs w:val="18"/>
              </w:rPr>
              <w:t>Lalor 3075</w:t>
            </w:r>
          </w:p>
        </w:tc>
        <w:tc>
          <w:tcPr>
            <w:tcW w:w="1874" w:type="dxa"/>
          </w:tcPr>
          <w:p w14:paraId="3ABD776F" w14:textId="40DD0510" w:rsidR="004F622E" w:rsidRPr="006B3DBC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SE-40000135</w:t>
            </w:r>
          </w:p>
        </w:tc>
        <w:tc>
          <w:tcPr>
            <w:tcW w:w="2292" w:type="dxa"/>
          </w:tcPr>
          <w:p w14:paraId="119BBECF" w14:textId="05CB44CC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United Family Day Care Pty Ltd</w:t>
            </w:r>
          </w:p>
        </w:tc>
        <w:tc>
          <w:tcPr>
            <w:tcW w:w="1980" w:type="dxa"/>
          </w:tcPr>
          <w:p w14:paraId="1EF3CABE" w14:textId="3DBDD9FF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PR-00007125</w:t>
            </w:r>
          </w:p>
        </w:tc>
        <w:tc>
          <w:tcPr>
            <w:tcW w:w="2069" w:type="dxa"/>
          </w:tcPr>
          <w:p w14:paraId="09B58FB4" w14:textId="1917249A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466200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6CE0FED5" w14:textId="7777777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0E9D2A3E" w14:textId="77777777" w:rsidR="004F622E" w:rsidRDefault="004F622E" w:rsidP="004F622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3E6A3F8D" w14:textId="77777777" w:rsidR="004F622E" w:rsidRPr="00EA2E2C" w:rsidRDefault="004F622E" w:rsidP="004F622E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A2E2C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a condition of the provider approval.</w:t>
            </w:r>
          </w:p>
          <w:p w14:paraId="1556941B" w14:textId="0D14D274" w:rsidR="004F622E" w:rsidRPr="003B3D06" w:rsidRDefault="004F622E" w:rsidP="003B3D06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3B3D06">
              <w:rPr>
                <w:rFonts w:asciiTheme="majorHAnsi" w:hAnsiTheme="majorHAnsi" w:cstheme="majorHAnsi"/>
                <w:sz w:val="18"/>
                <w:szCs w:val="18"/>
              </w:rPr>
              <w:t>Section 31 – approved provider has not operated any education and care service for a period of more than 12 months (including any period of suspension).</w:t>
            </w:r>
          </w:p>
        </w:tc>
        <w:tc>
          <w:tcPr>
            <w:tcW w:w="2221" w:type="dxa"/>
          </w:tcPr>
          <w:p w14:paraId="357C8DA0" w14:textId="3C769A62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23 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August 2019</w:t>
            </w:r>
          </w:p>
        </w:tc>
        <w:tc>
          <w:tcPr>
            <w:tcW w:w="1925" w:type="dxa"/>
          </w:tcPr>
          <w:p w14:paraId="06520759" w14:textId="7A59634E" w:rsidR="004F622E" w:rsidRPr="006B3DBC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43AEF" w14:paraId="17D7039D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602E31A3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466200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Wantirna</w:t>
            </w:r>
            <w:proofErr w:type="spellEnd"/>
            <w:r w:rsidRPr="00466200">
              <w:rPr>
                <w:rFonts w:asciiTheme="majorHAnsi" w:hAnsiTheme="majorHAnsi" w:cstheme="majorHAnsi"/>
                <w:sz w:val="18"/>
                <w:szCs w:val="18"/>
              </w:rPr>
              <w:t xml:space="preserve"> Kinder Haven</w:t>
            </w:r>
          </w:p>
          <w:p w14:paraId="6733237D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17 </w:t>
            </w:r>
            <w:proofErr w:type="spellStart"/>
            <w:r>
              <w:rPr>
                <w:rFonts w:asciiTheme="majorHAnsi" w:hAnsiTheme="majorHAnsi" w:cstheme="majorHAnsi"/>
                <w:sz w:val="18"/>
                <w:szCs w:val="18"/>
              </w:rPr>
              <w:t>Jenola</w:t>
            </w:r>
            <w:proofErr w:type="spell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P</w:t>
            </w:r>
            <w:r w:rsidRPr="00466200">
              <w:rPr>
                <w:rFonts w:asciiTheme="majorHAnsi" w:hAnsiTheme="majorHAnsi" w:cstheme="majorHAnsi"/>
                <w:sz w:val="18"/>
                <w:szCs w:val="18"/>
              </w:rPr>
              <w:t>d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proofErr w:type="spellStart"/>
            <w:r w:rsidRPr="00466200">
              <w:rPr>
                <w:rFonts w:asciiTheme="majorHAnsi" w:hAnsiTheme="majorHAnsi" w:cstheme="majorHAnsi"/>
                <w:sz w:val="18"/>
                <w:szCs w:val="18"/>
              </w:rPr>
              <w:t>Wantirna</w:t>
            </w:r>
            <w:proofErr w:type="spellEnd"/>
            <w:r w:rsidRPr="00466200">
              <w:rPr>
                <w:rFonts w:asciiTheme="majorHAnsi" w:hAnsiTheme="majorHAnsi" w:cstheme="majorHAnsi"/>
                <w:sz w:val="18"/>
                <w:szCs w:val="18"/>
              </w:rPr>
              <w:t xml:space="preserve"> South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3152</w:t>
            </w:r>
          </w:p>
          <w:p w14:paraId="093B0BCB" w14:textId="2B729166" w:rsidR="004F622E" w:rsidRDefault="004F622E" w:rsidP="004F622E"/>
        </w:tc>
        <w:tc>
          <w:tcPr>
            <w:tcW w:w="1874" w:type="dxa"/>
          </w:tcPr>
          <w:p w14:paraId="394012FC" w14:textId="0BD8D759" w:rsidR="004F622E" w:rsidRPr="006B3DBC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466200">
              <w:rPr>
                <w:rFonts w:asciiTheme="majorHAnsi" w:hAnsiTheme="majorHAnsi" w:cstheme="majorHAnsi"/>
                <w:sz w:val="18"/>
                <w:szCs w:val="18"/>
              </w:rPr>
              <w:t>SE-00005782</w:t>
            </w:r>
          </w:p>
        </w:tc>
        <w:tc>
          <w:tcPr>
            <w:tcW w:w="2292" w:type="dxa"/>
          </w:tcPr>
          <w:p w14:paraId="6A2515C7" w14:textId="1C469E25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466200">
              <w:rPr>
                <w:rFonts w:asciiTheme="majorHAnsi" w:hAnsiTheme="majorHAnsi" w:cstheme="majorHAnsi"/>
                <w:sz w:val="18"/>
                <w:szCs w:val="18"/>
              </w:rPr>
              <w:t>G8 Education Limited</w:t>
            </w:r>
          </w:p>
        </w:tc>
        <w:tc>
          <w:tcPr>
            <w:tcW w:w="1980" w:type="dxa"/>
          </w:tcPr>
          <w:p w14:paraId="2BC15108" w14:textId="5E13FD6E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466200">
              <w:rPr>
                <w:rFonts w:asciiTheme="majorHAnsi" w:hAnsiTheme="majorHAnsi" w:cstheme="majorHAnsi"/>
                <w:sz w:val="18"/>
                <w:szCs w:val="18"/>
              </w:rPr>
              <w:t>PR-00000898</w:t>
            </w:r>
          </w:p>
        </w:tc>
        <w:tc>
          <w:tcPr>
            <w:tcW w:w="2069" w:type="dxa"/>
          </w:tcPr>
          <w:p w14:paraId="324E5C4D" w14:textId="33B51B95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45EFF972" w14:textId="77777777" w:rsidR="004F622E" w:rsidRPr="00C648F1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22416DD9" w14:textId="77777777" w:rsidR="004F622E" w:rsidRPr="00356A4A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56A4A">
              <w:rPr>
                <w:rFonts w:ascii="Arial" w:hAnsi="Arial" w:cs="Arial"/>
                <w:sz w:val="18"/>
                <w:szCs w:val="18"/>
              </w:rPr>
              <w:t>Section 165 –  inadequate supervision</w:t>
            </w:r>
          </w:p>
          <w:p w14:paraId="0337B8E3" w14:textId="431FD2BB" w:rsidR="004F622E" w:rsidRPr="009E3626" w:rsidRDefault="004F622E" w:rsidP="009E3626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E3626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</w:tc>
        <w:tc>
          <w:tcPr>
            <w:tcW w:w="2221" w:type="dxa"/>
          </w:tcPr>
          <w:p w14:paraId="0BBC97D0" w14:textId="6B8212D2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28 August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 2019</w:t>
            </w:r>
          </w:p>
        </w:tc>
        <w:tc>
          <w:tcPr>
            <w:tcW w:w="1925" w:type="dxa"/>
          </w:tcPr>
          <w:p w14:paraId="5D18B4A5" w14:textId="71D4F547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512FEF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43AEF" w14:paraId="3618336E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3E25AB73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ose Garden</w:t>
            </w:r>
          </w:p>
          <w:p w14:paraId="462F27BB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D10670">
              <w:rPr>
                <w:rFonts w:asciiTheme="majorHAnsi" w:hAnsiTheme="majorHAnsi" w:cstheme="majorHAnsi"/>
                <w:sz w:val="18"/>
                <w:szCs w:val="18"/>
              </w:rPr>
              <w:t>71 South Gippsland Highway</w:t>
            </w:r>
          </w:p>
          <w:p w14:paraId="4B020869" w14:textId="1A13F951" w:rsidR="004F622E" w:rsidRDefault="004F622E" w:rsidP="004F622E">
            <w:proofErr w:type="spellStart"/>
            <w:r w:rsidRPr="00D10670">
              <w:rPr>
                <w:rFonts w:asciiTheme="majorHAnsi" w:hAnsiTheme="majorHAnsi" w:cstheme="majorHAnsi"/>
                <w:sz w:val="18"/>
                <w:szCs w:val="18"/>
              </w:rPr>
              <w:t>Tooradin</w:t>
            </w:r>
            <w:proofErr w:type="spell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3980</w:t>
            </w:r>
          </w:p>
        </w:tc>
        <w:tc>
          <w:tcPr>
            <w:tcW w:w="1874" w:type="dxa"/>
          </w:tcPr>
          <w:p w14:paraId="28097F7C" w14:textId="2528CFD0" w:rsidR="004F622E" w:rsidRPr="006B3DBC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SE-00004845</w:t>
            </w:r>
          </w:p>
        </w:tc>
        <w:tc>
          <w:tcPr>
            <w:tcW w:w="2292" w:type="dxa"/>
          </w:tcPr>
          <w:p w14:paraId="0F6C7BA3" w14:textId="3E62BF5F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702F43">
              <w:rPr>
                <w:rFonts w:asciiTheme="majorHAnsi" w:hAnsiTheme="majorHAnsi" w:cstheme="majorHAnsi"/>
                <w:sz w:val="18"/>
                <w:szCs w:val="18"/>
              </w:rPr>
              <w:t>Rose Gardens' Children Pty Ltd ATF Rose Garden Investment Trust</w:t>
            </w:r>
          </w:p>
        </w:tc>
        <w:tc>
          <w:tcPr>
            <w:tcW w:w="1980" w:type="dxa"/>
          </w:tcPr>
          <w:p w14:paraId="4FCFC98C" w14:textId="5B841197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702F43">
              <w:rPr>
                <w:rFonts w:asciiTheme="majorHAnsi" w:hAnsiTheme="majorHAnsi" w:cstheme="majorHAnsi"/>
                <w:sz w:val="18"/>
                <w:szCs w:val="18"/>
              </w:rPr>
              <w:t>PR-40001943</w:t>
            </w:r>
          </w:p>
        </w:tc>
        <w:tc>
          <w:tcPr>
            <w:tcW w:w="2069" w:type="dxa"/>
          </w:tcPr>
          <w:p w14:paraId="7173D593" w14:textId="4A05740E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702F43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4E420CBC" w14:textId="77777777" w:rsidR="004F622E" w:rsidRPr="00C648F1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56EF655B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 165 – in</w:t>
            </w:r>
            <w:r w:rsidRPr="009C085F">
              <w:rPr>
                <w:rFonts w:ascii="Arial" w:hAnsi="Arial" w:cs="Arial"/>
                <w:sz w:val="18"/>
                <w:szCs w:val="18"/>
              </w:rPr>
              <w:t>adequate supervisio</w:t>
            </w: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  <w:p w14:paraId="391044D4" w14:textId="77777777" w:rsidR="004F622E" w:rsidRPr="009C085F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085F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03D560D1" w14:textId="7777777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2BEFE182" w14:textId="222FF701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11 September 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2019</w:t>
            </w:r>
          </w:p>
        </w:tc>
        <w:tc>
          <w:tcPr>
            <w:tcW w:w="1925" w:type="dxa"/>
          </w:tcPr>
          <w:p w14:paraId="2CAAF8D1" w14:textId="6502C062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512FEF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43AEF" w14:paraId="200C2208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385ECF42" w14:textId="77777777" w:rsidR="004F622E" w:rsidRDefault="004F622E" w:rsidP="004F622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mier Choice Family Day Care</w:t>
            </w:r>
          </w:p>
          <w:p w14:paraId="2841DC5D" w14:textId="77777777" w:rsidR="004F622E" w:rsidRDefault="004F622E" w:rsidP="004F622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A0974E" w14:textId="01AF96E8" w:rsidR="004F622E" w:rsidRDefault="004F622E" w:rsidP="004F622E">
            <w:r w:rsidRPr="00F76697">
              <w:rPr>
                <w:rFonts w:ascii="Arial" w:hAnsi="Arial" w:cs="Arial"/>
                <w:sz w:val="18"/>
                <w:szCs w:val="18"/>
              </w:rPr>
              <w:t>1 Corfu Ave</w:t>
            </w:r>
            <w:r>
              <w:rPr>
                <w:rFonts w:ascii="Arial" w:hAnsi="Arial" w:cs="Arial"/>
                <w:sz w:val="18"/>
                <w:szCs w:val="18"/>
              </w:rPr>
              <w:t xml:space="preserve"> Tarneit 3029</w:t>
            </w:r>
          </w:p>
        </w:tc>
        <w:tc>
          <w:tcPr>
            <w:tcW w:w="1874" w:type="dxa"/>
          </w:tcPr>
          <w:p w14:paraId="69D97F8C" w14:textId="677BB054" w:rsidR="004F622E" w:rsidRPr="006B3DBC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-40000999</w:t>
            </w:r>
          </w:p>
        </w:tc>
        <w:tc>
          <w:tcPr>
            <w:tcW w:w="2292" w:type="dxa"/>
          </w:tcPr>
          <w:p w14:paraId="57FF137F" w14:textId="1CB48156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mier C</w:t>
            </w:r>
            <w:r w:rsidRPr="00F76697">
              <w:rPr>
                <w:rFonts w:ascii="Arial" w:hAnsi="Arial" w:cs="Arial"/>
                <w:sz w:val="18"/>
                <w:szCs w:val="18"/>
              </w:rPr>
              <w:t>hoice Pty Ltd</w:t>
            </w:r>
          </w:p>
        </w:tc>
        <w:tc>
          <w:tcPr>
            <w:tcW w:w="1980" w:type="dxa"/>
          </w:tcPr>
          <w:p w14:paraId="6F9BCFB7" w14:textId="4AF633CB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F76697">
              <w:rPr>
                <w:rFonts w:ascii="Arial" w:hAnsi="Arial" w:cs="Arial"/>
                <w:sz w:val="18"/>
                <w:szCs w:val="18"/>
              </w:rPr>
              <w:t>PR-40000801</w:t>
            </w:r>
          </w:p>
        </w:tc>
        <w:tc>
          <w:tcPr>
            <w:tcW w:w="2069" w:type="dxa"/>
          </w:tcPr>
          <w:p w14:paraId="477CA4DA" w14:textId="11453138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4020" w:type="dxa"/>
          </w:tcPr>
          <w:p w14:paraId="267DF84D" w14:textId="77777777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20DEC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49AB7C56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Section 51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- failure to adequately monitor and support family day care educators</w:t>
            </w:r>
          </w:p>
          <w:p w14:paraId="52CDCB54" w14:textId="77777777" w:rsidR="004F622E" w:rsidRPr="009C085F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085F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3BFE386C" w14:textId="77777777" w:rsidR="004F622E" w:rsidRPr="00D20DEC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 168 – educational p</w:t>
            </w:r>
            <w:r w:rsidRPr="00D20DEC">
              <w:rPr>
                <w:rFonts w:ascii="Arial" w:hAnsi="Arial" w:cs="Arial"/>
                <w:sz w:val="18"/>
                <w:szCs w:val="18"/>
              </w:rPr>
              <w:t>rogram</w:t>
            </w:r>
          </w:p>
          <w:p w14:paraId="22C75816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20DEC">
              <w:rPr>
                <w:rFonts w:ascii="Arial" w:hAnsi="Arial" w:cs="Arial"/>
                <w:sz w:val="18"/>
                <w:szCs w:val="18"/>
              </w:rPr>
              <w:lastRenderedPageBreak/>
              <w:t>Section 269 – failure to include the required information in the register of family day care educators</w:t>
            </w:r>
          </w:p>
          <w:p w14:paraId="548AF718" w14:textId="77777777" w:rsidR="004F622E" w:rsidRPr="00E67F0C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67F0C">
              <w:rPr>
                <w:rFonts w:ascii="Arial" w:hAnsi="Arial" w:cs="Arial"/>
                <w:sz w:val="18"/>
                <w:szCs w:val="18"/>
              </w:rPr>
              <w:t>Regulation 74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67F0C">
              <w:rPr>
                <w:rFonts w:ascii="Arial" w:hAnsi="Arial" w:cs="Arial"/>
                <w:sz w:val="18"/>
                <w:szCs w:val="18"/>
              </w:rPr>
              <w:t>documentation of child assessments or evaluations for delivery of the educational program.</w:t>
            </w:r>
          </w:p>
          <w:p w14:paraId="723628E9" w14:textId="77777777" w:rsidR="004F622E" w:rsidRPr="00B4009D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</w:rPr>
              <w:t xml:space="preserve">Regulation 75 – information about educational program </w:t>
            </w:r>
          </w:p>
          <w:p w14:paraId="22CC60A4" w14:textId="77777777" w:rsidR="004F622E" w:rsidRPr="00B4009D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</w:rPr>
              <w:t>Regulation 100 – failure to conduct risk assessments before excursions</w:t>
            </w:r>
          </w:p>
          <w:p w14:paraId="15A43FEF" w14:textId="77777777" w:rsidR="004F622E" w:rsidRPr="00B4009D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</w:rPr>
              <w:t>Regulation 102 – authorisation for excursions</w:t>
            </w:r>
          </w:p>
          <w:p w14:paraId="59356AD2" w14:textId="77777777" w:rsidR="004F622E" w:rsidRPr="00B4009D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  <w:lang w:val="en-GB"/>
              </w:rPr>
              <w:t>Regulation 103 –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B4009D">
              <w:rPr>
                <w:rFonts w:ascii="Arial" w:hAnsi="Arial" w:cs="Arial"/>
                <w:sz w:val="18"/>
                <w:szCs w:val="18"/>
                <w:lang w:val="en-GB"/>
              </w:rPr>
              <w:t>premises, furniture and equipment not safe, clean and in good repair.</w:t>
            </w:r>
          </w:p>
          <w:p w14:paraId="714FE090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</w:rPr>
              <w:t xml:space="preserve">Regulation 105 –each child </w:t>
            </w:r>
            <w:r>
              <w:rPr>
                <w:rFonts w:ascii="Arial" w:hAnsi="Arial" w:cs="Arial"/>
                <w:sz w:val="18"/>
                <w:szCs w:val="18"/>
              </w:rPr>
              <w:t>did not have</w:t>
            </w:r>
            <w:r w:rsidRPr="00B4009D">
              <w:rPr>
                <w:rFonts w:ascii="Arial" w:hAnsi="Arial" w:cs="Arial"/>
                <w:sz w:val="18"/>
                <w:szCs w:val="18"/>
              </w:rPr>
              <w:t xml:space="preserve"> access to sufficient fur</w:t>
            </w:r>
            <w:r>
              <w:rPr>
                <w:rFonts w:ascii="Arial" w:hAnsi="Arial" w:cs="Arial"/>
                <w:sz w:val="18"/>
                <w:szCs w:val="18"/>
              </w:rPr>
              <w:t>niture, materials and equipment</w:t>
            </w:r>
          </w:p>
          <w:p w14:paraId="2066F232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10 – ventilation and natural light</w:t>
            </w:r>
          </w:p>
          <w:p w14:paraId="286621A3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Regulation 116 – failure</w:t>
            </w:r>
            <w:r w:rsidRPr="00876CEE">
              <w:rPr>
                <w:rFonts w:ascii="Arial" w:hAnsi="Arial" w:cs="Arial"/>
                <w:sz w:val="18"/>
                <w:szCs w:val="18"/>
              </w:rPr>
              <w:t xml:space="preserve"> to complete assessments of family day care residences.</w:t>
            </w:r>
          </w:p>
          <w:p w14:paraId="712529E7" w14:textId="77777777" w:rsidR="004F622E" w:rsidRPr="00876CE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76CEE">
              <w:rPr>
                <w:rFonts w:ascii="Arial" w:hAnsi="Arial" w:cs="Arial"/>
                <w:sz w:val="18"/>
                <w:szCs w:val="18"/>
              </w:rPr>
              <w:t>Regulation 155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76CEE">
              <w:rPr>
                <w:rFonts w:ascii="Arial" w:hAnsi="Arial" w:cs="Arial"/>
                <w:sz w:val="18"/>
                <w:szCs w:val="18"/>
              </w:rPr>
              <w:t>interactions with children.</w:t>
            </w:r>
          </w:p>
          <w:p w14:paraId="39C56BE5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76CEE">
              <w:rPr>
                <w:rFonts w:ascii="Arial" w:hAnsi="Arial" w:cs="Arial"/>
                <w:sz w:val="18"/>
                <w:szCs w:val="18"/>
              </w:rPr>
              <w:t>Regulation 159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76CEE">
              <w:rPr>
                <w:rFonts w:ascii="Arial" w:hAnsi="Arial" w:cs="Arial"/>
                <w:sz w:val="18"/>
                <w:szCs w:val="18"/>
              </w:rPr>
              <w:t>children’s attendance record not being kept by a family day care educator.</w:t>
            </w:r>
          </w:p>
          <w:p w14:paraId="65C8F619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73 – prescribed information not displayed</w:t>
            </w:r>
          </w:p>
          <w:p w14:paraId="699608FA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78 – prescribed enrolment and other documents to be kept on the family day care register</w:t>
            </w:r>
          </w:p>
          <w:p w14:paraId="3BE34E3D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80 – evidence of prescribed insurance</w:t>
            </w:r>
          </w:p>
          <w:p w14:paraId="13CD2553" w14:textId="7777777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401DAABB" w14:textId="6CD6EED2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6 September 2019</w:t>
            </w:r>
          </w:p>
        </w:tc>
        <w:tc>
          <w:tcPr>
            <w:tcW w:w="1925" w:type="dxa"/>
          </w:tcPr>
          <w:p w14:paraId="4D2BB002" w14:textId="6080DCB7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F76697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987758" w:rsidRPr="00B43AEF" w14:paraId="226EC734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B2C236F" w14:textId="77777777" w:rsidR="004F622E" w:rsidRDefault="004F622E" w:rsidP="004F622E">
            <w:pPr>
              <w:rPr>
                <w:rFonts w:ascii="Arial" w:hAnsi="Arial" w:cs="Arial"/>
                <w:sz w:val="18"/>
                <w:szCs w:val="18"/>
              </w:rPr>
            </w:pPr>
            <w:r w:rsidRPr="00E05BD7">
              <w:rPr>
                <w:rFonts w:ascii="Arial" w:hAnsi="Arial" w:cs="Arial"/>
                <w:sz w:val="18"/>
                <w:szCs w:val="18"/>
              </w:rPr>
              <w:lastRenderedPageBreak/>
              <w:t>Amaroo Child Care Centre</w:t>
            </w:r>
          </w:p>
          <w:p w14:paraId="6C2EEF63" w14:textId="77583F86" w:rsidR="004F622E" w:rsidRDefault="004F622E" w:rsidP="004F622E">
            <w:r>
              <w:rPr>
                <w:rFonts w:ascii="Arial" w:hAnsi="Arial" w:cs="Arial"/>
                <w:sz w:val="18"/>
                <w:szCs w:val="18"/>
              </w:rPr>
              <w:t>65 Dorset Rd, F</w:t>
            </w:r>
            <w:r w:rsidRPr="00E05BD7">
              <w:rPr>
                <w:rFonts w:ascii="Arial" w:hAnsi="Arial" w:cs="Arial"/>
                <w:sz w:val="18"/>
                <w:szCs w:val="18"/>
              </w:rPr>
              <w:t>erntree Gully 3156</w:t>
            </w:r>
          </w:p>
        </w:tc>
        <w:tc>
          <w:tcPr>
            <w:tcW w:w="1874" w:type="dxa"/>
          </w:tcPr>
          <w:p w14:paraId="5FA29AEE" w14:textId="3992FAE3" w:rsidR="004F622E" w:rsidRPr="006B3DBC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8870B6">
              <w:rPr>
                <w:rFonts w:ascii="Arial" w:hAnsi="Arial" w:cs="Arial"/>
                <w:sz w:val="18"/>
                <w:szCs w:val="18"/>
              </w:rPr>
              <w:t>SE-00003317</w:t>
            </w:r>
          </w:p>
        </w:tc>
        <w:tc>
          <w:tcPr>
            <w:tcW w:w="2292" w:type="dxa"/>
          </w:tcPr>
          <w:p w14:paraId="56AF9CBF" w14:textId="77777777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05BD7">
              <w:rPr>
                <w:rFonts w:ascii="Arial" w:hAnsi="Arial" w:cs="Arial"/>
                <w:sz w:val="18"/>
                <w:szCs w:val="18"/>
              </w:rPr>
              <w:t>Supasoft</w:t>
            </w:r>
            <w:proofErr w:type="spellEnd"/>
            <w:r w:rsidRPr="00E05BD7"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C1E80F0" w14:textId="77777777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80" w:type="dxa"/>
          </w:tcPr>
          <w:p w14:paraId="39456748" w14:textId="3D579AA7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-00002090</w:t>
            </w:r>
          </w:p>
        </w:tc>
        <w:tc>
          <w:tcPr>
            <w:tcW w:w="2069" w:type="dxa"/>
          </w:tcPr>
          <w:p w14:paraId="369804CE" w14:textId="54770D12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702F43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63D3EA2" w14:textId="77777777" w:rsidR="004F622E" w:rsidRPr="00C648F1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2698B78D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085F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4BC668E0" w14:textId="77777777" w:rsidR="004F622E" w:rsidRPr="009C085F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Regulation 103</w:t>
            </w:r>
            <w:r w:rsidRPr="00513FF7">
              <w:rPr>
                <w:sz w:val="18"/>
                <w:szCs w:val="18"/>
              </w:rPr>
              <w:t xml:space="preserve"> – </w:t>
            </w:r>
            <w:r w:rsidRPr="002356BF">
              <w:rPr>
                <w:sz w:val="18"/>
                <w:szCs w:val="18"/>
              </w:rPr>
              <w:t>premises, furniture and equipment not</w:t>
            </w:r>
            <w:r>
              <w:rPr>
                <w:sz w:val="18"/>
                <w:szCs w:val="18"/>
              </w:rPr>
              <w:t xml:space="preserve"> </w:t>
            </w:r>
            <w:r w:rsidRPr="002356BF">
              <w:rPr>
                <w:sz w:val="18"/>
                <w:szCs w:val="18"/>
              </w:rPr>
              <w:t>safe, clean and in good repair</w:t>
            </w:r>
          </w:p>
          <w:p w14:paraId="00FD2FE7" w14:textId="7777777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0C2354F6" w14:textId="6F5842AD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 xml:space="preserve">19 September 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2019</w:t>
            </w:r>
          </w:p>
        </w:tc>
        <w:tc>
          <w:tcPr>
            <w:tcW w:w="1925" w:type="dxa"/>
          </w:tcPr>
          <w:p w14:paraId="427F2301" w14:textId="124710D2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512FEF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C24186" w14:paraId="66954892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23D1E98" w14:textId="77777777" w:rsidR="004E5E6E" w:rsidRPr="00C24186" w:rsidRDefault="004E5E6E" w:rsidP="005F7DF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C24186">
              <w:rPr>
                <w:rFonts w:asciiTheme="majorHAnsi" w:hAnsiTheme="majorHAnsi" w:cstheme="majorHAnsi"/>
                <w:sz w:val="18"/>
                <w:szCs w:val="18"/>
              </w:rPr>
              <w:t>Kids R’ Kids Family Day Care Service</w:t>
            </w:r>
          </w:p>
          <w:p w14:paraId="3DCB81F7" w14:textId="77777777" w:rsidR="004E5E6E" w:rsidRPr="00C24186" w:rsidRDefault="004E5E6E" w:rsidP="005F7DF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C24186">
              <w:rPr>
                <w:rFonts w:asciiTheme="majorHAnsi" w:hAnsiTheme="majorHAnsi" w:cstheme="majorHAnsi"/>
                <w:sz w:val="18"/>
                <w:szCs w:val="18"/>
              </w:rPr>
              <w:t>2 Motto Drive</w:t>
            </w:r>
          </w:p>
          <w:p w14:paraId="4345A4EA" w14:textId="77777777" w:rsidR="004E5E6E" w:rsidRPr="00C24186" w:rsidRDefault="004E5E6E" w:rsidP="005F7DF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C24186">
              <w:rPr>
                <w:rFonts w:asciiTheme="majorHAnsi" w:hAnsiTheme="majorHAnsi" w:cstheme="majorHAnsi"/>
                <w:sz w:val="18"/>
                <w:szCs w:val="18"/>
              </w:rPr>
              <w:t>Coolaroo Vic 3048</w:t>
            </w:r>
          </w:p>
        </w:tc>
        <w:tc>
          <w:tcPr>
            <w:tcW w:w="1874" w:type="dxa"/>
          </w:tcPr>
          <w:p w14:paraId="61D48A16" w14:textId="77777777" w:rsidR="004E5E6E" w:rsidRPr="00C24186" w:rsidRDefault="004E5E6E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24186">
              <w:rPr>
                <w:rFonts w:asciiTheme="majorHAnsi" w:hAnsiTheme="majorHAnsi" w:cstheme="majorHAnsi"/>
                <w:sz w:val="18"/>
                <w:szCs w:val="18"/>
              </w:rPr>
              <w:t>SE-00004868</w:t>
            </w:r>
          </w:p>
        </w:tc>
        <w:tc>
          <w:tcPr>
            <w:tcW w:w="2292" w:type="dxa"/>
          </w:tcPr>
          <w:p w14:paraId="31C2491B" w14:textId="77777777" w:rsidR="004E5E6E" w:rsidRPr="00C24186" w:rsidRDefault="004E5E6E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24186">
              <w:rPr>
                <w:rFonts w:asciiTheme="majorHAnsi" w:hAnsiTheme="majorHAnsi" w:cstheme="majorHAnsi"/>
                <w:sz w:val="18"/>
                <w:szCs w:val="18"/>
              </w:rPr>
              <w:t>Mnasa</w:t>
            </w:r>
            <w:proofErr w:type="spellEnd"/>
            <w:r w:rsidRPr="00C24186">
              <w:rPr>
                <w:rFonts w:asciiTheme="majorHAnsi" w:hAnsiTheme="majorHAnsi" w:cstheme="majorHAnsi"/>
                <w:sz w:val="18"/>
                <w:szCs w:val="18"/>
              </w:rPr>
              <w:t xml:space="preserve"> Pty Ltd</w:t>
            </w:r>
          </w:p>
        </w:tc>
        <w:tc>
          <w:tcPr>
            <w:tcW w:w="1980" w:type="dxa"/>
          </w:tcPr>
          <w:p w14:paraId="057B65DB" w14:textId="77777777" w:rsidR="004E5E6E" w:rsidRPr="00C24186" w:rsidRDefault="004E5E6E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24186">
              <w:rPr>
                <w:rFonts w:asciiTheme="majorHAnsi" w:hAnsiTheme="majorHAnsi" w:cstheme="majorHAnsi"/>
                <w:sz w:val="18"/>
                <w:szCs w:val="18"/>
              </w:rPr>
              <w:t>PR-00002610</w:t>
            </w:r>
          </w:p>
        </w:tc>
        <w:tc>
          <w:tcPr>
            <w:tcW w:w="2069" w:type="dxa"/>
          </w:tcPr>
          <w:p w14:paraId="69FF3C40" w14:textId="77777777" w:rsidR="004E5E6E" w:rsidRPr="00C24186" w:rsidRDefault="004E5E6E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24186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FB75E34" w14:textId="77777777" w:rsidR="004E5E6E" w:rsidRPr="00C24186" w:rsidRDefault="004E5E6E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2418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8A5F3DE" w14:textId="77777777" w:rsidR="004E5E6E" w:rsidRPr="00C24186" w:rsidRDefault="004E5E6E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24186">
              <w:rPr>
                <w:rFonts w:ascii="Arial" w:hAnsi="Arial" w:cs="Arial"/>
                <w:sz w:val="18"/>
                <w:szCs w:val="18"/>
              </w:rPr>
              <w:t>Section 31 – approved provider breached conditions of the provider approval.</w:t>
            </w:r>
          </w:p>
        </w:tc>
        <w:tc>
          <w:tcPr>
            <w:tcW w:w="2221" w:type="dxa"/>
          </w:tcPr>
          <w:p w14:paraId="5189529B" w14:textId="77777777" w:rsidR="004E5E6E" w:rsidRPr="00C24186" w:rsidRDefault="004E5E6E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24186">
              <w:rPr>
                <w:rFonts w:asciiTheme="majorHAnsi" w:hAnsiTheme="majorHAnsi" w:cstheme="majorHAnsi"/>
                <w:sz w:val="18"/>
                <w:szCs w:val="18"/>
              </w:rPr>
              <w:t>24 September 2019</w:t>
            </w:r>
          </w:p>
        </w:tc>
        <w:tc>
          <w:tcPr>
            <w:tcW w:w="1925" w:type="dxa"/>
          </w:tcPr>
          <w:p w14:paraId="1C32DEAD" w14:textId="77777777" w:rsidR="004E5E6E" w:rsidRPr="00C24186" w:rsidRDefault="004E5E6E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24186">
              <w:rPr>
                <w:rFonts w:ascii="Arial" w:hAnsi="Arial" w:cs="Arial"/>
                <w:sz w:val="18"/>
                <w:szCs w:val="18"/>
              </w:rPr>
              <w:t>Variation of Condition on Service Approval under section 55</w:t>
            </w:r>
          </w:p>
        </w:tc>
      </w:tr>
      <w:tr w:rsidR="00987758" w:rsidRPr="00B43AEF" w14:paraId="2543B2D3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3D4B8ACC" w14:textId="77777777" w:rsidR="004F622E" w:rsidRDefault="004F622E" w:rsidP="004F622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744810">
              <w:rPr>
                <w:rFonts w:asciiTheme="majorHAnsi" w:hAnsiTheme="majorHAnsi" w:cstheme="majorHAnsi"/>
                <w:sz w:val="18"/>
                <w:szCs w:val="18"/>
              </w:rPr>
              <w:t>Canberra Avenue Child Care &amp; Kinder</w:t>
            </w:r>
          </w:p>
          <w:p w14:paraId="518A0928" w14:textId="16189778" w:rsidR="004F622E" w:rsidRDefault="004F622E" w:rsidP="004F622E">
            <w:r w:rsidRPr="002333E6">
              <w:rPr>
                <w:rFonts w:asciiTheme="majorHAnsi" w:hAnsiTheme="majorHAnsi" w:cstheme="majorHAnsi"/>
                <w:sz w:val="18"/>
                <w:szCs w:val="18"/>
              </w:rPr>
              <w:t>27 - 29 Canberra Avenu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2333E6">
              <w:rPr>
                <w:rFonts w:asciiTheme="majorHAnsi" w:hAnsiTheme="majorHAnsi" w:cstheme="majorHAnsi"/>
                <w:sz w:val="18"/>
                <w:szCs w:val="18"/>
              </w:rPr>
              <w:t>Dandenong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3175</w:t>
            </w:r>
          </w:p>
        </w:tc>
        <w:tc>
          <w:tcPr>
            <w:tcW w:w="1874" w:type="dxa"/>
          </w:tcPr>
          <w:p w14:paraId="378E34C0" w14:textId="2C23EFC8" w:rsidR="004F622E" w:rsidRPr="006B3DBC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744810">
              <w:rPr>
                <w:rFonts w:asciiTheme="majorHAnsi" w:hAnsiTheme="majorHAnsi" w:cstheme="majorHAnsi"/>
                <w:sz w:val="18"/>
                <w:szCs w:val="18"/>
              </w:rPr>
              <w:t>SE-00004023</w:t>
            </w:r>
          </w:p>
        </w:tc>
        <w:tc>
          <w:tcPr>
            <w:tcW w:w="2292" w:type="dxa"/>
          </w:tcPr>
          <w:p w14:paraId="658A6ED5" w14:textId="5527CEF2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 w:cstheme="majorHAnsi"/>
                <w:sz w:val="18"/>
                <w:szCs w:val="18"/>
              </w:rPr>
              <w:t>Sooyeon</w:t>
            </w:r>
            <w:proofErr w:type="spell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Lim</w:t>
            </w:r>
          </w:p>
        </w:tc>
        <w:tc>
          <w:tcPr>
            <w:tcW w:w="1980" w:type="dxa"/>
          </w:tcPr>
          <w:p w14:paraId="0ACACD5B" w14:textId="3A1E6856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744810">
              <w:rPr>
                <w:rFonts w:asciiTheme="majorHAnsi" w:hAnsiTheme="majorHAnsi" w:cstheme="majorHAnsi"/>
                <w:sz w:val="18"/>
                <w:szCs w:val="18"/>
              </w:rPr>
              <w:t>PR-00002591</w:t>
            </w:r>
          </w:p>
        </w:tc>
        <w:tc>
          <w:tcPr>
            <w:tcW w:w="2069" w:type="dxa"/>
          </w:tcPr>
          <w:p w14:paraId="2134C5B9" w14:textId="6E7072B8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702F43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6AEDDF39" w14:textId="77777777" w:rsidR="004F622E" w:rsidRPr="00C648F1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42997A94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 165 – in</w:t>
            </w:r>
            <w:r w:rsidRPr="009C085F">
              <w:rPr>
                <w:rFonts w:ascii="Arial" w:hAnsi="Arial" w:cs="Arial"/>
                <w:sz w:val="18"/>
                <w:szCs w:val="18"/>
              </w:rPr>
              <w:t>adequate supervisio</w:t>
            </w: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  <w:p w14:paraId="150056C3" w14:textId="77777777" w:rsidR="004F622E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085F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490D25E5" w14:textId="77777777" w:rsidR="004F622E" w:rsidRPr="009C085F" w:rsidRDefault="004F622E" w:rsidP="004F622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 169</w:t>
            </w:r>
            <w:r w:rsidRPr="00650450">
              <w:rPr>
                <w:rFonts w:ascii="Arial" w:hAnsi="Arial" w:cs="Arial"/>
                <w:sz w:val="18"/>
                <w:szCs w:val="18"/>
              </w:rPr>
              <w:t xml:space="preserve"> –</w:t>
            </w:r>
            <w:r>
              <w:rPr>
                <w:rFonts w:ascii="Arial" w:hAnsi="Arial" w:cs="Arial"/>
                <w:sz w:val="18"/>
                <w:szCs w:val="18"/>
              </w:rPr>
              <w:t xml:space="preserve"> staffing arrangements</w:t>
            </w:r>
          </w:p>
          <w:p w14:paraId="0091FD63" w14:textId="77777777" w:rsidR="004F622E" w:rsidRPr="00B43AEF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BB274C3" w14:textId="269D2BED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25 September 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2019</w:t>
            </w:r>
          </w:p>
        </w:tc>
        <w:tc>
          <w:tcPr>
            <w:tcW w:w="1925" w:type="dxa"/>
          </w:tcPr>
          <w:p w14:paraId="083646B8" w14:textId="13A8CF0F" w:rsidR="004F622E" w:rsidRDefault="004F622E" w:rsidP="004F62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512FEF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987758" w:rsidRPr="00B43AEF" w14:paraId="6B26C4BB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21289CE0" w14:textId="77777777" w:rsidR="001E6B74" w:rsidRPr="00000C1F" w:rsidRDefault="001E6B74" w:rsidP="001E6B74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000C1F">
              <w:rPr>
                <w:rFonts w:asciiTheme="majorHAnsi" w:hAnsiTheme="majorHAnsi" w:cstheme="majorHAnsi"/>
                <w:sz w:val="18"/>
                <w:szCs w:val="18"/>
              </w:rPr>
              <w:t>Dreamland Family Day Care Services Pty Ltd</w:t>
            </w:r>
          </w:p>
          <w:p w14:paraId="2E1701C9" w14:textId="77777777" w:rsidR="001E6B74" w:rsidRDefault="001E6B74" w:rsidP="001E6B74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3AC4FA4" w14:textId="77777777" w:rsidR="001E6B74" w:rsidRDefault="001E6B74" w:rsidP="001E6B74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254b Sayers Road </w:t>
            </w:r>
          </w:p>
          <w:p w14:paraId="151FEE20" w14:textId="44781554" w:rsidR="001E6B74" w:rsidRDefault="001E6B74" w:rsidP="001E6B74">
            <w:r>
              <w:rPr>
                <w:rFonts w:asciiTheme="majorHAnsi" w:hAnsiTheme="majorHAnsi" w:cstheme="majorHAnsi"/>
                <w:sz w:val="18"/>
                <w:szCs w:val="18"/>
              </w:rPr>
              <w:t>Truganina 3029</w:t>
            </w:r>
            <w:r w:rsidRPr="004645F7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874" w:type="dxa"/>
          </w:tcPr>
          <w:p w14:paraId="4DD70DAF" w14:textId="77777777" w:rsidR="001E6B74" w:rsidRPr="004645F7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4645F7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-00011302</w:t>
            </w:r>
          </w:p>
          <w:p w14:paraId="4E34C811" w14:textId="77777777" w:rsidR="001E6B74" w:rsidRPr="004645F7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59EC17AE" w14:textId="77777777" w:rsidR="001E6B74" w:rsidRPr="004645F7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4FEED03" w14:textId="77777777" w:rsidR="001E6B74" w:rsidRPr="006B3DBC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92" w:type="dxa"/>
          </w:tcPr>
          <w:p w14:paraId="42D74616" w14:textId="50FBDDE9" w:rsidR="001E6B74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000C1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Dreamland Family Day Care Services Pty Ltd</w:t>
            </w:r>
          </w:p>
        </w:tc>
        <w:tc>
          <w:tcPr>
            <w:tcW w:w="1980" w:type="dxa"/>
          </w:tcPr>
          <w:p w14:paraId="57A88418" w14:textId="7D3BE28F" w:rsidR="001E6B74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000C1F">
              <w:rPr>
                <w:rFonts w:asciiTheme="majorHAnsi" w:hAnsiTheme="majorHAnsi" w:cstheme="majorHAnsi"/>
                <w:sz w:val="18"/>
                <w:szCs w:val="18"/>
              </w:rPr>
              <w:t>PR-00006538</w:t>
            </w:r>
          </w:p>
        </w:tc>
        <w:tc>
          <w:tcPr>
            <w:tcW w:w="2069" w:type="dxa"/>
          </w:tcPr>
          <w:p w14:paraId="76E07F35" w14:textId="3CCC7AA3" w:rsidR="001E6B74" w:rsidRPr="00B43AEF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4020" w:type="dxa"/>
          </w:tcPr>
          <w:p w14:paraId="0B8992C3" w14:textId="77777777" w:rsidR="001E6B74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20DEC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7D00A9F" w14:textId="77777777" w:rsidR="001E6B74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A6B09">
              <w:rPr>
                <w:rFonts w:ascii="Arial" w:hAnsi="Arial" w:cs="Arial"/>
                <w:sz w:val="18"/>
                <w:szCs w:val="18"/>
              </w:rPr>
              <w:lastRenderedPageBreak/>
              <w:t>Section 51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B09">
              <w:rPr>
                <w:rFonts w:ascii="Arial" w:hAnsi="Arial" w:cs="Arial"/>
                <w:sz w:val="18"/>
                <w:szCs w:val="18"/>
              </w:rPr>
              <w:t>- failure to adequately monitor and support family day care educators</w:t>
            </w:r>
          </w:p>
          <w:p w14:paraId="4334500D" w14:textId="77777777" w:rsidR="001E6B74" w:rsidRPr="009C085F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C085F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48EFD7D7" w14:textId="77777777" w:rsidR="001E6B74" w:rsidRPr="00D20DEC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 168 – educational p</w:t>
            </w:r>
            <w:r w:rsidRPr="00D20DEC">
              <w:rPr>
                <w:rFonts w:ascii="Arial" w:hAnsi="Arial" w:cs="Arial"/>
                <w:sz w:val="18"/>
                <w:szCs w:val="18"/>
              </w:rPr>
              <w:t>rogram</w:t>
            </w:r>
          </w:p>
          <w:p w14:paraId="34383A22" w14:textId="77777777" w:rsidR="001E6B74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20DEC">
              <w:rPr>
                <w:rFonts w:ascii="Arial" w:hAnsi="Arial" w:cs="Arial"/>
                <w:sz w:val="18"/>
                <w:szCs w:val="18"/>
              </w:rPr>
              <w:t>Section 269 – failure to include the required information in the register of family day care educators</w:t>
            </w:r>
          </w:p>
          <w:p w14:paraId="6C1AFAD2" w14:textId="77777777" w:rsidR="001E6B74" w:rsidRPr="00E67F0C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67F0C">
              <w:rPr>
                <w:rFonts w:ascii="Arial" w:hAnsi="Arial" w:cs="Arial"/>
                <w:sz w:val="18"/>
                <w:szCs w:val="18"/>
              </w:rPr>
              <w:t>Regulation 74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67F0C">
              <w:rPr>
                <w:rFonts w:ascii="Arial" w:hAnsi="Arial" w:cs="Arial"/>
                <w:sz w:val="18"/>
                <w:szCs w:val="18"/>
              </w:rPr>
              <w:t>documentation of child assessments or evaluations for delivery of the educational program.</w:t>
            </w:r>
          </w:p>
          <w:p w14:paraId="62154DA3" w14:textId="77777777" w:rsidR="001E6B74" w:rsidRPr="00B4009D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</w:rPr>
              <w:t xml:space="preserve">Regulation 75 – information about educational program </w:t>
            </w:r>
          </w:p>
          <w:p w14:paraId="66505016" w14:textId="77777777" w:rsidR="001E6B74" w:rsidRPr="00B4009D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</w:rPr>
              <w:t>Regulation 100 – failure to conduct risk assessments before excursions</w:t>
            </w:r>
          </w:p>
          <w:p w14:paraId="321D4F15" w14:textId="77777777" w:rsidR="001E6B74" w:rsidRPr="00B4009D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</w:rPr>
              <w:t>Regulation 102 – authorisation for excursions</w:t>
            </w:r>
          </w:p>
          <w:p w14:paraId="296FB278" w14:textId="77777777" w:rsidR="001E6B74" w:rsidRPr="00B4009D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  <w:lang w:val="en-GB"/>
              </w:rPr>
              <w:lastRenderedPageBreak/>
              <w:t>Regulation 103 –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B4009D">
              <w:rPr>
                <w:rFonts w:ascii="Arial" w:hAnsi="Arial" w:cs="Arial"/>
                <w:sz w:val="18"/>
                <w:szCs w:val="18"/>
                <w:lang w:val="en-GB"/>
              </w:rPr>
              <w:t>premises, furniture and equipment not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safe, clean and in good repair</w:t>
            </w:r>
          </w:p>
          <w:p w14:paraId="3D1E7744" w14:textId="77777777" w:rsidR="001E6B74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4009D">
              <w:rPr>
                <w:rFonts w:ascii="Arial" w:hAnsi="Arial" w:cs="Arial"/>
                <w:sz w:val="18"/>
                <w:szCs w:val="18"/>
              </w:rPr>
              <w:t>Regulation 105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4009D">
              <w:rPr>
                <w:rFonts w:ascii="Arial" w:hAnsi="Arial" w:cs="Arial"/>
                <w:sz w:val="18"/>
                <w:szCs w:val="18"/>
              </w:rPr>
              <w:t xml:space="preserve">each child </w:t>
            </w:r>
            <w:r>
              <w:rPr>
                <w:rFonts w:ascii="Arial" w:hAnsi="Arial" w:cs="Arial"/>
                <w:sz w:val="18"/>
                <w:szCs w:val="18"/>
              </w:rPr>
              <w:t xml:space="preserve">did not have </w:t>
            </w:r>
            <w:r w:rsidRPr="00B4009D">
              <w:rPr>
                <w:rFonts w:ascii="Arial" w:hAnsi="Arial" w:cs="Arial"/>
                <w:sz w:val="18"/>
                <w:szCs w:val="18"/>
              </w:rPr>
              <w:t>access to sufficient fur</w:t>
            </w:r>
            <w:r>
              <w:rPr>
                <w:rFonts w:ascii="Arial" w:hAnsi="Arial" w:cs="Arial"/>
                <w:sz w:val="18"/>
                <w:szCs w:val="18"/>
              </w:rPr>
              <w:t>niture, materials and equipment</w:t>
            </w:r>
          </w:p>
          <w:p w14:paraId="54D24517" w14:textId="77777777" w:rsidR="001E6B74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10 – ventilation and natural light</w:t>
            </w:r>
          </w:p>
          <w:p w14:paraId="21B177F2" w14:textId="77777777" w:rsidR="001E6B74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16 – failure</w:t>
            </w:r>
            <w:r w:rsidRPr="00876CEE">
              <w:rPr>
                <w:rFonts w:ascii="Arial" w:hAnsi="Arial" w:cs="Arial"/>
                <w:sz w:val="18"/>
                <w:szCs w:val="18"/>
              </w:rPr>
              <w:t xml:space="preserve"> to complete assessment</w:t>
            </w:r>
            <w:r>
              <w:rPr>
                <w:rFonts w:ascii="Arial" w:hAnsi="Arial" w:cs="Arial"/>
                <w:sz w:val="18"/>
                <w:szCs w:val="18"/>
              </w:rPr>
              <w:t>s of family day care residences</w:t>
            </w:r>
          </w:p>
          <w:p w14:paraId="30534AAB" w14:textId="77777777" w:rsidR="001E6B74" w:rsidRPr="00876CEE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76CEE">
              <w:rPr>
                <w:rFonts w:ascii="Arial" w:hAnsi="Arial" w:cs="Arial"/>
                <w:sz w:val="18"/>
                <w:szCs w:val="18"/>
              </w:rPr>
              <w:t>Regulation 155 –</w:t>
            </w:r>
            <w:r>
              <w:rPr>
                <w:rFonts w:ascii="Arial" w:hAnsi="Arial" w:cs="Arial"/>
                <w:sz w:val="18"/>
                <w:szCs w:val="18"/>
              </w:rPr>
              <w:t xml:space="preserve"> interactions with children</w:t>
            </w:r>
          </w:p>
          <w:p w14:paraId="06644E1A" w14:textId="77777777" w:rsidR="001E6B74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76CEE">
              <w:rPr>
                <w:rFonts w:ascii="Arial" w:hAnsi="Arial" w:cs="Arial"/>
                <w:sz w:val="18"/>
                <w:szCs w:val="18"/>
              </w:rPr>
              <w:t>Regulation 159 –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76CEE">
              <w:rPr>
                <w:rFonts w:ascii="Arial" w:hAnsi="Arial" w:cs="Arial"/>
                <w:sz w:val="18"/>
                <w:szCs w:val="18"/>
              </w:rPr>
              <w:t>children’s attendance record kep</w:t>
            </w:r>
            <w:r>
              <w:rPr>
                <w:rFonts w:ascii="Arial" w:hAnsi="Arial" w:cs="Arial"/>
                <w:sz w:val="18"/>
                <w:szCs w:val="18"/>
              </w:rPr>
              <w:t>t by a family day care educator</w:t>
            </w:r>
          </w:p>
          <w:p w14:paraId="5114F5F7" w14:textId="77777777" w:rsidR="001E6B74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73 – prescribed information not displayed</w:t>
            </w:r>
          </w:p>
          <w:p w14:paraId="2C2CD940" w14:textId="77777777" w:rsidR="001E6B74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gulation 178 – prescribed enrolment and other documents to be kept on family day care register</w:t>
            </w:r>
          </w:p>
          <w:p w14:paraId="4F9741E4" w14:textId="77777777" w:rsidR="001E6B74" w:rsidRDefault="001E6B74" w:rsidP="001E6B7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Regulation 359 – criminal history check to be read and considered</w:t>
            </w:r>
          </w:p>
          <w:p w14:paraId="1D7D0313" w14:textId="77777777" w:rsidR="001E6B74" w:rsidRPr="00B43AEF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5FEBBC41" w14:textId="211B660F" w:rsidR="001E6B74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26 September 2019</w:t>
            </w:r>
          </w:p>
        </w:tc>
        <w:tc>
          <w:tcPr>
            <w:tcW w:w="1925" w:type="dxa"/>
          </w:tcPr>
          <w:p w14:paraId="71A1E6F9" w14:textId="7B3B8BAE" w:rsidR="001E6B74" w:rsidRDefault="001E6B74" w:rsidP="001E6B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F76697">
              <w:rPr>
                <w:rFonts w:ascii="Arial" w:hAnsi="Arial" w:cs="Arial"/>
                <w:sz w:val="18"/>
                <w:szCs w:val="18"/>
              </w:rPr>
              <w:t>I</w:t>
            </w:r>
            <w:r>
              <w:rPr>
                <w:rFonts w:ascii="Arial" w:hAnsi="Arial" w:cs="Arial"/>
                <w:sz w:val="18"/>
                <w:szCs w:val="18"/>
              </w:rPr>
              <w:t>ssue of Compliance N</w:t>
            </w:r>
            <w:r w:rsidRPr="00F76697">
              <w:rPr>
                <w:rFonts w:ascii="Arial" w:hAnsi="Arial" w:cs="Arial"/>
                <w:sz w:val="18"/>
                <w:szCs w:val="18"/>
              </w:rPr>
              <w:t>otice under section 177</w:t>
            </w:r>
          </w:p>
        </w:tc>
      </w:tr>
      <w:tr w:rsidR="00987758" w:rsidRPr="00F11B3C" w14:paraId="69544A2B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C77C354" w14:textId="77777777" w:rsidR="007135E2" w:rsidRPr="00987758" w:rsidRDefault="007135E2" w:rsidP="005F7DF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Paisley Park Early Learning Centre Broadford</w:t>
            </w:r>
          </w:p>
          <w:p w14:paraId="398D2197" w14:textId="77777777" w:rsidR="007135E2" w:rsidRPr="00987758" w:rsidRDefault="007135E2" w:rsidP="005F7DF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64E80E8" w14:textId="77777777" w:rsidR="007135E2" w:rsidRPr="00987758" w:rsidRDefault="007135E2" w:rsidP="005F7DFE"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39 Ferguson St Broadford, 3658</w:t>
            </w:r>
          </w:p>
        </w:tc>
        <w:tc>
          <w:tcPr>
            <w:tcW w:w="1874" w:type="dxa"/>
          </w:tcPr>
          <w:p w14:paraId="3CB4496E" w14:textId="77777777" w:rsidR="007135E2" w:rsidRPr="00987758" w:rsidRDefault="007135E2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SE-00004858</w:t>
            </w:r>
          </w:p>
        </w:tc>
        <w:tc>
          <w:tcPr>
            <w:tcW w:w="2292" w:type="dxa"/>
          </w:tcPr>
          <w:p w14:paraId="6B71D241" w14:textId="77777777" w:rsidR="007135E2" w:rsidRPr="00987758" w:rsidRDefault="007135E2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Paisley Park Early Learning Centres (VIC) Pty Ltd ATF Paisley Park ELC (VIC) Unit Trust</w:t>
            </w:r>
          </w:p>
          <w:p w14:paraId="089C0AE4" w14:textId="77777777" w:rsidR="007135E2" w:rsidRPr="00987758" w:rsidRDefault="007135E2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80" w:type="dxa"/>
          </w:tcPr>
          <w:p w14:paraId="655A894B" w14:textId="77777777" w:rsidR="007135E2" w:rsidRPr="00987758" w:rsidRDefault="007135E2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PR-40009520</w:t>
            </w:r>
          </w:p>
        </w:tc>
        <w:tc>
          <w:tcPr>
            <w:tcW w:w="2069" w:type="dxa"/>
          </w:tcPr>
          <w:p w14:paraId="5D51F27D" w14:textId="77777777" w:rsidR="007135E2" w:rsidRPr="00987758" w:rsidRDefault="007135E2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4020" w:type="dxa"/>
          </w:tcPr>
          <w:p w14:paraId="2BD082FF" w14:textId="77777777" w:rsidR="007135E2" w:rsidRPr="00987758" w:rsidRDefault="007135E2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93E4574" w14:textId="77777777" w:rsidR="007135E2" w:rsidRPr="00987758" w:rsidRDefault="007135E2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165 – inadequate supervision</w:t>
            </w:r>
          </w:p>
          <w:p w14:paraId="64FB64A8" w14:textId="77777777" w:rsidR="007135E2" w:rsidRPr="00987758" w:rsidRDefault="007135E2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1B516211" w14:textId="77777777" w:rsidR="007135E2" w:rsidRPr="00987758" w:rsidRDefault="007135E2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168 – educational program</w:t>
            </w:r>
          </w:p>
          <w:p w14:paraId="1C2BE245" w14:textId="77777777" w:rsidR="007135E2" w:rsidRPr="00987758" w:rsidRDefault="007135E2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175 failure to keep enrolment and other documents</w:t>
            </w:r>
          </w:p>
          <w:p w14:paraId="5A943E77" w14:textId="77777777" w:rsidR="007135E2" w:rsidRPr="00987758" w:rsidRDefault="007135E2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 xml:space="preserve">Regulation 75 – information about educational program </w:t>
            </w:r>
          </w:p>
          <w:p w14:paraId="042D4D6D" w14:textId="77777777" w:rsidR="007135E2" w:rsidRPr="00987758" w:rsidRDefault="007135E2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Regulation 87 – failure to include all required information about Incident, injury, trauma and illness</w:t>
            </w:r>
          </w:p>
          <w:p w14:paraId="58FFFB2E" w14:textId="77777777" w:rsidR="007135E2" w:rsidRPr="00987758" w:rsidRDefault="007135E2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  <w:lang w:val="en-GB"/>
              </w:rPr>
              <w:t xml:space="preserve">Regulation 103 – premises, </w:t>
            </w:r>
            <w:proofErr w:type="gramStart"/>
            <w:r w:rsidRPr="00987758">
              <w:rPr>
                <w:rFonts w:ascii="Arial" w:hAnsi="Arial" w:cs="Arial"/>
                <w:sz w:val="18"/>
                <w:szCs w:val="18"/>
                <w:lang w:val="en-GB"/>
              </w:rPr>
              <w:t>furniture</w:t>
            </w:r>
            <w:proofErr w:type="gramEnd"/>
            <w:r w:rsidRPr="00987758">
              <w:rPr>
                <w:rFonts w:ascii="Arial" w:hAnsi="Arial" w:cs="Arial"/>
                <w:sz w:val="18"/>
                <w:szCs w:val="18"/>
                <w:lang w:val="en-GB"/>
              </w:rPr>
              <w:t xml:space="preserve"> and equipment not safe, clean and in good repair.</w:t>
            </w:r>
          </w:p>
          <w:p w14:paraId="6F53F078" w14:textId="77777777" w:rsidR="007135E2" w:rsidRPr="00987758" w:rsidRDefault="007135E2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lastRenderedPageBreak/>
              <w:t>Regulation 105 – each child did not have access to sufficient furniture, materials and equipment</w:t>
            </w:r>
          </w:p>
          <w:p w14:paraId="023D26DB" w14:textId="77777777" w:rsidR="007135E2" w:rsidRPr="00987758" w:rsidRDefault="007135E2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F084B63" w14:textId="77777777" w:rsidR="007135E2" w:rsidRPr="00987758" w:rsidRDefault="007135E2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26 September 2019</w:t>
            </w:r>
          </w:p>
        </w:tc>
        <w:tc>
          <w:tcPr>
            <w:tcW w:w="1925" w:type="dxa"/>
          </w:tcPr>
          <w:p w14:paraId="7C411F22" w14:textId="77777777" w:rsidR="007135E2" w:rsidRPr="00987758" w:rsidRDefault="007135E2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987758" w:rsidRPr="00B43AEF" w14:paraId="2294D7BE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64D5DEB5" w14:textId="77777777" w:rsidR="00D67AA9" w:rsidRDefault="00D67AA9" w:rsidP="00D67AA9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CA182B">
              <w:rPr>
                <w:rFonts w:asciiTheme="majorHAnsi" w:hAnsiTheme="majorHAnsi" w:cstheme="majorHAnsi"/>
                <w:sz w:val="18"/>
                <w:szCs w:val="18"/>
              </w:rPr>
              <w:t>Prime Family Day Care and Consulting Services</w:t>
            </w:r>
          </w:p>
          <w:p w14:paraId="7BCDC115" w14:textId="77777777" w:rsidR="00D67AA9" w:rsidRDefault="00D67AA9" w:rsidP="00D67AA9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CA182B">
              <w:rPr>
                <w:rFonts w:asciiTheme="majorHAnsi" w:hAnsiTheme="majorHAnsi" w:cstheme="majorHAnsi"/>
                <w:sz w:val="18"/>
                <w:szCs w:val="18"/>
              </w:rPr>
              <w:t>Level 1, Building 3, 69 Dalton Road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,</w:t>
            </w:r>
          </w:p>
          <w:p w14:paraId="7287EC7A" w14:textId="1F754216" w:rsidR="00D67AA9" w:rsidRDefault="00D67AA9" w:rsidP="00D67AA9">
            <w:r>
              <w:rPr>
                <w:rFonts w:asciiTheme="majorHAnsi" w:hAnsiTheme="majorHAnsi" w:cstheme="majorHAnsi"/>
                <w:sz w:val="18"/>
                <w:szCs w:val="18"/>
              </w:rPr>
              <w:t>Thomastown, 3074</w:t>
            </w:r>
          </w:p>
        </w:tc>
        <w:tc>
          <w:tcPr>
            <w:tcW w:w="1874" w:type="dxa"/>
          </w:tcPr>
          <w:p w14:paraId="6387E6D9" w14:textId="526B0413" w:rsidR="00D67AA9" w:rsidRPr="006B3DBC" w:rsidRDefault="00D67AA9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A182B">
              <w:rPr>
                <w:rFonts w:asciiTheme="majorHAnsi" w:hAnsiTheme="majorHAnsi" w:cstheme="majorHAnsi"/>
                <w:sz w:val="18"/>
                <w:szCs w:val="18"/>
              </w:rPr>
              <w:t>SE-40000606</w:t>
            </w:r>
          </w:p>
        </w:tc>
        <w:tc>
          <w:tcPr>
            <w:tcW w:w="2292" w:type="dxa"/>
          </w:tcPr>
          <w:p w14:paraId="6FB00DA3" w14:textId="7B17781A" w:rsidR="00D67AA9" w:rsidRDefault="00D67AA9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A182B">
              <w:rPr>
                <w:rFonts w:asciiTheme="majorHAnsi" w:hAnsiTheme="majorHAnsi" w:cstheme="majorHAnsi"/>
                <w:sz w:val="18"/>
                <w:szCs w:val="18"/>
              </w:rPr>
              <w:t>Ola Ouda</w:t>
            </w:r>
          </w:p>
        </w:tc>
        <w:tc>
          <w:tcPr>
            <w:tcW w:w="1980" w:type="dxa"/>
          </w:tcPr>
          <w:p w14:paraId="50081B41" w14:textId="72D92039" w:rsidR="00D67AA9" w:rsidRDefault="00D67AA9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A182B">
              <w:rPr>
                <w:rFonts w:asciiTheme="majorHAnsi" w:hAnsiTheme="majorHAnsi" w:cstheme="majorHAnsi"/>
                <w:sz w:val="18"/>
                <w:szCs w:val="18"/>
              </w:rPr>
              <w:t>PR-40000564</w:t>
            </w:r>
          </w:p>
        </w:tc>
        <w:tc>
          <w:tcPr>
            <w:tcW w:w="2069" w:type="dxa"/>
          </w:tcPr>
          <w:p w14:paraId="620A5BF6" w14:textId="7A8841C5" w:rsidR="00D67AA9" w:rsidRPr="00B43AEF" w:rsidRDefault="00D67AA9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D7156C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137866BB" w14:textId="77777777" w:rsidR="00D67AA9" w:rsidRPr="0039250D" w:rsidRDefault="00D67AA9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9250D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D09CA56" w14:textId="77777777" w:rsidR="00D67AA9" w:rsidRDefault="00D67AA9" w:rsidP="00D67AA9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 51(2</w:t>
            </w:r>
            <w:r w:rsidRPr="0039250D">
              <w:rPr>
                <w:rFonts w:ascii="Arial" w:hAnsi="Arial" w:cs="Arial"/>
                <w:sz w:val="18"/>
                <w:szCs w:val="18"/>
              </w:rPr>
              <w:t xml:space="preserve">) – </w:t>
            </w:r>
            <w:r>
              <w:rPr>
                <w:rFonts w:ascii="Arial" w:hAnsi="Arial" w:cs="Arial"/>
                <w:sz w:val="18"/>
                <w:szCs w:val="18"/>
              </w:rPr>
              <w:t>failure to ensure that each f</w:t>
            </w:r>
            <w:r w:rsidRPr="00AD7D0A">
              <w:rPr>
                <w:rFonts w:ascii="Arial" w:hAnsi="Arial" w:cs="Arial"/>
                <w:sz w:val="18"/>
                <w:szCs w:val="18"/>
              </w:rPr>
              <w:t>amily day care educator</w:t>
            </w:r>
            <w:r>
              <w:rPr>
                <w:rFonts w:ascii="Arial" w:hAnsi="Arial" w:cs="Arial"/>
                <w:sz w:val="18"/>
                <w:szCs w:val="18"/>
              </w:rPr>
              <w:t xml:space="preserve"> engaged by or registered with the service is adequately monitored and supported by a family day care coordinator</w:t>
            </w:r>
          </w:p>
          <w:p w14:paraId="4276D3EB" w14:textId="58501668" w:rsidR="00D67AA9" w:rsidRPr="00B43AEF" w:rsidRDefault="00D67AA9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63ACB942" w14:textId="6BCBC50C" w:rsidR="00D67AA9" w:rsidRDefault="00D67AA9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9 October 2019</w:t>
            </w:r>
          </w:p>
        </w:tc>
        <w:tc>
          <w:tcPr>
            <w:tcW w:w="1925" w:type="dxa"/>
          </w:tcPr>
          <w:p w14:paraId="744BFF7A" w14:textId="48379924" w:rsidR="00D67AA9" w:rsidRDefault="00D67AA9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Variation </w:t>
            </w:r>
            <w:r w:rsidRPr="00512FEF">
              <w:rPr>
                <w:rFonts w:ascii="Arial" w:hAnsi="Arial" w:cs="Arial"/>
                <w:sz w:val="18"/>
                <w:szCs w:val="18"/>
              </w:rPr>
              <w:t xml:space="preserve">of </w:t>
            </w:r>
            <w:r>
              <w:rPr>
                <w:rFonts w:ascii="Arial" w:hAnsi="Arial" w:cs="Arial"/>
                <w:sz w:val="18"/>
                <w:szCs w:val="18"/>
              </w:rPr>
              <w:t>Condition</w:t>
            </w:r>
            <w:r w:rsidRPr="00512FEF">
              <w:rPr>
                <w:rFonts w:ascii="Arial" w:hAnsi="Arial" w:cs="Arial"/>
                <w:sz w:val="18"/>
                <w:szCs w:val="18"/>
              </w:rPr>
              <w:t xml:space="preserve"> on Service Approval under section 55</w:t>
            </w:r>
          </w:p>
        </w:tc>
      </w:tr>
      <w:tr w:rsidR="00987758" w:rsidRPr="009F42EF" w14:paraId="56A5F3AE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095BB2E" w14:textId="77777777" w:rsidR="00B61172" w:rsidRPr="009F42EF" w:rsidRDefault="00B61172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Dusk 2 Dawn Family Day Care Services</w:t>
            </w:r>
          </w:p>
          <w:p w14:paraId="3B3AD317" w14:textId="77777777" w:rsidR="00B61172" w:rsidRPr="009F42EF" w:rsidRDefault="00B61172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hop 4/12-20 Reservoir Drive Coolaroo 3048</w:t>
            </w:r>
          </w:p>
        </w:tc>
        <w:tc>
          <w:tcPr>
            <w:tcW w:w="1874" w:type="dxa"/>
          </w:tcPr>
          <w:p w14:paraId="5AC0EB1A" w14:textId="77777777" w:rsidR="00B61172" w:rsidRPr="009F42EF" w:rsidRDefault="00B61172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-40000875</w:t>
            </w:r>
          </w:p>
        </w:tc>
        <w:tc>
          <w:tcPr>
            <w:tcW w:w="2292" w:type="dxa"/>
          </w:tcPr>
          <w:p w14:paraId="360824CE" w14:textId="77777777" w:rsidR="00B61172" w:rsidRPr="009F42EF" w:rsidRDefault="00B61172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Dusk 2 Dawn Family Day Care Services Pty Ltd</w:t>
            </w:r>
          </w:p>
        </w:tc>
        <w:tc>
          <w:tcPr>
            <w:tcW w:w="1980" w:type="dxa"/>
          </w:tcPr>
          <w:p w14:paraId="7178BCF0" w14:textId="77777777" w:rsidR="00B61172" w:rsidRPr="009F42EF" w:rsidRDefault="00B61172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PR-40000609</w:t>
            </w:r>
          </w:p>
        </w:tc>
        <w:tc>
          <w:tcPr>
            <w:tcW w:w="2069" w:type="dxa"/>
          </w:tcPr>
          <w:p w14:paraId="3FF535AE" w14:textId="77777777" w:rsidR="00B61172" w:rsidRPr="009F42EF" w:rsidRDefault="00B61172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3D191CAB" w14:textId="77777777" w:rsidR="00B61172" w:rsidRPr="009F42EF" w:rsidRDefault="00B61172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076D9867" w14:textId="77777777" w:rsidR="00B61172" w:rsidRPr="009F42EF" w:rsidRDefault="00B61172" w:rsidP="004008E6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</w:t>
            </w:r>
          </w:p>
          <w:p w14:paraId="127C5773" w14:textId="77777777" w:rsidR="00B61172" w:rsidRPr="009F42EF" w:rsidRDefault="00B61172" w:rsidP="004008E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ction 31 – approved provider breached a number of conditions of the provider approval</w:t>
            </w:r>
          </w:p>
          <w:p w14:paraId="47339AD0" w14:textId="77777777" w:rsidR="00B61172" w:rsidRPr="009F42EF" w:rsidRDefault="00B61172" w:rsidP="004008E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has not operated any education and care service for a period of more than 12 months (including any period of suspension)</w:t>
            </w:r>
          </w:p>
        </w:tc>
        <w:tc>
          <w:tcPr>
            <w:tcW w:w="2221" w:type="dxa"/>
          </w:tcPr>
          <w:p w14:paraId="21C6F4B5" w14:textId="77777777" w:rsidR="00B61172" w:rsidRPr="009F42EF" w:rsidRDefault="00B61172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8 November 2019</w:t>
            </w:r>
          </w:p>
        </w:tc>
        <w:tc>
          <w:tcPr>
            <w:tcW w:w="1925" w:type="dxa"/>
          </w:tcPr>
          <w:p w14:paraId="68A680BE" w14:textId="77777777" w:rsidR="00B61172" w:rsidRPr="009F42EF" w:rsidRDefault="00B61172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B43AEF" w14:paraId="26AB9228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9A7AC5B" w14:textId="77777777" w:rsidR="004176FA" w:rsidRDefault="004176FA" w:rsidP="004176FA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 w:cstheme="majorHAnsi"/>
                <w:sz w:val="18"/>
                <w:szCs w:val="18"/>
              </w:rPr>
              <w:t>Kutie</w:t>
            </w:r>
            <w:proofErr w:type="spell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Kids Family Day Care</w:t>
            </w:r>
          </w:p>
          <w:p w14:paraId="553FDC92" w14:textId="51709356" w:rsidR="004176FA" w:rsidRPr="00CA182B" w:rsidRDefault="00E8175E" w:rsidP="004176FA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2a Ferndale Rd, Sunshine North Vic 3020</w:t>
            </w:r>
          </w:p>
        </w:tc>
        <w:tc>
          <w:tcPr>
            <w:tcW w:w="1874" w:type="dxa"/>
          </w:tcPr>
          <w:p w14:paraId="0DFDAB87" w14:textId="77777777" w:rsidR="004176FA" w:rsidRPr="00CA182B" w:rsidRDefault="004176FA" w:rsidP="004176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SE-40006834</w:t>
            </w:r>
          </w:p>
        </w:tc>
        <w:tc>
          <w:tcPr>
            <w:tcW w:w="2292" w:type="dxa"/>
          </w:tcPr>
          <w:p w14:paraId="57AA0F64" w14:textId="5E86180E" w:rsidR="00E41164" w:rsidRPr="00CA182B" w:rsidRDefault="00E41164" w:rsidP="004176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41164">
              <w:rPr>
                <w:rFonts w:asciiTheme="majorHAnsi" w:hAnsiTheme="majorHAnsi" w:cstheme="majorHAnsi"/>
                <w:sz w:val="18"/>
                <w:szCs w:val="18"/>
              </w:rPr>
              <w:t>Joumana</w:t>
            </w:r>
            <w:proofErr w:type="spellEnd"/>
            <w:r w:rsidRPr="00E41164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proofErr w:type="spellStart"/>
            <w:r w:rsidRPr="00E41164">
              <w:rPr>
                <w:rFonts w:asciiTheme="majorHAnsi" w:hAnsiTheme="majorHAnsi" w:cstheme="majorHAnsi"/>
                <w:sz w:val="18"/>
                <w:szCs w:val="18"/>
              </w:rPr>
              <w:t>Mechhawi</w:t>
            </w:r>
            <w:proofErr w:type="spellEnd"/>
          </w:p>
        </w:tc>
        <w:tc>
          <w:tcPr>
            <w:tcW w:w="1980" w:type="dxa"/>
          </w:tcPr>
          <w:p w14:paraId="321D55C2" w14:textId="77777777" w:rsidR="004176FA" w:rsidRPr="00CA182B" w:rsidRDefault="004176FA" w:rsidP="004176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PR-40005118</w:t>
            </w:r>
          </w:p>
        </w:tc>
        <w:tc>
          <w:tcPr>
            <w:tcW w:w="2069" w:type="dxa"/>
          </w:tcPr>
          <w:p w14:paraId="2A6FB291" w14:textId="77777777" w:rsidR="004176FA" w:rsidRPr="00D7156C" w:rsidRDefault="004176FA" w:rsidP="004176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466200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1A223C45" w14:textId="77777777" w:rsidR="004176FA" w:rsidRPr="00B43AEF" w:rsidRDefault="004176FA" w:rsidP="004176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2E6EE382" w14:textId="753F6D8C" w:rsidR="004176FA" w:rsidRPr="00EA2E2C" w:rsidRDefault="004176FA" w:rsidP="004176FA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A2E2C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a condition of the provider approval.</w:t>
            </w:r>
          </w:p>
          <w:p w14:paraId="6D8A2E18" w14:textId="444B1041" w:rsidR="004176FA" w:rsidRPr="00AF7E36" w:rsidRDefault="004176FA" w:rsidP="004176FA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B3D06">
              <w:rPr>
                <w:rFonts w:asciiTheme="majorHAnsi" w:hAnsiTheme="majorHAnsi" w:cstheme="majorHAnsi"/>
                <w:sz w:val="18"/>
                <w:szCs w:val="18"/>
              </w:rPr>
              <w:t>Section 31 – approved provider has not operated any education and care service for a period of more than 12 months (including any period of suspension).</w:t>
            </w:r>
          </w:p>
        </w:tc>
        <w:tc>
          <w:tcPr>
            <w:tcW w:w="2221" w:type="dxa"/>
          </w:tcPr>
          <w:p w14:paraId="6917378B" w14:textId="761E053E" w:rsidR="004176FA" w:rsidRDefault="004176FA" w:rsidP="00E817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1</w:t>
            </w:r>
            <w:r w:rsidR="00E8175E">
              <w:rPr>
                <w:rFonts w:asciiTheme="majorHAnsi" w:hAnsiTheme="majorHAnsi" w:cstheme="majorHAnsi"/>
                <w:sz w:val="18"/>
                <w:szCs w:val="18"/>
              </w:rPr>
              <w:t>8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November 2019</w:t>
            </w:r>
          </w:p>
        </w:tc>
        <w:tc>
          <w:tcPr>
            <w:tcW w:w="1925" w:type="dxa"/>
          </w:tcPr>
          <w:p w14:paraId="3ABAADD5" w14:textId="77777777" w:rsidR="004176FA" w:rsidRDefault="004176FA" w:rsidP="004176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:rsidRPr="00B43AEF" w14:paraId="3C0248B9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6CDE5065" w14:textId="47FEC957" w:rsidR="00F712A2" w:rsidRDefault="00F712A2" w:rsidP="00D67AA9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Apples Family Day Care </w:t>
            </w:r>
          </w:p>
          <w:p w14:paraId="5A3EC899" w14:textId="77777777" w:rsidR="00F712A2" w:rsidRDefault="00F712A2" w:rsidP="00D67AA9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10 Castro Way,</w:t>
            </w:r>
          </w:p>
          <w:p w14:paraId="3DEA1A1B" w14:textId="7441B72C" w:rsidR="00F712A2" w:rsidRDefault="00F712A2" w:rsidP="00D67AA9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Derrimut</w:t>
            </w:r>
            <w:proofErr w:type="spell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3026</w:t>
            </w:r>
          </w:p>
        </w:tc>
        <w:tc>
          <w:tcPr>
            <w:tcW w:w="1874" w:type="dxa"/>
          </w:tcPr>
          <w:p w14:paraId="58F84DFB" w14:textId="6FF3E54B" w:rsidR="00F712A2" w:rsidRDefault="00F712A2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-40000203</w:t>
            </w:r>
          </w:p>
        </w:tc>
        <w:tc>
          <w:tcPr>
            <w:tcW w:w="2292" w:type="dxa"/>
          </w:tcPr>
          <w:p w14:paraId="48D47DA9" w14:textId="1D3433EB" w:rsidR="00F712A2" w:rsidRDefault="009E3626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Apples Family Day C</w:t>
            </w:r>
            <w:r w:rsidR="00F712A2">
              <w:rPr>
                <w:rFonts w:asciiTheme="majorHAnsi" w:hAnsiTheme="majorHAnsi" w:cstheme="majorHAnsi"/>
                <w:sz w:val="18"/>
                <w:szCs w:val="18"/>
              </w:rPr>
              <w:t>ar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Pty Ltd</w:t>
            </w:r>
          </w:p>
        </w:tc>
        <w:tc>
          <w:tcPr>
            <w:tcW w:w="1980" w:type="dxa"/>
          </w:tcPr>
          <w:p w14:paraId="1AE59051" w14:textId="3C0B95AD" w:rsidR="00F712A2" w:rsidRDefault="009E3626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PR-40000064</w:t>
            </w:r>
          </w:p>
        </w:tc>
        <w:tc>
          <w:tcPr>
            <w:tcW w:w="2069" w:type="dxa"/>
          </w:tcPr>
          <w:p w14:paraId="73DE37AF" w14:textId="7F2A5FB0" w:rsidR="00F712A2" w:rsidRPr="00466200" w:rsidRDefault="009E3626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466200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575A0D43" w14:textId="77777777" w:rsidR="009E3626" w:rsidRPr="00B43AEF" w:rsidRDefault="009E3626" w:rsidP="009E36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34BBB502" w14:textId="583812B3" w:rsidR="009E3626" w:rsidRDefault="009E3626" w:rsidP="009E362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B43AEF">
              <w:rPr>
                <w:rFonts w:asciiTheme="majorHAnsi" w:hAnsiTheme="majorHAnsi" w:cstheme="majorHAnsi"/>
                <w:sz w:val="18"/>
                <w:szCs w:val="18"/>
              </w:rPr>
              <w:t xml:space="preserve">Section 31 – approved provider or a person with management or control </w:t>
            </w:r>
            <w:r w:rsidRPr="00B43A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not a fit and proper person to be involved in the provision of an education and care service.</w:t>
            </w:r>
          </w:p>
          <w:p w14:paraId="7A3235BD" w14:textId="1EEBF446" w:rsidR="00AF7E36" w:rsidRDefault="00AF7E36" w:rsidP="009E362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Section 31 – unacceptable risk to the safety, health and wellbeing of children</w:t>
            </w:r>
          </w:p>
          <w:p w14:paraId="2F0B209F" w14:textId="40E1C7D1" w:rsidR="00F712A2" w:rsidRPr="00AF7E36" w:rsidRDefault="009E3626" w:rsidP="00AF7E36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A2E2C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2221" w:type="dxa"/>
          </w:tcPr>
          <w:p w14:paraId="58EF4AE7" w14:textId="577A4ED3" w:rsidR="00F712A2" w:rsidRDefault="009E3626" w:rsidP="00E817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</w:t>
            </w:r>
            <w:r w:rsidR="00E8175E">
              <w:rPr>
                <w:rFonts w:asciiTheme="majorHAnsi" w:hAnsiTheme="majorHAnsi" w:cstheme="majorHAnsi"/>
                <w:sz w:val="18"/>
                <w:szCs w:val="18"/>
              </w:rPr>
              <w:t>8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November 2019</w:t>
            </w:r>
          </w:p>
        </w:tc>
        <w:tc>
          <w:tcPr>
            <w:tcW w:w="1925" w:type="dxa"/>
          </w:tcPr>
          <w:p w14:paraId="6F196345" w14:textId="0BB836CF" w:rsidR="00F712A2" w:rsidRPr="00B43AEF" w:rsidRDefault="009E3626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ncellation of Provider A</w:t>
            </w:r>
            <w:r w:rsidRPr="00AD7C2C">
              <w:rPr>
                <w:rFonts w:ascii="Arial" w:hAnsi="Arial" w:cs="Arial"/>
                <w:sz w:val="18"/>
                <w:szCs w:val="18"/>
              </w:rPr>
              <w:t>pproval under section 33</w:t>
            </w:r>
          </w:p>
        </w:tc>
      </w:tr>
      <w:tr w:rsidR="00987758" w:rsidRPr="00B43AEF" w14:paraId="4538BBEB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6DCF1AA" w14:textId="77777777" w:rsidR="009E3626" w:rsidRDefault="009E3626" w:rsidP="00D67AA9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Premier Choice Family Day Care</w:t>
            </w:r>
          </w:p>
          <w:p w14:paraId="017FED24" w14:textId="77777777" w:rsidR="009E3626" w:rsidRDefault="009E3626" w:rsidP="00D67AA9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1 Corfu Avenue,</w:t>
            </w:r>
          </w:p>
          <w:p w14:paraId="2860E6F7" w14:textId="5B343A9F" w:rsidR="009E3626" w:rsidRDefault="009E3626" w:rsidP="00D67AA9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Tarneit 3029</w:t>
            </w:r>
          </w:p>
        </w:tc>
        <w:tc>
          <w:tcPr>
            <w:tcW w:w="1874" w:type="dxa"/>
          </w:tcPr>
          <w:p w14:paraId="28896055" w14:textId="24441D67" w:rsidR="009E3626" w:rsidRDefault="00AF7E36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SE-</w:t>
            </w:r>
            <w:r w:rsidR="00B442F5">
              <w:rPr>
                <w:rFonts w:asciiTheme="majorHAnsi" w:hAnsiTheme="majorHAnsi" w:cstheme="majorHAnsi"/>
                <w:sz w:val="18"/>
                <w:szCs w:val="18"/>
              </w:rPr>
              <w:t>4</w:t>
            </w:r>
            <w:r w:rsidR="009E3626">
              <w:rPr>
                <w:rFonts w:asciiTheme="majorHAnsi" w:hAnsiTheme="majorHAnsi" w:cstheme="majorHAnsi"/>
                <w:sz w:val="18"/>
                <w:szCs w:val="18"/>
              </w:rPr>
              <w:t>0000999</w:t>
            </w:r>
          </w:p>
        </w:tc>
        <w:tc>
          <w:tcPr>
            <w:tcW w:w="2292" w:type="dxa"/>
          </w:tcPr>
          <w:p w14:paraId="3941651C" w14:textId="21C4DAB9" w:rsidR="009E3626" w:rsidRDefault="009E3626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Premier Choice Pty Ltd</w:t>
            </w:r>
          </w:p>
        </w:tc>
        <w:tc>
          <w:tcPr>
            <w:tcW w:w="1980" w:type="dxa"/>
          </w:tcPr>
          <w:p w14:paraId="1CD0C0E9" w14:textId="24BADDF1" w:rsidR="009E3626" w:rsidRDefault="009E3626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PR-40000801</w:t>
            </w:r>
          </w:p>
        </w:tc>
        <w:tc>
          <w:tcPr>
            <w:tcW w:w="2069" w:type="dxa"/>
          </w:tcPr>
          <w:p w14:paraId="0F85670A" w14:textId="0A581BED" w:rsidR="009E3626" w:rsidRPr="00466200" w:rsidRDefault="009721D1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Emergency Action Notice</w:t>
            </w:r>
          </w:p>
        </w:tc>
        <w:tc>
          <w:tcPr>
            <w:tcW w:w="4020" w:type="dxa"/>
          </w:tcPr>
          <w:p w14:paraId="3A9AAB5A" w14:textId="77777777" w:rsidR="009721D1" w:rsidRDefault="009721D1" w:rsidP="009721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05BD7">
              <w:rPr>
                <w:rFonts w:ascii="Arial" w:hAnsi="Arial" w:cs="Arial"/>
                <w:sz w:val="18"/>
                <w:szCs w:val="18"/>
              </w:rPr>
              <w:t>Based on the ground that there was an immediate risk to the safety, health and w</w:t>
            </w:r>
            <w:r>
              <w:rPr>
                <w:rFonts w:ascii="Arial" w:hAnsi="Arial" w:cs="Arial"/>
                <w:sz w:val="18"/>
                <w:szCs w:val="18"/>
              </w:rPr>
              <w:t>ellbeing of children.</w:t>
            </w:r>
          </w:p>
          <w:p w14:paraId="0BCEAD8C" w14:textId="77777777" w:rsidR="009E3626" w:rsidRPr="00B43AEF" w:rsidRDefault="009E3626" w:rsidP="009E36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12E48F35" w14:textId="432A4CB6" w:rsidR="009E3626" w:rsidRDefault="009721D1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28 November 2019</w:t>
            </w:r>
          </w:p>
        </w:tc>
        <w:tc>
          <w:tcPr>
            <w:tcW w:w="1925" w:type="dxa"/>
          </w:tcPr>
          <w:p w14:paraId="65569255" w14:textId="66B128B5" w:rsidR="009E3626" w:rsidRDefault="009721D1" w:rsidP="00D67A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Issue of Emergency Action Notice</w:t>
            </w:r>
            <w:r>
              <w:t xml:space="preserve"> </w:t>
            </w:r>
            <w:r w:rsidRPr="007978AF">
              <w:rPr>
                <w:sz w:val="18"/>
                <w:szCs w:val="18"/>
                <w:lang w:val="en-AU"/>
              </w:rPr>
              <w:t>under section 179</w:t>
            </w:r>
          </w:p>
        </w:tc>
      </w:tr>
      <w:tr w:rsidR="00987758" w:rsidRPr="009F42EF" w14:paraId="02D5C853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296592AF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Children Paradise Pty Ltd </w:t>
            </w:r>
          </w:p>
          <w:p w14:paraId="38B91B9E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23 Ronald Road</w:t>
            </w:r>
          </w:p>
          <w:p w14:paraId="30654049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Truganina 3029</w:t>
            </w:r>
          </w:p>
        </w:tc>
        <w:tc>
          <w:tcPr>
            <w:tcW w:w="1874" w:type="dxa"/>
          </w:tcPr>
          <w:p w14:paraId="375FF9BA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-40001388</w:t>
            </w:r>
          </w:p>
        </w:tc>
        <w:tc>
          <w:tcPr>
            <w:tcW w:w="2292" w:type="dxa"/>
          </w:tcPr>
          <w:p w14:paraId="77FC19CD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hildren Paradise Pty Ltd</w:t>
            </w:r>
          </w:p>
        </w:tc>
        <w:tc>
          <w:tcPr>
            <w:tcW w:w="1980" w:type="dxa"/>
          </w:tcPr>
          <w:p w14:paraId="1D76C762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PR-40001251</w:t>
            </w:r>
          </w:p>
        </w:tc>
        <w:tc>
          <w:tcPr>
            <w:tcW w:w="2069" w:type="dxa"/>
          </w:tcPr>
          <w:p w14:paraId="70CBC275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53EFE3C3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350180FD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</w:t>
            </w:r>
          </w:p>
          <w:p w14:paraId="15BE38E3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Section 31 – approved provider an unacceptable </w:t>
            </w: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risk to the safety, health and wellbeing of children</w:t>
            </w:r>
          </w:p>
          <w:p w14:paraId="3D99212D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conditions of the provider approval</w:t>
            </w:r>
          </w:p>
          <w:p w14:paraId="369A847B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has not operated any education and care service for a period of more than 12 months</w:t>
            </w:r>
          </w:p>
        </w:tc>
        <w:tc>
          <w:tcPr>
            <w:tcW w:w="2221" w:type="dxa"/>
          </w:tcPr>
          <w:p w14:paraId="60D920F3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9 December 2019</w:t>
            </w:r>
          </w:p>
        </w:tc>
        <w:tc>
          <w:tcPr>
            <w:tcW w:w="1925" w:type="dxa"/>
          </w:tcPr>
          <w:p w14:paraId="04D1E1F3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9F42EF" w14:paraId="22D8D87F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5E72CF99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Educational Family Day Care </w:t>
            </w:r>
          </w:p>
          <w:p w14:paraId="75930A4E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G13 1 Foundry Road</w:t>
            </w:r>
          </w:p>
          <w:p w14:paraId="24FF4E7E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unshine Vic 3020</w:t>
            </w:r>
          </w:p>
          <w:p w14:paraId="717310DC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74" w:type="dxa"/>
          </w:tcPr>
          <w:p w14:paraId="665AC700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-40001499</w:t>
            </w:r>
          </w:p>
        </w:tc>
        <w:tc>
          <w:tcPr>
            <w:tcW w:w="2292" w:type="dxa"/>
          </w:tcPr>
          <w:p w14:paraId="4391273D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Educational Family Day Care Pty Ltd</w:t>
            </w:r>
          </w:p>
        </w:tc>
        <w:tc>
          <w:tcPr>
            <w:tcW w:w="1980" w:type="dxa"/>
          </w:tcPr>
          <w:p w14:paraId="329B19A4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PR-40001313</w:t>
            </w:r>
          </w:p>
        </w:tc>
        <w:tc>
          <w:tcPr>
            <w:tcW w:w="2069" w:type="dxa"/>
          </w:tcPr>
          <w:p w14:paraId="03337130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6789F249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3220CF09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</w:t>
            </w:r>
          </w:p>
          <w:p w14:paraId="2FB3680F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an unacceptable risk to the safety, health and wellbeing of children</w:t>
            </w:r>
          </w:p>
          <w:p w14:paraId="10ABCE7C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conditions of the provider approval</w:t>
            </w:r>
          </w:p>
          <w:p w14:paraId="2A1D2604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ction 31 – approved provider has not operated any education and care service for a period of more than 12 months</w:t>
            </w:r>
          </w:p>
        </w:tc>
        <w:tc>
          <w:tcPr>
            <w:tcW w:w="2221" w:type="dxa"/>
          </w:tcPr>
          <w:p w14:paraId="3B483F6B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1 December 2019</w:t>
            </w:r>
          </w:p>
        </w:tc>
        <w:tc>
          <w:tcPr>
            <w:tcW w:w="1925" w:type="dxa"/>
          </w:tcPr>
          <w:p w14:paraId="5DB5CF26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9F42EF" w14:paraId="542BEA3A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73F644FE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Lil’issa</w:t>
            </w:r>
            <w:proofErr w:type="spellEnd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 Family Day Care </w:t>
            </w:r>
          </w:p>
          <w:p w14:paraId="49C1C1B4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9 Buckley Street</w:t>
            </w:r>
          </w:p>
          <w:p w14:paraId="2930F2EE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Noble Park 3174</w:t>
            </w:r>
          </w:p>
        </w:tc>
        <w:tc>
          <w:tcPr>
            <w:tcW w:w="1874" w:type="dxa"/>
          </w:tcPr>
          <w:p w14:paraId="55E45473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-00014136</w:t>
            </w:r>
          </w:p>
        </w:tc>
        <w:tc>
          <w:tcPr>
            <w:tcW w:w="2292" w:type="dxa"/>
          </w:tcPr>
          <w:p w14:paraId="33889E43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Ubah</w:t>
            </w:r>
            <w:proofErr w:type="spellEnd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 Abdi</w:t>
            </w:r>
          </w:p>
          <w:p w14:paraId="1B2C4C0E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80" w:type="dxa"/>
          </w:tcPr>
          <w:p w14:paraId="0D6E7527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PR-00007882</w:t>
            </w:r>
          </w:p>
        </w:tc>
        <w:tc>
          <w:tcPr>
            <w:tcW w:w="2069" w:type="dxa"/>
          </w:tcPr>
          <w:p w14:paraId="61911842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165C7392" w14:textId="77777777" w:rsidR="003A220D" w:rsidRPr="009F42EF" w:rsidRDefault="003A220D" w:rsidP="004008E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73CA6879" w14:textId="77777777" w:rsidR="003A220D" w:rsidRPr="009F42EF" w:rsidRDefault="003A220D" w:rsidP="004008E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716F241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</w:t>
            </w:r>
          </w:p>
          <w:p w14:paraId="06586AAE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conditions of the provider approval</w:t>
            </w:r>
          </w:p>
          <w:p w14:paraId="09013822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Section 31 – approved provider has not operated any education and care service for a period of more than 12 months </w:t>
            </w:r>
          </w:p>
        </w:tc>
        <w:tc>
          <w:tcPr>
            <w:tcW w:w="2221" w:type="dxa"/>
          </w:tcPr>
          <w:p w14:paraId="0ED31632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11 December 2019</w:t>
            </w:r>
          </w:p>
        </w:tc>
        <w:tc>
          <w:tcPr>
            <w:tcW w:w="1925" w:type="dxa"/>
          </w:tcPr>
          <w:p w14:paraId="53072539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9F42EF" w14:paraId="74DAFC90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33C589D7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Rawan Family Day Care Pty Ltd</w:t>
            </w:r>
          </w:p>
          <w:p w14:paraId="3C45BD9F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29 </w:t>
            </w:r>
            <w:proofErr w:type="spellStart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Birchmore</w:t>
            </w:r>
            <w:proofErr w:type="spellEnd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 Circuit</w:t>
            </w:r>
          </w:p>
          <w:p w14:paraId="5A883F4C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Truganina 3029</w:t>
            </w:r>
          </w:p>
        </w:tc>
        <w:tc>
          <w:tcPr>
            <w:tcW w:w="1874" w:type="dxa"/>
          </w:tcPr>
          <w:p w14:paraId="37F12BD7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-00011386</w:t>
            </w:r>
          </w:p>
        </w:tc>
        <w:tc>
          <w:tcPr>
            <w:tcW w:w="2292" w:type="dxa"/>
          </w:tcPr>
          <w:p w14:paraId="3A2B99CB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Rawan Family Day Care Pty Ltd</w:t>
            </w:r>
          </w:p>
        </w:tc>
        <w:tc>
          <w:tcPr>
            <w:tcW w:w="1980" w:type="dxa"/>
          </w:tcPr>
          <w:p w14:paraId="35B7CD8C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PR-00006572</w:t>
            </w:r>
          </w:p>
        </w:tc>
        <w:tc>
          <w:tcPr>
            <w:tcW w:w="2069" w:type="dxa"/>
          </w:tcPr>
          <w:p w14:paraId="675554AA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4F9DF1AC" w14:textId="77777777" w:rsidR="003A220D" w:rsidRPr="009F42EF" w:rsidRDefault="003A220D" w:rsidP="004008E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794D2D3F" w14:textId="77777777" w:rsidR="003A220D" w:rsidRPr="009F42EF" w:rsidRDefault="003A220D" w:rsidP="004008E6">
            <w:pPr>
              <w:pStyle w:val="ListParagraph"/>
              <w:spacing w:after="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0CDBAF5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Section 31 – approved provider or a person with management or control </w:t>
            </w: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not a fit and proper person to be involved in the provision of an education and care service</w:t>
            </w:r>
          </w:p>
          <w:p w14:paraId="0F8A003B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conditions of the provider approval</w:t>
            </w:r>
          </w:p>
          <w:p w14:paraId="3C3785E4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Section 31 – approved provider has not operated any education and care service for a period of more than 12 months </w:t>
            </w:r>
          </w:p>
        </w:tc>
        <w:tc>
          <w:tcPr>
            <w:tcW w:w="2221" w:type="dxa"/>
          </w:tcPr>
          <w:p w14:paraId="391846FB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1 December 2019</w:t>
            </w:r>
          </w:p>
        </w:tc>
        <w:tc>
          <w:tcPr>
            <w:tcW w:w="1925" w:type="dxa"/>
          </w:tcPr>
          <w:p w14:paraId="7367EC23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987758" w:rsidRPr="009F42EF" w14:paraId="55BB11B7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10181847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Lots of Cuddles Child Care</w:t>
            </w:r>
          </w:p>
          <w:p w14:paraId="076807EE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452 McClelland Drive,</w:t>
            </w:r>
          </w:p>
          <w:p w14:paraId="3D04E86A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Langwarrin, 3910</w:t>
            </w:r>
          </w:p>
        </w:tc>
        <w:tc>
          <w:tcPr>
            <w:tcW w:w="1874" w:type="dxa"/>
          </w:tcPr>
          <w:p w14:paraId="0054F1C5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-00004566</w:t>
            </w:r>
          </w:p>
        </w:tc>
        <w:tc>
          <w:tcPr>
            <w:tcW w:w="2292" w:type="dxa"/>
          </w:tcPr>
          <w:p w14:paraId="55CBBC13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Lots of Cuddles Child Care Pty Ltd</w:t>
            </w:r>
          </w:p>
        </w:tc>
        <w:tc>
          <w:tcPr>
            <w:tcW w:w="1980" w:type="dxa"/>
          </w:tcPr>
          <w:p w14:paraId="03FB16E0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PR-00002093</w:t>
            </w:r>
          </w:p>
        </w:tc>
        <w:tc>
          <w:tcPr>
            <w:tcW w:w="2069" w:type="dxa"/>
          </w:tcPr>
          <w:p w14:paraId="52A93570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4020" w:type="dxa"/>
          </w:tcPr>
          <w:p w14:paraId="4073EE04" w14:textId="77777777" w:rsidR="003A220D" w:rsidRPr="009F42EF" w:rsidRDefault="003A220D" w:rsidP="004008E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3A7EF19C" w14:textId="77777777" w:rsidR="003A220D" w:rsidRPr="009F42EF" w:rsidRDefault="003A220D" w:rsidP="004008E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307C590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or a person with management or control not a fit and proper person to be involved in the provision of an education and care service</w:t>
            </w:r>
          </w:p>
          <w:p w14:paraId="4C3301A0" w14:textId="77777777" w:rsidR="003A220D" w:rsidRPr="009F42EF" w:rsidRDefault="003A220D" w:rsidP="003A220D">
            <w:pPr>
              <w:pStyle w:val="ListParagraph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31 – approved provider breached conditions of the provider approval</w:t>
            </w:r>
          </w:p>
          <w:p w14:paraId="5BD22892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286B53E3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17 December 2019</w:t>
            </w:r>
          </w:p>
        </w:tc>
        <w:tc>
          <w:tcPr>
            <w:tcW w:w="1925" w:type="dxa"/>
          </w:tcPr>
          <w:p w14:paraId="387E060E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C24186" w14:paraId="4C7D3F40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62D69FF" w14:textId="77777777" w:rsidR="00FB337F" w:rsidRPr="00987758" w:rsidRDefault="00FB337F" w:rsidP="005F7DF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One World Children’s Centre</w:t>
            </w:r>
          </w:p>
          <w:p w14:paraId="17482299" w14:textId="77777777" w:rsidR="00FB337F" w:rsidRPr="00987758" w:rsidRDefault="00FB337F" w:rsidP="005F7DF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407-411 Thompsons Road</w:t>
            </w:r>
          </w:p>
          <w:p w14:paraId="4563FB95" w14:textId="77777777" w:rsidR="00FB337F" w:rsidRPr="00987758" w:rsidRDefault="00FB337F" w:rsidP="005F7DF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North Geelong Vic 3215</w:t>
            </w:r>
          </w:p>
        </w:tc>
        <w:tc>
          <w:tcPr>
            <w:tcW w:w="1874" w:type="dxa"/>
          </w:tcPr>
          <w:p w14:paraId="27B75F38" w14:textId="77777777" w:rsidR="00FB337F" w:rsidRPr="00987758" w:rsidRDefault="00FB337F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SE-00004127</w:t>
            </w:r>
          </w:p>
        </w:tc>
        <w:tc>
          <w:tcPr>
            <w:tcW w:w="2292" w:type="dxa"/>
          </w:tcPr>
          <w:p w14:paraId="40CCA3E3" w14:textId="77777777" w:rsidR="00FB337F" w:rsidRPr="00987758" w:rsidRDefault="00FB337F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One World for Children Pty Ltd</w:t>
            </w:r>
          </w:p>
        </w:tc>
        <w:tc>
          <w:tcPr>
            <w:tcW w:w="1980" w:type="dxa"/>
          </w:tcPr>
          <w:p w14:paraId="05B80C51" w14:textId="77777777" w:rsidR="00FB337F" w:rsidRPr="00987758" w:rsidRDefault="00FB337F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PR-00001991</w:t>
            </w:r>
          </w:p>
        </w:tc>
        <w:tc>
          <w:tcPr>
            <w:tcW w:w="2069" w:type="dxa"/>
          </w:tcPr>
          <w:p w14:paraId="00BD3288" w14:textId="77777777" w:rsidR="00FB337F" w:rsidRPr="00987758" w:rsidRDefault="00FB337F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4020" w:type="dxa"/>
          </w:tcPr>
          <w:p w14:paraId="75483A3C" w14:textId="77777777" w:rsidR="00FB337F" w:rsidRPr="00987758" w:rsidRDefault="00FB337F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EEEFDCA" w14:textId="77777777" w:rsidR="00FB337F" w:rsidRPr="00987758" w:rsidRDefault="00FB337F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165 – inadequate supervision</w:t>
            </w:r>
          </w:p>
          <w:p w14:paraId="618B2CA3" w14:textId="77777777" w:rsidR="00FB337F" w:rsidRPr="00987758" w:rsidRDefault="00FB337F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333C459A" w14:textId="77777777" w:rsidR="00FB337F" w:rsidRPr="00987758" w:rsidRDefault="00FB337F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Regulation 101 – risk assessment for excursion</w:t>
            </w:r>
          </w:p>
          <w:p w14:paraId="2A46FD5D" w14:textId="77777777" w:rsidR="00FB337F" w:rsidRPr="00987758" w:rsidRDefault="00FB337F" w:rsidP="005F7DFE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 xml:space="preserve">Regulation 170 – policies and </w:t>
            </w:r>
            <w:proofErr w:type="spellStart"/>
            <w:r w:rsidRPr="00987758">
              <w:rPr>
                <w:rFonts w:ascii="Arial" w:hAnsi="Arial" w:cs="Arial"/>
                <w:sz w:val="18"/>
                <w:szCs w:val="18"/>
              </w:rPr>
              <w:t>procudres</w:t>
            </w:r>
            <w:proofErr w:type="spellEnd"/>
            <w:r w:rsidRPr="00987758">
              <w:rPr>
                <w:rFonts w:ascii="Arial" w:hAnsi="Arial" w:cs="Arial"/>
                <w:sz w:val="18"/>
                <w:szCs w:val="18"/>
              </w:rPr>
              <w:t xml:space="preserve"> to be followed.</w:t>
            </w:r>
          </w:p>
          <w:p w14:paraId="00729927" w14:textId="77777777" w:rsidR="00FB337F" w:rsidRPr="00987758" w:rsidRDefault="00FB337F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21" w:type="dxa"/>
          </w:tcPr>
          <w:p w14:paraId="476A21C4" w14:textId="77777777" w:rsidR="00FB337F" w:rsidRPr="00987758" w:rsidRDefault="00FB337F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87758">
              <w:rPr>
                <w:rFonts w:asciiTheme="majorHAnsi" w:hAnsiTheme="majorHAnsi" w:cstheme="majorHAnsi"/>
                <w:sz w:val="18"/>
                <w:szCs w:val="18"/>
              </w:rPr>
              <w:t>17 December 2019</w:t>
            </w:r>
          </w:p>
        </w:tc>
        <w:tc>
          <w:tcPr>
            <w:tcW w:w="1925" w:type="dxa"/>
          </w:tcPr>
          <w:p w14:paraId="4D9E49AD" w14:textId="77777777" w:rsidR="00FB337F" w:rsidRPr="00987758" w:rsidRDefault="00FB337F" w:rsidP="005F7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987758">
              <w:rPr>
                <w:rFonts w:ascii="Arial" w:hAnsi="Arial" w:cs="Arial"/>
                <w:sz w:val="18"/>
                <w:szCs w:val="18"/>
              </w:rPr>
              <w:t>Variation of Condition on Service Approval under section 55</w:t>
            </w:r>
          </w:p>
        </w:tc>
      </w:tr>
      <w:tr w:rsidR="00987758" w:rsidRPr="009F42EF" w14:paraId="06B71741" w14:textId="77777777" w:rsidTr="00C24186">
        <w:trPr>
          <w:gridAfter w:val="1"/>
          <w:wAfter w:w="3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04A37007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hining Stars Family Day Care Services</w:t>
            </w:r>
          </w:p>
          <w:p w14:paraId="0D0D6828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Level 1, 55 </w:t>
            </w:r>
            <w:proofErr w:type="spellStart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arawatha</w:t>
            </w:r>
            <w:proofErr w:type="spellEnd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 Road </w:t>
            </w:r>
          </w:p>
          <w:p w14:paraId="56616F11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Doncaster, 3108</w:t>
            </w:r>
          </w:p>
          <w:p w14:paraId="72EEC347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CC66E68" w14:textId="77777777" w:rsidR="003A220D" w:rsidRPr="009F42EF" w:rsidRDefault="003A220D" w:rsidP="004008E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74" w:type="dxa"/>
          </w:tcPr>
          <w:p w14:paraId="7386701B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-40002276</w:t>
            </w:r>
          </w:p>
        </w:tc>
        <w:tc>
          <w:tcPr>
            <w:tcW w:w="2292" w:type="dxa"/>
          </w:tcPr>
          <w:p w14:paraId="0787C455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Marjan</w:t>
            </w:r>
            <w:proofErr w:type="spellEnd"/>
            <w:r w:rsidRPr="009F42EF">
              <w:rPr>
                <w:rFonts w:asciiTheme="majorHAnsi" w:hAnsiTheme="majorHAnsi" w:cstheme="majorHAnsi"/>
                <w:sz w:val="18"/>
                <w:szCs w:val="18"/>
              </w:rPr>
              <w:t xml:space="preserve"> Habibi</w:t>
            </w:r>
          </w:p>
        </w:tc>
        <w:tc>
          <w:tcPr>
            <w:tcW w:w="1980" w:type="dxa"/>
          </w:tcPr>
          <w:p w14:paraId="7E83A28E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PR-40001634</w:t>
            </w:r>
          </w:p>
        </w:tc>
        <w:tc>
          <w:tcPr>
            <w:tcW w:w="2069" w:type="dxa"/>
          </w:tcPr>
          <w:p w14:paraId="1B000BD6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4020" w:type="dxa"/>
          </w:tcPr>
          <w:p w14:paraId="6BD2DA18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Due to the serious nature of non-compliances including:</w:t>
            </w:r>
          </w:p>
          <w:p w14:paraId="1305C441" w14:textId="77777777" w:rsidR="003A220D" w:rsidRPr="009F42EF" w:rsidRDefault="003A220D" w:rsidP="003A220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GB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t>Section 51 - failure to adequately monitor and support family day care educators</w:t>
            </w:r>
          </w:p>
          <w:p w14:paraId="5F46BD11" w14:textId="77777777" w:rsidR="003A220D" w:rsidRPr="009F42EF" w:rsidRDefault="003A220D" w:rsidP="003A220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GB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t>Section 164A – children educated and cared for by person other  than family day care educator</w:t>
            </w:r>
          </w:p>
          <w:p w14:paraId="37D00BA5" w14:textId="77777777" w:rsidR="003A220D" w:rsidRPr="009F42EF" w:rsidRDefault="003A220D" w:rsidP="003A220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167 – protection of children from harm and hazards</w:t>
            </w:r>
          </w:p>
          <w:p w14:paraId="435B83F2" w14:textId="77777777" w:rsidR="003A220D" w:rsidRPr="009F42EF" w:rsidRDefault="003A220D" w:rsidP="003A220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ction 175 - failure to keep enrolment and other prescribed documents available for inspection</w:t>
            </w:r>
          </w:p>
          <w:p w14:paraId="28E1ADF0" w14:textId="77777777" w:rsidR="003A220D" w:rsidRPr="009F42EF" w:rsidRDefault="003A220D" w:rsidP="003A220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Section 269 – failure to include the required information in the register of family day care educator</w:t>
            </w:r>
          </w:p>
          <w:p w14:paraId="74DA8D8D" w14:textId="77777777" w:rsidR="003A220D" w:rsidRPr="009F42EF" w:rsidRDefault="003A220D" w:rsidP="003A220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Regulation 144 – family day care assistant may be approved to assist with provision of education and care</w:t>
            </w:r>
          </w:p>
          <w:p w14:paraId="7F75515B" w14:textId="77777777" w:rsidR="003A220D" w:rsidRPr="009F42EF" w:rsidRDefault="003A220D" w:rsidP="003A220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Regulation 159 – children’s attendance record not being kept by a family day care educator</w:t>
            </w:r>
            <w:r w:rsidRPr="009F42EF">
              <w:rPr>
                <w:rFonts w:asciiTheme="majorHAnsi" w:hAnsiTheme="majorHAnsi" w:cstheme="majorHAnsi"/>
                <w:sz w:val="18"/>
                <w:szCs w:val="18"/>
                <w:highlight w:val="yellow"/>
              </w:rPr>
              <w:t xml:space="preserve"> </w:t>
            </w:r>
          </w:p>
          <w:p w14:paraId="52BF0911" w14:textId="77777777" w:rsidR="003A220D" w:rsidRPr="009F42EF" w:rsidRDefault="003A220D" w:rsidP="003A220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Regulation 163 – residents at family day care residences and family day care assistants to be fit and proper persons</w:t>
            </w:r>
          </w:p>
          <w:p w14:paraId="05CBB881" w14:textId="77777777" w:rsidR="003A220D" w:rsidRPr="00945A98" w:rsidRDefault="003A220D" w:rsidP="00945A98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2221" w:type="dxa"/>
          </w:tcPr>
          <w:p w14:paraId="7371F2D8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27 December 2019</w:t>
            </w:r>
          </w:p>
        </w:tc>
        <w:tc>
          <w:tcPr>
            <w:tcW w:w="1925" w:type="dxa"/>
          </w:tcPr>
          <w:p w14:paraId="757E3B55" w14:textId="77777777" w:rsidR="003A220D" w:rsidRPr="009F42EF" w:rsidRDefault="003A220D" w:rsidP="00400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9F42EF">
              <w:rPr>
                <w:rFonts w:asciiTheme="majorHAnsi" w:hAnsiTheme="majorHAnsi" w:cstheme="majorHAnsi"/>
                <w:sz w:val="18"/>
                <w:szCs w:val="18"/>
              </w:rPr>
              <w:t>Issue of Compliance Notice under section 177</w:t>
            </w:r>
          </w:p>
        </w:tc>
      </w:tr>
    </w:tbl>
    <w:p w14:paraId="7D58806D" w14:textId="77777777" w:rsidR="00815E55" w:rsidRPr="00BC5D23" w:rsidRDefault="00815E55" w:rsidP="00815E55">
      <w:pPr>
        <w:rPr>
          <w:rFonts w:ascii="Arial" w:hAnsi="Arial" w:cs="Arial"/>
          <w:color w:val="AF272F" w:themeColor="accent1"/>
          <w:sz w:val="18"/>
          <w:szCs w:val="18"/>
        </w:rPr>
      </w:pPr>
    </w:p>
    <w:p w14:paraId="7D58806E" w14:textId="77777777" w:rsidR="00122369" w:rsidRPr="00BA6B09" w:rsidRDefault="00122369" w:rsidP="004D4802">
      <w:pPr>
        <w:rPr>
          <w:sz w:val="18"/>
          <w:szCs w:val="18"/>
          <w:lang w:val="en-AU"/>
        </w:rPr>
      </w:pPr>
    </w:p>
    <w:sectPr w:rsidR="00122369" w:rsidRPr="00BA6B09" w:rsidSect="00537F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6840" w:h="11900" w:orient="landscape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FB6B6" w14:textId="77777777" w:rsidR="00255B8D" w:rsidRDefault="00255B8D" w:rsidP="003967DD">
      <w:pPr>
        <w:spacing w:after="0"/>
      </w:pPr>
      <w:r>
        <w:separator/>
      </w:r>
    </w:p>
  </w:endnote>
  <w:endnote w:type="continuationSeparator" w:id="0">
    <w:p w14:paraId="01577469" w14:textId="77777777" w:rsidR="00255B8D" w:rsidRDefault="00255B8D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88074" w14:textId="77777777" w:rsidR="004176FA" w:rsidRDefault="004176FA" w:rsidP="00DC0E2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588075" w14:textId="77777777" w:rsidR="004176FA" w:rsidRDefault="004176FA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88076" w14:textId="4B580B88" w:rsidR="004176FA" w:rsidRDefault="004176FA" w:rsidP="00DC0E2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43775">
      <w:rPr>
        <w:rStyle w:val="PageNumber"/>
        <w:noProof/>
      </w:rPr>
      <w:t>47</w:t>
    </w:r>
    <w:r>
      <w:rPr>
        <w:rStyle w:val="PageNumber"/>
      </w:rPr>
      <w:fldChar w:fldCharType="end"/>
    </w:r>
  </w:p>
  <w:p w14:paraId="7D588077" w14:textId="7495034A" w:rsidR="004176FA" w:rsidRDefault="00BA7A89" w:rsidP="00A31926">
    <w:pPr>
      <w:pStyle w:val="Footer"/>
      <w:ind w:firstLine="360"/>
    </w:pPr>
    <w:r>
      <w:t xml:space="preserve">  </w:t>
    </w:r>
    <w:r w:rsidRPr="00BA7A89">
      <w:rPr>
        <w:sz w:val="18"/>
        <w:szCs w:val="22"/>
      </w:rPr>
      <w:t>Approved for publication: 22 March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144FD" w14:textId="77777777" w:rsidR="00BA7A89" w:rsidRDefault="00BA7A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EC3FD" w14:textId="77777777" w:rsidR="00255B8D" w:rsidRDefault="00255B8D" w:rsidP="003967DD">
      <w:pPr>
        <w:spacing w:after="0"/>
      </w:pPr>
      <w:r>
        <w:separator/>
      </w:r>
    </w:p>
  </w:footnote>
  <w:footnote w:type="continuationSeparator" w:id="0">
    <w:p w14:paraId="3A8E04F4" w14:textId="77777777" w:rsidR="00255B8D" w:rsidRDefault="00255B8D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3614D" w14:textId="77777777" w:rsidR="00BA7A89" w:rsidRDefault="00BA7A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FEA8F" w14:textId="5E203F1B" w:rsidR="00AB1932" w:rsidRDefault="004176FA" w:rsidP="00AB1932">
    <w:pPr>
      <w:pStyle w:val="Header"/>
      <w:tabs>
        <w:tab w:val="clear" w:pos="4513"/>
        <w:tab w:val="clear" w:pos="9026"/>
        <w:tab w:val="left" w:pos="1365"/>
        <w:tab w:val="left" w:pos="9356"/>
      </w:tabs>
      <w:rPr>
        <w:b/>
        <w:bCs/>
        <w:color w:val="FFFFFF" w:themeColor="background1"/>
      </w:rPr>
    </w:pPr>
    <w:r w:rsidRPr="002F0F55">
      <w:rPr>
        <w:noProof/>
        <w:color w:val="FFFFFF" w:themeColor="background1"/>
        <w:lang w:val="en-AU" w:eastAsia="en-AU"/>
      </w:rPr>
      <w:drawing>
        <wp:anchor distT="0" distB="0" distL="114300" distR="114300" simplePos="0" relativeHeight="251657216" behindDoc="1" locked="0" layoutInCell="1" allowOverlap="1" wp14:anchorId="7D588078" wp14:editId="46294C0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99200" cy="7560000"/>
          <wp:effectExtent l="0" t="0" r="6985" b="3175"/>
          <wp:wrapNone/>
          <wp:docPr id="1" name="Picture 1" descr="&quot;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actsheet_Narrow_landscape_E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9200" cy="75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F0F55">
      <w:rPr>
        <w:color w:val="FFFFFF" w:themeColor="background1"/>
      </w:rPr>
      <w:tab/>
    </w:r>
    <w:r>
      <w:rPr>
        <w:color w:val="FFFFFF" w:themeColor="background1"/>
      </w:rPr>
      <w:tab/>
    </w:r>
    <w:r w:rsidR="00AB1932">
      <w:rPr>
        <w:b/>
        <w:bCs/>
        <w:color w:val="FFFFFF" w:themeColor="background1"/>
        <w:sz w:val="24"/>
        <w:szCs w:val="32"/>
      </w:rPr>
      <w:t>2019 Enforcement Actions</w:t>
    </w:r>
    <w:r w:rsidR="00AB1932">
      <w:rPr>
        <w:color w:val="FFFFFF" w:themeColor="background1"/>
        <w:sz w:val="24"/>
        <w:szCs w:val="32"/>
      </w:rPr>
      <w:t xml:space="preserve"> </w:t>
    </w:r>
    <w:r w:rsidR="00AB1932">
      <w:rPr>
        <w:b/>
        <w:bCs/>
        <w:color w:val="FFFFFF" w:themeColor="background1"/>
        <w:sz w:val="24"/>
        <w:szCs w:val="32"/>
      </w:rPr>
      <w:t>- National Law</w:t>
    </w:r>
  </w:p>
  <w:p w14:paraId="7D588073" w14:textId="19E65A5A" w:rsidR="004176FA" w:rsidRPr="002F0F55" w:rsidRDefault="004176FA" w:rsidP="002F0F55">
    <w:pPr>
      <w:pStyle w:val="Header"/>
      <w:tabs>
        <w:tab w:val="clear" w:pos="4513"/>
        <w:tab w:val="clear" w:pos="9026"/>
        <w:tab w:val="left" w:pos="1365"/>
        <w:tab w:val="left" w:pos="10185"/>
      </w:tabs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21B3A" w14:textId="77777777" w:rsidR="00BA7A89" w:rsidRDefault="00BA7A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694D6E"/>
    <w:multiLevelType w:val="hybridMultilevel"/>
    <w:tmpl w:val="5412BC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850624"/>
    <w:multiLevelType w:val="hybridMultilevel"/>
    <w:tmpl w:val="2138B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E1812"/>
    <w:multiLevelType w:val="hybridMultilevel"/>
    <w:tmpl w:val="251E33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5F38C9"/>
    <w:multiLevelType w:val="hybridMultilevel"/>
    <w:tmpl w:val="72F80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3E0505"/>
    <w:multiLevelType w:val="hybridMultilevel"/>
    <w:tmpl w:val="0568AC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CD03E6"/>
    <w:multiLevelType w:val="hybridMultilevel"/>
    <w:tmpl w:val="41F00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7A57ED"/>
    <w:multiLevelType w:val="hybridMultilevel"/>
    <w:tmpl w:val="4448C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BD6EA8"/>
    <w:multiLevelType w:val="hybridMultilevel"/>
    <w:tmpl w:val="EA2E8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FD5901"/>
    <w:multiLevelType w:val="hybridMultilevel"/>
    <w:tmpl w:val="45B4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A35373"/>
    <w:multiLevelType w:val="hybridMultilevel"/>
    <w:tmpl w:val="467A483A"/>
    <w:lvl w:ilvl="0" w:tplc="1F323846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4B4E7C"/>
    <w:multiLevelType w:val="hybridMultilevel"/>
    <w:tmpl w:val="5452289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F29613E"/>
    <w:multiLevelType w:val="hybridMultilevel"/>
    <w:tmpl w:val="A1F4B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6C4A11"/>
    <w:multiLevelType w:val="hybridMultilevel"/>
    <w:tmpl w:val="87F43F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B06774"/>
    <w:multiLevelType w:val="hybridMultilevel"/>
    <w:tmpl w:val="33F23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511FA7"/>
    <w:multiLevelType w:val="hybridMultilevel"/>
    <w:tmpl w:val="F656FBA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8343806"/>
    <w:multiLevelType w:val="hybridMultilevel"/>
    <w:tmpl w:val="FC5CEF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34076"/>
    <w:multiLevelType w:val="hybridMultilevel"/>
    <w:tmpl w:val="778CD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EE6B38"/>
    <w:multiLevelType w:val="hybridMultilevel"/>
    <w:tmpl w:val="33AE22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5B36AB"/>
    <w:multiLevelType w:val="hybridMultilevel"/>
    <w:tmpl w:val="E27C2E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CF64E5"/>
    <w:multiLevelType w:val="hybridMultilevel"/>
    <w:tmpl w:val="9B2088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820CEC"/>
    <w:multiLevelType w:val="hybridMultilevel"/>
    <w:tmpl w:val="2ADA76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565641"/>
    <w:multiLevelType w:val="hybridMultilevel"/>
    <w:tmpl w:val="992E02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B78DA"/>
    <w:multiLevelType w:val="hybridMultilevel"/>
    <w:tmpl w:val="3A4A908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7600BE"/>
    <w:multiLevelType w:val="hybridMultilevel"/>
    <w:tmpl w:val="3418E9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3220CA"/>
    <w:multiLevelType w:val="hybridMultilevel"/>
    <w:tmpl w:val="D4184F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F42609"/>
    <w:multiLevelType w:val="hybridMultilevel"/>
    <w:tmpl w:val="C9FC3B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8C2BD4"/>
    <w:multiLevelType w:val="hybridMultilevel"/>
    <w:tmpl w:val="240AEE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2E0146"/>
    <w:multiLevelType w:val="hybridMultilevel"/>
    <w:tmpl w:val="13D89B34"/>
    <w:lvl w:ilvl="0" w:tplc="D788FDA2">
      <w:start w:val="1"/>
      <w:numFmt w:val="lowerLetter"/>
      <w:pStyle w:val="Alphabetlist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2" w15:restartNumberingAfterBreak="0">
    <w:nsid w:val="7AC64006"/>
    <w:multiLevelType w:val="hybridMultilevel"/>
    <w:tmpl w:val="920A02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D3F9C"/>
    <w:multiLevelType w:val="hybridMultilevel"/>
    <w:tmpl w:val="146E2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C45D05"/>
    <w:multiLevelType w:val="hybridMultilevel"/>
    <w:tmpl w:val="A6B613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23"/>
  </w:num>
  <w:num w:numId="13">
    <w:abstractNumId w:val="31"/>
  </w:num>
  <w:num w:numId="14">
    <w:abstractNumId w:val="36"/>
  </w:num>
  <w:num w:numId="15">
    <w:abstractNumId w:val="20"/>
  </w:num>
  <w:num w:numId="16">
    <w:abstractNumId w:val="20"/>
    <w:lvlOverride w:ilvl="0">
      <w:startOverride w:val="1"/>
    </w:lvlOverride>
  </w:num>
  <w:num w:numId="17">
    <w:abstractNumId w:val="41"/>
  </w:num>
  <w:num w:numId="18">
    <w:abstractNumId w:val="25"/>
  </w:num>
  <w:num w:numId="19">
    <w:abstractNumId w:val="32"/>
  </w:num>
  <w:num w:numId="20">
    <w:abstractNumId w:val="16"/>
  </w:num>
  <w:num w:numId="21">
    <w:abstractNumId w:val="19"/>
  </w:num>
  <w:num w:numId="22">
    <w:abstractNumId w:val="42"/>
  </w:num>
  <w:num w:numId="23">
    <w:abstractNumId w:val="15"/>
  </w:num>
  <w:num w:numId="24">
    <w:abstractNumId w:val="40"/>
  </w:num>
  <w:num w:numId="25">
    <w:abstractNumId w:val="12"/>
  </w:num>
  <w:num w:numId="26">
    <w:abstractNumId w:val="44"/>
  </w:num>
  <w:num w:numId="27">
    <w:abstractNumId w:val="18"/>
  </w:num>
  <w:num w:numId="28">
    <w:abstractNumId w:val="39"/>
  </w:num>
  <w:num w:numId="29">
    <w:abstractNumId w:val="34"/>
  </w:num>
  <w:num w:numId="30">
    <w:abstractNumId w:val="30"/>
  </w:num>
  <w:num w:numId="31">
    <w:abstractNumId w:val="13"/>
  </w:num>
  <w:num w:numId="32">
    <w:abstractNumId w:val="43"/>
  </w:num>
  <w:num w:numId="33">
    <w:abstractNumId w:val="17"/>
  </w:num>
  <w:num w:numId="34">
    <w:abstractNumId w:val="28"/>
  </w:num>
  <w:num w:numId="35">
    <w:abstractNumId w:val="38"/>
  </w:num>
  <w:num w:numId="36">
    <w:abstractNumId w:val="11"/>
  </w:num>
  <w:num w:numId="37">
    <w:abstractNumId w:val="21"/>
  </w:num>
  <w:num w:numId="38">
    <w:abstractNumId w:val="26"/>
  </w:num>
  <w:num w:numId="39">
    <w:abstractNumId w:val="14"/>
  </w:num>
  <w:num w:numId="40">
    <w:abstractNumId w:val="35"/>
  </w:num>
  <w:num w:numId="41">
    <w:abstractNumId w:val="22"/>
  </w:num>
  <w:num w:numId="42">
    <w:abstractNumId w:val="33"/>
  </w:num>
  <w:num w:numId="43">
    <w:abstractNumId w:val="24"/>
  </w:num>
  <w:num w:numId="44">
    <w:abstractNumId w:val="29"/>
  </w:num>
  <w:num w:numId="45">
    <w:abstractNumId w:val="37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jU2NrYwMDMyMjJX0lEKTi0uzszPAykwqQUAnsoHdywAAAA="/>
  </w:docVars>
  <w:rsids>
    <w:rsidRoot w:val="003967DD"/>
    <w:rsid w:val="0000769F"/>
    <w:rsid w:val="000114E8"/>
    <w:rsid w:val="00011ABB"/>
    <w:rsid w:val="00013339"/>
    <w:rsid w:val="000207E2"/>
    <w:rsid w:val="00030E11"/>
    <w:rsid w:val="00035A5E"/>
    <w:rsid w:val="00037775"/>
    <w:rsid w:val="000633EA"/>
    <w:rsid w:val="00066C9F"/>
    <w:rsid w:val="000727E4"/>
    <w:rsid w:val="00074A2B"/>
    <w:rsid w:val="000811BC"/>
    <w:rsid w:val="00095395"/>
    <w:rsid w:val="000A47D4"/>
    <w:rsid w:val="000B01E4"/>
    <w:rsid w:val="000B3196"/>
    <w:rsid w:val="000B5940"/>
    <w:rsid w:val="000B7F6B"/>
    <w:rsid w:val="000C601D"/>
    <w:rsid w:val="000E3E0F"/>
    <w:rsid w:val="000E6695"/>
    <w:rsid w:val="000E7C3D"/>
    <w:rsid w:val="000F2225"/>
    <w:rsid w:val="000F69E9"/>
    <w:rsid w:val="00116EDB"/>
    <w:rsid w:val="00120441"/>
    <w:rsid w:val="00122369"/>
    <w:rsid w:val="0012275D"/>
    <w:rsid w:val="00134BF6"/>
    <w:rsid w:val="0013795C"/>
    <w:rsid w:val="00157101"/>
    <w:rsid w:val="0015780E"/>
    <w:rsid w:val="00164126"/>
    <w:rsid w:val="00166817"/>
    <w:rsid w:val="00170B34"/>
    <w:rsid w:val="00172CCB"/>
    <w:rsid w:val="00174C0E"/>
    <w:rsid w:val="001841A5"/>
    <w:rsid w:val="0018531A"/>
    <w:rsid w:val="00194F74"/>
    <w:rsid w:val="001A13FB"/>
    <w:rsid w:val="001A7287"/>
    <w:rsid w:val="001C1AAE"/>
    <w:rsid w:val="001C29C5"/>
    <w:rsid w:val="001C5187"/>
    <w:rsid w:val="001C69B1"/>
    <w:rsid w:val="001D1044"/>
    <w:rsid w:val="001D3C7D"/>
    <w:rsid w:val="001D56D3"/>
    <w:rsid w:val="001D5CAF"/>
    <w:rsid w:val="001D6769"/>
    <w:rsid w:val="001E56E2"/>
    <w:rsid w:val="001E6B74"/>
    <w:rsid w:val="001E7861"/>
    <w:rsid w:val="00204ABF"/>
    <w:rsid w:val="0020663D"/>
    <w:rsid w:val="00207326"/>
    <w:rsid w:val="00213BDC"/>
    <w:rsid w:val="00220A11"/>
    <w:rsid w:val="0023113B"/>
    <w:rsid w:val="00242B35"/>
    <w:rsid w:val="00243775"/>
    <w:rsid w:val="00255B8D"/>
    <w:rsid w:val="00257521"/>
    <w:rsid w:val="0026742B"/>
    <w:rsid w:val="002704BF"/>
    <w:rsid w:val="00271C4C"/>
    <w:rsid w:val="00274E1D"/>
    <w:rsid w:val="00281841"/>
    <w:rsid w:val="0029255B"/>
    <w:rsid w:val="002A1A39"/>
    <w:rsid w:val="002A5BB5"/>
    <w:rsid w:val="002B0D22"/>
    <w:rsid w:val="002B2E64"/>
    <w:rsid w:val="002D07C2"/>
    <w:rsid w:val="002D557E"/>
    <w:rsid w:val="002D76F8"/>
    <w:rsid w:val="002D7EF9"/>
    <w:rsid w:val="002E17C1"/>
    <w:rsid w:val="002E3BED"/>
    <w:rsid w:val="002F0F55"/>
    <w:rsid w:val="003031FE"/>
    <w:rsid w:val="0030422E"/>
    <w:rsid w:val="00305231"/>
    <w:rsid w:val="00311856"/>
    <w:rsid w:val="00312720"/>
    <w:rsid w:val="00317DB4"/>
    <w:rsid w:val="00323EBE"/>
    <w:rsid w:val="00327EA9"/>
    <w:rsid w:val="0034326A"/>
    <w:rsid w:val="00353554"/>
    <w:rsid w:val="003611A6"/>
    <w:rsid w:val="0036128C"/>
    <w:rsid w:val="00370064"/>
    <w:rsid w:val="00370F0C"/>
    <w:rsid w:val="00371732"/>
    <w:rsid w:val="003745CD"/>
    <w:rsid w:val="00383B47"/>
    <w:rsid w:val="003903D1"/>
    <w:rsid w:val="003967DD"/>
    <w:rsid w:val="003978F6"/>
    <w:rsid w:val="003A0E3F"/>
    <w:rsid w:val="003A1DA2"/>
    <w:rsid w:val="003A220D"/>
    <w:rsid w:val="003B3D06"/>
    <w:rsid w:val="003C7486"/>
    <w:rsid w:val="003D0168"/>
    <w:rsid w:val="003D4A20"/>
    <w:rsid w:val="003D6D72"/>
    <w:rsid w:val="003E1EA1"/>
    <w:rsid w:val="004069B1"/>
    <w:rsid w:val="0041112E"/>
    <w:rsid w:val="004176FA"/>
    <w:rsid w:val="004275BF"/>
    <w:rsid w:val="004359C9"/>
    <w:rsid w:val="00442202"/>
    <w:rsid w:val="00442397"/>
    <w:rsid w:val="004556E5"/>
    <w:rsid w:val="00472CED"/>
    <w:rsid w:val="004A18DB"/>
    <w:rsid w:val="004A202C"/>
    <w:rsid w:val="004C4039"/>
    <w:rsid w:val="004D30F0"/>
    <w:rsid w:val="004D4802"/>
    <w:rsid w:val="004E0585"/>
    <w:rsid w:val="004E585F"/>
    <w:rsid w:val="004E5E6E"/>
    <w:rsid w:val="004F0149"/>
    <w:rsid w:val="004F1EE3"/>
    <w:rsid w:val="004F622E"/>
    <w:rsid w:val="004F64AF"/>
    <w:rsid w:val="0050418D"/>
    <w:rsid w:val="005123BD"/>
    <w:rsid w:val="00514C19"/>
    <w:rsid w:val="00520677"/>
    <w:rsid w:val="00526B48"/>
    <w:rsid w:val="00526CC7"/>
    <w:rsid w:val="00527076"/>
    <w:rsid w:val="0053130A"/>
    <w:rsid w:val="00532671"/>
    <w:rsid w:val="00537F0A"/>
    <w:rsid w:val="00546A95"/>
    <w:rsid w:val="00555284"/>
    <w:rsid w:val="00561DB0"/>
    <w:rsid w:val="00562E7E"/>
    <w:rsid w:val="005650EA"/>
    <w:rsid w:val="00571446"/>
    <w:rsid w:val="0057288F"/>
    <w:rsid w:val="00575D2F"/>
    <w:rsid w:val="00584E26"/>
    <w:rsid w:val="00591C9C"/>
    <w:rsid w:val="005A3A29"/>
    <w:rsid w:val="005B03DA"/>
    <w:rsid w:val="005B093C"/>
    <w:rsid w:val="005B0C1B"/>
    <w:rsid w:val="005B32B0"/>
    <w:rsid w:val="005B371F"/>
    <w:rsid w:val="005D21C6"/>
    <w:rsid w:val="005D2FB7"/>
    <w:rsid w:val="005D7E1C"/>
    <w:rsid w:val="005E39D6"/>
    <w:rsid w:val="005E5E05"/>
    <w:rsid w:val="005F118E"/>
    <w:rsid w:val="005F1B75"/>
    <w:rsid w:val="005F1F52"/>
    <w:rsid w:val="00603DFF"/>
    <w:rsid w:val="006045A2"/>
    <w:rsid w:val="00613663"/>
    <w:rsid w:val="00624A55"/>
    <w:rsid w:val="006340B3"/>
    <w:rsid w:val="006405D0"/>
    <w:rsid w:val="00657500"/>
    <w:rsid w:val="00664731"/>
    <w:rsid w:val="00667F43"/>
    <w:rsid w:val="006700E1"/>
    <w:rsid w:val="00672C69"/>
    <w:rsid w:val="00676B1C"/>
    <w:rsid w:val="006843AF"/>
    <w:rsid w:val="00685072"/>
    <w:rsid w:val="00696270"/>
    <w:rsid w:val="006A25AC"/>
    <w:rsid w:val="006C4EAF"/>
    <w:rsid w:val="006D43F7"/>
    <w:rsid w:val="006E6915"/>
    <w:rsid w:val="00706CE8"/>
    <w:rsid w:val="007135E2"/>
    <w:rsid w:val="00735E6E"/>
    <w:rsid w:val="00747420"/>
    <w:rsid w:val="0075475C"/>
    <w:rsid w:val="00766610"/>
    <w:rsid w:val="00777D78"/>
    <w:rsid w:val="007901D6"/>
    <w:rsid w:val="00793029"/>
    <w:rsid w:val="00793D9F"/>
    <w:rsid w:val="00793FB6"/>
    <w:rsid w:val="007A5350"/>
    <w:rsid w:val="007B4B99"/>
    <w:rsid w:val="007B556E"/>
    <w:rsid w:val="007D22F6"/>
    <w:rsid w:val="007D3E38"/>
    <w:rsid w:val="007E2733"/>
    <w:rsid w:val="007E2FC0"/>
    <w:rsid w:val="007E5557"/>
    <w:rsid w:val="00803F84"/>
    <w:rsid w:val="008121FC"/>
    <w:rsid w:val="00814E64"/>
    <w:rsid w:val="00815E55"/>
    <w:rsid w:val="00816732"/>
    <w:rsid w:val="00820F48"/>
    <w:rsid w:val="00821F7D"/>
    <w:rsid w:val="008279F6"/>
    <w:rsid w:val="0086579B"/>
    <w:rsid w:val="00874C80"/>
    <w:rsid w:val="00881334"/>
    <w:rsid w:val="00885FED"/>
    <w:rsid w:val="008870B6"/>
    <w:rsid w:val="008953F9"/>
    <w:rsid w:val="008B529F"/>
    <w:rsid w:val="008C59F6"/>
    <w:rsid w:val="008D1D0B"/>
    <w:rsid w:val="008D49B6"/>
    <w:rsid w:val="008D5D61"/>
    <w:rsid w:val="008E777D"/>
    <w:rsid w:val="008E7C22"/>
    <w:rsid w:val="008F3D84"/>
    <w:rsid w:val="00913C26"/>
    <w:rsid w:val="00917C41"/>
    <w:rsid w:val="00923039"/>
    <w:rsid w:val="00931A27"/>
    <w:rsid w:val="009321EF"/>
    <w:rsid w:val="00935316"/>
    <w:rsid w:val="009372F9"/>
    <w:rsid w:val="00945A98"/>
    <w:rsid w:val="009659D0"/>
    <w:rsid w:val="0097096D"/>
    <w:rsid w:val="00970B89"/>
    <w:rsid w:val="009721D1"/>
    <w:rsid w:val="00973020"/>
    <w:rsid w:val="00985D53"/>
    <w:rsid w:val="00987758"/>
    <w:rsid w:val="009A2AB1"/>
    <w:rsid w:val="009A3129"/>
    <w:rsid w:val="009A4BE7"/>
    <w:rsid w:val="009C2CF9"/>
    <w:rsid w:val="009D0944"/>
    <w:rsid w:val="009D3566"/>
    <w:rsid w:val="009E3626"/>
    <w:rsid w:val="009F5ABF"/>
    <w:rsid w:val="00A01A61"/>
    <w:rsid w:val="00A0768B"/>
    <w:rsid w:val="00A20D8F"/>
    <w:rsid w:val="00A24DB1"/>
    <w:rsid w:val="00A31926"/>
    <w:rsid w:val="00A37156"/>
    <w:rsid w:val="00A37DED"/>
    <w:rsid w:val="00A540CC"/>
    <w:rsid w:val="00A56D82"/>
    <w:rsid w:val="00A62161"/>
    <w:rsid w:val="00A66333"/>
    <w:rsid w:val="00A6782A"/>
    <w:rsid w:val="00A761C8"/>
    <w:rsid w:val="00A86F4C"/>
    <w:rsid w:val="00A91828"/>
    <w:rsid w:val="00AB1932"/>
    <w:rsid w:val="00AE3A50"/>
    <w:rsid w:val="00AE3C0E"/>
    <w:rsid w:val="00AE5275"/>
    <w:rsid w:val="00AE5335"/>
    <w:rsid w:val="00AF23B1"/>
    <w:rsid w:val="00AF7E36"/>
    <w:rsid w:val="00B04836"/>
    <w:rsid w:val="00B100E1"/>
    <w:rsid w:val="00B126D8"/>
    <w:rsid w:val="00B442F5"/>
    <w:rsid w:val="00B5108E"/>
    <w:rsid w:val="00B61172"/>
    <w:rsid w:val="00B63864"/>
    <w:rsid w:val="00B843F4"/>
    <w:rsid w:val="00B87626"/>
    <w:rsid w:val="00BA6B09"/>
    <w:rsid w:val="00BA6EE0"/>
    <w:rsid w:val="00BA7A89"/>
    <w:rsid w:val="00BB3FC4"/>
    <w:rsid w:val="00BB727A"/>
    <w:rsid w:val="00BC16FE"/>
    <w:rsid w:val="00BD060E"/>
    <w:rsid w:val="00BD3727"/>
    <w:rsid w:val="00BD4210"/>
    <w:rsid w:val="00BD6DB5"/>
    <w:rsid w:val="00BE3D38"/>
    <w:rsid w:val="00C02E16"/>
    <w:rsid w:val="00C03583"/>
    <w:rsid w:val="00C0474D"/>
    <w:rsid w:val="00C1089E"/>
    <w:rsid w:val="00C109F1"/>
    <w:rsid w:val="00C11A1B"/>
    <w:rsid w:val="00C131F1"/>
    <w:rsid w:val="00C24186"/>
    <w:rsid w:val="00C3118A"/>
    <w:rsid w:val="00C43C25"/>
    <w:rsid w:val="00C4467B"/>
    <w:rsid w:val="00C53329"/>
    <w:rsid w:val="00C702F2"/>
    <w:rsid w:val="00C84520"/>
    <w:rsid w:val="00C902FB"/>
    <w:rsid w:val="00C9397E"/>
    <w:rsid w:val="00CA31BA"/>
    <w:rsid w:val="00CB60B3"/>
    <w:rsid w:val="00CC215B"/>
    <w:rsid w:val="00CD30D0"/>
    <w:rsid w:val="00CF6CA9"/>
    <w:rsid w:val="00D03ED6"/>
    <w:rsid w:val="00D1214C"/>
    <w:rsid w:val="00D250F5"/>
    <w:rsid w:val="00D43AF6"/>
    <w:rsid w:val="00D460E4"/>
    <w:rsid w:val="00D4685A"/>
    <w:rsid w:val="00D505C0"/>
    <w:rsid w:val="00D67521"/>
    <w:rsid w:val="00D67AA9"/>
    <w:rsid w:val="00D77E77"/>
    <w:rsid w:val="00D81581"/>
    <w:rsid w:val="00D83B89"/>
    <w:rsid w:val="00D8419A"/>
    <w:rsid w:val="00D87747"/>
    <w:rsid w:val="00D92963"/>
    <w:rsid w:val="00D948A7"/>
    <w:rsid w:val="00DA1EBA"/>
    <w:rsid w:val="00DA2304"/>
    <w:rsid w:val="00DB6097"/>
    <w:rsid w:val="00DC0E29"/>
    <w:rsid w:val="00DC2111"/>
    <w:rsid w:val="00DC3B1A"/>
    <w:rsid w:val="00DD19AF"/>
    <w:rsid w:val="00DE1777"/>
    <w:rsid w:val="00DE2FCC"/>
    <w:rsid w:val="00DE57CF"/>
    <w:rsid w:val="00DF0999"/>
    <w:rsid w:val="00DF34A0"/>
    <w:rsid w:val="00E2596F"/>
    <w:rsid w:val="00E41164"/>
    <w:rsid w:val="00E45718"/>
    <w:rsid w:val="00E5353F"/>
    <w:rsid w:val="00E54E95"/>
    <w:rsid w:val="00E574FA"/>
    <w:rsid w:val="00E66C27"/>
    <w:rsid w:val="00E8175E"/>
    <w:rsid w:val="00E82999"/>
    <w:rsid w:val="00E82B98"/>
    <w:rsid w:val="00E91954"/>
    <w:rsid w:val="00E9249C"/>
    <w:rsid w:val="00EA51C7"/>
    <w:rsid w:val="00EA6ADA"/>
    <w:rsid w:val="00EB237F"/>
    <w:rsid w:val="00EB65E8"/>
    <w:rsid w:val="00EE1C49"/>
    <w:rsid w:val="00EE43D1"/>
    <w:rsid w:val="00EE7CED"/>
    <w:rsid w:val="00F00A3F"/>
    <w:rsid w:val="00F078FF"/>
    <w:rsid w:val="00F11B3C"/>
    <w:rsid w:val="00F16533"/>
    <w:rsid w:val="00F25F32"/>
    <w:rsid w:val="00F273D8"/>
    <w:rsid w:val="00F33A95"/>
    <w:rsid w:val="00F56C2A"/>
    <w:rsid w:val="00F65196"/>
    <w:rsid w:val="00F71063"/>
    <w:rsid w:val="00F712A2"/>
    <w:rsid w:val="00F74160"/>
    <w:rsid w:val="00F74A85"/>
    <w:rsid w:val="00F851ED"/>
    <w:rsid w:val="00F9460D"/>
    <w:rsid w:val="00F9551A"/>
    <w:rsid w:val="00FB1FFA"/>
    <w:rsid w:val="00FB337F"/>
    <w:rsid w:val="00FD03DC"/>
    <w:rsid w:val="00FD04B0"/>
    <w:rsid w:val="00FD2BA6"/>
    <w:rsid w:val="00FE0034"/>
    <w:rsid w:val="00FF185F"/>
    <w:rsid w:val="00FF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D587EA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585"/>
    <w:pPr>
      <w:spacing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67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accen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AF272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3967DD"/>
    <w:rPr>
      <w:rFonts w:asciiTheme="majorHAnsi" w:eastAsiaTheme="majorEastAsia" w:hAnsiTheme="majorHAnsi" w:cstheme="majorBidi"/>
      <w:b/>
      <w:caps/>
      <w:color w:val="AF272F" w:themeColor="accent1"/>
      <w:sz w:val="44"/>
      <w:szCs w:val="32"/>
    </w:rPr>
  </w:style>
  <w:style w:type="paragraph" w:customStyle="1" w:styleId="Intro">
    <w:name w:val="Intro"/>
    <w:basedOn w:val="Normal"/>
    <w:qFormat/>
    <w:rsid w:val="00624A55"/>
    <w:pPr>
      <w:pBdr>
        <w:top w:val="single" w:sz="4" w:space="1" w:color="AF272F" w:themeColor="accent1"/>
      </w:pBdr>
    </w:pPr>
    <w:rPr>
      <w:color w:val="AF272F" w:themeColor="accen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AF272F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53565A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2E3BED"/>
    <w:pPr>
      <w:numPr>
        <w:numId w:val="15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7B556E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AF272F" w:themeFill="accent1"/>
      </w:tcPr>
    </w:tblStylePr>
    <w:tblStylePr w:type="firstCol">
      <w:rPr>
        <w:color w:val="AF272F" w:themeColor="accen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ormal"/>
    <w:qFormat/>
    <w:rsid w:val="005F118E"/>
    <w:pPr>
      <w:numPr>
        <w:numId w:val="17"/>
      </w:numPr>
      <w:ind w:left="568" w:hanging="284"/>
    </w:pPr>
    <w:rPr>
      <w:lang w:val="en-AU"/>
    </w:rPr>
  </w:style>
  <w:style w:type="paragraph" w:styleId="ListParagraph">
    <w:name w:val="List Paragraph"/>
    <w:basedOn w:val="Normal"/>
    <w:uiPriority w:val="34"/>
    <w:qFormat/>
    <w:rsid w:val="009A2AB1"/>
    <w:pPr>
      <w:spacing w:line="276" w:lineRule="auto"/>
      <w:ind w:left="720"/>
      <w:contextualSpacing/>
    </w:pPr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52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52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3B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3B1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3B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B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B1A"/>
    <w:rPr>
      <w:b/>
      <w:bCs/>
      <w:sz w:val="20"/>
      <w:szCs w:val="20"/>
    </w:rPr>
  </w:style>
  <w:style w:type="character" w:customStyle="1" w:styleId="ms-crm-lookupitem-name">
    <w:name w:val="ms-crm-lookupitem-name"/>
    <w:basedOn w:val="DefaultParagraphFont"/>
    <w:rsid w:val="00011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85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8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00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2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466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7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709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883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048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194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6224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63864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9958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2580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32889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56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dustate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AF272F"/>
      </a:accent1>
      <a:accent2>
        <a:srgbClr val="BC95C8"/>
      </a:accent2>
      <a:accent3>
        <a:srgbClr val="F6BE00"/>
      </a:accent3>
      <a:accent4>
        <a:srgbClr val="00B7BD"/>
      </a:accent4>
      <a:accent5>
        <a:srgbClr val="004EA8"/>
      </a:accent5>
      <a:accent6>
        <a:srgbClr val="201547"/>
      </a:accent6>
      <a:hlink>
        <a:srgbClr val="004EA8"/>
      </a:hlink>
      <a:folHlink>
        <a:srgbClr val="87189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emplateResources xmlns="http://schemas.invenso.com/xbi/doc/TemplateResources.xsd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ocument</TermName>
          <TermId xmlns="http://schemas.microsoft.com/office/infopath/2007/PartnerControls">82a2edb4-a4c4-40b1-b05a-5fe52d42e4c4</TermId>
        </TermInfo>
      </Terms>
    </a319977fc8504e09982f090ae1d7c602>
    <TaxCatchAll xmlns="cb9114c1-daad-44dd-acad-30f4246641f2">
      <Value>94</Value>
      <Value>124</Value>
      <Value>115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Published Enforcement Actions January to December 2019
Updated March 2022</DEECD_Description>
    <b1688cb4a3a940449dc8286705012a4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arly Childhood Providers</TermName>
          <TermId xmlns="http://schemas.microsoft.com/office/infopath/2007/PartnerControls">5aeb7e43-f384-446d-b1c9-d307032db323</TermId>
        </TermInfo>
      </Terms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4.xml><?xml version="1.0" encoding="utf-8"?>
<XBDocumentMap xmlns:xsi="http://www.w3.org/2001/XMLSchema-instance" xmlns:xsd="http://www.w3.org/2001/XMLSchema" xmlns="http://schemas.invenso.com/xbi/doc/XBDocumentMap.xsd" version="2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308441-26C8-4A20-A993-04B06178F237}">
  <ds:schemaRefs>
    <ds:schemaRef ds:uri="http://schemas.invenso.com/xbi/doc/TemplateResources.xsd"/>
  </ds:schemaRefs>
</ds:datastoreItem>
</file>

<file path=customXml/itemProps2.xml><?xml version="1.0" encoding="utf-8"?>
<ds:datastoreItem xmlns:ds="http://schemas.openxmlformats.org/officeDocument/2006/customXml" ds:itemID="{7CBE4F29-56FE-4590-BFF3-51B9AFC40B81}"/>
</file>

<file path=customXml/itemProps3.xml><?xml version="1.0" encoding="utf-8"?>
<ds:datastoreItem xmlns:ds="http://schemas.openxmlformats.org/officeDocument/2006/customXml" ds:itemID="{5E52D968-EA77-49B3-BD77-050C2C238E7B}">
  <ds:schemaRefs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da0c7251-f3a4-415c-afce-02316115f778"/>
    <ds:schemaRef ds:uri="http://schemas.microsoft.com/office/2006/metadata/properties"/>
    <ds:schemaRef ds:uri="http://schemas.microsoft.com/sharepoint/v3"/>
    <ds:schemaRef ds:uri="76b566cd-adb9-46c2-964b-22eba181fd0b"/>
    <ds:schemaRef ds:uri="cb9114c1-daad-44dd-acad-30f4246641f2"/>
  </ds:schemaRefs>
</ds:datastoreItem>
</file>

<file path=customXml/itemProps4.xml><?xml version="1.0" encoding="utf-8"?>
<ds:datastoreItem xmlns:ds="http://schemas.openxmlformats.org/officeDocument/2006/customXml" ds:itemID="{F09A3562-5FC5-4F4E-B0EA-38C30021712D}">
  <ds:schemaRefs>
    <ds:schemaRef ds:uri="http://www.w3.org/2001/XMLSchema"/>
    <ds:schemaRef ds:uri="http://schemas.invenso.com/xbi/doc/XBDocumentMap.xsd"/>
  </ds:schemaRefs>
</ds:datastoreItem>
</file>

<file path=customXml/itemProps5.xml><?xml version="1.0" encoding="utf-8"?>
<ds:datastoreItem xmlns:ds="http://schemas.openxmlformats.org/officeDocument/2006/customXml" ds:itemID="{EB62D5A3-AF83-435B-B98C-3268012409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6</Pages>
  <Words>8731</Words>
  <Characters>45928</Characters>
  <Application>Microsoft Office Word</Application>
  <DocSecurity>0</DocSecurity>
  <Lines>2551</Lines>
  <Paragraphs>1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shed Enforcement Actions January to December 2019</vt:lpstr>
    </vt:vector>
  </TitlesOfParts>
  <Company/>
  <LinksUpToDate>false</LinksUpToDate>
  <CharactersWithSpaces>5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shed Enforcement Actions January to December 2019</dc:title>
  <dc:subject/>
  <dc:creator>Isabel Lim</dc:creator>
  <cp:keywords/>
  <dc:description/>
  <cp:lastModifiedBy>Alice Sykes</cp:lastModifiedBy>
  <cp:revision>5</cp:revision>
  <cp:lastPrinted>2020-01-07T03:36:00Z</cp:lastPrinted>
  <dcterms:created xsi:type="dcterms:W3CDTF">2022-03-17T00:16:00Z</dcterms:created>
  <dcterms:modified xsi:type="dcterms:W3CDTF">2022-03-21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SubjectCategory">
    <vt:lpwstr/>
  </property>
  <property fmtid="{D5CDD505-2E9C-101B-9397-08002B2CF9AE}" pid="5" name="DET_EDRMS_RCS">
    <vt:lpwstr/>
  </property>
  <property fmtid="{D5CDD505-2E9C-101B-9397-08002B2CF9AE}" pid="6" name="RecordPoint_RecordNumberSubmitted">
    <vt:lpwstr/>
  </property>
  <property fmtid="{D5CDD505-2E9C-101B-9397-08002B2CF9AE}" pid="7" name="RecordPoint_ActiveItemWebId">
    <vt:lpwstr>{804efb73-d99a-4164-a16e-f4dd8d7725bf}</vt:lpwstr>
  </property>
  <property fmtid="{D5CDD505-2E9C-101B-9397-08002B2CF9AE}" pid="8" name="DEECD_ItemType">
    <vt:lpwstr>115;#Document|82a2edb4-a4c4-40b1-b05a-5fe52d42e4c4</vt:lpwstr>
  </property>
  <property fmtid="{D5CDD505-2E9C-101B-9397-08002B2CF9AE}" pid="9" name="RecordPoint_WorkflowType">
    <vt:lpwstr>ActiveSubmitStub</vt:lpwstr>
  </property>
  <property fmtid="{D5CDD505-2E9C-101B-9397-08002B2CF9AE}" pid="10" name="DET_EDRMS_BusUnit">
    <vt:lpwstr/>
  </property>
  <property fmtid="{D5CDD505-2E9C-101B-9397-08002B2CF9AE}" pid="11" name="DEECD_Audience">
    <vt:lpwstr>124;#Early Childhood Providers|5aeb7e43-f384-446d-b1c9-d307032db323</vt:lpwstr>
  </property>
  <property fmtid="{D5CDD505-2E9C-101B-9397-08002B2CF9AE}" pid="12" name="DET_EDRMS_SecClass">
    <vt:lpwstr/>
  </property>
  <property fmtid="{D5CDD505-2E9C-101B-9397-08002B2CF9AE}" pid="13" name="RecordPoint_ActiveItemSiteId">
    <vt:lpwstr>{e8677fde-1864-4dec-8cb7-9a0d4136aab0}</vt:lpwstr>
  </property>
  <property fmtid="{D5CDD505-2E9C-101B-9397-08002B2CF9AE}" pid="14" name="RecordPoint_ActiveItemListId">
    <vt:lpwstr>{4b116de1-0ab7-43f8-8a37-066599fd5021}</vt:lpwstr>
  </property>
  <property fmtid="{D5CDD505-2E9C-101B-9397-08002B2CF9AE}" pid="15" name="RecordPoint_ActiveItemUniqueId">
    <vt:lpwstr>{4441f254-4ada-404b-ba5f-b3a82d008dfc}</vt:lpwstr>
  </property>
  <property fmtid="{D5CDD505-2E9C-101B-9397-08002B2CF9AE}" pid="16" name="RecordPoint_SubmissionCompleted">
    <vt:lpwstr/>
  </property>
  <property fmtid="{D5CDD505-2E9C-101B-9397-08002B2CF9AE}" pid="17" name="RecordPoint_SubmissionDate">
    <vt:lpwstr/>
  </property>
  <property fmtid="{D5CDD505-2E9C-101B-9397-08002B2CF9AE}" pid="18" name="RecordPoint_ActiveItemMoved">
    <vt:lpwstr/>
  </property>
  <property fmtid="{D5CDD505-2E9C-101B-9397-08002B2CF9AE}" pid="19" name="RecordPoint_RecordFormat">
    <vt:lpwstr/>
  </property>
  <property fmtid="{D5CDD505-2E9C-101B-9397-08002B2CF9AE}" pid="20" name="Order">
    <vt:r8>180300</vt:r8>
  </property>
  <property fmtid="{D5CDD505-2E9C-101B-9397-08002B2CF9AE}" pid="21" name="Cc">
    <vt:lpwstr/>
  </property>
  <property fmtid="{D5CDD505-2E9C-101B-9397-08002B2CF9AE}" pid="22" name="From1">
    <vt:lpwstr/>
  </property>
  <property fmtid="{D5CDD505-2E9C-101B-9397-08002B2CF9AE}" pid="23" name="DocumentSetDescription">
    <vt:lpwstr/>
  </property>
  <property fmtid="{D5CDD505-2E9C-101B-9397-08002B2CF9AE}" pid="24" name="xd_ProgID">
    <vt:lpwstr/>
  </property>
  <property fmtid="{D5CDD505-2E9C-101B-9397-08002B2CF9AE}" pid="25" name="Attachment">
    <vt:bool>false</vt:bool>
  </property>
  <property fmtid="{D5CDD505-2E9C-101B-9397-08002B2CF9AE}" pid="26" name="Pool">
    <vt:lpwstr/>
  </property>
  <property fmtid="{D5CDD505-2E9C-101B-9397-08002B2CF9AE}" pid="27" name="TemplateUrl">
    <vt:lpwstr/>
  </property>
  <property fmtid="{D5CDD505-2E9C-101B-9397-08002B2CF9AE}" pid="28" name="ReportCategory">
    <vt:lpwstr/>
  </property>
  <property fmtid="{D5CDD505-2E9C-101B-9397-08002B2CF9AE}" pid="29" name="Streams">
    <vt:lpwstr/>
  </property>
  <property fmtid="{D5CDD505-2E9C-101B-9397-08002B2CF9AE}" pid="30" name="ReportDescription">
    <vt:lpwstr/>
  </property>
  <property fmtid="{D5CDD505-2E9C-101B-9397-08002B2CF9AE}" pid="31" name="To">
    <vt:lpwstr/>
  </property>
  <property fmtid="{D5CDD505-2E9C-101B-9397-08002B2CF9AE}" pid="32" name="Email Categories">
    <vt:lpwstr/>
  </property>
  <property fmtid="{D5CDD505-2E9C-101B-9397-08002B2CF9AE}" pid="33" name="ReportStatus">
    <vt:lpwstr/>
  </property>
  <property fmtid="{D5CDD505-2E9C-101B-9397-08002B2CF9AE}" pid="34" name="Bcc">
    <vt:lpwstr/>
  </property>
  <property fmtid="{D5CDD505-2E9C-101B-9397-08002B2CF9AE}" pid="35" name="Email Subject">
    <vt:lpwstr/>
  </property>
  <property fmtid="{D5CDD505-2E9C-101B-9397-08002B2CF9AE}" pid="36" name="_docset_NoMedatataSyncRequired">
    <vt:lpwstr>False</vt:lpwstr>
  </property>
  <property fmtid="{D5CDD505-2E9C-101B-9397-08002B2CF9AE}" pid="37" name="Conversation">
    <vt:lpwstr/>
  </property>
  <property fmtid="{D5CDD505-2E9C-101B-9397-08002B2CF9AE}" pid="38" name="URL">
    <vt:lpwstr/>
  </property>
</Properties>
</file>